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8F8" w:rsidRDefault="008C3B59" w:rsidP="00A754D9">
      <w:pPr>
        <w:pStyle w:val="ListeParagraf"/>
        <w:spacing w:after="0"/>
        <w:jc w:val="center"/>
        <w:rPr>
          <w:rFonts w:asciiTheme="minorHAnsi" w:eastAsia="Microsoft YaHei UI" w:hAnsiTheme="minorHAnsi" w:cstheme="minorHAnsi"/>
          <w:b/>
          <w:sz w:val="28"/>
        </w:rPr>
      </w:pPr>
      <w:r>
        <w:rPr>
          <w:rFonts w:asciiTheme="minorHAnsi" w:eastAsia="Microsoft YaHei UI" w:hAnsiTheme="minorHAnsi" w:cstheme="minorHAnsi"/>
          <w:b/>
          <w:sz w:val="28"/>
        </w:rPr>
        <w:t xml:space="preserve">İDARİ VE </w:t>
      </w:r>
      <w:r w:rsidR="00444356">
        <w:rPr>
          <w:rFonts w:asciiTheme="minorHAnsi" w:eastAsia="Microsoft YaHei UI" w:hAnsiTheme="minorHAnsi" w:cstheme="minorHAnsi"/>
          <w:b/>
          <w:sz w:val="28"/>
        </w:rPr>
        <w:t>TEKNİK ŞARTNAME</w:t>
      </w:r>
    </w:p>
    <w:p w:rsidR="00444356" w:rsidRDefault="00B336B3" w:rsidP="00B336B3">
      <w:pPr>
        <w:pStyle w:val="ListeParagraf"/>
        <w:spacing w:after="0"/>
        <w:jc w:val="center"/>
        <w:rPr>
          <w:rFonts w:asciiTheme="minorHAnsi" w:eastAsia="Microsoft YaHei UI" w:hAnsiTheme="minorHAnsi" w:cstheme="minorHAnsi"/>
          <w:b/>
          <w:i/>
          <w:color w:val="FF0000"/>
        </w:rPr>
      </w:pPr>
      <w:r>
        <w:rPr>
          <w:rFonts w:asciiTheme="minorHAnsi" w:eastAsia="Microsoft YaHei UI" w:hAnsiTheme="minorHAnsi" w:cstheme="minorHAnsi"/>
          <w:b/>
          <w:i/>
          <w:color w:val="FF0000"/>
        </w:rPr>
        <w:t>*Formu doldurduktan sonra lütfen WORD</w:t>
      </w:r>
      <w:r w:rsidR="00444356">
        <w:rPr>
          <w:rFonts w:asciiTheme="minorHAnsi" w:eastAsia="Microsoft YaHei UI" w:hAnsiTheme="minorHAnsi" w:cstheme="minorHAnsi"/>
          <w:b/>
          <w:i/>
          <w:color w:val="FF0000"/>
        </w:rPr>
        <w:t xml:space="preserve"> formatında (PDF formatına dönüştürmeden)</w:t>
      </w:r>
    </w:p>
    <w:p w:rsidR="001A366A" w:rsidRPr="00444356" w:rsidRDefault="00B336B3" w:rsidP="00444356">
      <w:pPr>
        <w:pStyle w:val="ListeParagraf"/>
        <w:spacing w:after="0"/>
        <w:jc w:val="center"/>
        <w:rPr>
          <w:rFonts w:asciiTheme="minorHAnsi" w:eastAsia="Microsoft YaHei UI" w:hAnsiTheme="minorHAnsi" w:cstheme="minorHAnsi"/>
          <w:b/>
          <w:i/>
          <w:color w:val="FF0000"/>
        </w:rPr>
      </w:pPr>
      <w:r>
        <w:rPr>
          <w:rFonts w:asciiTheme="minorHAnsi" w:eastAsia="Microsoft YaHei UI" w:hAnsiTheme="minorHAnsi" w:cstheme="minorHAnsi"/>
          <w:b/>
          <w:i/>
          <w:color w:val="FF0000"/>
        </w:rPr>
        <w:t>KAYS’a yükleyiniz.</w:t>
      </w:r>
    </w:p>
    <w:tbl>
      <w:tblPr>
        <w:tblStyle w:val="TabloKlavuzu1"/>
        <w:tblW w:w="10177" w:type="dxa"/>
        <w:tblInd w:w="137" w:type="dxa"/>
        <w:tblLook w:val="04A0" w:firstRow="1" w:lastRow="0" w:firstColumn="1" w:lastColumn="0" w:noHBand="0" w:noVBand="1"/>
      </w:tblPr>
      <w:tblGrid>
        <w:gridCol w:w="2273"/>
        <w:gridCol w:w="7904"/>
      </w:tblGrid>
      <w:tr w:rsidR="00564AFD" w:rsidRPr="00400C61" w:rsidTr="00480FBB">
        <w:trPr>
          <w:trHeight w:val="283"/>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gramın Adı</w:t>
            </w:r>
          </w:p>
        </w:tc>
        <w:tc>
          <w:tcPr>
            <w:tcW w:w="7904" w:type="dxa"/>
            <w:vAlign w:val="center"/>
          </w:tcPr>
          <w:p w:rsidR="00564AFD" w:rsidRPr="009E3B06" w:rsidRDefault="00444356" w:rsidP="00444356">
            <w:pPr>
              <w:spacing w:after="0" w:line="240" w:lineRule="auto"/>
              <w:rPr>
                <w:rFonts w:asciiTheme="minorHAnsi" w:eastAsia="Microsoft YaHei UI" w:hAnsiTheme="minorHAnsi" w:cstheme="minorHAnsi"/>
                <w:sz w:val="20"/>
              </w:rPr>
            </w:pPr>
            <w:r>
              <w:rPr>
                <w:rFonts w:asciiTheme="minorHAnsi" w:eastAsia="Microsoft YaHei UI" w:hAnsiTheme="minorHAnsi" w:cstheme="minorHAnsi"/>
                <w:b/>
                <w:sz w:val="20"/>
              </w:rPr>
              <w:t>2026 Yılı</w:t>
            </w:r>
            <w:r w:rsidR="00564AFD" w:rsidRPr="009E3B06">
              <w:rPr>
                <w:rFonts w:asciiTheme="minorHAnsi" w:eastAsia="Microsoft YaHei UI" w:hAnsiTheme="minorHAnsi" w:cstheme="minorHAnsi"/>
                <w:b/>
                <w:sz w:val="20"/>
              </w:rPr>
              <w:t xml:space="preserve"> Teknik Destek Programı</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je Kodu</w:t>
            </w:r>
          </w:p>
        </w:tc>
        <w:tc>
          <w:tcPr>
            <w:tcW w:w="7904" w:type="dxa"/>
            <w:vAlign w:val="center"/>
          </w:tcPr>
          <w:p w:rsidR="00564AFD" w:rsidRPr="00BF6D51" w:rsidRDefault="00444356" w:rsidP="00564AFD">
            <w:pPr>
              <w:spacing w:after="0" w:line="240" w:lineRule="auto"/>
              <w:rPr>
                <w:rFonts w:asciiTheme="minorHAnsi" w:eastAsia="Microsoft YaHei UI" w:hAnsiTheme="minorHAnsi" w:cstheme="minorHAnsi"/>
                <w:sz w:val="20"/>
              </w:rPr>
            </w:pPr>
            <w:r>
              <w:rPr>
                <w:rFonts w:asciiTheme="minorHAnsi" w:eastAsia="Microsoft YaHei UI" w:hAnsiTheme="minorHAnsi" w:cstheme="minorHAnsi"/>
                <w:sz w:val="20"/>
              </w:rPr>
              <w:t>TR42/26</w:t>
            </w:r>
            <w:r w:rsidR="00BF6D51" w:rsidRPr="00BF6D51">
              <w:rPr>
                <w:rFonts w:asciiTheme="minorHAnsi" w:eastAsia="Microsoft YaHei UI" w:hAnsiTheme="minorHAnsi" w:cstheme="minorHAnsi"/>
                <w:sz w:val="20"/>
              </w:rPr>
              <w:t>/TD/</w:t>
            </w:r>
            <w:r w:rsidR="00B336B3">
              <w:rPr>
                <w:rFonts w:asciiTheme="minorHAnsi" w:eastAsia="Microsoft YaHei UI" w:hAnsiTheme="minorHAnsi" w:cstheme="minorHAnsi"/>
                <w:sz w:val="20"/>
              </w:rPr>
              <w:t>…</w:t>
            </w:r>
          </w:p>
        </w:tc>
      </w:tr>
      <w:tr w:rsidR="008C3B59" w:rsidRPr="00400C61" w:rsidTr="00480FBB">
        <w:trPr>
          <w:trHeight w:val="260"/>
        </w:trPr>
        <w:tc>
          <w:tcPr>
            <w:tcW w:w="2273" w:type="dxa"/>
            <w:shd w:val="clear" w:color="auto" w:fill="DAEEF3" w:themeFill="accent5" w:themeFillTint="33"/>
            <w:vAlign w:val="center"/>
          </w:tcPr>
          <w:p w:rsidR="008C3B59" w:rsidRPr="009E3B06" w:rsidRDefault="008C3B59" w:rsidP="00564AFD">
            <w:pPr>
              <w:spacing w:after="0" w:line="240" w:lineRule="auto"/>
              <w:rPr>
                <w:rFonts w:asciiTheme="minorHAnsi" w:eastAsia="Microsoft YaHei UI" w:hAnsiTheme="minorHAnsi" w:cstheme="minorHAnsi"/>
                <w:b/>
                <w:sz w:val="20"/>
              </w:rPr>
            </w:pPr>
            <w:r>
              <w:rPr>
                <w:rFonts w:asciiTheme="minorHAnsi" w:eastAsia="Microsoft YaHei UI" w:hAnsiTheme="minorHAnsi" w:cstheme="minorHAnsi"/>
                <w:b/>
                <w:sz w:val="20"/>
              </w:rPr>
              <w:t>Proje Adı</w:t>
            </w:r>
          </w:p>
        </w:tc>
        <w:tc>
          <w:tcPr>
            <w:tcW w:w="7904" w:type="dxa"/>
            <w:vAlign w:val="center"/>
          </w:tcPr>
          <w:p w:rsidR="008C3B59" w:rsidRDefault="00630BFF" w:rsidP="008C3B59">
            <w:pPr>
              <w:spacing w:after="0" w:line="240" w:lineRule="auto"/>
              <w:rPr>
                <w:rFonts w:asciiTheme="minorHAnsi" w:eastAsia="Microsoft YaHei UI" w:hAnsiTheme="minorHAnsi" w:cstheme="minorHAnsi"/>
                <w:sz w:val="20"/>
              </w:rPr>
            </w:pPr>
            <w:sdt>
              <w:sdtPr>
                <w:rPr>
                  <w:rStyle w:val="calib10"/>
                </w:rPr>
                <w:id w:val="249163799"/>
                <w:placeholder>
                  <w:docPart w:val="A5AF0968D1634937B3F824177D96C875"/>
                </w:placeholder>
                <w:showingPlcHdr/>
                <w15:color w:val="000000"/>
              </w:sdtPr>
              <w:sdtEndPr>
                <w:rPr>
                  <w:rStyle w:val="VarsaylanParagrafYazTipi"/>
                  <w:rFonts w:ascii="Calibri" w:eastAsia="Microsoft YaHei UI" w:hAnsi="Calibri" w:cstheme="minorHAnsi"/>
                  <w:color w:val="auto"/>
                  <w:sz w:val="22"/>
                </w:rPr>
              </w:sdtEndPr>
              <w:sdtContent>
                <w:r w:rsidR="008C3B59" w:rsidRPr="00B336B3">
                  <w:rPr>
                    <w:rStyle w:val="YerTutucuMetni"/>
                    <w:rFonts w:asciiTheme="minorHAnsi" w:eastAsia="Microsoft YaHei UI" w:hAnsiTheme="minorHAnsi" w:cstheme="minorHAnsi"/>
                    <w:sz w:val="20"/>
                  </w:rPr>
                  <w:t>Metin girmek için burayı tıklatın.</w:t>
                </w:r>
              </w:sdtContent>
            </w:sdt>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Başvuru Sahibi</w:t>
            </w:r>
          </w:p>
        </w:tc>
        <w:sdt>
          <w:sdtPr>
            <w:rPr>
              <w:rStyle w:val="calib10"/>
            </w:rPr>
            <w:id w:val="1755623946"/>
            <w:lock w:val="sdtLocked"/>
            <w:placeholder>
              <w:docPart w:val="97ED9BC6BD60491C9B962D23E6A30D66"/>
            </w:placeholder>
            <w:showingPlcHdr/>
            <w15:color w:val="000000"/>
          </w:sdtPr>
          <w:sdtEndPr>
            <w:rPr>
              <w:rStyle w:val="VarsaylanParagrafYazTipi"/>
              <w:rFonts w:ascii="Calibri" w:eastAsia="Microsoft YaHei UI" w:hAnsi="Calibri" w:cstheme="minorHAnsi"/>
              <w:color w:val="auto"/>
              <w:sz w:val="22"/>
            </w:rPr>
          </w:sdtEndPr>
          <w:sdtContent>
            <w:tc>
              <w:tcPr>
                <w:tcW w:w="7904" w:type="dxa"/>
                <w:vAlign w:val="center"/>
              </w:tcPr>
              <w:p w:rsidR="00564AFD" w:rsidRPr="00400C61" w:rsidRDefault="00B336B3" w:rsidP="00B336B3">
                <w:pPr>
                  <w:spacing w:after="0" w:line="240" w:lineRule="auto"/>
                  <w:rPr>
                    <w:rFonts w:asciiTheme="minorHAnsi" w:eastAsia="Microsoft YaHei UI" w:hAnsiTheme="minorHAnsi" w:cstheme="minorHAnsi"/>
                    <w:sz w:val="20"/>
                  </w:rPr>
                </w:pPr>
                <w:r w:rsidRPr="00B336B3">
                  <w:rPr>
                    <w:rStyle w:val="YerTutucuMetni"/>
                    <w:rFonts w:asciiTheme="minorHAnsi" w:eastAsia="Microsoft YaHei UI" w:hAnsiTheme="minorHAnsi" w:cstheme="minorHAnsi"/>
                    <w:sz w:val="20"/>
                  </w:rPr>
                  <w:t>Metin girmek için burayı tıklatın.</w:t>
                </w:r>
              </w:p>
            </w:tc>
          </w:sdtContent>
        </w:sdt>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Başvuru Dönemi</w:t>
            </w:r>
          </w:p>
        </w:tc>
        <w:sdt>
          <w:sdtPr>
            <w:rPr>
              <w:rFonts w:asciiTheme="minorHAnsi" w:eastAsia="Microsoft YaHei UI" w:hAnsiTheme="minorHAnsi" w:cstheme="minorHAnsi"/>
              <w:sz w:val="20"/>
            </w:rPr>
            <w:alias w:val="Başvuru tarihi döneminize göre seçiniz."/>
            <w:tag w:val="Başvuru tarihi döneminize göre seçiniz."/>
            <w:id w:val="390008300"/>
            <w:placeholder>
              <w:docPart w:val="2B64146E09C64E6EB0889314BDE771CD"/>
            </w:placeholder>
            <w:showingPlcHdr/>
            <w:dropDownList>
              <w:listItem w:value="Bir öğe seçin."/>
              <w:listItem w:displayText="Ocak - Şubat" w:value="Ocak - Şubat"/>
              <w:listItem w:displayText="Mart - Nisan" w:value="Mart - Nisan"/>
              <w:listItem w:displayText="Mayıs - Haziran" w:value="Mayıs - Haziran"/>
              <w:listItem w:displayText="Temmuz - Ağustos" w:value="Temmuz - Ağustos"/>
              <w:listItem w:displayText="Eylül - Ekim" w:value="Eylül - Ekim"/>
              <w:listItem w:displayText="Kasım - Aralık" w:value="Kasım - Aralık"/>
            </w:dropDownList>
          </w:sdtPr>
          <w:sdtEndPr/>
          <w:sdtContent>
            <w:tc>
              <w:tcPr>
                <w:tcW w:w="7904" w:type="dxa"/>
                <w:vAlign w:val="center"/>
              </w:tcPr>
              <w:p w:rsidR="00564AFD" w:rsidRPr="00400C61" w:rsidRDefault="00B336B3" w:rsidP="00FD48CF">
                <w:pPr>
                  <w:spacing w:after="0" w:line="240" w:lineRule="auto"/>
                  <w:rPr>
                    <w:rFonts w:asciiTheme="minorHAnsi" w:eastAsia="Microsoft YaHei UI" w:hAnsiTheme="minorHAnsi" w:cstheme="minorHAnsi"/>
                    <w:sz w:val="20"/>
                  </w:rPr>
                </w:pPr>
                <w:r w:rsidRPr="00B336B3">
                  <w:rPr>
                    <w:rStyle w:val="YerTutucuMetni"/>
                    <w:sz w:val="20"/>
                  </w:rPr>
                  <w:t>Bir öğe seçin.</w:t>
                </w:r>
              </w:p>
            </w:tc>
          </w:sdtContent>
        </w:sdt>
      </w:tr>
    </w:tbl>
    <w:p w:rsidR="001F0387" w:rsidRPr="001F0387" w:rsidRDefault="001F0387" w:rsidP="001F0387">
      <w:pPr>
        <w:pStyle w:val="ListeParagraf"/>
        <w:ind w:left="426"/>
        <w:rPr>
          <w:rFonts w:asciiTheme="minorHAnsi" w:eastAsia="Microsoft YaHei UI" w:hAnsiTheme="minorHAnsi" w:cstheme="minorHAnsi"/>
        </w:rPr>
      </w:pPr>
    </w:p>
    <w:p w:rsidR="007F33BF" w:rsidRPr="00400C61" w:rsidRDefault="00FC1E2C" w:rsidP="0049374C">
      <w:pPr>
        <w:pStyle w:val="ListeParagraf"/>
        <w:numPr>
          <w:ilvl w:val="0"/>
          <w:numId w:val="5"/>
        </w:numPr>
        <w:ind w:left="426"/>
        <w:rPr>
          <w:rFonts w:asciiTheme="minorHAnsi" w:eastAsia="Microsoft YaHei UI" w:hAnsiTheme="minorHAnsi" w:cstheme="minorHAnsi"/>
        </w:rPr>
      </w:pPr>
      <w:r w:rsidRPr="00400C61">
        <w:rPr>
          <w:rFonts w:asciiTheme="minorHAnsi" w:eastAsia="Microsoft YaHei UI" w:hAnsiTheme="minorHAnsi" w:cstheme="minorHAnsi"/>
          <w:b/>
        </w:rPr>
        <w:t>Program kapsamında başvuru yaptığınız öncelik türü</w:t>
      </w:r>
      <w:r w:rsidR="007F33BF" w:rsidRPr="00400C61">
        <w:rPr>
          <w:rFonts w:asciiTheme="minorHAnsi" w:eastAsia="Microsoft YaHei UI" w:hAnsiTheme="minorHAnsi" w:cstheme="minorHAnsi"/>
          <w:b/>
        </w:rPr>
        <w:t>:</w:t>
      </w:r>
    </w:p>
    <w:sdt>
      <w:sdtPr>
        <w:rPr>
          <w:rFonts w:asciiTheme="minorHAnsi" w:eastAsia="Microsoft YaHei UI" w:hAnsiTheme="minorHAnsi" w:cstheme="minorHAnsi"/>
        </w:rPr>
        <w:alias w:val="Lütfen, TD Rehberi'nden size uygun önceliği seçiniz."/>
        <w:tag w:val="Lütfen, TD Rehberi'nden size uygun önceliği seçiniz."/>
        <w:id w:val="1171994836"/>
        <w:lock w:val="sdtLocked"/>
        <w:placeholder>
          <w:docPart w:val="DAA16A5A07FF48A598F4647F56BA82A4"/>
        </w:placeholder>
        <w:showingPlcHdr/>
        <w15:color w:val="000000"/>
        <w:dropDownList>
          <w:listItem w:value="Bir öğe seçin."/>
          <w:listItem w:displayText="Öncelik 1 - İnovasyon" w:value="Öncelik 1 - İnovasyon"/>
          <w:listItem w:displayText="Öncelik 2 - Yalın Dönüşüm" w:value="Öncelik 2 - Yalın Dönüşüm"/>
          <w:listItem w:displayText="Öncelik 3 - Dijital Dönüşüm" w:value="Öncelik 3 - Dijital Dönüşüm"/>
          <w:listItem w:displayText="Öncelik 4 - Yeşil Dönüşüm" w:value="Öncelik 4 - Yeşil Dönüşüm"/>
          <w:listItem w:displayText="Öncelik 5 - Bölgesel Kalkınma Odaklı Danışmanlık Faaliyetleri" w:value="Öncelik 5 - Bölgesel Kalkınma Odaklı Danışmanlık Faaliyetleri"/>
          <w:listItem w:displayText="Öncelik 6 - İstihdam Garantili Mesleki Eğitimler" w:value="Öncelik 6 - İstihdam Garantili Mesleki Eğitimler"/>
          <w:listItem w:displayText="Öncelik 7 - Uluslararası Programlara Proje Hazırlama / Yürütme Faaliyetleri" w:value="Öncelik 7 - Uluslararası Programlara Proje Hazırlama / Yürütme Faaliyetleri"/>
        </w:dropDownList>
      </w:sdtPr>
      <w:sdtEndPr/>
      <w:sdtContent>
        <w:p w:rsidR="007F33BF" w:rsidRDefault="00B336B3" w:rsidP="0090788B">
          <w:pPr>
            <w:pStyle w:val="ListeParagraf"/>
            <w:ind w:left="426"/>
            <w:jc w:val="both"/>
            <w:rPr>
              <w:rFonts w:asciiTheme="minorHAnsi" w:eastAsia="Microsoft YaHei UI" w:hAnsiTheme="minorHAnsi" w:cstheme="minorHAnsi"/>
            </w:rPr>
          </w:pPr>
          <w:r w:rsidRPr="00400C61">
            <w:rPr>
              <w:rStyle w:val="YerTutucuMetni"/>
              <w:rFonts w:asciiTheme="minorHAnsi" w:eastAsia="Microsoft YaHei UI" w:hAnsiTheme="minorHAnsi" w:cstheme="minorHAnsi"/>
            </w:rPr>
            <w:t>Bir öğe seçin.</w:t>
          </w:r>
        </w:p>
      </w:sdtContent>
    </w:sdt>
    <w:p w:rsidR="00B336B3" w:rsidRPr="0090788B" w:rsidRDefault="00B336B3" w:rsidP="0090788B">
      <w:pPr>
        <w:pStyle w:val="ListeParagraf"/>
        <w:ind w:left="426"/>
        <w:jc w:val="both"/>
        <w:rPr>
          <w:rFonts w:asciiTheme="minorHAnsi" w:eastAsia="Microsoft YaHei UI" w:hAnsiTheme="minorHAnsi" w:cstheme="minorHAnsi"/>
        </w:rPr>
      </w:pPr>
    </w:p>
    <w:p w:rsidR="002B6E4D" w:rsidRDefault="007B4832" w:rsidP="00097D8E">
      <w:pPr>
        <w:pStyle w:val="ListeParagraf"/>
        <w:numPr>
          <w:ilvl w:val="0"/>
          <w:numId w:val="5"/>
        </w:numPr>
        <w:spacing w:after="0"/>
        <w:ind w:left="426"/>
        <w:rPr>
          <w:rFonts w:asciiTheme="minorHAnsi" w:eastAsia="Microsoft YaHei UI" w:hAnsiTheme="minorHAnsi" w:cstheme="minorHAnsi"/>
          <w:b/>
        </w:rPr>
      </w:pPr>
      <w:r>
        <w:rPr>
          <w:rFonts w:asciiTheme="minorHAnsi" w:eastAsia="Microsoft YaHei UI" w:hAnsiTheme="minorHAnsi" w:cstheme="minorHAnsi"/>
          <w:b/>
        </w:rPr>
        <w:t>Faaliyetler ve b</w:t>
      </w:r>
      <w:r w:rsidR="00850BC2">
        <w:rPr>
          <w:rFonts w:asciiTheme="minorHAnsi" w:eastAsia="Microsoft YaHei UI" w:hAnsiTheme="minorHAnsi" w:cstheme="minorHAnsi"/>
          <w:b/>
        </w:rPr>
        <w:t xml:space="preserve">eklenen </w:t>
      </w:r>
      <w:r w:rsidR="00480FBB">
        <w:rPr>
          <w:rFonts w:asciiTheme="minorHAnsi" w:eastAsia="Microsoft YaHei UI" w:hAnsiTheme="minorHAnsi" w:cstheme="minorHAnsi"/>
          <w:b/>
        </w:rPr>
        <w:t>ç</w:t>
      </w:r>
      <w:r w:rsidR="00850BC2">
        <w:rPr>
          <w:rFonts w:asciiTheme="minorHAnsi" w:eastAsia="Microsoft YaHei UI" w:hAnsiTheme="minorHAnsi" w:cstheme="minorHAnsi"/>
          <w:b/>
        </w:rPr>
        <w:t>ıktılar</w:t>
      </w:r>
      <w:r w:rsidR="00480FBB">
        <w:rPr>
          <w:rFonts w:asciiTheme="minorHAnsi" w:eastAsia="Microsoft YaHei UI" w:hAnsiTheme="minorHAnsi" w:cstheme="minorHAnsi"/>
          <w:b/>
        </w:rPr>
        <w:t>:</w:t>
      </w:r>
    </w:p>
    <w:p w:rsidR="00B336B3" w:rsidRPr="0090788B" w:rsidRDefault="00B336B3" w:rsidP="00097D8E">
      <w:pPr>
        <w:pStyle w:val="ListeParagraf"/>
        <w:spacing w:after="0"/>
        <w:ind w:left="425"/>
        <w:rPr>
          <w:rFonts w:asciiTheme="minorHAnsi" w:eastAsia="Microsoft YaHei UI" w:hAnsiTheme="minorHAnsi" w:cstheme="minorHAnsi"/>
          <w:b/>
        </w:rPr>
      </w:pPr>
      <w:r>
        <w:rPr>
          <w:rFonts w:asciiTheme="minorHAnsi" w:eastAsia="Microsoft YaHei UI" w:hAnsiTheme="minorHAnsi" w:cstheme="minorHAnsi"/>
          <w:i/>
          <w:color w:val="FF0000"/>
        </w:rPr>
        <w:t>Bu kısım daha sonra Ajans tarafından doldurulacaktır.</w:t>
      </w:r>
    </w:p>
    <w:tbl>
      <w:tblPr>
        <w:tblStyle w:val="TabloKlavuzu"/>
        <w:tblW w:w="10206" w:type="dxa"/>
        <w:tblInd w:w="137" w:type="dxa"/>
        <w:tblLook w:val="04A0" w:firstRow="1" w:lastRow="0" w:firstColumn="1" w:lastColumn="0" w:noHBand="0" w:noVBand="1"/>
      </w:tblPr>
      <w:tblGrid>
        <w:gridCol w:w="10206"/>
      </w:tblGrid>
      <w:tr w:rsidR="0055495A" w:rsidRPr="0055495A" w:rsidTr="0004415A">
        <w:tc>
          <w:tcPr>
            <w:tcW w:w="10206" w:type="dxa"/>
            <w:shd w:val="clear" w:color="auto" w:fill="DAEEF3" w:themeFill="accent5" w:themeFillTint="33"/>
            <w:vAlign w:val="center"/>
          </w:tcPr>
          <w:p w:rsidR="0055495A" w:rsidRPr="0055495A" w:rsidRDefault="0055495A" w:rsidP="0055495A">
            <w:pPr>
              <w:pStyle w:val="ListeParagraf"/>
              <w:spacing w:after="0"/>
              <w:ind w:left="0"/>
              <w:rPr>
                <w:rFonts w:asciiTheme="minorHAnsi" w:eastAsia="Microsoft YaHei UI" w:hAnsiTheme="minorHAnsi" w:cstheme="minorHAnsi"/>
                <w:b/>
                <w:sz w:val="20"/>
              </w:rPr>
            </w:pPr>
            <w:r w:rsidRPr="0055495A">
              <w:rPr>
                <w:rFonts w:asciiTheme="minorHAnsi" w:eastAsia="Microsoft YaHei UI" w:hAnsiTheme="minorHAnsi" w:cstheme="minorHAnsi"/>
                <w:b/>
                <w:sz w:val="20"/>
              </w:rPr>
              <w:t>Alınan Hizmet Kapsamında Gerçekleştirilecek Faaliyet</w:t>
            </w:r>
            <w:r w:rsidR="007B4832">
              <w:rPr>
                <w:rFonts w:asciiTheme="minorHAnsi" w:eastAsia="Microsoft YaHei UI" w:hAnsiTheme="minorHAnsi" w:cstheme="minorHAnsi"/>
                <w:b/>
                <w:sz w:val="20"/>
              </w:rPr>
              <w:t xml:space="preserve"> ve Çıktılar</w:t>
            </w:r>
          </w:p>
        </w:tc>
      </w:tr>
      <w:tr w:rsidR="0055495A" w:rsidRPr="0055495A" w:rsidTr="0004415A">
        <w:sdt>
          <w:sdtPr>
            <w:rPr>
              <w:rFonts w:asciiTheme="minorHAnsi" w:eastAsia="Microsoft YaHei UI" w:hAnsiTheme="minorHAnsi" w:cstheme="minorHAnsi"/>
              <w:color w:val="808080" w:themeColor="background1" w:themeShade="80"/>
              <w:sz w:val="20"/>
            </w:rPr>
            <w:id w:val="-1950231941"/>
            <w:placeholder>
              <w:docPart w:val="6CD38F078A634484B3D69A293FEE1086"/>
            </w:placeholder>
            <w:text/>
          </w:sdtPr>
          <w:sdtEndPr/>
          <w:sdtContent>
            <w:tc>
              <w:tcPr>
                <w:tcW w:w="10206" w:type="dxa"/>
                <w:vAlign w:val="center"/>
              </w:tcPr>
              <w:p w:rsidR="0055495A" w:rsidRPr="00770B12" w:rsidRDefault="00770B12" w:rsidP="007B4832">
                <w:pPr>
                  <w:pStyle w:val="ListeParagraf"/>
                  <w:spacing w:after="0"/>
                  <w:ind w:left="0"/>
                  <w:rPr>
                    <w:rFonts w:asciiTheme="minorHAnsi" w:eastAsia="Microsoft YaHei UI" w:hAnsiTheme="minorHAnsi" w:cstheme="minorHAnsi"/>
                    <w:sz w:val="20"/>
                  </w:rPr>
                </w:pPr>
                <w:r w:rsidRPr="00770B12">
                  <w:rPr>
                    <w:rFonts w:asciiTheme="minorHAnsi" w:eastAsia="Microsoft YaHei UI" w:hAnsiTheme="minorHAnsi" w:cstheme="minorHAnsi"/>
                    <w:color w:val="808080" w:themeColor="background1" w:themeShade="80"/>
                    <w:sz w:val="20"/>
                  </w:rPr>
                  <w:t>Faaliyet 1…</w:t>
                </w:r>
              </w:p>
            </w:tc>
          </w:sdtContent>
        </w:sdt>
      </w:tr>
      <w:tr w:rsidR="0055495A" w:rsidRPr="0055495A" w:rsidTr="0004415A">
        <w:sdt>
          <w:sdtPr>
            <w:rPr>
              <w:rFonts w:asciiTheme="minorHAnsi" w:eastAsia="Microsoft YaHei UI" w:hAnsiTheme="minorHAnsi" w:cstheme="minorHAnsi"/>
              <w:color w:val="808080" w:themeColor="background1" w:themeShade="80"/>
              <w:sz w:val="20"/>
            </w:rPr>
            <w:id w:val="537395121"/>
            <w:placeholder>
              <w:docPart w:val="B5E06235A93A48209FD08B2047C6C2F8"/>
            </w:placeholder>
            <w:text/>
          </w:sdtPr>
          <w:sdtEndPr/>
          <w:sdtContent>
            <w:tc>
              <w:tcPr>
                <w:tcW w:w="10206" w:type="dxa"/>
                <w:vAlign w:val="center"/>
              </w:tcPr>
              <w:p w:rsidR="0055495A" w:rsidRPr="00770B12" w:rsidRDefault="00770B12" w:rsidP="00770B12">
                <w:pPr>
                  <w:pStyle w:val="ListeParagraf"/>
                  <w:spacing w:after="0"/>
                  <w:ind w:left="0"/>
                  <w:rPr>
                    <w:rFonts w:asciiTheme="minorHAnsi" w:eastAsia="Microsoft YaHei UI" w:hAnsiTheme="minorHAnsi" w:cstheme="minorHAnsi"/>
                    <w:color w:val="808080" w:themeColor="background1" w:themeShade="80"/>
                    <w:sz w:val="20"/>
                  </w:rPr>
                </w:pPr>
                <w:r w:rsidRPr="00770B12">
                  <w:rPr>
                    <w:rFonts w:asciiTheme="minorHAnsi" w:eastAsia="Microsoft YaHei UI" w:hAnsiTheme="minorHAnsi" w:cstheme="minorHAnsi"/>
                    <w:color w:val="808080" w:themeColor="background1" w:themeShade="80"/>
                    <w:sz w:val="20"/>
                  </w:rPr>
                  <w:t>Faaliyet 2…</w:t>
                </w:r>
              </w:p>
            </w:tc>
          </w:sdtContent>
        </w:sdt>
      </w:tr>
    </w:tbl>
    <w:p w:rsidR="00777739" w:rsidRDefault="00A0437A" w:rsidP="00777739">
      <w:pPr>
        <w:pStyle w:val="ListeParagraf"/>
        <w:ind w:left="426"/>
        <w:rPr>
          <w:rFonts w:asciiTheme="minorHAnsi" w:eastAsia="Microsoft YaHei UI" w:hAnsiTheme="minorHAnsi" w:cstheme="minorHAnsi"/>
          <w:b/>
        </w:rPr>
      </w:pPr>
      <w:r>
        <w:rPr>
          <w:noProof/>
          <w:lang w:eastAsia="tr-TR"/>
        </w:rPr>
        <mc:AlternateContent>
          <mc:Choice Requires="wps">
            <w:drawing>
              <wp:anchor distT="0" distB="0" distL="114300" distR="114300" simplePos="0" relativeHeight="251662336" behindDoc="0" locked="0" layoutInCell="1" allowOverlap="1">
                <wp:simplePos x="0" y="0"/>
                <wp:positionH relativeFrom="margin">
                  <wp:posOffset>88265</wp:posOffset>
                </wp:positionH>
                <wp:positionV relativeFrom="paragraph">
                  <wp:posOffset>168275</wp:posOffset>
                </wp:positionV>
                <wp:extent cx="6467475" cy="952500"/>
                <wp:effectExtent l="0" t="0" r="28575" b="19050"/>
                <wp:wrapNone/>
                <wp:docPr id="2" name="Dikdörtgen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7475" cy="9525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w:t>
                            </w:r>
                            <w:r w:rsidR="00B336B3">
                              <w:rPr>
                                <w:rFonts w:cstheme="minorHAnsi"/>
                              </w:rPr>
                              <w:t xml:space="preserve"> i</w:t>
                            </w:r>
                            <w:r>
                              <w:rPr>
                                <w:rFonts w:cstheme="minorHAnsi"/>
                              </w:rPr>
                              <w:t>le iletişime geçilmesi gerekmektedir. (*) ile işaretli aşamalarda ortaya çıkan eksiklikler nedeniyle proje çıktısının Ajans tarafından yetersiz bulunduğu durumlarda, Ajans hizmet tutarından kısmi olarak kesinti yapma hakkını saklı tut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17" o:spid="_x0000_s1026" style="position:absolute;left:0;text-align:left;margin-left:6.95pt;margin-top:13.25pt;width:509.25pt;height: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" fillcolor="#c6d9f1 [671]" strokecolor="black [3200]" strokeweight="2pt">
                <v:stroke linestyle="thinThin"/>
                <v:textbo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w:t>
                      </w:r>
                      <w:r w:rsidR="00B336B3">
                        <w:rPr>
                          <w:rFonts w:cstheme="minorHAnsi"/>
                        </w:rPr>
                        <w:t xml:space="preserve"> i</w:t>
                      </w:r>
                      <w:r>
                        <w:rPr>
                          <w:rFonts w:cstheme="minorHAnsi"/>
                        </w:rPr>
                        <w:t>le iletişime geçilmesi gerekmektedir. (*) ile işaretli aşamalarda ortaya çıkan eksiklikler nedeniyle proje çıktısının Ajans tarafından yetersiz bulunduğu durumlarda, Ajans hizmet tutarından kısmi olarak kesinti yapma hakkını saklı tutar.</w:t>
                      </w:r>
                    </w:p>
                  </w:txbxContent>
                </v:textbox>
                <w10:wrap anchorx="margin"/>
              </v:rect>
            </w:pict>
          </mc:Fallback>
        </mc:AlternateContent>
      </w: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850BC2" w:rsidRPr="00097D8E" w:rsidRDefault="00850BC2" w:rsidP="00097D8E">
      <w:pPr>
        <w:rPr>
          <w:rFonts w:asciiTheme="minorHAnsi" w:eastAsia="Microsoft YaHei UI" w:hAnsiTheme="minorHAnsi" w:cstheme="minorHAnsi"/>
          <w:b/>
        </w:rPr>
      </w:pPr>
    </w:p>
    <w:p w:rsidR="00B336B3" w:rsidRDefault="00B336B3" w:rsidP="00770B12">
      <w:pPr>
        <w:pStyle w:val="ListeParagraf"/>
        <w:keepNext/>
        <w:numPr>
          <w:ilvl w:val="0"/>
          <w:numId w:val="5"/>
        </w:numPr>
        <w:spacing w:after="0"/>
        <w:ind w:left="425" w:hanging="357"/>
        <w:jc w:val="both"/>
        <w:rPr>
          <w:rFonts w:asciiTheme="minorHAnsi" w:eastAsia="Microsoft YaHei UI" w:hAnsiTheme="minorHAnsi" w:cstheme="minorHAnsi"/>
        </w:rPr>
      </w:pPr>
      <w:r>
        <w:rPr>
          <w:rFonts w:asciiTheme="minorHAnsi" w:eastAsia="Microsoft YaHei UI" w:hAnsiTheme="minorHAnsi" w:cstheme="minorHAnsi"/>
          <w:b/>
        </w:rPr>
        <w:t>Proje kapsamında talep edilen danışmanlık faaliyetinin içeriği:</w:t>
      </w:r>
    </w:p>
    <w:sdt>
      <w:sdtPr>
        <w:rPr>
          <w:rStyle w:val="Calibri11Char"/>
        </w:rPr>
        <w:id w:val="-887180980"/>
        <w:placeholder>
          <w:docPart w:val="E2709751B59E4189A9C2363E2836C402"/>
        </w:placeholder>
        <w:showingPlcHdr/>
      </w:sdtPr>
      <w:sdtEndPr>
        <w:rPr>
          <w:rStyle w:val="Calibri11Char"/>
        </w:rPr>
      </w:sdtEndPr>
      <w:sdtContent>
        <w:p w:rsidR="004723A7" w:rsidRPr="00CB0309" w:rsidRDefault="004723A7" w:rsidP="004723A7">
          <w:pPr>
            <w:pStyle w:val="ListeParagraf"/>
            <w:spacing w:after="240"/>
            <w:ind w:left="425"/>
            <w:jc w:val="both"/>
            <w:rPr>
              <w:rStyle w:val="Calibri11Char"/>
              <w:i/>
              <w:color w:val="808080" w:themeColor="background1" w:themeShade="80"/>
            </w:rPr>
          </w:pPr>
          <w:r w:rsidRPr="00CB0309">
            <w:rPr>
              <w:rStyle w:val="Calibri11Char"/>
              <w:i/>
              <w:color w:val="808080" w:themeColor="background1" w:themeShade="80"/>
            </w:rPr>
            <w:t>Bu bölümde, danışmanlık faaliyeti kapsamında Yüklenici tarafından gerçekleştirilecek iş ve işlemler; kapsam, yöntem, süre ve beklenen çıktılar açık, ölçülebilir ve d</w:t>
          </w:r>
          <w:r>
            <w:rPr>
              <w:rStyle w:val="Calibri11Char"/>
              <w:i/>
              <w:color w:val="808080" w:themeColor="background1" w:themeShade="80"/>
            </w:rPr>
            <w:t>etaylı şekilde tanımlanmalıdır.</w:t>
          </w:r>
        </w:p>
        <w:p w:rsidR="00CF4409" w:rsidRDefault="004723A7" w:rsidP="00CF4409">
          <w:pPr>
            <w:pStyle w:val="ListeParagraf"/>
            <w:spacing w:after="0"/>
            <w:ind w:left="425"/>
            <w:contextualSpacing w:val="0"/>
            <w:jc w:val="both"/>
            <w:rPr>
              <w:rStyle w:val="Calibri11Char"/>
              <w:i/>
              <w:color w:val="808080" w:themeColor="background1" w:themeShade="80"/>
            </w:rPr>
          </w:pPr>
          <w:r>
            <w:rPr>
              <w:rStyle w:val="Calibri11Char"/>
              <w:i/>
              <w:color w:val="808080" w:themeColor="background1" w:themeShade="80"/>
            </w:rPr>
            <w:t>Projenin başarılı bulunması</w:t>
          </w:r>
          <w:r w:rsidRPr="00CB0309">
            <w:rPr>
              <w:rStyle w:val="Calibri11Char"/>
              <w:i/>
              <w:color w:val="808080" w:themeColor="background1" w:themeShade="80"/>
            </w:rPr>
            <w:t xml:space="preserve"> hâlinde, satın alma süreci bu doküman esas al</w:t>
          </w:r>
          <w:r>
            <w:rPr>
              <w:rStyle w:val="Calibri11Char"/>
              <w:i/>
              <w:color w:val="808080" w:themeColor="background1" w:themeShade="80"/>
            </w:rPr>
            <w:t>ınarak yürütüleceğinden, hizmet</w:t>
          </w:r>
          <w:r w:rsidRPr="00CB0309">
            <w:rPr>
              <w:rStyle w:val="Calibri11Char"/>
              <w:i/>
              <w:color w:val="808080" w:themeColor="background1" w:themeShade="80"/>
            </w:rPr>
            <w:t xml:space="preserve"> içeriğinin doğru firmaların doğru teklifleri sunmasını sağlayacak netlikte belirlenmesi önem arz etmektedir.</w:t>
          </w:r>
        </w:p>
        <w:p w:rsidR="004723A7" w:rsidRDefault="00630BFF" w:rsidP="004723A7">
          <w:pPr>
            <w:pStyle w:val="ListeParagraf"/>
            <w:spacing w:after="160"/>
            <w:ind w:left="425"/>
            <w:contextualSpacing w:val="0"/>
            <w:jc w:val="both"/>
            <w:rPr>
              <w:rStyle w:val="Calibri11Char"/>
            </w:rPr>
          </w:pPr>
        </w:p>
      </w:sdtContent>
    </w:sdt>
    <w:p w:rsidR="00AF76B4" w:rsidRPr="00480FBB" w:rsidRDefault="00CB0309" w:rsidP="00CB0309">
      <w:pPr>
        <w:pStyle w:val="ListeParagraf"/>
        <w:spacing w:before="160" w:after="0"/>
        <w:ind w:left="142"/>
        <w:contextualSpacing w:val="0"/>
        <w:rPr>
          <w:rStyle w:val="Arial11"/>
          <w:rFonts w:asciiTheme="minorHAnsi" w:eastAsia="Microsoft YaHei UI" w:hAnsiTheme="minorHAnsi" w:cstheme="minorHAnsi"/>
          <w:i/>
          <w:sz w:val="21"/>
          <w:szCs w:val="21"/>
          <w:u w:val="single"/>
        </w:rPr>
      </w:pPr>
      <w:r>
        <w:rPr>
          <w:noProof/>
          <w:lang w:eastAsia="tr-TR"/>
        </w:rPr>
        <mc:AlternateContent>
          <mc:Choice Requires="wps">
            <w:drawing>
              <wp:anchor distT="0" distB="0" distL="114300" distR="114300" simplePos="0" relativeHeight="251666432" behindDoc="0" locked="0" layoutInCell="1" allowOverlap="1" wp14:anchorId="0C1CC658" wp14:editId="46F1C322">
                <wp:simplePos x="0" y="0"/>
                <wp:positionH relativeFrom="margin">
                  <wp:posOffset>75565</wp:posOffset>
                </wp:positionH>
                <wp:positionV relativeFrom="paragraph">
                  <wp:posOffset>288290</wp:posOffset>
                </wp:positionV>
                <wp:extent cx="6468745" cy="1914525"/>
                <wp:effectExtent l="0" t="0" r="27305" b="28575"/>
                <wp:wrapTopAndBottom/>
                <wp:docPr id="4"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8745" cy="1914525"/>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F83F82" w:rsidRPr="00AE4FD0" w:rsidRDefault="001A57C2" w:rsidP="00F83F82">
                            <w:pPr>
                              <w:spacing w:after="0"/>
                              <w:jc w:val="both"/>
                              <w:rPr>
                                <w:rFonts w:asciiTheme="minorHAnsi" w:hAnsiTheme="minorHAnsi" w:cstheme="minorHAnsi"/>
                                <w:sz w:val="20"/>
                                <w:szCs w:val="19"/>
                              </w:rPr>
                            </w:pPr>
                            <w:r w:rsidRPr="00AE4FD0">
                              <w:rPr>
                                <w:rFonts w:asciiTheme="minorHAnsi" w:hAnsiTheme="minorHAnsi" w:cstheme="minorHAnsi"/>
                                <w:sz w:val="20"/>
                                <w:szCs w:val="19"/>
                              </w:rPr>
                              <w:t xml:space="preserve">Teknik Destek başvurusuna ilişkin faaliyet tamamlandığında Yüklenici’den başvuru konusuyla ilgili bir teknik rapor (araştırma raporları, </w:t>
                            </w:r>
                            <w:proofErr w:type="gramStart"/>
                            <w:r w:rsidRPr="00AE4FD0">
                              <w:rPr>
                                <w:rFonts w:asciiTheme="minorHAnsi" w:hAnsiTheme="minorHAnsi" w:cstheme="minorHAnsi"/>
                                <w:sz w:val="20"/>
                                <w:szCs w:val="19"/>
                              </w:rPr>
                              <w:t>envanter</w:t>
                            </w:r>
                            <w:proofErr w:type="gramEnd"/>
                            <w:r w:rsidRPr="00AE4FD0">
                              <w:rPr>
                                <w:rFonts w:asciiTheme="minorHAnsi" w:hAnsiTheme="minorHAnsi" w:cstheme="minorHAnsi"/>
                                <w:sz w:val="20"/>
                                <w:szCs w:val="19"/>
                              </w:rPr>
                              <w:t xml:space="preserve"> çalışmaları, eylem planı, yol haritası ve strateji belgesi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sidRPr="00AE4FD0">
                              <w:rPr>
                                <w:rFonts w:asciiTheme="minorHAnsi" w:hAnsiTheme="minorHAnsi" w:cstheme="minorHAnsi"/>
                                <w:sz w:val="20"/>
                                <w:szCs w:val="19"/>
                              </w:rPr>
                              <w:t>tutulacak</w:t>
                            </w:r>
                            <w:r w:rsidR="00BC7A34" w:rsidRPr="00AE4FD0">
                              <w:rPr>
                                <w:rFonts w:asciiTheme="minorHAnsi" w:hAnsiTheme="minorHAnsi" w:cstheme="minorHAnsi"/>
                                <w:sz w:val="20"/>
                                <w:szCs w:val="19"/>
                              </w:rPr>
                              <w:t>tır</w:t>
                            </w:r>
                            <w:r w:rsidRPr="00AE4FD0">
                              <w:rPr>
                                <w:rFonts w:asciiTheme="minorHAnsi" w:hAnsiTheme="minorHAnsi" w:cstheme="minorHAnsi"/>
                                <w:sz w:val="20"/>
                                <w:szCs w:val="19"/>
                              </w:rPr>
                              <w:t xml:space="preserve">.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w:t>
                            </w:r>
                            <w:r w:rsidR="00F83F82" w:rsidRPr="00AE4FD0">
                              <w:rPr>
                                <w:rFonts w:asciiTheme="minorHAnsi" w:hAnsiTheme="minorHAnsi" w:cstheme="minorHAnsi"/>
                                <w:sz w:val="20"/>
                                <w:szCs w:val="19"/>
                              </w:rPr>
                              <w:t xml:space="preserve">Hazırlanacak işin satınalma sözleşmesi ekinde Yüklenici’ye sunulacak kontrol listesindeki </w:t>
                            </w:r>
                            <w:proofErr w:type="gramStart"/>
                            <w:r w:rsidR="00F83F82" w:rsidRPr="00AE4FD0">
                              <w:rPr>
                                <w:rFonts w:asciiTheme="minorHAnsi" w:hAnsiTheme="minorHAnsi" w:cstheme="minorHAnsi"/>
                                <w:sz w:val="20"/>
                                <w:szCs w:val="19"/>
                              </w:rPr>
                              <w:t>kriterlere</w:t>
                            </w:r>
                            <w:proofErr w:type="gramEnd"/>
                            <w:r w:rsidR="00F83F82" w:rsidRPr="00AE4FD0">
                              <w:rPr>
                                <w:rFonts w:asciiTheme="minorHAnsi" w:hAnsiTheme="minorHAnsi" w:cstheme="minorHAnsi"/>
                                <w:sz w:val="20"/>
                                <w:szCs w:val="19"/>
                              </w:rPr>
                              <w:t xml:space="preserve"> uygun olarak hazırlanması talep edilmekte olup kontrol ve onay süreci bu liste dikkate alınarak tamamlanacaktır.</w:t>
                            </w:r>
                          </w:p>
                          <w:p w:rsidR="00F83F82" w:rsidRPr="00AE4FD0" w:rsidRDefault="00630BFF" w:rsidP="00F83F82">
                            <w:pPr>
                              <w:pStyle w:val="ListeParagraf"/>
                              <w:numPr>
                                <w:ilvl w:val="0"/>
                                <w:numId w:val="7"/>
                              </w:numPr>
                              <w:spacing w:line="240" w:lineRule="auto"/>
                              <w:rPr>
                                <w:rFonts w:asciiTheme="minorHAnsi" w:hAnsiTheme="minorHAnsi"/>
                                <w:sz w:val="20"/>
                                <w:szCs w:val="19"/>
                              </w:rPr>
                            </w:pPr>
                            <w:hyperlink r:id="rId8" w:history="1">
                              <w:r w:rsidR="00034FB7" w:rsidRPr="00AE4FD0">
                                <w:rPr>
                                  <w:rStyle w:val="Kpr"/>
                                  <w:rFonts w:asciiTheme="minorHAnsi" w:hAnsiTheme="minorHAnsi" w:cstheme="minorHAnsi"/>
                                  <w:sz w:val="20"/>
                                  <w:szCs w:val="19"/>
                                </w:rPr>
                                <w:t>Değerlendirme Kontrol Listeler</w:t>
                              </w:r>
                              <w:r w:rsidR="00F83F82" w:rsidRPr="00AE4FD0">
                                <w:rPr>
                                  <w:rStyle w:val="Kpr"/>
                                  <w:rFonts w:asciiTheme="minorHAnsi" w:hAnsiTheme="minorHAnsi" w:cstheme="minorHAnsi"/>
                                  <w:sz w:val="20"/>
                                  <w:szCs w:val="19"/>
                                </w:rPr>
                                <w:t>i</w:t>
                              </w:r>
                            </w:hyperlink>
                          </w:p>
                          <w:p w:rsidR="00F83F82" w:rsidRPr="00AE4FD0" w:rsidRDefault="00F83F82" w:rsidP="00F83F82">
                            <w:pPr>
                              <w:spacing w:after="0"/>
                              <w:jc w:val="both"/>
                              <w:rPr>
                                <w:rFonts w:asciiTheme="minorHAnsi" w:hAnsiTheme="minorHAnsi" w:cstheme="minorHAnsi"/>
                              </w:rPr>
                            </w:pPr>
                          </w:p>
                          <w:p w:rsidR="001A57C2" w:rsidRPr="00AE4FD0" w:rsidRDefault="001A57C2" w:rsidP="002335CB">
                            <w:pPr>
                              <w:spacing w:after="0" w:line="240" w:lineRule="auto"/>
                              <w:jc w:val="both"/>
                              <w:rPr>
                                <w:rFonts w:asciiTheme="minorHAnsi" w:hAnsiTheme="minorHAnsi" w:cstheme="min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CC658" id="Dikdörtgen 4" o:spid="_x0000_s1027" style="position:absolute;left:0;text-align:left;margin-left:5.95pt;margin-top:22.7pt;width:509.35pt;height:150.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" fillcolor="#c6d9f1 [671]" strokecolor="black [3200]" strokeweight="2pt">
                <v:stroke linestyle="thinThin"/>
                <v:textbox>
                  <w:txbxContent>
                    <w:p w:rsidR="00F83F82" w:rsidRPr="00AE4FD0" w:rsidRDefault="001A57C2" w:rsidP="00F83F82">
                      <w:pPr>
                        <w:spacing w:after="0"/>
                        <w:jc w:val="both"/>
                        <w:rPr>
                          <w:rFonts w:asciiTheme="minorHAnsi" w:hAnsiTheme="minorHAnsi" w:cstheme="minorHAnsi"/>
                          <w:sz w:val="20"/>
                          <w:szCs w:val="19"/>
                        </w:rPr>
                      </w:pPr>
                      <w:r w:rsidRPr="00AE4FD0">
                        <w:rPr>
                          <w:rFonts w:asciiTheme="minorHAnsi" w:hAnsiTheme="minorHAnsi" w:cstheme="minorHAnsi"/>
                          <w:sz w:val="20"/>
                          <w:szCs w:val="19"/>
                        </w:rPr>
                        <w:t xml:space="preserve">Teknik Destek başvurusuna ilişkin faaliyet tamamlandığında </w:t>
                      </w:r>
                      <w:proofErr w:type="spellStart"/>
                      <w:r w:rsidRPr="00AE4FD0">
                        <w:rPr>
                          <w:rFonts w:asciiTheme="minorHAnsi" w:hAnsiTheme="minorHAnsi" w:cstheme="minorHAnsi"/>
                          <w:sz w:val="20"/>
                          <w:szCs w:val="19"/>
                        </w:rPr>
                        <w:t>Yüklenici’den</w:t>
                      </w:r>
                      <w:proofErr w:type="spellEnd"/>
                      <w:r w:rsidRPr="00AE4FD0">
                        <w:rPr>
                          <w:rFonts w:asciiTheme="minorHAnsi" w:hAnsiTheme="minorHAnsi" w:cstheme="minorHAnsi"/>
                          <w:sz w:val="20"/>
                          <w:szCs w:val="19"/>
                        </w:rPr>
                        <w:t xml:space="preserve"> başvuru konusuyla ilgili bir teknik rapor (araştırma raporları, </w:t>
                      </w:r>
                      <w:proofErr w:type="gramStart"/>
                      <w:r w:rsidRPr="00AE4FD0">
                        <w:rPr>
                          <w:rFonts w:asciiTheme="minorHAnsi" w:hAnsiTheme="minorHAnsi" w:cstheme="minorHAnsi"/>
                          <w:sz w:val="20"/>
                          <w:szCs w:val="19"/>
                        </w:rPr>
                        <w:t>envanter</w:t>
                      </w:r>
                      <w:proofErr w:type="gramEnd"/>
                      <w:r w:rsidRPr="00AE4FD0">
                        <w:rPr>
                          <w:rFonts w:asciiTheme="minorHAnsi" w:hAnsiTheme="minorHAnsi" w:cstheme="minorHAnsi"/>
                          <w:sz w:val="20"/>
                          <w:szCs w:val="19"/>
                        </w:rPr>
                        <w:t xml:space="preserve"> çalışmaları, eylem planı, yol haritası ve strateji belgesi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sidRPr="00AE4FD0">
                        <w:rPr>
                          <w:rFonts w:asciiTheme="minorHAnsi" w:hAnsiTheme="minorHAnsi" w:cstheme="minorHAnsi"/>
                          <w:sz w:val="20"/>
                          <w:szCs w:val="19"/>
                        </w:rPr>
                        <w:t>tutulacak</w:t>
                      </w:r>
                      <w:r w:rsidR="00BC7A34" w:rsidRPr="00AE4FD0">
                        <w:rPr>
                          <w:rFonts w:asciiTheme="minorHAnsi" w:hAnsiTheme="minorHAnsi" w:cstheme="minorHAnsi"/>
                          <w:sz w:val="20"/>
                          <w:szCs w:val="19"/>
                        </w:rPr>
                        <w:t>tır</w:t>
                      </w:r>
                      <w:r w:rsidRPr="00AE4FD0">
                        <w:rPr>
                          <w:rFonts w:asciiTheme="minorHAnsi" w:hAnsiTheme="minorHAnsi" w:cstheme="minorHAnsi"/>
                          <w:sz w:val="20"/>
                          <w:szCs w:val="19"/>
                        </w:rPr>
                        <w:t xml:space="preserve">.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w:t>
                      </w:r>
                      <w:r w:rsidR="00F83F82" w:rsidRPr="00AE4FD0">
                        <w:rPr>
                          <w:rFonts w:asciiTheme="minorHAnsi" w:hAnsiTheme="minorHAnsi" w:cstheme="minorHAnsi"/>
                          <w:sz w:val="20"/>
                          <w:szCs w:val="19"/>
                        </w:rPr>
                        <w:t xml:space="preserve">Hazırlanacak işin </w:t>
                      </w:r>
                      <w:proofErr w:type="spellStart"/>
                      <w:r w:rsidR="00F83F82" w:rsidRPr="00AE4FD0">
                        <w:rPr>
                          <w:rFonts w:asciiTheme="minorHAnsi" w:hAnsiTheme="minorHAnsi" w:cstheme="minorHAnsi"/>
                          <w:sz w:val="20"/>
                          <w:szCs w:val="19"/>
                        </w:rPr>
                        <w:t>satınalma</w:t>
                      </w:r>
                      <w:proofErr w:type="spellEnd"/>
                      <w:r w:rsidR="00F83F82" w:rsidRPr="00AE4FD0">
                        <w:rPr>
                          <w:rFonts w:asciiTheme="minorHAnsi" w:hAnsiTheme="minorHAnsi" w:cstheme="minorHAnsi"/>
                          <w:sz w:val="20"/>
                          <w:szCs w:val="19"/>
                        </w:rPr>
                        <w:t xml:space="preserve"> sözleşmesi ekinde </w:t>
                      </w:r>
                      <w:proofErr w:type="spellStart"/>
                      <w:r w:rsidR="00F83F82" w:rsidRPr="00AE4FD0">
                        <w:rPr>
                          <w:rFonts w:asciiTheme="minorHAnsi" w:hAnsiTheme="minorHAnsi" w:cstheme="minorHAnsi"/>
                          <w:sz w:val="20"/>
                          <w:szCs w:val="19"/>
                        </w:rPr>
                        <w:t>Yüklenici’ye</w:t>
                      </w:r>
                      <w:proofErr w:type="spellEnd"/>
                      <w:r w:rsidR="00F83F82" w:rsidRPr="00AE4FD0">
                        <w:rPr>
                          <w:rFonts w:asciiTheme="minorHAnsi" w:hAnsiTheme="minorHAnsi" w:cstheme="minorHAnsi"/>
                          <w:sz w:val="20"/>
                          <w:szCs w:val="19"/>
                        </w:rPr>
                        <w:t xml:space="preserve"> sunulacak kontrol listesindeki </w:t>
                      </w:r>
                      <w:proofErr w:type="gramStart"/>
                      <w:r w:rsidR="00F83F82" w:rsidRPr="00AE4FD0">
                        <w:rPr>
                          <w:rFonts w:asciiTheme="minorHAnsi" w:hAnsiTheme="minorHAnsi" w:cstheme="minorHAnsi"/>
                          <w:sz w:val="20"/>
                          <w:szCs w:val="19"/>
                        </w:rPr>
                        <w:t>kriterlere</w:t>
                      </w:r>
                      <w:proofErr w:type="gramEnd"/>
                      <w:r w:rsidR="00F83F82" w:rsidRPr="00AE4FD0">
                        <w:rPr>
                          <w:rFonts w:asciiTheme="minorHAnsi" w:hAnsiTheme="minorHAnsi" w:cstheme="minorHAnsi"/>
                          <w:sz w:val="20"/>
                          <w:szCs w:val="19"/>
                        </w:rPr>
                        <w:t xml:space="preserve"> uygun olarak hazırlanması talep edilmekte olup kontrol ve onay süreci bu liste dikkate alınarak tamamlanacaktır.</w:t>
                      </w:r>
                    </w:p>
                    <w:p w:rsidR="00F83F82" w:rsidRPr="00AE4FD0" w:rsidRDefault="00794AB6" w:rsidP="00F83F82">
                      <w:pPr>
                        <w:pStyle w:val="ListeParagraf"/>
                        <w:numPr>
                          <w:ilvl w:val="0"/>
                          <w:numId w:val="7"/>
                        </w:numPr>
                        <w:spacing w:line="240" w:lineRule="auto"/>
                        <w:rPr>
                          <w:rFonts w:asciiTheme="minorHAnsi" w:hAnsiTheme="minorHAnsi"/>
                          <w:sz w:val="20"/>
                          <w:szCs w:val="19"/>
                        </w:rPr>
                      </w:pPr>
                      <w:hyperlink r:id="rId9" w:history="1">
                        <w:r w:rsidR="00034FB7" w:rsidRPr="00AE4FD0">
                          <w:rPr>
                            <w:rStyle w:val="Kpr"/>
                            <w:rFonts w:asciiTheme="minorHAnsi" w:hAnsiTheme="minorHAnsi" w:cstheme="minorHAnsi"/>
                            <w:sz w:val="20"/>
                            <w:szCs w:val="19"/>
                          </w:rPr>
                          <w:t>Değerlendirme Kontrol Listeler</w:t>
                        </w:r>
                        <w:r w:rsidR="00F83F82" w:rsidRPr="00AE4FD0">
                          <w:rPr>
                            <w:rStyle w:val="Kpr"/>
                            <w:rFonts w:asciiTheme="minorHAnsi" w:hAnsiTheme="minorHAnsi" w:cstheme="minorHAnsi"/>
                            <w:sz w:val="20"/>
                            <w:szCs w:val="19"/>
                          </w:rPr>
                          <w:t>i</w:t>
                        </w:r>
                      </w:hyperlink>
                    </w:p>
                    <w:p w:rsidR="00F83F82" w:rsidRPr="00AE4FD0" w:rsidRDefault="00F83F82" w:rsidP="00F83F82">
                      <w:pPr>
                        <w:spacing w:after="0"/>
                        <w:jc w:val="both"/>
                        <w:rPr>
                          <w:rFonts w:asciiTheme="minorHAnsi" w:hAnsiTheme="minorHAnsi" w:cstheme="minorHAnsi"/>
                        </w:rPr>
                      </w:pPr>
                    </w:p>
                    <w:p w:rsidR="001A57C2" w:rsidRPr="00AE4FD0" w:rsidRDefault="001A57C2" w:rsidP="002335CB">
                      <w:pPr>
                        <w:spacing w:after="0" w:line="240" w:lineRule="auto"/>
                        <w:jc w:val="both"/>
                        <w:rPr>
                          <w:rFonts w:asciiTheme="minorHAnsi" w:hAnsiTheme="minorHAnsi" w:cstheme="minorHAnsi"/>
                        </w:rPr>
                      </w:pPr>
                    </w:p>
                  </w:txbxContent>
                </v:textbox>
                <w10:wrap type="topAndBottom" anchorx="margin"/>
              </v:rect>
            </w:pict>
          </mc:Fallback>
        </mc:AlternateContent>
      </w:r>
      <w:r w:rsidR="00AF76B4" w:rsidRPr="00FF2EDF">
        <w:rPr>
          <w:rFonts w:asciiTheme="minorHAnsi" w:eastAsia="Microsoft YaHei UI" w:hAnsiTheme="minorHAnsi" w:cstheme="minorHAnsi"/>
          <w:i/>
          <w:sz w:val="21"/>
          <w:szCs w:val="21"/>
          <w:u w:val="single"/>
        </w:rPr>
        <w:t>Danışmanlık hizmeti talep edildiği durumda hizmeti verecek firma (</w:t>
      </w:r>
      <w:r>
        <w:rPr>
          <w:rFonts w:asciiTheme="minorHAnsi" w:eastAsia="Microsoft YaHei UI" w:hAnsiTheme="minorHAnsi" w:cstheme="minorHAnsi"/>
          <w:i/>
          <w:sz w:val="21"/>
          <w:szCs w:val="21"/>
          <w:u w:val="single"/>
        </w:rPr>
        <w:t>Y</w:t>
      </w:r>
      <w:r w:rsidR="00AF76B4" w:rsidRPr="00FF2EDF">
        <w:rPr>
          <w:rFonts w:asciiTheme="minorHAnsi" w:eastAsia="Microsoft YaHei UI" w:hAnsiTheme="minorHAnsi" w:cstheme="minorHAnsi"/>
          <w:i/>
          <w:sz w:val="21"/>
          <w:szCs w:val="21"/>
          <w:u w:val="single"/>
        </w:rPr>
        <w:t>üklenici) için aşağıdaki durum geçerli olacaktır:</w:t>
      </w:r>
    </w:p>
    <w:p w:rsidR="00AF76B4" w:rsidRPr="009E40CD" w:rsidRDefault="00AF76B4" w:rsidP="009E40CD">
      <w:pPr>
        <w:spacing w:after="0"/>
        <w:jc w:val="both"/>
        <w:rPr>
          <w:rFonts w:asciiTheme="minorHAnsi" w:eastAsia="Microsoft YaHei UI" w:hAnsiTheme="minorHAnsi" w:cstheme="minorHAnsi"/>
        </w:rPr>
      </w:pPr>
    </w:p>
    <w:p w:rsidR="002D5577" w:rsidRPr="00400C61" w:rsidRDefault="002D5577" w:rsidP="00770B12">
      <w:pPr>
        <w:pStyle w:val="ListeParagraf"/>
        <w:keepNext/>
        <w:numPr>
          <w:ilvl w:val="0"/>
          <w:numId w:val="5"/>
        </w:numPr>
        <w:spacing w:after="0"/>
        <w:ind w:left="425" w:hanging="357"/>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şartlar:</w:t>
      </w:r>
    </w:p>
    <w:sdt>
      <w:sdtPr>
        <w:rPr>
          <w:rFonts w:asciiTheme="minorHAnsi" w:eastAsia="Microsoft YaHei UI" w:hAnsiTheme="minorHAnsi" w:cstheme="minorHAnsi"/>
          <w:b/>
        </w:rPr>
        <w:id w:val="-834061860"/>
        <w:placeholder>
          <w:docPart w:val="0EA2B114678C40198C6D9343FC0AFF20"/>
        </w:placeholder>
        <w:showingPlcHdr/>
      </w:sdtPr>
      <w:sdtEndPr/>
      <w:sdtContent>
        <w:bookmarkStart w:id="0" w:name="_GoBack" w:displacedByCustomXml="prev"/>
        <w:p w:rsidR="004723A7" w:rsidRPr="006B7CB0" w:rsidRDefault="004723A7" w:rsidP="004723A7">
          <w:pPr>
            <w:spacing w:after="0"/>
            <w:ind w:left="426"/>
            <w:jc w:val="both"/>
            <w:rPr>
              <w:rStyle w:val="Calibri11Char"/>
              <w:i/>
              <w:color w:val="808080" w:themeColor="background1" w:themeShade="80"/>
            </w:rPr>
          </w:pPr>
          <w:r w:rsidRPr="006B7CB0">
            <w:rPr>
              <w:rStyle w:val="Calibri11Char"/>
              <w:i/>
              <w:color w:val="808080" w:themeColor="background1" w:themeShade="80"/>
            </w:rPr>
            <w:t>Bu bölümde, danışmanlık hizmetini sağlayacak firma veya uzmanda aranacak nitelikler; mesleki deneyim, teknik yeterlilik, uzmanlık alanları ve benzer projelerdeki tecrübeler dikkate alınarak açık ve ölçülebilir şekilde belirtilmelidir.</w:t>
          </w:r>
        </w:p>
        <w:p w:rsidR="00281983" w:rsidRPr="006B7CB0" w:rsidRDefault="004723A7" w:rsidP="00281983">
          <w:pPr>
            <w:pStyle w:val="ListeParagraf"/>
            <w:keepNext/>
            <w:spacing w:after="0"/>
            <w:ind w:left="425"/>
            <w:contextualSpacing w:val="0"/>
            <w:jc w:val="both"/>
            <w:rPr>
              <w:rStyle w:val="YerTutucuMetni"/>
            </w:rPr>
          </w:pPr>
          <w:r w:rsidRPr="006B7CB0">
            <w:rPr>
              <w:rStyle w:val="Calibri11Char"/>
              <w:i/>
              <w:color w:val="808080" w:themeColor="background1" w:themeShade="80"/>
            </w:rPr>
            <w:lastRenderedPageBreak/>
            <w:t>Belirlenecek şartların, satın alma sürecinde yeterli ve uygun firmaların tespitine imkân verecek nitelikte olması ve rekabeti engelleyici unsurlar içermemesi önem arz etmektedir</w:t>
          </w:r>
          <w:r w:rsidRPr="006B7CB0">
            <w:rPr>
              <w:rStyle w:val="YerTutucuMetni"/>
            </w:rPr>
            <w:t>.</w:t>
          </w:r>
        </w:p>
        <w:p w:rsidR="004723A7" w:rsidRDefault="00630BFF" w:rsidP="004723A7">
          <w:pPr>
            <w:pStyle w:val="ListeParagraf"/>
            <w:keepNext/>
            <w:spacing w:after="120"/>
            <w:ind w:left="425"/>
            <w:contextualSpacing w:val="0"/>
            <w:jc w:val="both"/>
            <w:rPr>
              <w:rFonts w:asciiTheme="minorHAnsi" w:eastAsia="Microsoft YaHei UI" w:hAnsiTheme="minorHAnsi" w:cstheme="minorHAnsi"/>
              <w:b/>
            </w:rPr>
          </w:pPr>
        </w:p>
        <w:bookmarkEnd w:id="0" w:displacedByCustomXml="next"/>
      </w:sdtContent>
    </w:sdt>
    <w:p w:rsidR="002D5577" w:rsidRPr="00400C61" w:rsidRDefault="002D5577" w:rsidP="00770B12">
      <w:pPr>
        <w:pStyle w:val="ListeParagraf"/>
        <w:keepNext/>
        <w:numPr>
          <w:ilvl w:val="0"/>
          <w:numId w:val="5"/>
        </w:numPr>
        <w:spacing w:after="0"/>
        <w:ind w:left="425" w:hanging="357"/>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referanslar:</w:t>
      </w:r>
    </w:p>
    <w:p w:rsidR="002D5577" w:rsidRPr="00400C61" w:rsidRDefault="00281983" w:rsidP="00ED2899">
      <w:pPr>
        <w:spacing w:after="0"/>
        <w:ind w:left="425"/>
        <w:jc w:val="both"/>
        <w:rPr>
          <w:rFonts w:asciiTheme="minorHAnsi" w:eastAsia="Microsoft YaHei UI" w:hAnsiTheme="minorHAnsi" w:cstheme="minorHAnsi"/>
        </w:rPr>
      </w:pPr>
      <w:r>
        <w:t>Yukarıda belirtilen danışmanlık faaliyeti içeriği ve aranan şartlara ilişkin hususları ispatlayıcı dokümanları sunabilmek.</w:t>
      </w:r>
    </w:p>
    <w:p w:rsidR="00AC76F7" w:rsidRDefault="00BF6D51" w:rsidP="00753ACD">
      <w:pPr>
        <w:ind w:left="426"/>
        <w:jc w:val="both"/>
        <w:rPr>
          <w:i/>
        </w:rPr>
      </w:pPr>
      <w:r w:rsidRPr="00FA7BCE">
        <w:rPr>
          <w:i/>
        </w:rPr>
        <w:t>(</w:t>
      </w:r>
      <w:r w:rsidR="009657B2" w:rsidRPr="009657B2">
        <w:rPr>
          <w:i/>
        </w:rPr>
        <w:t>Yukarıda talep edilen ve belge sunulması gereken durumlar</w:t>
      </w:r>
      <w:r w:rsidR="009657B2">
        <w:rPr>
          <w:i/>
        </w:rPr>
        <w:t xml:space="preserve"> firmalar tarafından </w:t>
      </w:r>
      <w:r w:rsidR="009657B2" w:rsidRPr="009657B2">
        <w:rPr>
          <w:i/>
        </w:rPr>
        <w:t xml:space="preserve">belgelenmediği takdirde </w:t>
      </w:r>
      <w:r w:rsidR="009657B2">
        <w:rPr>
          <w:i/>
        </w:rPr>
        <w:t>firmanın verdiği teklif dikkate alınmayacaktır</w:t>
      </w:r>
      <w:r w:rsidRPr="00FA7BCE">
        <w:rPr>
          <w:i/>
        </w:rPr>
        <w:t>.)</w:t>
      </w:r>
    </w:p>
    <w:p w:rsidR="00097D8E" w:rsidRPr="004723A7" w:rsidRDefault="00097D8E" w:rsidP="00770B12">
      <w:pPr>
        <w:pStyle w:val="ListeParagraf"/>
        <w:keepNext/>
        <w:numPr>
          <w:ilvl w:val="0"/>
          <w:numId w:val="5"/>
        </w:numPr>
        <w:spacing w:after="0"/>
        <w:ind w:left="425" w:hanging="357"/>
        <w:jc w:val="both"/>
        <w:rPr>
          <w:rFonts w:asciiTheme="minorHAnsi" w:eastAsia="Microsoft YaHei UI" w:hAnsiTheme="minorHAnsi" w:cstheme="minorHAnsi"/>
        </w:rPr>
      </w:pPr>
      <w:r w:rsidRPr="00400C61">
        <w:rPr>
          <w:rFonts w:asciiTheme="minorHAnsi" w:eastAsia="Microsoft YaHei UI" w:hAnsiTheme="minorHAnsi" w:cstheme="minorHAnsi"/>
          <w:b/>
        </w:rPr>
        <w:t xml:space="preserve">Proje kapsamında talep edilen </w:t>
      </w:r>
      <w:r>
        <w:rPr>
          <w:rFonts w:asciiTheme="minorHAnsi" w:eastAsia="Microsoft YaHei UI" w:hAnsiTheme="minorHAnsi" w:cstheme="minorHAnsi"/>
          <w:b/>
        </w:rPr>
        <w:t>eğitim</w:t>
      </w:r>
      <w:r w:rsidRPr="00400C61">
        <w:rPr>
          <w:rFonts w:asciiTheme="minorHAnsi" w:eastAsia="Microsoft YaHei UI" w:hAnsiTheme="minorHAnsi" w:cstheme="minorHAnsi"/>
          <w:b/>
        </w:rPr>
        <w:t xml:space="preserve"> faaliyetinin içeriği:</w:t>
      </w:r>
    </w:p>
    <w:sdt>
      <w:sdtPr>
        <w:rPr>
          <w:rFonts w:asciiTheme="minorHAnsi" w:eastAsia="Microsoft YaHei UI" w:hAnsiTheme="minorHAnsi" w:cstheme="minorHAnsi"/>
        </w:rPr>
        <w:id w:val="1414893573"/>
        <w:placeholder>
          <w:docPart w:val="59DB30CD916B42168F7B3EFE400CC322"/>
        </w:placeholder>
        <w:showingPlcHdr/>
      </w:sdtPr>
      <w:sdtEndPr/>
      <w:sdtContent>
        <w:p w:rsidR="00281983" w:rsidRDefault="004723A7" w:rsidP="004723A7">
          <w:pPr>
            <w:pStyle w:val="ListeParagraf"/>
            <w:keepNext/>
            <w:spacing w:after="120"/>
            <w:ind w:left="425"/>
            <w:jc w:val="both"/>
            <w:rPr>
              <w:rStyle w:val="Calibri11Char"/>
              <w:i/>
              <w:color w:val="808080" w:themeColor="background1" w:themeShade="80"/>
            </w:rPr>
          </w:pPr>
          <w:r w:rsidRPr="004723A7">
            <w:rPr>
              <w:rStyle w:val="Calibri11Char"/>
              <w:i/>
              <w:color w:val="808080" w:themeColor="background1" w:themeShade="80"/>
            </w:rPr>
            <w:t>Bu bölümde, proje kapsamında talep edilen eğitim faaliyeti çerçevesinde Eğitmen/Eğitim Hizmeti Sağlayıcısı tarafından gerçekleştirilecek eğitim programına ilişkin içerik; eğitimin amacı, kapsamı, yöntemi, süresi, hedef kitlesi ve beklenen kazanımlar açık, ölçülebilir ve d</w:t>
          </w:r>
          <w:r>
            <w:rPr>
              <w:rStyle w:val="Calibri11Char"/>
              <w:i/>
              <w:color w:val="808080" w:themeColor="background1" w:themeShade="80"/>
            </w:rPr>
            <w:t>etaylı şekilde tanımlanmalıdır.</w:t>
          </w:r>
          <w:r w:rsidR="00770A01">
            <w:rPr>
              <w:rStyle w:val="Calibri11Char"/>
              <w:i/>
              <w:color w:val="808080" w:themeColor="background1" w:themeShade="80"/>
            </w:rPr>
            <w:t xml:space="preserve"> </w:t>
          </w:r>
          <w:r w:rsidRPr="004723A7">
            <w:rPr>
              <w:rStyle w:val="Calibri11Char"/>
              <w:i/>
              <w:color w:val="808080" w:themeColor="background1" w:themeShade="80"/>
            </w:rPr>
            <w:t>Projenin başarılı bulunması hâlinde, satın alma süreci bu doküman esas alınarak yürütülece</w:t>
          </w:r>
          <w:r w:rsidR="00770A01">
            <w:rPr>
              <w:rStyle w:val="Calibri11Char"/>
              <w:i/>
              <w:color w:val="808080" w:themeColor="background1" w:themeShade="80"/>
            </w:rPr>
            <w:t>ğinden, eğitim içeriğinin doğru f</w:t>
          </w:r>
          <w:r w:rsidRPr="004723A7">
            <w:rPr>
              <w:rStyle w:val="Calibri11Char"/>
              <w:i/>
              <w:color w:val="808080" w:themeColor="background1" w:themeShade="80"/>
            </w:rPr>
            <w:t>irmaların doğru teklifleri sunmasını sağlayacak netlikte belirlenmesi önem arz etmektedir.</w:t>
          </w:r>
        </w:p>
        <w:p w:rsidR="004723A7" w:rsidRPr="00400C61" w:rsidRDefault="00630BFF" w:rsidP="004723A7">
          <w:pPr>
            <w:pStyle w:val="ListeParagraf"/>
            <w:keepNext/>
            <w:spacing w:after="120"/>
            <w:ind w:left="425"/>
            <w:jc w:val="both"/>
            <w:rPr>
              <w:rFonts w:asciiTheme="minorHAnsi" w:eastAsia="Microsoft YaHei UI" w:hAnsiTheme="minorHAnsi" w:cstheme="minorHAnsi"/>
            </w:rPr>
          </w:pPr>
        </w:p>
      </w:sdtContent>
    </w:sdt>
    <w:p w:rsidR="00097D8E" w:rsidRDefault="00097D8E" w:rsidP="00281983">
      <w:pPr>
        <w:pStyle w:val="ListeParagraf"/>
        <w:keepNext/>
        <w:numPr>
          <w:ilvl w:val="0"/>
          <w:numId w:val="5"/>
        </w:numPr>
        <w:spacing w:before="240" w:after="120" w:line="240" w:lineRule="auto"/>
        <w:ind w:left="425" w:hanging="357"/>
        <w:contextualSpacing w:val="0"/>
        <w:rPr>
          <w:rFonts w:asciiTheme="minorHAnsi" w:eastAsia="Microsoft YaHei UI" w:hAnsiTheme="minorHAnsi" w:cstheme="minorHAnsi"/>
          <w:b/>
        </w:rPr>
      </w:pPr>
      <w:r>
        <w:rPr>
          <w:rFonts w:asciiTheme="minorHAnsi" w:eastAsia="Microsoft YaHei UI" w:hAnsiTheme="minorHAnsi" w:cstheme="minorHAnsi"/>
          <w:b/>
        </w:rPr>
        <w:t>Eğitim müfredatını içeren detaylı program:</w:t>
      </w:r>
    </w:p>
    <w:tbl>
      <w:tblPr>
        <w:tblStyle w:val="TabloKlavuzu"/>
        <w:tblW w:w="10206" w:type="dxa"/>
        <w:tblInd w:w="137" w:type="dxa"/>
        <w:tblLayout w:type="fixed"/>
        <w:tblLook w:val="04A0" w:firstRow="1" w:lastRow="0" w:firstColumn="1" w:lastColumn="0" w:noHBand="0" w:noVBand="1"/>
      </w:tblPr>
      <w:tblGrid>
        <w:gridCol w:w="1559"/>
        <w:gridCol w:w="993"/>
        <w:gridCol w:w="1559"/>
        <w:gridCol w:w="6095"/>
      </w:tblGrid>
      <w:tr w:rsidR="00097D8E" w:rsidTr="002E5800">
        <w:trPr>
          <w:trHeight w:val="482"/>
        </w:trPr>
        <w:tc>
          <w:tcPr>
            <w:tcW w:w="15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097D8E" w:rsidRDefault="00097D8E" w:rsidP="002E5800">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Günü</w:t>
            </w:r>
            <w:r w:rsidRPr="00CF4409">
              <w:rPr>
                <w:rFonts w:asciiTheme="minorHAnsi" w:eastAsia="Microsoft YaHei UI" w:hAnsiTheme="minorHAnsi" w:cstheme="minorHAnsi"/>
                <w:b/>
                <w:color w:val="FF0000"/>
                <w:sz w:val="18"/>
                <w:szCs w:val="18"/>
              </w:rPr>
              <w:t>*</w:t>
            </w:r>
          </w:p>
        </w:tc>
        <w:tc>
          <w:tcPr>
            <w:tcW w:w="99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097D8E" w:rsidRDefault="00097D8E" w:rsidP="002E5800">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Saat</w:t>
            </w:r>
            <w:r w:rsidRPr="00CF4409">
              <w:rPr>
                <w:rFonts w:asciiTheme="minorHAnsi" w:eastAsia="Microsoft YaHei UI" w:hAnsiTheme="minorHAnsi" w:cstheme="minorHAnsi"/>
                <w:b/>
                <w:color w:val="FF0000"/>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097D8E" w:rsidRDefault="00097D8E" w:rsidP="002E5800">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Yeri</w:t>
            </w:r>
          </w:p>
        </w:tc>
        <w:tc>
          <w:tcPr>
            <w:tcW w:w="6095"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rsidR="00097D8E" w:rsidRDefault="00097D8E" w:rsidP="002E5800">
            <w:pPr>
              <w:pStyle w:val="ListeParagraf"/>
              <w:spacing w:line="240" w:lineRule="auto"/>
              <w:ind w:left="0"/>
              <w:jc w:val="center"/>
              <w:rPr>
                <w:rFonts w:asciiTheme="minorHAnsi" w:eastAsia="Microsoft YaHei UI" w:hAnsiTheme="minorHAnsi" w:cstheme="minorHAnsi"/>
                <w:b/>
                <w:sz w:val="18"/>
                <w:szCs w:val="18"/>
              </w:rPr>
            </w:pPr>
          </w:p>
          <w:p w:rsidR="00097D8E" w:rsidRDefault="00097D8E" w:rsidP="002E5800">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Konuları (Detaylı</w:t>
            </w:r>
            <w:r w:rsidR="00CF4409" w:rsidRPr="00CF4409">
              <w:rPr>
                <w:rFonts w:asciiTheme="minorHAnsi" w:eastAsia="Microsoft YaHei UI" w:hAnsiTheme="minorHAnsi" w:cstheme="minorHAnsi"/>
                <w:b/>
                <w:color w:val="FF0000"/>
                <w:sz w:val="18"/>
                <w:szCs w:val="18"/>
              </w:rPr>
              <w:t>***</w:t>
            </w:r>
            <w:r>
              <w:rPr>
                <w:rFonts w:asciiTheme="minorHAnsi" w:eastAsia="Microsoft YaHei UI" w:hAnsiTheme="minorHAnsi" w:cstheme="minorHAnsi"/>
                <w:b/>
                <w:sz w:val="18"/>
                <w:szCs w:val="18"/>
              </w:rPr>
              <w:t xml:space="preserve"> olarak yazılacaktır.)</w:t>
            </w:r>
          </w:p>
        </w:tc>
      </w:tr>
      <w:tr w:rsidR="00CF4409" w:rsidTr="002E5800">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130A70" w:rsidRDefault="00CF4409" w:rsidP="00CF4409">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CF4409" w:rsidRPr="00130A70" w:rsidRDefault="00630BFF" w:rsidP="00CF4409">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544221114"/>
                <w:placeholder>
                  <w:docPart w:val="CBCFE27D1A7540D9B9F1D4E0E1CE178B"/>
                </w:placeholder>
                <w:showingPlcHdr/>
                <w:dropDownList>
                  <w:listItem w:value="Bir öğe seçin."/>
                  <w:listItem w:displayText="Hafta içi" w:value="Hafta içi"/>
                  <w:listItem w:displayText="Hafta sonu" w:value="Hafta sonu"/>
                </w:dropDownList>
              </w:sdtPr>
              <w:sdtEndPr/>
              <w:sdtContent>
                <w:r w:rsidR="00CF4409"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630BFF" w:rsidP="00CF4409">
            <w:pPr>
              <w:pStyle w:val="ListeParagraf"/>
              <w:spacing w:line="240" w:lineRule="auto"/>
              <w:ind w:left="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429624909"/>
                <w:placeholder>
                  <w:docPart w:val="2461134F90D742849831656007DD7C50"/>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CF4409" w:rsidRPr="009454E8">
                  <w:rPr>
                    <w:rStyle w:val="YerTutucuMetni"/>
                    <w:rFonts w:asciiTheme="minorHAnsi" w:eastAsia="Microsoft YaHei UI" w:hAnsiTheme="minorHAnsi" w:cstheme="minorHAnsi"/>
                    <w:sz w:val="18"/>
                    <w:szCs w:val="18"/>
                  </w:rPr>
                  <w:t>Bir öğe seçin.</w:t>
                </w:r>
              </w:sdtContent>
            </w:sdt>
            <w:r w:rsidR="00CF4409">
              <w:rPr>
                <w:rFonts w:asciiTheme="minorHAnsi" w:eastAsia="Microsoft YaHei UI" w:hAnsiTheme="minorHAnsi" w:cstheme="minorHAnsi"/>
                <w:sz w:val="18"/>
                <w:szCs w:val="18"/>
              </w:rPr>
              <w:t xml:space="preserve"> </w:t>
            </w:r>
            <w:proofErr w:type="gramStart"/>
            <w:r w:rsidR="00CF4409"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72580820"/>
            <w:placeholder>
              <w:docPart w:val="EA247A647AC44129B2CE7D5230E0611C"/>
            </w:placeholder>
            <w:showingPlcHdr/>
            <w:text/>
          </w:sdtPr>
          <w:sdtEnd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1441332624"/>
            <w:placeholder>
              <w:docPart w:val="23E506846FF643CA9A2E09CE9AB5A875"/>
            </w:placeholder>
            <w:showingPlcHdr/>
          </w:sdtPr>
          <w:sdtEndPr>
            <w:rPr>
              <w:rStyle w:val="Calibri10"/>
            </w:rPr>
          </w:sdtEnd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CF4409" w:rsidTr="00A7099D">
        <w:trPr>
          <w:trHeight w:val="615"/>
        </w:trPr>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130A70" w:rsidRDefault="00CF4409" w:rsidP="00CF4409">
            <w:pPr>
              <w:pStyle w:val="ListeParagraf"/>
              <w:numPr>
                <w:ilvl w:val="0"/>
                <w:numId w:val="6"/>
              </w:numPr>
              <w:tabs>
                <w:tab w:val="left" w:pos="318"/>
              </w:tabs>
              <w:spacing w:after="0" w:line="240" w:lineRule="auto"/>
              <w:ind w:left="176" w:hanging="142"/>
              <w:rPr>
                <w:sz w:val="18"/>
                <w:szCs w:val="18"/>
              </w:rPr>
            </w:pPr>
            <w:r w:rsidRPr="00130A70">
              <w:rPr>
                <w:rFonts w:asciiTheme="minorHAnsi" w:eastAsia="Microsoft YaHei UI" w:hAnsiTheme="minorHAnsi" w:cstheme="minorHAnsi"/>
                <w:sz w:val="18"/>
                <w:szCs w:val="18"/>
              </w:rPr>
              <w:t>Gün</w:t>
            </w:r>
          </w:p>
          <w:p w:rsidR="00CF4409" w:rsidRPr="00130A70" w:rsidRDefault="00630BFF" w:rsidP="00CF4409">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51358834"/>
                <w:placeholder>
                  <w:docPart w:val="310B04E7D628453A8EA41B4FB430726D"/>
                </w:placeholder>
                <w:showingPlcHdr/>
                <w:dropDownList>
                  <w:listItem w:value="Bir öğe seçin."/>
                  <w:listItem w:displayText="Hafta içi" w:value="Hafta içi"/>
                  <w:listItem w:displayText="Hafta sonu" w:value="Hafta sonu"/>
                </w:dropDownList>
              </w:sdtPr>
              <w:sdtEndPr/>
              <w:sdtContent>
                <w:r w:rsidR="00CF4409"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630BFF" w:rsidP="00CF4409">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183890686"/>
                <w:placeholder>
                  <w:docPart w:val="E38EF97FFE3F4D24B9819044C143FEC0"/>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CF4409" w:rsidRPr="009454E8">
                  <w:rPr>
                    <w:rStyle w:val="YerTutucuMetni"/>
                    <w:rFonts w:asciiTheme="minorHAnsi" w:eastAsia="Microsoft YaHei UI" w:hAnsiTheme="minorHAnsi" w:cstheme="minorHAnsi"/>
                    <w:sz w:val="18"/>
                    <w:szCs w:val="18"/>
                  </w:rPr>
                  <w:t>Bir öğe seçin.</w:t>
                </w:r>
              </w:sdtContent>
            </w:sdt>
            <w:r w:rsidR="00CF4409">
              <w:rPr>
                <w:rFonts w:asciiTheme="minorHAnsi" w:eastAsia="Microsoft YaHei UI" w:hAnsiTheme="minorHAnsi" w:cstheme="minorHAnsi"/>
                <w:sz w:val="18"/>
                <w:szCs w:val="18"/>
              </w:rPr>
              <w:t xml:space="preserve"> </w:t>
            </w:r>
            <w:proofErr w:type="gramStart"/>
            <w:r w:rsidR="00CF4409"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72344644"/>
            <w:placeholder>
              <w:docPart w:val="0962101BCCC447DCAE3805E9B69C61C6"/>
            </w:placeholder>
            <w:showingPlcHdr/>
            <w:text/>
          </w:sdtPr>
          <w:sdtEnd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114498363"/>
            <w:placeholder>
              <w:docPart w:val="9545BA75D7AC4BD9BB2DF619C1F3306D"/>
            </w:placeholder>
            <w:showingPlcHdr/>
          </w:sdtPr>
          <w:sdtEndPr>
            <w:rPr>
              <w:rStyle w:val="Calibri10"/>
            </w:rPr>
          </w:sdtEnd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CF4409" w:rsidTr="00A7099D">
        <w:trPr>
          <w:trHeight w:val="555"/>
        </w:trPr>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130A70" w:rsidRDefault="00CF4409" w:rsidP="00CF4409">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CF4409" w:rsidRPr="00130A70" w:rsidRDefault="00630BFF" w:rsidP="00CF4409">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19291359"/>
                <w:placeholder>
                  <w:docPart w:val="7F0045663466461ABC1B0F419423645D"/>
                </w:placeholder>
                <w:showingPlcHdr/>
                <w:dropDownList>
                  <w:listItem w:value="Bir öğe seçin."/>
                  <w:listItem w:displayText="Hafta içi" w:value="Hafta içi"/>
                  <w:listItem w:displayText="Hafta sonu" w:value="Hafta sonu"/>
                </w:dropDownList>
              </w:sdtPr>
              <w:sdtEndPr/>
              <w:sdtContent>
                <w:r w:rsidR="00CF4409"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630BFF" w:rsidP="00CF4409">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278447394"/>
                <w:placeholder>
                  <w:docPart w:val="037DA9037C014EC8875D7F4B1202DF0D"/>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CF4409" w:rsidRPr="009454E8">
                  <w:rPr>
                    <w:rStyle w:val="YerTutucuMetni"/>
                    <w:rFonts w:asciiTheme="minorHAnsi" w:eastAsia="Microsoft YaHei UI" w:hAnsiTheme="minorHAnsi" w:cstheme="minorHAnsi"/>
                    <w:sz w:val="18"/>
                    <w:szCs w:val="18"/>
                  </w:rPr>
                  <w:t>Bir öğe seçin.</w:t>
                </w:r>
              </w:sdtContent>
            </w:sdt>
            <w:r w:rsidR="00CF4409" w:rsidRPr="009454E8">
              <w:rPr>
                <w:rFonts w:asciiTheme="minorHAnsi" w:eastAsia="Microsoft YaHei UI" w:hAnsiTheme="minorHAnsi" w:cstheme="minorHAnsi"/>
                <w:sz w:val="18"/>
                <w:szCs w:val="18"/>
              </w:rPr>
              <w:t xml:space="preserve"> </w:t>
            </w:r>
            <w:proofErr w:type="gramStart"/>
            <w:r w:rsidR="00CF4409"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01736176"/>
            <w:placeholder>
              <w:docPart w:val="5836CA93B1AC4EE1A90401ABBA443A71"/>
            </w:placeholder>
            <w:showingPlcHdr/>
            <w:text/>
          </w:sdtPr>
          <w:sdtEnd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1037419681"/>
            <w:placeholder>
              <w:docPart w:val="05598181DE974F71BA0D306C6E361BA3"/>
            </w:placeholder>
            <w:showingPlcHdr/>
          </w:sdtPr>
          <w:sdtEndPr>
            <w:rPr>
              <w:rStyle w:val="Calibri10"/>
            </w:rPr>
          </w:sdtEnd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CF4409" w:rsidTr="002E5800">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130A70" w:rsidRDefault="00CF4409" w:rsidP="00CF4409">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CF4409" w:rsidRPr="00130A70" w:rsidRDefault="00630BFF" w:rsidP="00CF4409">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2069644090"/>
                <w:placeholder>
                  <w:docPart w:val="DE6B54B63FC04438A2D1B3334A5DB210"/>
                </w:placeholder>
                <w:showingPlcHdr/>
                <w:dropDownList>
                  <w:listItem w:value="Bir öğe seçin."/>
                  <w:listItem w:displayText="Hafta içi" w:value="Hafta içi"/>
                  <w:listItem w:displayText="Hafta sonu" w:value="Hafta sonu"/>
                </w:dropDownList>
              </w:sdtPr>
              <w:sdtEndPr/>
              <w:sdtContent>
                <w:r w:rsidR="00CF4409"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630BFF" w:rsidP="00CF4409">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987056763"/>
                <w:placeholder>
                  <w:docPart w:val="6AF8E017D68443FC82EFE3841027E95A"/>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CF4409" w:rsidRPr="009454E8">
                  <w:rPr>
                    <w:rStyle w:val="YerTutucuMetni"/>
                    <w:rFonts w:asciiTheme="minorHAnsi" w:eastAsia="Microsoft YaHei UI" w:hAnsiTheme="minorHAnsi" w:cstheme="minorHAnsi"/>
                    <w:sz w:val="18"/>
                    <w:szCs w:val="18"/>
                  </w:rPr>
                  <w:t>Bir öğe seçin.</w:t>
                </w:r>
              </w:sdtContent>
            </w:sdt>
            <w:r w:rsidR="00CF4409" w:rsidRPr="009454E8">
              <w:rPr>
                <w:rFonts w:asciiTheme="minorHAnsi" w:eastAsia="Microsoft YaHei UI" w:hAnsiTheme="minorHAnsi" w:cstheme="minorHAnsi"/>
                <w:sz w:val="18"/>
                <w:szCs w:val="18"/>
              </w:rPr>
              <w:t xml:space="preserve"> </w:t>
            </w:r>
            <w:proofErr w:type="gramStart"/>
            <w:r w:rsidR="00CF4409"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539708663"/>
            <w:placeholder>
              <w:docPart w:val="43631F47D55B4AA4BF496F9F591B19FE"/>
            </w:placeholder>
            <w:showingPlcHdr/>
            <w:text/>
          </w:sdtPr>
          <w:sdtEnd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Style w:val="Calibri10"/>
              <w:rFonts w:eastAsia="Microsoft YaHei UI" w:cstheme="minorHAnsi"/>
              <w:sz w:val="18"/>
              <w:szCs w:val="18"/>
            </w:rPr>
            <w:id w:val="243231269"/>
            <w:placeholder>
              <w:docPart w:val="B6736F5AD2D94C0AB1AB79456682B1CC"/>
            </w:placeholder>
            <w:showingPlcHdr/>
          </w:sdtPr>
          <w:sdtEndPr>
            <w:rPr>
              <w:rStyle w:val="Calibri10"/>
            </w:rPr>
          </w:sdtEnd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rPr>
                    <w:rFonts w:eastAsia="Microsoft YaHei U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r w:rsidR="00CF4409" w:rsidTr="002E5800">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130A70" w:rsidRDefault="00CF4409" w:rsidP="00CF4409">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130A70">
              <w:rPr>
                <w:rFonts w:asciiTheme="minorHAnsi" w:eastAsia="Microsoft YaHei UI" w:hAnsiTheme="minorHAnsi" w:cstheme="minorHAnsi"/>
                <w:sz w:val="18"/>
                <w:szCs w:val="18"/>
              </w:rPr>
              <w:t>Gün</w:t>
            </w:r>
          </w:p>
          <w:p w:rsidR="00CF4409" w:rsidRPr="00130A70" w:rsidRDefault="00630BFF" w:rsidP="00CF4409">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579249883"/>
                <w:placeholder>
                  <w:docPart w:val="1D9BA4AC1E39483E85EAB2B4E6842592"/>
                </w:placeholder>
                <w:showingPlcHdr/>
                <w:dropDownList>
                  <w:listItem w:value="Bir öğe seçin."/>
                  <w:listItem w:displayText="Hafta içi" w:value="Hafta içi"/>
                  <w:listItem w:displayText="Hafta sonu" w:value="Hafta sonu"/>
                </w:dropDownList>
              </w:sdtPr>
              <w:sdtEndPr/>
              <w:sdtContent>
                <w:r w:rsidR="00CF4409" w:rsidRPr="00130A70">
                  <w:rPr>
                    <w:rStyle w:val="YerTutucuMetni"/>
                    <w:rFonts w:asciiTheme="minorHAnsi" w:eastAsia="Microsoft YaHei UI" w:hAnsiTheme="minorHAnsi" w:cstheme="minorHAnsi"/>
                    <w:sz w:val="18"/>
                    <w:szCs w:val="18"/>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630BFF" w:rsidP="00CF4409">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83593875"/>
                <w:placeholder>
                  <w:docPart w:val="6B5836642A4549E4957EC9E4F73D5C18"/>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CF4409" w:rsidRPr="009454E8">
                  <w:rPr>
                    <w:rStyle w:val="YerTutucuMetni"/>
                    <w:rFonts w:asciiTheme="minorHAnsi" w:eastAsia="Microsoft YaHei UI" w:hAnsiTheme="minorHAnsi" w:cstheme="minorHAnsi"/>
                    <w:sz w:val="18"/>
                    <w:szCs w:val="18"/>
                  </w:rPr>
                  <w:t>Bir öğe seçin.</w:t>
                </w:r>
              </w:sdtContent>
            </w:sdt>
            <w:r w:rsidR="00CF4409" w:rsidRPr="009454E8">
              <w:rPr>
                <w:rFonts w:asciiTheme="minorHAnsi" w:eastAsia="Microsoft YaHei UI" w:hAnsiTheme="minorHAnsi" w:cstheme="minorHAnsi"/>
                <w:sz w:val="18"/>
                <w:szCs w:val="18"/>
              </w:rPr>
              <w:t xml:space="preserve"> </w:t>
            </w:r>
            <w:proofErr w:type="gramStart"/>
            <w:r w:rsidR="00CF4409" w:rsidRPr="009454E8">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3930012"/>
            <w:placeholder>
              <w:docPart w:val="3A799F73458A44258DC5070E60679655"/>
            </w:placeholder>
            <w:showingPlcHdr/>
            <w:text/>
          </w:sdtPr>
          <w:sdtEndPr/>
          <w:sdtContent>
            <w:tc>
              <w:tcPr>
                <w:tcW w:w="1559"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spacing w:after="0"/>
                  <w:jc w:val="center"/>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rPr>
                  <w:t>Metin girmek için burayı tıklatın.</w:t>
                </w:r>
              </w:p>
            </w:tc>
          </w:sdtContent>
        </w:sdt>
        <w:sdt>
          <w:sdtPr>
            <w:rPr>
              <w:rFonts w:asciiTheme="minorHAnsi" w:eastAsia="Microsoft YaHei UI" w:hAnsiTheme="minorHAnsi" w:cstheme="minorHAnsi"/>
              <w:sz w:val="18"/>
              <w:szCs w:val="18"/>
            </w:rPr>
            <w:id w:val="1811438830"/>
            <w:placeholder>
              <w:docPart w:val="9B91D77ED0854E19A9D59AD675654E56"/>
            </w:placeholder>
            <w:showingPlcHdr/>
          </w:sdtPr>
          <w:sdtEndPr/>
          <w:sdtContent>
            <w:tc>
              <w:tcPr>
                <w:tcW w:w="6095" w:type="dxa"/>
                <w:tcBorders>
                  <w:top w:val="single" w:sz="4" w:space="0" w:color="auto"/>
                  <w:left w:val="single" w:sz="4" w:space="0" w:color="auto"/>
                  <w:bottom w:val="single" w:sz="4" w:space="0" w:color="auto"/>
                  <w:right w:val="single" w:sz="4" w:space="0" w:color="auto"/>
                </w:tcBorders>
                <w:vAlign w:val="center"/>
                <w:hideMark/>
              </w:tcPr>
              <w:p w:rsidR="00CF4409" w:rsidRPr="009454E8" w:rsidRDefault="00CF4409" w:rsidP="00CF4409">
                <w:pPr>
                  <w:pStyle w:val="ListeParagraf"/>
                  <w:spacing w:after="0" w:line="240" w:lineRule="auto"/>
                  <w:ind w:left="0"/>
                  <w:rPr>
                    <w:rFonts w:asciiTheme="minorHAnsi" w:eastAsia="Microsoft YaHei UI" w:hAnsiTheme="minorHAnsi" w:cstheme="minorHAnsi"/>
                    <w:sz w:val="18"/>
                    <w:szCs w:val="18"/>
                  </w:rPr>
                </w:pPr>
                <w:r w:rsidRPr="009454E8">
                  <w:rPr>
                    <w:rStyle w:val="YerTutucuMetni"/>
                    <w:rFonts w:asciiTheme="minorHAnsi" w:eastAsia="Microsoft YaHei UI" w:hAnsiTheme="minorHAnsi" w:cstheme="minorHAnsi"/>
                    <w:sz w:val="18"/>
                    <w:szCs w:val="18"/>
                  </w:rPr>
                  <w:t>Metin girmek için burayı tıklatın.</w:t>
                </w:r>
              </w:p>
            </w:tc>
          </w:sdtContent>
        </w:sdt>
      </w:tr>
    </w:tbl>
    <w:p w:rsidR="00097D8E" w:rsidRPr="007D5BA1" w:rsidRDefault="00097D8E" w:rsidP="00097D8E">
      <w:pPr>
        <w:pStyle w:val="ListeParagraf"/>
        <w:spacing w:line="240" w:lineRule="auto"/>
        <w:ind w:left="142"/>
        <w:jc w:val="both"/>
        <w:rPr>
          <w:rFonts w:asciiTheme="minorHAnsi" w:eastAsia="Microsoft YaHei UI" w:hAnsiTheme="minorHAnsi" w:cstheme="minorHAnsi"/>
          <w:sz w:val="18"/>
          <w:szCs w:val="18"/>
        </w:rPr>
      </w:pPr>
      <w:r w:rsidRPr="00CF4409">
        <w:rPr>
          <w:rFonts w:asciiTheme="minorHAnsi" w:eastAsia="Microsoft YaHei UI" w:hAnsiTheme="minorHAnsi" w:cstheme="minorHAnsi"/>
          <w:b/>
          <w:color w:val="FF0000"/>
          <w:sz w:val="20"/>
          <w:szCs w:val="18"/>
        </w:rPr>
        <w:t>*</w:t>
      </w:r>
      <w:r w:rsidRPr="00CF4409">
        <w:rPr>
          <w:rFonts w:asciiTheme="minorHAnsi" w:eastAsia="Microsoft YaHei UI" w:hAnsiTheme="minorHAnsi" w:cstheme="minorHAnsi"/>
          <w:b/>
          <w:color w:val="FF0000"/>
          <w:sz w:val="18"/>
          <w:szCs w:val="18"/>
        </w:rPr>
        <w:t xml:space="preserve"> </w:t>
      </w:r>
      <w:r>
        <w:rPr>
          <w:rFonts w:asciiTheme="minorHAnsi" w:eastAsia="Microsoft YaHei UI" w:hAnsiTheme="minorHAnsi" w:cstheme="minorHAnsi"/>
          <w:sz w:val="18"/>
          <w:szCs w:val="18"/>
        </w:rPr>
        <w:t>Eğitimin kurgulandığı gün sayısı kadar tabloda seçim yapınız. İlgili eğitim gününün hafta içi mi hafta sonu mu yapılacağını belirtiniz. (Daha fazla gün içeren bir tabloya ihtiyaç duyuyorsanız tablonun sol alt köşesine fare imlecinizi getirdiğinizde ortaya çıkan + butonuna tıklayarak yeni satır ekleyebilir, üst satırlardaki gibi aynı formatı kullanarak yeni hücreleri doldurabilirsiniz.)</w:t>
      </w:r>
    </w:p>
    <w:p w:rsidR="00097D8E" w:rsidRDefault="00097D8E" w:rsidP="00097D8E">
      <w:pPr>
        <w:pStyle w:val="ListeParagraf"/>
        <w:spacing w:line="240" w:lineRule="auto"/>
        <w:ind w:left="142"/>
        <w:jc w:val="both"/>
        <w:rPr>
          <w:rFonts w:asciiTheme="minorHAnsi" w:eastAsia="Microsoft YaHei UI" w:hAnsiTheme="minorHAnsi" w:cstheme="minorHAnsi"/>
          <w:sz w:val="18"/>
          <w:szCs w:val="18"/>
        </w:rPr>
      </w:pPr>
      <w:r w:rsidRPr="00CF4409">
        <w:rPr>
          <w:rFonts w:asciiTheme="minorHAnsi" w:eastAsia="Microsoft YaHei UI" w:hAnsiTheme="minorHAnsi" w:cstheme="minorHAnsi"/>
          <w:b/>
          <w:color w:val="FF0000"/>
          <w:sz w:val="20"/>
          <w:szCs w:val="18"/>
        </w:rPr>
        <w:t>**</w:t>
      </w:r>
      <w:r>
        <w:rPr>
          <w:rFonts w:asciiTheme="minorHAnsi" w:eastAsia="Microsoft YaHei UI" w:hAnsiTheme="minorHAnsi" w:cstheme="minorHAnsi"/>
          <w:sz w:val="18"/>
          <w:szCs w:val="18"/>
        </w:rPr>
        <w:t xml:space="preserve"> İlgili günde</w:t>
      </w:r>
      <w:r w:rsidR="00ED2899">
        <w:rPr>
          <w:rFonts w:asciiTheme="minorHAnsi" w:eastAsia="Microsoft YaHei UI" w:hAnsiTheme="minorHAnsi" w:cstheme="minorHAnsi"/>
          <w:sz w:val="18"/>
          <w:szCs w:val="18"/>
        </w:rPr>
        <w:t xml:space="preserve"> verilecek toplam</w:t>
      </w:r>
      <w:r>
        <w:rPr>
          <w:rFonts w:asciiTheme="minorHAnsi" w:eastAsia="Microsoft YaHei UI" w:hAnsiTheme="minorHAnsi" w:cstheme="minorHAnsi"/>
          <w:sz w:val="18"/>
          <w:szCs w:val="18"/>
        </w:rPr>
        <w:t xml:space="preserve"> eğitim </w:t>
      </w:r>
      <w:r w:rsidR="00ED2899">
        <w:rPr>
          <w:rFonts w:asciiTheme="minorHAnsi" w:eastAsia="Microsoft YaHei UI" w:hAnsiTheme="minorHAnsi" w:cstheme="minorHAnsi"/>
          <w:sz w:val="18"/>
          <w:szCs w:val="18"/>
        </w:rPr>
        <w:t>süresini (saat) ifade</w:t>
      </w:r>
      <w:r>
        <w:rPr>
          <w:rFonts w:asciiTheme="minorHAnsi" w:eastAsia="Microsoft YaHei UI" w:hAnsiTheme="minorHAnsi" w:cstheme="minorHAnsi"/>
          <w:sz w:val="18"/>
          <w:szCs w:val="18"/>
        </w:rPr>
        <w:t xml:space="preserve"> eder.</w:t>
      </w:r>
    </w:p>
    <w:p w:rsidR="00CF4409" w:rsidRDefault="00CF4409" w:rsidP="00CF4409">
      <w:pPr>
        <w:pStyle w:val="ListeParagraf"/>
        <w:spacing w:line="240" w:lineRule="auto"/>
        <w:ind w:left="142"/>
        <w:jc w:val="both"/>
        <w:rPr>
          <w:rFonts w:asciiTheme="minorHAnsi" w:eastAsia="Microsoft YaHei UI" w:hAnsiTheme="minorHAnsi" w:cstheme="minorHAnsi"/>
          <w:sz w:val="18"/>
          <w:szCs w:val="18"/>
        </w:rPr>
      </w:pPr>
      <w:r>
        <w:rPr>
          <w:rFonts w:asciiTheme="minorHAnsi" w:eastAsia="Microsoft YaHei UI" w:hAnsiTheme="minorHAnsi" w:cstheme="minorHAnsi"/>
          <w:b/>
          <w:color w:val="FF0000"/>
          <w:sz w:val="20"/>
          <w:szCs w:val="18"/>
        </w:rPr>
        <w:t xml:space="preserve">*** </w:t>
      </w:r>
      <w:r w:rsidRPr="00CF4409">
        <w:rPr>
          <w:rFonts w:asciiTheme="minorHAnsi" w:eastAsia="Microsoft YaHei UI" w:hAnsiTheme="minorHAnsi" w:cstheme="minorHAnsi"/>
          <w:sz w:val="18"/>
          <w:szCs w:val="18"/>
        </w:rPr>
        <w:t xml:space="preserve">Eğitim konuları, her bir eğitim günü için ele alınacak ana başlıklar ve alt başlıklar ile birlikte; kullanılacak eğitim yöntemi (teorik anlatım, uygulama, örnek çalışma, atölye vb.) </w:t>
      </w:r>
      <w:r>
        <w:rPr>
          <w:rFonts w:asciiTheme="minorHAnsi" w:eastAsia="Microsoft YaHei UI" w:hAnsiTheme="minorHAnsi" w:cstheme="minorHAnsi"/>
          <w:sz w:val="18"/>
          <w:szCs w:val="18"/>
        </w:rPr>
        <w:t xml:space="preserve">ve </w:t>
      </w:r>
      <w:r w:rsidRPr="00CF4409">
        <w:rPr>
          <w:sz w:val="18"/>
        </w:rPr>
        <w:t>öngörülen içerik kapsamı dikkate alınarak ayrıntılı şekilde belirtilmelidir.</w:t>
      </w:r>
    </w:p>
    <w:p w:rsidR="00097D8E" w:rsidRDefault="00097D8E" w:rsidP="00097D8E">
      <w:pPr>
        <w:pStyle w:val="ListeParagraf"/>
        <w:spacing w:line="240" w:lineRule="auto"/>
        <w:ind w:left="142"/>
        <w:jc w:val="both"/>
        <w:rPr>
          <w:rFonts w:asciiTheme="minorHAnsi" w:eastAsia="Microsoft YaHei UI" w:hAnsiTheme="minorHAnsi" w:cstheme="minorHAnsi"/>
          <w:sz w:val="18"/>
          <w:szCs w:val="18"/>
        </w:rPr>
      </w:pPr>
      <w:r w:rsidRPr="002013D0">
        <w:rPr>
          <w:rFonts w:asciiTheme="minorHAnsi" w:eastAsia="Microsoft YaHei UI" w:hAnsiTheme="minorHAnsi" w:cstheme="minorHAnsi"/>
          <w:b/>
          <w:sz w:val="18"/>
          <w:szCs w:val="18"/>
        </w:rPr>
        <w:t>Not:</w:t>
      </w:r>
      <w:r>
        <w:rPr>
          <w:rFonts w:asciiTheme="minorHAnsi" w:eastAsia="Microsoft YaHei UI" w:hAnsiTheme="minorHAnsi" w:cstheme="minorHAnsi"/>
          <w:sz w:val="18"/>
          <w:szCs w:val="18"/>
        </w:rPr>
        <w:t xml:space="preserve"> Eğitim tarihleri başarılı projeler için satın alma sürecinde belirlenecektir.</w:t>
      </w:r>
    </w:p>
    <w:p w:rsidR="00097D8E" w:rsidRDefault="00097D8E" w:rsidP="00097D8E">
      <w:pPr>
        <w:pStyle w:val="ListeParagraf"/>
        <w:spacing w:after="0" w:line="240" w:lineRule="auto"/>
        <w:ind w:left="357"/>
        <w:jc w:val="both"/>
        <w:rPr>
          <w:rFonts w:asciiTheme="minorHAnsi" w:eastAsia="Microsoft YaHei UI" w:hAnsiTheme="minorHAnsi" w:cstheme="minorHAnsi"/>
          <w:sz w:val="18"/>
          <w:szCs w:val="18"/>
        </w:rPr>
      </w:pPr>
    </w:p>
    <w:p w:rsidR="00097D8E" w:rsidRDefault="00097D8E" w:rsidP="00770B12">
      <w:pPr>
        <w:pStyle w:val="ListeParagraf"/>
        <w:keepNext/>
        <w:numPr>
          <w:ilvl w:val="0"/>
          <w:numId w:val="5"/>
        </w:numPr>
        <w:spacing w:after="0"/>
        <w:ind w:left="425" w:hanging="357"/>
        <w:rPr>
          <w:rFonts w:asciiTheme="minorHAnsi" w:eastAsia="Microsoft YaHei UI" w:hAnsiTheme="minorHAnsi" w:cstheme="minorHAnsi"/>
        </w:rPr>
      </w:pPr>
      <w:r>
        <w:rPr>
          <w:rFonts w:asciiTheme="minorHAnsi" w:eastAsia="Microsoft YaHei UI" w:hAnsiTheme="minorHAnsi" w:cstheme="minorHAnsi"/>
          <w:b/>
        </w:rPr>
        <w:t>Eğitime katılacak kişi sayısı:</w:t>
      </w:r>
    </w:p>
    <w:sdt>
      <w:sdtPr>
        <w:rPr>
          <w:rStyle w:val="Stil1"/>
        </w:rPr>
        <w:id w:val="-1609264974"/>
        <w:placeholder>
          <w:docPart w:val="23EBCB44962145D6875F3E6F57CF492B"/>
        </w:placeholder>
        <w:showingPlcHdr/>
      </w:sdtPr>
      <w:sdtEndPr>
        <w:rPr>
          <w:rStyle w:val="Stil1"/>
        </w:rPr>
      </w:sdtEndPr>
      <w:sdtContent>
        <w:p w:rsidR="00097D8E" w:rsidRDefault="00097D8E" w:rsidP="00770B12">
          <w:pPr>
            <w:pStyle w:val="ListeParagraf"/>
            <w:keepNext/>
            <w:spacing w:after="0"/>
            <w:ind w:left="425"/>
            <w:jc w:val="both"/>
            <w:rPr>
              <w:rFonts w:asciiTheme="minorHAnsi" w:eastAsia="Microsoft YaHei UI" w:hAnsiTheme="minorHAnsi" w:cstheme="minorHAnsi"/>
              <w:color w:val="808080" w:themeColor="background1" w:themeShade="80"/>
            </w:rPr>
          </w:pPr>
          <w:r>
            <w:rPr>
              <w:color w:val="808080" w:themeColor="background1" w:themeShade="80"/>
            </w:rPr>
            <w:t>Metin girmek için burayı tıklatın.</w:t>
          </w:r>
        </w:p>
      </w:sdtContent>
    </w:sdt>
    <w:p w:rsidR="00097D8E" w:rsidRDefault="00097D8E" w:rsidP="00097D8E">
      <w:pPr>
        <w:pStyle w:val="ListeParagraf"/>
        <w:spacing w:after="0"/>
        <w:ind w:left="360"/>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8480" behindDoc="0" locked="0" layoutInCell="1" allowOverlap="1" wp14:anchorId="24B82A7D" wp14:editId="4842C51E">
                <wp:simplePos x="0" y="0"/>
                <wp:positionH relativeFrom="margin">
                  <wp:posOffset>72390</wp:posOffset>
                </wp:positionH>
                <wp:positionV relativeFrom="paragraph">
                  <wp:posOffset>47625</wp:posOffset>
                </wp:positionV>
                <wp:extent cx="6481445" cy="876300"/>
                <wp:effectExtent l="0" t="0" r="14605" b="19050"/>
                <wp:wrapNone/>
                <wp:docPr id="3"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810" cy="8763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097D8E" w:rsidRDefault="00097D8E" w:rsidP="00097D8E">
                            <w:pPr>
                              <w:spacing w:line="240" w:lineRule="auto"/>
                              <w:jc w:val="both"/>
                              <w:rPr>
                                <w:rFonts w:asciiTheme="minorHAnsi" w:hAnsiTheme="minorHAnsi"/>
                              </w:rPr>
                            </w:pPr>
                            <w:r>
                              <w:rPr>
                                <w:rFonts w:cstheme="minorHAnsi"/>
                              </w:rPr>
                              <w:t>Eğitimlere belir</w:t>
                            </w:r>
                            <w:r w:rsidR="00ED2899">
                              <w:rPr>
                                <w:rFonts w:cstheme="minorHAnsi"/>
                              </w:rPr>
                              <w:t>tilen sayıda katılımı sağlamak B</w:t>
                            </w:r>
                            <w:r>
                              <w:rPr>
                                <w:rFonts w:cstheme="minorHAnsi"/>
                              </w:rPr>
                              <w:t xml:space="preserve">aşvuru </w:t>
                            </w:r>
                            <w:r w:rsidR="00ED2899">
                              <w:rPr>
                                <w:rFonts w:cstheme="minorHAnsi"/>
                              </w:rPr>
                              <w:t>S</w:t>
                            </w:r>
                            <w:r>
                              <w:rPr>
                                <w:rFonts w:cstheme="minorHAnsi"/>
                              </w:rPr>
                              <w:t>ahibinin sorumluluğundadır. Yeterli katılımın sağlanamadığı durumlarda, başvuru sahibi tarafından bu durumun gerekçelerinin anlatıldığı bir raporun nihai rapor ve ekleriyle birlikte sunulması gerekmek</w:t>
                            </w:r>
                            <w:r w:rsidR="00ED2899">
                              <w:rPr>
                                <w:rFonts w:cstheme="minorHAnsi"/>
                              </w:rPr>
                              <w:t>tedir. Başvuru S</w:t>
                            </w:r>
                            <w:r>
                              <w:rPr>
                                <w:rFonts w:cstheme="minorHAnsi"/>
                              </w:rPr>
                              <w:t xml:space="preserve">ahibinin daha sonra yapacağı teknik destek başvurularında bu durum dikkate alınarak değerlendirme yapılacaktı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B82A7D" id="Dikdörtgen 3" o:spid="_x0000_s1028" style="position:absolute;left:0;text-align:left;margin-left:5.7pt;margin-top:3.75pt;width:510.35pt;height:6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" fillcolor="#c6d9f1 [671]" strokecolor="black [3200]" strokeweight="2pt">
                <v:stroke linestyle="thinThin"/>
                <v:textbox>
                  <w:txbxContent>
                    <w:p w:rsidR="00097D8E" w:rsidRDefault="00097D8E" w:rsidP="00097D8E">
                      <w:pPr>
                        <w:spacing w:line="240" w:lineRule="auto"/>
                        <w:jc w:val="both"/>
                        <w:rPr>
                          <w:rFonts w:asciiTheme="minorHAnsi" w:hAnsiTheme="minorHAnsi"/>
                        </w:rPr>
                      </w:pPr>
                      <w:r>
                        <w:rPr>
                          <w:rFonts w:cstheme="minorHAnsi"/>
                        </w:rPr>
                        <w:t>Eğitimlere belir</w:t>
                      </w:r>
                      <w:r w:rsidR="00ED2899">
                        <w:rPr>
                          <w:rFonts w:cstheme="minorHAnsi"/>
                        </w:rPr>
                        <w:t>tilen sayıda katılımı sağlamak B</w:t>
                      </w:r>
                      <w:r>
                        <w:rPr>
                          <w:rFonts w:cstheme="minorHAnsi"/>
                        </w:rPr>
                        <w:t xml:space="preserve">aşvuru </w:t>
                      </w:r>
                      <w:r w:rsidR="00ED2899">
                        <w:rPr>
                          <w:rFonts w:cstheme="minorHAnsi"/>
                        </w:rPr>
                        <w:t>S</w:t>
                      </w:r>
                      <w:r>
                        <w:rPr>
                          <w:rFonts w:cstheme="minorHAnsi"/>
                        </w:rPr>
                        <w:t>ahibinin sorumluluğundadır. Yeterli katılımın sağlanamadığı durumlarda, başvuru sahibi tarafından bu durumun gerekçelerinin anlatıldığı bir raporun nihai rapor ve ekleriyle birlikte sunulması gerekmek</w:t>
                      </w:r>
                      <w:r w:rsidR="00ED2899">
                        <w:rPr>
                          <w:rFonts w:cstheme="minorHAnsi"/>
                        </w:rPr>
                        <w:t>tedir. Başvuru S</w:t>
                      </w:r>
                      <w:r>
                        <w:rPr>
                          <w:rFonts w:cstheme="minorHAnsi"/>
                        </w:rPr>
                        <w:t xml:space="preserve">ahibinin daha sonra yapacağı teknik destek başvurularında bu durum dikkate alınarak değerlendirme yapılacaktır. </w:t>
                      </w:r>
                    </w:p>
                  </w:txbxContent>
                </v:textbox>
                <w10:wrap anchorx="margin"/>
              </v:rect>
            </w:pict>
          </mc:Fallback>
        </mc:AlternateContent>
      </w:r>
    </w:p>
    <w:p w:rsidR="00097D8E" w:rsidRDefault="00097D8E" w:rsidP="00097D8E">
      <w:pPr>
        <w:pStyle w:val="ListeParagraf"/>
        <w:spacing w:after="0"/>
        <w:ind w:left="360"/>
        <w:rPr>
          <w:rFonts w:asciiTheme="minorHAnsi" w:eastAsia="Microsoft YaHei UI" w:hAnsiTheme="minorHAnsi" w:cstheme="minorHAnsi"/>
        </w:rPr>
      </w:pPr>
    </w:p>
    <w:p w:rsidR="00097D8E" w:rsidRDefault="00097D8E" w:rsidP="00097D8E">
      <w:pPr>
        <w:pStyle w:val="ListeParagraf"/>
        <w:spacing w:after="0"/>
        <w:ind w:left="360"/>
        <w:rPr>
          <w:rFonts w:asciiTheme="minorHAnsi" w:eastAsia="Microsoft YaHei UI" w:hAnsiTheme="minorHAnsi" w:cstheme="minorHAnsi"/>
        </w:rPr>
      </w:pPr>
    </w:p>
    <w:p w:rsidR="00097D8E" w:rsidRDefault="00097D8E" w:rsidP="00097D8E">
      <w:pPr>
        <w:pStyle w:val="ListeParagraf"/>
        <w:spacing w:after="0"/>
        <w:ind w:left="360"/>
        <w:rPr>
          <w:rFonts w:asciiTheme="minorHAnsi" w:eastAsia="Microsoft YaHei UI" w:hAnsiTheme="minorHAnsi" w:cstheme="minorHAnsi"/>
        </w:rPr>
      </w:pPr>
    </w:p>
    <w:p w:rsidR="00097D8E" w:rsidRDefault="00097D8E" w:rsidP="00097D8E">
      <w:pPr>
        <w:pStyle w:val="ListeParagraf"/>
        <w:spacing w:after="0"/>
        <w:ind w:left="360"/>
        <w:rPr>
          <w:rFonts w:asciiTheme="minorHAnsi" w:eastAsia="Microsoft YaHei UI" w:hAnsiTheme="minorHAnsi" w:cstheme="minorHAnsi"/>
        </w:rPr>
      </w:pPr>
    </w:p>
    <w:p w:rsidR="00097D8E" w:rsidRDefault="00097D8E" w:rsidP="00097D8E">
      <w:pPr>
        <w:pStyle w:val="ListeParagraf"/>
        <w:spacing w:after="0"/>
        <w:ind w:left="426"/>
        <w:jc w:val="both"/>
        <w:rPr>
          <w:rFonts w:asciiTheme="minorHAnsi" w:eastAsia="Microsoft YaHei UI" w:hAnsiTheme="minorHAnsi" w:cstheme="minorHAnsi"/>
          <w:b/>
        </w:rPr>
      </w:pPr>
    </w:p>
    <w:p w:rsidR="00ED2899" w:rsidRDefault="00097D8E" w:rsidP="007B4832">
      <w:pPr>
        <w:pStyle w:val="ListeParagraf"/>
        <w:keepNext/>
        <w:numPr>
          <w:ilvl w:val="1"/>
          <w:numId w:val="5"/>
        </w:numPr>
        <w:jc w:val="both"/>
        <w:rPr>
          <w:rFonts w:asciiTheme="minorHAnsi" w:eastAsia="Microsoft YaHei UI" w:hAnsiTheme="minorHAnsi" w:cstheme="minorHAnsi"/>
        </w:rPr>
      </w:pPr>
      <w:r>
        <w:rPr>
          <w:rFonts w:asciiTheme="minorHAnsi" w:eastAsia="Microsoft YaHei UI" w:hAnsiTheme="minorHAnsi" w:cstheme="minorHAnsi"/>
          <w:b/>
        </w:rPr>
        <w:lastRenderedPageBreak/>
        <w:t xml:space="preserve"> </w:t>
      </w:r>
      <w:r w:rsidR="008C3B59">
        <w:rPr>
          <w:rFonts w:asciiTheme="minorHAnsi" w:eastAsia="Microsoft YaHei UI" w:hAnsiTheme="minorHAnsi" w:cstheme="minorHAnsi"/>
        </w:rPr>
        <w:t>Öncelik 6</w:t>
      </w:r>
      <w:r w:rsidRPr="006303E3">
        <w:rPr>
          <w:rFonts w:asciiTheme="minorHAnsi" w:eastAsia="Microsoft YaHei UI" w:hAnsiTheme="minorHAnsi" w:cstheme="minorHAnsi"/>
        </w:rPr>
        <w:t xml:space="preserve"> kapsamında başvuru yapılıyorsa eği</w:t>
      </w:r>
      <w:r>
        <w:rPr>
          <w:rFonts w:asciiTheme="minorHAnsi" w:eastAsia="Microsoft YaHei UI" w:hAnsiTheme="minorHAnsi" w:cstheme="minorHAnsi"/>
        </w:rPr>
        <w:t>time katılacak kişilerin bilgilerinin aşağıdaki tabloya işlenmesi gerekmektedir. Diğer önceliklerle ilgili başvurular</w:t>
      </w:r>
      <w:r w:rsidR="00ED2899">
        <w:rPr>
          <w:rFonts w:asciiTheme="minorHAnsi" w:eastAsia="Microsoft YaHei UI" w:hAnsiTheme="minorHAnsi" w:cstheme="minorHAnsi"/>
        </w:rPr>
        <w:t>da bu bölüm doldurulmayacaktır.</w:t>
      </w:r>
    </w:p>
    <w:p w:rsidR="00097D8E" w:rsidRDefault="00097D8E" w:rsidP="007B4832">
      <w:pPr>
        <w:pStyle w:val="ListeParagraf"/>
        <w:keepNext/>
        <w:jc w:val="both"/>
        <w:rPr>
          <w:rFonts w:asciiTheme="minorHAnsi" w:eastAsia="Microsoft YaHei UI" w:hAnsiTheme="minorHAnsi" w:cstheme="minorHAnsi"/>
        </w:rPr>
      </w:pPr>
      <w:r w:rsidRPr="00591252">
        <w:rPr>
          <w:rFonts w:asciiTheme="minorHAnsi" w:eastAsia="Microsoft YaHei UI" w:hAnsiTheme="minorHAnsi" w:cstheme="minorHAnsi"/>
          <w:i/>
          <w:sz w:val="20"/>
        </w:rPr>
        <w:t>(</w:t>
      </w:r>
      <w:r w:rsidRPr="00ED2899">
        <w:rPr>
          <w:rFonts w:asciiTheme="minorHAnsi" w:eastAsia="Microsoft YaHei UI" w:hAnsiTheme="minorHAnsi" w:cstheme="minorHAnsi"/>
          <w:b/>
          <w:i/>
          <w:sz w:val="20"/>
        </w:rPr>
        <w:t>Not:</w:t>
      </w:r>
      <w:r w:rsidRPr="00591252">
        <w:rPr>
          <w:rFonts w:asciiTheme="minorHAnsi" w:eastAsia="Microsoft YaHei UI" w:hAnsiTheme="minorHAnsi" w:cstheme="minorHAnsi"/>
          <w:i/>
          <w:sz w:val="20"/>
        </w:rPr>
        <w:t xml:space="preserve"> Eğitime katılacak kişi sayısı en az 10 </w:t>
      </w:r>
      <w:r>
        <w:rPr>
          <w:rFonts w:asciiTheme="minorHAnsi" w:eastAsia="Microsoft YaHei UI" w:hAnsiTheme="minorHAnsi" w:cstheme="minorHAnsi"/>
          <w:i/>
          <w:sz w:val="20"/>
        </w:rPr>
        <w:t>olmalıdır.</w:t>
      </w:r>
      <w:r w:rsidRPr="00591252">
        <w:rPr>
          <w:rFonts w:asciiTheme="minorHAnsi" w:eastAsia="Microsoft YaHei UI" w:hAnsiTheme="minorHAnsi" w:cstheme="minorHAnsi"/>
          <w:i/>
          <w:sz w:val="20"/>
        </w:rPr>
        <w:t xml:space="preserve"> </w:t>
      </w:r>
      <w:r>
        <w:rPr>
          <w:rFonts w:asciiTheme="minorHAnsi" w:eastAsia="Microsoft YaHei UI" w:hAnsiTheme="minorHAnsi" w:cstheme="minorHAnsi"/>
          <w:i/>
          <w:sz w:val="20"/>
        </w:rPr>
        <w:t>Sayının daha fazla olması</w:t>
      </w:r>
      <w:r w:rsidRPr="00591252">
        <w:rPr>
          <w:rFonts w:asciiTheme="minorHAnsi" w:eastAsia="Microsoft YaHei UI" w:hAnsiTheme="minorHAnsi" w:cstheme="minorHAnsi"/>
          <w:i/>
          <w:sz w:val="20"/>
        </w:rPr>
        <w:t xml:space="preserve"> durum</w:t>
      </w:r>
      <w:r>
        <w:rPr>
          <w:rFonts w:asciiTheme="minorHAnsi" w:eastAsia="Microsoft YaHei UI" w:hAnsiTheme="minorHAnsi" w:cstheme="minorHAnsi"/>
          <w:i/>
          <w:sz w:val="20"/>
        </w:rPr>
        <w:t>un</w:t>
      </w:r>
      <w:r w:rsidRPr="00591252">
        <w:rPr>
          <w:rFonts w:asciiTheme="minorHAnsi" w:eastAsia="Microsoft YaHei UI" w:hAnsiTheme="minorHAnsi" w:cstheme="minorHAnsi"/>
          <w:i/>
          <w:sz w:val="20"/>
        </w:rPr>
        <w:t>da</w:t>
      </w:r>
      <w:r>
        <w:rPr>
          <w:rFonts w:asciiTheme="minorHAnsi" w:eastAsia="Microsoft YaHei UI" w:hAnsiTheme="minorHAnsi" w:cstheme="minorHAnsi"/>
          <w:i/>
          <w:sz w:val="20"/>
        </w:rPr>
        <w:t>,</w:t>
      </w:r>
      <w:r w:rsidRPr="00591252">
        <w:rPr>
          <w:rFonts w:asciiTheme="minorHAnsi" w:eastAsia="Microsoft YaHei UI" w:hAnsiTheme="minorHAnsi" w:cstheme="minorHAnsi"/>
          <w:i/>
          <w:sz w:val="20"/>
        </w:rPr>
        <w:t xml:space="preserve"> tablonun sol alt köşesine fare imleci getirildiğinde</w:t>
      </w:r>
      <w:r>
        <w:rPr>
          <w:rFonts w:asciiTheme="minorHAnsi" w:eastAsia="Microsoft YaHei UI" w:hAnsiTheme="minorHAnsi" w:cstheme="minorHAnsi"/>
          <w:i/>
          <w:sz w:val="20"/>
        </w:rPr>
        <w:t xml:space="preserve"> ortaya</w:t>
      </w:r>
      <w:r w:rsidRPr="00591252">
        <w:rPr>
          <w:rFonts w:asciiTheme="minorHAnsi" w:eastAsia="Microsoft YaHei UI" w:hAnsiTheme="minorHAnsi" w:cstheme="minorHAnsi"/>
          <w:i/>
          <w:sz w:val="20"/>
        </w:rPr>
        <w:t xml:space="preserve"> çıkan + işaretine basılarak yeni satır eklenebilir.)</w:t>
      </w:r>
    </w:p>
    <w:sdt>
      <w:sdtPr>
        <w:rPr>
          <w:b/>
        </w:rPr>
        <w:alias w:val="Eğitime Katılacak Kişiler"/>
        <w:tag w:val="Eğitime Katılacak Kişiler"/>
        <w:id w:val="850066276"/>
        <w:placeholder>
          <w:docPart w:val="A2F8763218284A4EA6DE6E53DF2C152D"/>
        </w:placeholder>
      </w:sdtPr>
      <w:sdtEndPr>
        <w:rPr>
          <w:rStyle w:val="Calibri11Char"/>
          <w:b w:val="0"/>
        </w:rPr>
      </w:sdtEndPr>
      <w:sdtContent>
        <w:tbl>
          <w:tblPr>
            <w:tblStyle w:val="TabloKlavuzu"/>
            <w:tblW w:w="10206" w:type="dxa"/>
            <w:tblInd w:w="137" w:type="dxa"/>
            <w:tblLook w:val="04A0" w:firstRow="1" w:lastRow="0" w:firstColumn="1" w:lastColumn="0" w:noHBand="0" w:noVBand="1"/>
          </w:tblPr>
          <w:tblGrid>
            <w:gridCol w:w="399"/>
            <w:gridCol w:w="1837"/>
            <w:gridCol w:w="2238"/>
            <w:gridCol w:w="3806"/>
            <w:gridCol w:w="1926"/>
          </w:tblGrid>
          <w:tr w:rsidR="00097D8E" w:rsidRPr="002B0FF7" w:rsidTr="002E5800">
            <w:tc>
              <w:tcPr>
                <w:tcW w:w="399" w:type="dxa"/>
                <w:tcBorders>
                  <w:top w:val="nil"/>
                  <w:left w:val="nil"/>
                </w:tcBorders>
              </w:tcPr>
              <w:p w:rsidR="00097D8E" w:rsidRPr="00037195" w:rsidRDefault="00097D8E" w:rsidP="002E5800">
                <w:pPr>
                  <w:spacing w:before="60" w:after="60"/>
                  <w:jc w:val="both"/>
                  <w:rPr>
                    <w:b/>
                  </w:rPr>
                </w:pPr>
              </w:p>
            </w:tc>
            <w:tc>
              <w:tcPr>
                <w:tcW w:w="1837" w:type="dxa"/>
                <w:shd w:val="clear" w:color="auto" w:fill="D9D9D9" w:themeFill="background1" w:themeFillShade="D9"/>
                <w:vAlign w:val="center"/>
              </w:tcPr>
              <w:p w:rsidR="00097D8E" w:rsidRPr="00130A70" w:rsidRDefault="00097D8E" w:rsidP="002E5800">
                <w:pPr>
                  <w:spacing w:before="60" w:after="60"/>
                  <w:jc w:val="both"/>
                  <w:rPr>
                    <w:b/>
                    <w:sz w:val="20"/>
                    <w:szCs w:val="20"/>
                  </w:rPr>
                </w:pPr>
                <w:r w:rsidRPr="00130A70">
                  <w:rPr>
                    <w:b/>
                    <w:sz w:val="20"/>
                    <w:szCs w:val="20"/>
                  </w:rPr>
                  <w:t>AD</w:t>
                </w:r>
              </w:p>
            </w:tc>
            <w:tc>
              <w:tcPr>
                <w:tcW w:w="2238" w:type="dxa"/>
                <w:shd w:val="clear" w:color="auto" w:fill="D9D9D9" w:themeFill="background1" w:themeFillShade="D9"/>
                <w:vAlign w:val="center"/>
              </w:tcPr>
              <w:p w:rsidR="00097D8E" w:rsidRPr="00130A70" w:rsidRDefault="00097D8E" w:rsidP="002E5800">
                <w:pPr>
                  <w:spacing w:before="60" w:after="60"/>
                  <w:jc w:val="both"/>
                  <w:rPr>
                    <w:b/>
                    <w:sz w:val="20"/>
                    <w:szCs w:val="20"/>
                  </w:rPr>
                </w:pPr>
                <w:r w:rsidRPr="00130A70">
                  <w:rPr>
                    <w:b/>
                    <w:sz w:val="20"/>
                    <w:szCs w:val="20"/>
                  </w:rPr>
                  <w:t>SOYAD</w:t>
                </w:r>
              </w:p>
            </w:tc>
            <w:tc>
              <w:tcPr>
                <w:tcW w:w="3806" w:type="dxa"/>
                <w:shd w:val="clear" w:color="auto" w:fill="D9D9D9" w:themeFill="background1" w:themeFillShade="D9"/>
                <w:vAlign w:val="center"/>
              </w:tcPr>
              <w:p w:rsidR="00097D8E" w:rsidRPr="00130A70" w:rsidRDefault="00097D8E" w:rsidP="002E5800">
                <w:pPr>
                  <w:spacing w:before="60" w:after="60"/>
                  <w:jc w:val="both"/>
                  <w:rPr>
                    <w:b/>
                    <w:sz w:val="20"/>
                    <w:szCs w:val="20"/>
                  </w:rPr>
                </w:pPr>
                <w:r w:rsidRPr="00130A70">
                  <w:rPr>
                    <w:b/>
                    <w:sz w:val="20"/>
                    <w:szCs w:val="20"/>
                  </w:rPr>
                  <w:t>KURUM</w:t>
                </w:r>
              </w:p>
            </w:tc>
            <w:tc>
              <w:tcPr>
                <w:tcW w:w="1926" w:type="dxa"/>
                <w:shd w:val="clear" w:color="auto" w:fill="D9D9D9" w:themeFill="background1" w:themeFillShade="D9"/>
                <w:vAlign w:val="center"/>
              </w:tcPr>
              <w:p w:rsidR="00097D8E" w:rsidRPr="00130A70" w:rsidRDefault="00097D8E" w:rsidP="002E5800">
                <w:pPr>
                  <w:spacing w:before="60" w:after="60"/>
                  <w:jc w:val="both"/>
                  <w:rPr>
                    <w:b/>
                    <w:sz w:val="20"/>
                    <w:szCs w:val="20"/>
                  </w:rPr>
                </w:pPr>
                <w:r w:rsidRPr="00130A70">
                  <w:rPr>
                    <w:b/>
                    <w:sz w:val="20"/>
                    <w:szCs w:val="20"/>
                  </w:rPr>
                  <w:t>UNVAN</w:t>
                </w: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1</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2</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3</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4</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5</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6</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7</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8</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9</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r w:rsidR="00097D8E" w:rsidRPr="002B0FF7" w:rsidTr="002E5800">
            <w:tc>
              <w:tcPr>
                <w:tcW w:w="399" w:type="dxa"/>
              </w:tcPr>
              <w:p w:rsidR="00097D8E" w:rsidRPr="005C637F" w:rsidRDefault="00097D8E" w:rsidP="002E5800">
                <w:pPr>
                  <w:spacing w:before="60" w:after="60"/>
                  <w:jc w:val="center"/>
                  <w:rPr>
                    <w:b/>
                    <w:sz w:val="18"/>
                  </w:rPr>
                </w:pPr>
                <w:r w:rsidRPr="005C637F">
                  <w:rPr>
                    <w:b/>
                    <w:sz w:val="18"/>
                  </w:rPr>
                  <w:t>10</w:t>
                </w:r>
              </w:p>
            </w:tc>
            <w:tc>
              <w:tcPr>
                <w:tcW w:w="1837" w:type="dxa"/>
                <w:vAlign w:val="center"/>
              </w:tcPr>
              <w:p w:rsidR="00097D8E" w:rsidRPr="002B0FF7" w:rsidRDefault="00097D8E" w:rsidP="002E5800">
                <w:pPr>
                  <w:spacing w:before="60" w:after="60"/>
                  <w:jc w:val="both"/>
                  <w:rPr>
                    <w:sz w:val="18"/>
                  </w:rPr>
                </w:pPr>
              </w:p>
            </w:tc>
            <w:tc>
              <w:tcPr>
                <w:tcW w:w="2238" w:type="dxa"/>
                <w:vAlign w:val="center"/>
              </w:tcPr>
              <w:p w:rsidR="00097D8E" w:rsidRPr="002B0FF7" w:rsidRDefault="00097D8E" w:rsidP="002E5800">
                <w:pPr>
                  <w:spacing w:before="60" w:after="60"/>
                  <w:jc w:val="both"/>
                  <w:rPr>
                    <w:sz w:val="18"/>
                  </w:rPr>
                </w:pPr>
              </w:p>
            </w:tc>
            <w:tc>
              <w:tcPr>
                <w:tcW w:w="3806" w:type="dxa"/>
                <w:vAlign w:val="center"/>
              </w:tcPr>
              <w:p w:rsidR="00097D8E" w:rsidRPr="002B0FF7" w:rsidRDefault="00097D8E" w:rsidP="002E5800">
                <w:pPr>
                  <w:spacing w:before="60" w:after="60"/>
                  <w:jc w:val="both"/>
                  <w:rPr>
                    <w:sz w:val="18"/>
                  </w:rPr>
                </w:pPr>
              </w:p>
            </w:tc>
            <w:tc>
              <w:tcPr>
                <w:tcW w:w="1926" w:type="dxa"/>
                <w:vAlign w:val="center"/>
              </w:tcPr>
              <w:p w:rsidR="00097D8E" w:rsidRPr="002B0FF7" w:rsidRDefault="00097D8E" w:rsidP="002E5800">
                <w:pPr>
                  <w:spacing w:before="60" w:after="60"/>
                  <w:jc w:val="both"/>
                  <w:rPr>
                    <w:sz w:val="18"/>
                  </w:rPr>
                </w:pPr>
              </w:p>
            </w:tc>
          </w:tr>
        </w:tbl>
        <w:p w:rsidR="00097D8E" w:rsidRPr="002B0FF7" w:rsidRDefault="00630BFF" w:rsidP="00097D8E">
          <w:pPr>
            <w:spacing w:after="0"/>
            <w:jc w:val="both"/>
          </w:pPr>
        </w:p>
      </w:sdtContent>
    </w:sdt>
    <w:p w:rsidR="00097D8E" w:rsidRDefault="00097D8E" w:rsidP="00770B12">
      <w:pPr>
        <w:pStyle w:val="ListeParagraf"/>
        <w:keepNext/>
        <w:numPr>
          <w:ilvl w:val="0"/>
          <w:numId w:val="5"/>
        </w:numPr>
        <w:spacing w:after="0"/>
        <w:ind w:left="425" w:hanging="357"/>
        <w:jc w:val="both"/>
        <w:rPr>
          <w:rFonts w:asciiTheme="minorHAnsi" w:eastAsia="Microsoft YaHei UI" w:hAnsiTheme="minorHAnsi" w:cstheme="minorHAnsi"/>
          <w:b/>
        </w:rPr>
      </w:pPr>
      <w:r>
        <w:rPr>
          <w:rFonts w:asciiTheme="minorHAnsi" w:eastAsia="Microsoft YaHei UI" w:hAnsiTheme="minorHAnsi" w:cstheme="minorHAnsi"/>
          <w:b/>
        </w:rPr>
        <w:t>Eğitimcide aranan şartlar:</w:t>
      </w:r>
    </w:p>
    <w:sdt>
      <w:sdtPr>
        <w:rPr>
          <w:rFonts w:asciiTheme="minorHAnsi" w:eastAsia="Microsoft YaHei UI" w:hAnsiTheme="minorHAnsi" w:cstheme="minorHAnsi"/>
          <w:color w:val="808080" w:themeColor="background1" w:themeShade="80"/>
        </w:rPr>
        <w:id w:val="-149216214"/>
        <w:placeholder>
          <w:docPart w:val="274F0D881A1F4390A6FE6CBF54888A25"/>
        </w:placeholder>
        <w:showingPlcHdr/>
      </w:sdtPr>
      <w:sdtEndPr>
        <w:rPr>
          <w:rFonts w:ascii="Calibri" w:eastAsia="Calibri" w:hAnsi="Calibri" w:cs="Calibri"/>
          <w:color w:val="auto"/>
        </w:rPr>
      </w:sdtEndPr>
      <w:sdtContent>
        <w:p w:rsidR="00281983" w:rsidRDefault="00281983" w:rsidP="00281983">
          <w:pPr>
            <w:pStyle w:val="ListeParagraf"/>
            <w:spacing w:after="0"/>
            <w:ind w:left="426"/>
            <w:jc w:val="both"/>
            <w:rPr>
              <w:rStyle w:val="YerTutucuMetni"/>
              <w:i/>
            </w:rPr>
          </w:pPr>
          <w:r w:rsidRPr="00281983">
            <w:rPr>
              <w:rStyle w:val="YerTutucuMetni"/>
              <w:i/>
            </w:rPr>
            <w:t>Bu bölümde, proje kapsamında talep edilen eğitim faaliyetini yürütecek eğitimcide aranacak nitelikler; mesleki deneyim, eğitim verme yetkinliği, uzmanlık alanları ve eğitim konusu ile ilgili bilgi birikimi dikkate alınarak açık, ölçülebilir ve doğrulanabilir kriterler şeklinde belirtilmelidir.</w:t>
          </w:r>
        </w:p>
        <w:p w:rsidR="00281983" w:rsidRDefault="00281983" w:rsidP="00281983">
          <w:pPr>
            <w:pStyle w:val="ListeParagraf"/>
            <w:spacing w:after="0"/>
            <w:ind w:left="426"/>
            <w:jc w:val="both"/>
            <w:rPr>
              <w:rStyle w:val="YerTutucuMetni"/>
              <w:i/>
            </w:rPr>
          </w:pPr>
          <w:r>
            <w:rPr>
              <w:rStyle w:val="YerTutucuMetni"/>
              <w:i/>
            </w:rPr>
            <w:t>Belirlenecek şartların, eğitimin amacına ve kapsamına uygun nitelikte olması ve satın alma sürecinde objektif değerlendirmeye imkân verecek şekilde tanımlanması önem arz etmektedir.</w:t>
          </w:r>
        </w:p>
        <w:p w:rsidR="00097D8E" w:rsidRPr="00281983" w:rsidRDefault="00630BFF" w:rsidP="00281983">
          <w:pPr>
            <w:spacing w:after="0"/>
            <w:jc w:val="both"/>
            <w:rPr>
              <w:rFonts w:asciiTheme="minorHAnsi" w:eastAsia="Microsoft YaHei UI" w:hAnsiTheme="minorHAnsi" w:cstheme="minorHAnsi"/>
              <w:color w:val="808080" w:themeColor="background1" w:themeShade="80"/>
            </w:rPr>
          </w:pPr>
        </w:p>
      </w:sdtContent>
    </w:sdt>
    <w:p w:rsidR="00097D8E" w:rsidRDefault="00097D8E" w:rsidP="00770B12">
      <w:pPr>
        <w:pStyle w:val="ListeParagraf"/>
        <w:keepNext/>
        <w:numPr>
          <w:ilvl w:val="0"/>
          <w:numId w:val="5"/>
        </w:numPr>
        <w:spacing w:after="0"/>
        <w:ind w:left="425" w:hanging="357"/>
        <w:jc w:val="both"/>
        <w:rPr>
          <w:rFonts w:asciiTheme="minorHAnsi" w:eastAsia="Microsoft YaHei UI" w:hAnsiTheme="minorHAnsi" w:cstheme="minorHAnsi"/>
          <w:b/>
        </w:rPr>
      </w:pPr>
      <w:r>
        <w:rPr>
          <w:rFonts w:asciiTheme="minorHAnsi" w:eastAsia="Microsoft YaHei UI" w:hAnsiTheme="minorHAnsi" w:cstheme="minorHAnsi"/>
          <w:b/>
        </w:rPr>
        <w:t>Eğitimcide aranan referanslar:</w:t>
      </w:r>
    </w:p>
    <w:sdt>
      <w:sdtPr>
        <w:rPr>
          <w:rFonts w:asciiTheme="minorHAnsi" w:eastAsia="Microsoft YaHei UI" w:hAnsiTheme="minorHAnsi" w:cstheme="minorHAnsi"/>
          <w:color w:val="808080" w:themeColor="background1" w:themeShade="80"/>
        </w:rPr>
        <w:id w:val="1909182038"/>
        <w:placeholder>
          <w:docPart w:val="47D9F8E6853541D290772779C60E4390"/>
        </w:placeholder>
        <w:showingPlcHdr/>
      </w:sdtPr>
      <w:sdtEndPr/>
      <w:sdtContent>
        <w:p w:rsidR="00097D8E" w:rsidRPr="00ED2899" w:rsidRDefault="00ED2899" w:rsidP="00ED2899">
          <w:pPr>
            <w:keepNext/>
            <w:spacing w:after="120" w:line="240" w:lineRule="auto"/>
            <w:ind w:left="425"/>
            <w:jc w:val="both"/>
            <w:rPr>
              <w:rFonts w:asciiTheme="minorHAnsi" w:eastAsia="Microsoft YaHei UI" w:hAnsiTheme="minorHAnsi" w:cstheme="minorHAnsi"/>
              <w:color w:val="808080" w:themeColor="background1" w:themeShade="80"/>
            </w:rPr>
          </w:pPr>
          <w:r>
            <w:t>Yukarıda belirtilen eğitim faaliyeti ve aranan şartlara ilişkin hususları ispatlayıcı dokümanları sunabilmek.</w:t>
          </w:r>
        </w:p>
      </w:sdtContent>
    </w:sdt>
    <w:p w:rsidR="00097D8E" w:rsidRPr="001F0387" w:rsidRDefault="00097D8E" w:rsidP="00ED2899">
      <w:pPr>
        <w:spacing w:after="240"/>
        <w:ind w:left="425"/>
        <w:jc w:val="both"/>
        <w:rPr>
          <w:i/>
        </w:rPr>
      </w:pPr>
      <w:r>
        <w:rPr>
          <w:i/>
        </w:rPr>
        <w:t>(Yukarıda talep edilen ve belge sunulması gereken durumlar firmalar tarafından belgelenmediği takdirde firmanın verdiği teklif dikkate alınmayacaktır.)</w:t>
      </w:r>
    </w:p>
    <w:tbl>
      <w:tblPr>
        <w:tblStyle w:val="OrtaKlavuz1-Vurgu5"/>
        <w:tblW w:w="10064" w:type="dxa"/>
        <w:tblInd w:w="250" w:type="dxa"/>
        <w:tblLook w:val="04A0" w:firstRow="1" w:lastRow="0" w:firstColumn="1" w:lastColumn="0" w:noHBand="0" w:noVBand="1"/>
      </w:tblPr>
      <w:tblGrid>
        <w:gridCol w:w="10064"/>
      </w:tblGrid>
      <w:tr w:rsidR="00083003" w:rsidRPr="00AE4FD0" w:rsidTr="00083003">
        <w:trPr>
          <w:cnfStyle w:val="100000000000" w:firstRow="1" w:lastRow="0" w:firstColumn="0" w:lastColumn="0" w:oddVBand="0" w:evenVBand="0" w:oddHBand="0"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10064" w:type="dxa"/>
          </w:tcPr>
          <w:p w:rsidR="00083003" w:rsidRPr="00AE4FD0" w:rsidRDefault="00083003" w:rsidP="00E657A1">
            <w:pPr>
              <w:spacing w:after="120" w:line="240" w:lineRule="auto"/>
              <w:jc w:val="both"/>
              <w:rPr>
                <w:rFonts w:asciiTheme="minorHAnsi" w:eastAsia="Microsoft YaHei UI" w:hAnsiTheme="minorHAnsi" w:cstheme="minorHAnsi"/>
                <w:b w:val="0"/>
                <w:sz w:val="20"/>
                <w:szCs w:val="19"/>
              </w:rPr>
            </w:pPr>
            <w:r w:rsidRPr="00AE4FD0">
              <w:rPr>
                <w:rFonts w:asciiTheme="minorHAnsi" w:eastAsia="Microsoft YaHei UI" w:hAnsiTheme="minorHAnsi" w:cstheme="minorHAnsi"/>
                <w:sz w:val="20"/>
                <w:szCs w:val="19"/>
              </w:rPr>
              <w:t>Önemli Not:</w:t>
            </w:r>
            <w:r w:rsidRPr="00AE4FD0">
              <w:rPr>
                <w:rFonts w:asciiTheme="minorHAnsi" w:eastAsia="Microsoft YaHei UI" w:hAnsiTheme="minorHAnsi" w:cstheme="minorHAnsi"/>
                <w:b w:val="0"/>
                <w:sz w:val="20"/>
                <w:szCs w:val="19"/>
              </w:rPr>
              <w:t xml:space="preserve"> </w:t>
            </w:r>
          </w:p>
          <w:p w:rsidR="00083003" w:rsidRPr="00AE4FD0"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E4FD0">
              <w:rPr>
                <w:rFonts w:asciiTheme="minorHAnsi" w:eastAsia="Microsoft YaHei UI" w:hAnsiTheme="minorHAnsi" w:cstheme="minorHAnsi"/>
                <w:b w:val="0"/>
                <w:color w:val="000000" w:themeColor="text1"/>
                <w:sz w:val="20"/>
                <w:szCs w:val="19"/>
              </w:rPr>
              <w:t xml:space="preserve">Teknik destek kapsamında danışmanlık ve/veya eğitim ile ilgili uzman masrafları dışında herhangi bir maliyet uygun maliyet değildir. Eğitim süresince kullanılacak malzemenin, </w:t>
            </w:r>
            <w:proofErr w:type="gramStart"/>
            <w:r w:rsidRPr="00AE4FD0">
              <w:rPr>
                <w:rFonts w:asciiTheme="minorHAnsi" w:eastAsia="Microsoft YaHei UI" w:hAnsiTheme="minorHAnsi" w:cstheme="minorHAnsi"/>
                <w:b w:val="0"/>
                <w:color w:val="000000" w:themeColor="text1"/>
                <w:sz w:val="20"/>
                <w:szCs w:val="19"/>
              </w:rPr>
              <w:t>ekipmanın</w:t>
            </w:r>
            <w:proofErr w:type="gramEnd"/>
            <w:r w:rsidRPr="00AE4FD0">
              <w:rPr>
                <w:rFonts w:asciiTheme="minorHAnsi" w:eastAsia="Microsoft YaHei UI" w:hAnsiTheme="minorHAnsi" w:cstheme="minorHAnsi"/>
                <w:b w:val="0"/>
                <w:color w:val="000000" w:themeColor="text1"/>
                <w:sz w:val="20"/>
                <w:szCs w:val="19"/>
              </w:rPr>
              <w:t>, eğitim yerinin, eğitime katılacak kişilerin, eğitim esnasında yapılması düşünülen ikramların organizasyonu ve diğer tüm yan giderler başvuru sahibi kurumun sorumluluğundadır. Ajansın bu konuda hiçbir yükümlülüğü yoktur.</w:t>
            </w:r>
          </w:p>
          <w:p w:rsidR="00083003" w:rsidRPr="00AE4FD0"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E4FD0">
              <w:rPr>
                <w:rFonts w:asciiTheme="minorHAnsi" w:eastAsia="Microsoft YaHei UI" w:hAnsiTheme="minorHAnsi" w:cstheme="minorHAnsi"/>
                <w:b w:val="0"/>
                <w:color w:val="000000" w:themeColor="text1"/>
                <w:sz w:val="20"/>
                <w:szCs w:val="19"/>
              </w:rPr>
              <w:t xml:space="preserve">Başvuru aşamasında sunulan </w:t>
            </w:r>
            <w:r w:rsidR="008C3B59">
              <w:rPr>
                <w:rFonts w:asciiTheme="minorHAnsi" w:eastAsia="Microsoft YaHei UI" w:hAnsiTheme="minorHAnsi" w:cstheme="minorHAnsi"/>
                <w:b w:val="0"/>
                <w:color w:val="000000" w:themeColor="text1"/>
                <w:sz w:val="20"/>
                <w:szCs w:val="19"/>
              </w:rPr>
              <w:t>işbu</w:t>
            </w:r>
            <w:r w:rsidRPr="00AE4FD0">
              <w:rPr>
                <w:rFonts w:asciiTheme="minorHAnsi" w:eastAsia="Microsoft YaHei UI" w:hAnsiTheme="minorHAnsi" w:cstheme="minorHAnsi"/>
                <w:b w:val="0"/>
                <w:color w:val="000000" w:themeColor="text1"/>
                <w:sz w:val="20"/>
                <w:szCs w:val="19"/>
              </w:rPr>
              <w:t xml:space="preserve"> </w:t>
            </w:r>
            <w:r w:rsidR="008C3B59">
              <w:rPr>
                <w:rFonts w:asciiTheme="minorHAnsi" w:eastAsia="Microsoft YaHei UI" w:hAnsiTheme="minorHAnsi" w:cstheme="minorHAnsi"/>
                <w:b w:val="0"/>
                <w:color w:val="000000" w:themeColor="text1"/>
                <w:sz w:val="20"/>
                <w:szCs w:val="19"/>
              </w:rPr>
              <w:t>İdari ve Teknik Şartname,</w:t>
            </w:r>
            <w:r w:rsidRPr="00AE4FD0">
              <w:rPr>
                <w:rFonts w:asciiTheme="minorHAnsi" w:eastAsia="Microsoft YaHei UI" w:hAnsiTheme="minorHAnsi" w:cstheme="minorHAnsi"/>
                <w:b w:val="0"/>
                <w:color w:val="000000" w:themeColor="text1"/>
                <w:sz w:val="20"/>
                <w:szCs w:val="19"/>
              </w:rPr>
              <w:t xml:space="preserve"> projenin destek almaya hak kazanması h</w:t>
            </w:r>
            <w:r w:rsidR="00B336B3" w:rsidRPr="00AE4FD0">
              <w:rPr>
                <w:rFonts w:asciiTheme="minorHAnsi" w:eastAsia="Microsoft YaHei UI" w:hAnsiTheme="minorHAnsi" w:cstheme="minorHAnsi"/>
                <w:b w:val="0"/>
                <w:color w:val="000000" w:themeColor="text1"/>
                <w:sz w:val="20"/>
                <w:szCs w:val="19"/>
              </w:rPr>
              <w:t>â</w:t>
            </w:r>
            <w:r w:rsidRPr="00AE4FD0">
              <w:rPr>
                <w:rFonts w:asciiTheme="minorHAnsi" w:eastAsia="Microsoft YaHei UI" w:hAnsiTheme="minorHAnsi" w:cstheme="minorHAnsi"/>
                <w:b w:val="0"/>
                <w:color w:val="000000" w:themeColor="text1"/>
                <w:sz w:val="20"/>
                <w:szCs w:val="19"/>
              </w:rPr>
              <w:t xml:space="preserve">linde “şartname” yerine geçer. Ajans bu şartname doğrultusunda satın alma sürecini yürütür. Satın almaya dair Ajansın kararı nihaidir. </w:t>
            </w:r>
          </w:p>
          <w:p w:rsidR="00083003" w:rsidRPr="00AE4FD0"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E4FD0">
              <w:rPr>
                <w:rFonts w:asciiTheme="minorHAnsi" w:eastAsia="Microsoft YaHei UI" w:hAnsiTheme="minorHAnsi" w:cstheme="minorHAnsi"/>
                <w:b w:val="0"/>
                <w:color w:val="000000" w:themeColor="text1"/>
                <w:sz w:val="20"/>
                <w:szCs w:val="19"/>
              </w:rPr>
              <w:t xml:space="preserve">Proje faaliyetlerinin verimli geçmesi ve uygulamada herhangi bir uyuşmazlık yaşanmaması için, Ajansın satın alma kararını taraflara bildirmesinden </w:t>
            </w:r>
            <w:r w:rsidR="00B336B3" w:rsidRPr="00AE4FD0">
              <w:rPr>
                <w:rFonts w:asciiTheme="minorHAnsi" w:eastAsia="Microsoft YaHei UI" w:hAnsiTheme="minorHAnsi" w:cstheme="minorHAnsi"/>
                <w:b w:val="0"/>
                <w:color w:val="000000" w:themeColor="text1"/>
                <w:sz w:val="20"/>
                <w:szCs w:val="19"/>
              </w:rPr>
              <w:t>itibaren 3 (üç) iş günü içinde Y</w:t>
            </w:r>
            <w:r w:rsidRPr="00AE4FD0">
              <w:rPr>
                <w:rFonts w:asciiTheme="minorHAnsi" w:eastAsia="Microsoft YaHei UI" w:hAnsiTheme="minorHAnsi" w:cstheme="minorHAnsi"/>
                <w:b w:val="0"/>
                <w:color w:val="000000" w:themeColor="text1"/>
                <w:sz w:val="20"/>
                <w:szCs w:val="19"/>
              </w:rPr>
              <w:t xml:space="preserve">üklenici ile </w:t>
            </w:r>
            <w:r w:rsidR="00B336B3" w:rsidRPr="00AE4FD0">
              <w:rPr>
                <w:rFonts w:asciiTheme="minorHAnsi" w:eastAsia="Microsoft YaHei UI" w:hAnsiTheme="minorHAnsi" w:cstheme="minorHAnsi"/>
                <w:b w:val="0"/>
                <w:color w:val="000000" w:themeColor="text1"/>
                <w:sz w:val="20"/>
                <w:szCs w:val="19"/>
              </w:rPr>
              <w:t>Y</w:t>
            </w:r>
            <w:r w:rsidRPr="00AE4FD0">
              <w:rPr>
                <w:rFonts w:asciiTheme="minorHAnsi" w:eastAsia="Microsoft YaHei UI" w:hAnsiTheme="minorHAnsi" w:cstheme="minorHAnsi"/>
                <w:b w:val="0"/>
                <w:color w:val="000000" w:themeColor="text1"/>
                <w:sz w:val="20"/>
                <w:szCs w:val="19"/>
              </w:rPr>
              <w:t>ararlanıcı içerik ve uygulama takvimi üzerinde mutabakat sağlar. Nihai içerik ve uygulama takvimi Yüklenici ile Ajans arasında yapılacak sözleşmeye derç edilir. Ajansa sunulan nihai içerik ve uygulama takvimi üzerinde, Ajansın bilgisi ve onayı dışında herhangi bir değişiklik yapılması hâlinde; Ajansın, uygun göreceği tedbirleri alma ve yararlanıcıya başvuru yasağı uygulama hakkı saklıdır.</w:t>
            </w:r>
          </w:p>
          <w:p w:rsidR="00083003" w:rsidRPr="00AE4FD0" w:rsidRDefault="00083003" w:rsidP="00E657A1">
            <w:pPr>
              <w:pStyle w:val="AralkYok"/>
              <w:numPr>
                <w:ilvl w:val="0"/>
                <w:numId w:val="4"/>
              </w:numPr>
              <w:ind w:left="317" w:hanging="283"/>
              <w:jc w:val="both"/>
              <w:rPr>
                <w:rFonts w:asciiTheme="minorHAnsi" w:eastAsia="Microsoft YaHei UI" w:hAnsiTheme="minorHAnsi" w:cstheme="minorHAnsi"/>
                <w:b w:val="0"/>
                <w:sz w:val="20"/>
                <w:szCs w:val="19"/>
              </w:rPr>
            </w:pPr>
            <w:r w:rsidRPr="00AE4FD0">
              <w:rPr>
                <w:rFonts w:asciiTheme="minorHAnsi" w:eastAsia="Microsoft YaHei UI" w:hAnsiTheme="minorHAnsi" w:cstheme="minorHAnsi"/>
                <w:b w:val="0"/>
                <w:color w:val="000000" w:themeColor="text1"/>
                <w:sz w:val="20"/>
                <w:szCs w:val="19"/>
              </w:rPr>
              <w:t>Proje faaliyetleri, Ajans ile Yüklenici arasında yapılacak sözleşmenin tarihinden itibaren 6 (altı) ay içinde tamamlanmalıdır. Yararlanıcı, teknik destek faaliyetinin tamamlanmasını müteakip en geç 30 (otuz) gün içerisinde nihai raporunu Ajansa sunmalıdır. Nihai raporunu zamanında teslim etmeyen kurumlar bir sonraki Teknik Destek Programı</w:t>
            </w:r>
            <w:r w:rsidR="00B336B3" w:rsidRPr="00AE4FD0">
              <w:rPr>
                <w:rFonts w:asciiTheme="minorHAnsi" w:eastAsia="Microsoft YaHei UI" w:hAnsiTheme="minorHAnsi" w:cstheme="minorHAnsi"/>
                <w:b w:val="0"/>
                <w:color w:val="000000" w:themeColor="text1"/>
                <w:sz w:val="20"/>
                <w:szCs w:val="19"/>
              </w:rPr>
              <w:t>'</w:t>
            </w:r>
            <w:r w:rsidRPr="00AE4FD0">
              <w:rPr>
                <w:rFonts w:asciiTheme="minorHAnsi" w:eastAsia="Microsoft YaHei UI" w:hAnsiTheme="minorHAnsi" w:cstheme="minorHAnsi"/>
                <w:b w:val="0"/>
                <w:color w:val="000000" w:themeColor="text1"/>
                <w:sz w:val="20"/>
                <w:szCs w:val="19"/>
              </w:rPr>
              <w:t>ndan faydalanamayacaktır.</w:t>
            </w:r>
          </w:p>
          <w:p w:rsidR="00083003" w:rsidRPr="00AE4FD0" w:rsidRDefault="00083003" w:rsidP="00E657A1">
            <w:pPr>
              <w:pStyle w:val="AralkYok"/>
              <w:numPr>
                <w:ilvl w:val="0"/>
                <w:numId w:val="4"/>
              </w:numPr>
              <w:ind w:left="317" w:hanging="283"/>
              <w:jc w:val="both"/>
              <w:rPr>
                <w:rFonts w:asciiTheme="minorHAnsi" w:eastAsia="Microsoft YaHei UI" w:hAnsiTheme="minorHAnsi" w:cstheme="minorHAnsi"/>
                <w:sz w:val="20"/>
                <w:szCs w:val="19"/>
              </w:rPr>
            </w:pPr>
            <w:r w:rsidRPr="00AE4FD0">
              <w:rPr>
                <w:rFonts w:asciiTheme="minorHAnsi" w:eastAsia="Microsoft YaHei UI" w:hAnsiTheme="minorHAnsi" w:cstheme="minorHAnsi"/>
                <w:color w:val="000000" w:themeColor="text1"/>
                <w:sz w:val="20"/>
                <w:szCs w:val="19"/>
              </w:rPr>
              <w:t>Proje kapsamında (varsa) analiz çalışması, ön fizibilite vb. rapor niteliğinde hazırlanan materyal(ler) Ajansın onayı alınmadan ve kaynak gösterilmeden Ajans dışı kişi, kurum, kuruluşlarca herhangi bir yerde herhangi bir şekilde kullanılamaz.</w:t>
            </w:r>
          </w:p>
          <w:p w:rsidR="00FB73CB" w:rsidRPr="00AE4FD0" w:rsidRDefault="00FB73CB" w:rsidP="00FB73CB">
            <w:pPr>
              <w:pStyle w:val="AralkYok"/>
              <w:numPr>
                <w:ilvl w:val="0"/>
                <w:numId w:val="4"/>
              </w:numPr>
              <w:ind w:left="317" w:hanging="283"/>
              <w:jc w:val="both"/>
              <w:rPr>
                <w:rFonts w:asciiTheme="minorHAnsi" w:eastAsia="Microsoft YaHei UI" w:hAnsiTheme="minorHAnsi" w:cstheme="minorHAnsi"/>
                <w:sz w:val="20"/>
                <w:szCs w:val="19"/>
              </w:rPr>
            </w:pPr>
            <w:r w:rsidRPr="00AE4FD0">
              <w:rPr>
                <w:rFonts w:asciiTheme="minorHAnsi" w:eastAsia="Microsoft YaHei UI" w:hAnsiTheme="minorHAnsi" w:cstheme="minorHAnsi"/>
                <w:color w:val="000000" w:themeColor="text1"/>
                <w:sz w:val="20"/>
                <w:szCs w:val="19"/>
              </w:rPr>
              <w:lastRenderedPageBreak/>
              <w:t>Proje kapsamında (varsa) analiz çalışması; ön fizibilite vb. rapor niteliğindeki çalışmanın (çalışmaların) sonuçları ve çalışma sürecinin, Yüklenici Firma/Uzman tarafından Ajans yetkililerine, taraflarca uygun görülen bir tarihte fiziki veya sanal olarak gerçekleştirilecek toplantıda açıklaması talep edilebilecektir. Proje kapsamında yapılan çalışmalar, Ajansın belirlediği formatta Yüklenici’den basılı olarak talep edilebilecektir. Proje kapanışı ve ödeme işlemleri, bahse konu işlemlerin gerçekleştirilmesinin ve Başvuru Sahibi’nin Nihai Raporu Ajans’a sunmasının ardından tamamlanacaktır.</w:t>
            </w:r>
          </w:p>
          <w:p w:rsidR="00083003" w:rsidRPr="00AE4FD0" w:rsidRDefault="00083003" w:rsidP="00E657A1">
            <w:pPr>
              <w:pStyle w:val="AralkYok"/>
              <w:numPr>
                <w:ilvl w:val="0"/>
                <w:numId w:val="4"/>
              </w:numPr>
              <w:ind w:left="317" w:hanging="283"/>
              <w:jc w:val="both"/>
              <w:rPr>
                <w:rFonts w:asciiTheme="minorHAnsi" w:eastAsia="Microsoft YaHei UI" w:hAnsiTheme="minorHAnsi" w:cstheme="minorHAnsi"/>
                <w:b w:val="0"/>
                <w:sz w:val="20"/>
                <w:szCs w:val="19"/>
              </w:rPr>
            </w:pPr>
            <w:r w:rsidRPr="00AE4FD0">
              <w:rPr>
                <w:rFonts w:asciiTheme="minorHAnsi" w:eastAsia="Microsoft YaHei UI" w:hAnsiTheme="minorHAnsi" w:cstheme="minorHAnsi"/>
                <w:color w:val="000000" w:themeColor="text1"/>
                <w:sz w:val="20"/>
                <w:szCs w:val="19"/>
              </w:rPr>
              <w:t>Danışmanlık içerikli projelerde, yapılacak çalışmanın niteliğinin gerektirdiği sayıda saha ziyareti gerçekleştirilmesi zorunludur. Saha çalışması gerçekleştirilmeden uzaktan tamamlanan projelerin kapanışı yapılmayacaktır.</w:t>
            </w:r>
          </w:p>
        </w:tc>
      </w:tr>
    </w:tbl>
    <w:p w:rsidR="00037195" w:rsidRPr="00400C61" w:rsidRDefault="00037195" w:rsidP="00400C61">
      <w:pPr>
        <w:jc w:val="both"/>
        <w:rPr>
          <w:rFonts w:asciiTheme="minorHAnsi" w:eastAsia="Microsoft YaHei UI" w:hAnsiTheme="minorHAnsi" w:cstheme="minorHAnsi"/>
          <w:b/>
        </w:rPr>
      </w:pPr>
    </w:p>
    <w:sectPr w:rsidR="00037195" w:rsidRPr="00400C61" w:rsidSect="00BF6D51">
      <w:headerReference w:type="default" r:id="rId10"/>
      <w:pgSz w:w="11906" w:h="16838"/>
      <w:pgMar w:top="1559" w:right="851" w:bottom="567" w:left="851"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0BFF" w:rsidRDefault="00630BFF" w:rsidP="002C78F8">
      <w:pPr>
        <w:spacing w:after="0" w:line="240" w:lineRule="auto"/>
      </w:pPr>
      <w:r>
        <w:separator/>
      </w:r>
    </w:p>
  </w:endnote>
  <w:endnote w:type="continuationSeparator" w:id="0">
    <w:p w:rsidR="00630BFF" w:rsidRDefault="00630BFF" w:rsidP="002C7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0BFF" w:rsidRDefault="00630BFF" w:rsidP="002C78F8">
      <w:pPr>
        <w:spacing w:after="0" w:line="240" w:lineRule="auto"/>
      </w:pPr>
      <w:r>
        <w:separator/>
      </w:r>
    </w:p>
  </w:footnote>
  <w:footnote w:type="continuationSeparator" w:id="0">
    <w:p w:rsidR="00630BFF" w:rsidRDefault="00630BFF" w:rsidP="002C78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324" w:rsidRDefault="00F70F4B" w:rsidP="002C78F8">
    <w:pPr>
      <w:pStyle w:val="stBilgi"/>
      <w:ind w:left="-284"/>
    </w:pPr>
    <w:r w:rsidRPr="002C78F8">
      <w:rPr>
        <w:noProof/>
        <w:lang w:eastAsia="tr-TR"/>
      </w:rPr>
      <w:drawing>
        <wp:anchor distT="0" distB="0" distL="114300" distR="114300" simplePos="0" relativeHeight="251657216" behindDoc="0" locked="0" layoutInCell="1" allowOverlap="1" wp14:anchorId="107DAD8F" wp14:editId="40780C56">
          <wp:simplePos x="0" y="0"/>
          <wp:positionH relativeFrom="column">
            <wp:posOffset>5717540</wp:posOffset>
          </wp:positionH>
          <wp:positionV relativeFrom="paragraph">
            <wp:posOffset>-56515</wp:posOffset>
          </wp:positionV>
          <wp:extent cx="911860" cy="856615"/>
          <wp:effectExtent l="0" t="0" r="0" b="635"/>
          <wp:wrapSquare wrapText="bothSides"/>
          <wp:docPr id="8" name="Resim 8"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1"/>
                  <pic:cNvPicPr>
                    <a:picLocks noChangeAspect="1" noChangeArrowheads="1"/>
                  </pic:cNvPicPr>
                </pic:nvPicPr>
                <pic:blipFill>
                  <a:blip r:embed="rId1" cstate="print">
                    <a:extLst>
                      <a:ext uri="{28A0092B-C50C-407E-A947-70E740481C1C}">
                        <a14:useLocalDpi xmlns:a14="http://schemas.microsoft.com/office/drawing/2010/main" val="0"/>
                      </a:ext>
                    </a:extLst>
                  </a:blip>
                  <a:srcRect l="3937" t="8036" r="6299" b="5357"/>
                  <a:stretch>
                    <a:fillRect/>
                  </a:stretch>
                </pic:blipFill>
                <pic:spPr bwMode="auto">
                  <a:xfrm>
                    <a:off x="0" y="0"/>
                    <a:ext cx="911860" cy="856615"/>
                  </a:xfrm>
                  <a:prstGeom prst="rect">
                    <a:avLst/>
                  </a:prstGeom>
                  <a:noFill/>
                  <a:ln w="9525">
                    <a:noFill/>
                    <a:miter lim="800000"/>
                    <a:headEnd/>
                    <a:tailEnd/>
                  </a:ln>
                </pic:spPr>
              </pic:pic>
            </a:graphicData>
          </a:graphic>
          <wp14:sizeRelH relativeFrom="margin">
            <wp14:pctWidth>0</wp14:pctWidth>
          </wp14:sizeRelH>
        </wp:anchor>
      </w:drawing>
    </w:r>
    <w:r>
      <w:rPr>
        <w:noProof/>
        <w:lang w:eastAsia="tr-TR"/>
      </w:rPr>
      <w:drawing>
        <wp:anchor distT="0" distB="0" distL="114300" distR="114300" simplePos="0" relativeHeight="251660288" behindDoc="0" locked="0" layoutInCell="1" allowOverlap="1" wp14:anchorId="587E05DC" wp14:editId="75B3BD82">
          <wp:simplePos x="0" y="0"/>
          <wp:positionH relativeFrom="column">
            <wp:posOffset>49316</wp:posOffset>
          </wp:positionH>
          <wp:positionV relativeFrom="paragraph">
            <wp:posOffset>4963</wp:posOffset>
          </wp:positionV>
          <wp:extent cx="707390" cy="707390"/>
          <wp:effectExtent l="0" t="0" r="0" b="0"/>
          <wp:wrapSquare wrapText="bothSides"/>
          <wp:docPr id="1" name="Resim 1" descr="Bakanlık Logo yazı iç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kanlık Logo yazı iç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707390"/>
                  </a:xfrm>
                  <a:prstGeom prst="rect">
                    <a:avLst/>
                  </a:prstGeom>
                  <a:noFill/>
                </pic:spPr>
              </pic:pic>
            </a:graphicData>
          </a:graphic>
          <wp14:sizeRelH relativeFrom="page">
            <wp14:pctWidth>0</wp14:pctWidth>
          </wp14:sizeRelH>
          <wp14:sizeRelV relativeFrom="page">
            <wp14:pctHeight>0</wp14:pctHeight>
          </wp14:sizeRelV>
        </wp:anchor>
      </w:drawing>
    </w:r>
  </w:p>
  <w:p w:rsidR="009B5324" w:rsidRDefault="009B532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C41BC"/>
    <w:multiLevelType w:val="hybridMultilevel"/>
    <w:tmpl w:val="CC30FBE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36B85E2D"/>
    <w:multiLevelType w:val="hybridMultilevel"/>
    <w:tmpl w:val="BC94283A"/>
    <w:lvl w:ilvl="0" w:tplc="2988B4CE">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BF4334A"/>
    <w:multiLevelType w:val="hybridMultilevel"/>
    <w:tmpl w:val="389ADE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C264CC5"/>
    <w:multiLevelType w:val="hybridMultilevel"/>
    <w:tmpl w:val="389ADE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E853573"/>
    <w:multiLevelType w:val="hybridMultilevel"/>
    <w:tmpl w:val="A740B48E"/>
    <w:lvl w:ilvl="0" w:tplc="229E5C84">
      <w:start w:val="8"/>
      <w:numFmt w:val="bullet"/>
      <w:lvlText w:val="-"/>
      <w:lvlJc w:val="left"/>
      <w:pPr>
        <w:ind w:left="720" w:hanging="360"/>
      </w:pPr>
      <w:rPr>
        <w:rFonts w:ascii="Calibri" w:eastAsia="Calibri" w:hAnsi="Calibri"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7A535F6"/>
    <w:multiLevelType w:val="multilevel"/>
    <w:tmpl w:val="A7D4216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 w15:restartNumberingAfterBreak="0">
    <w:nsid w:val="4E12533C"/>
    <w:multiLevelType w:val="hybridMultilevel"/>
    <w:tmpl w:val="237CD2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65716B6"/>
    <w:multiLevelType w:val="hybridMultilevel"/>
    <w:tmpl w:val="098204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BC72872"/>
    <w:multiLevelType w:val="hybridMultilevel"/>
    <w:tmpl w:val="A0AECD28"/>
    <w:lvl w:ilvl="0" w:tplc="229E5C84">
      <w:start w:val="8"/>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8C0FB4"/>
    <w:multiLevelType w:val="hybridMultilevel"/>
    <w:tmpl w:val="41F257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num>
  <w:num w:numId="9">
    <w:abstractNumId w:val="1"/>
  </w:num>
  <w:num w:numId="10">
    <w:abstractNumId w:val="7"/>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ocumentProtection w:edit="forms" w:enforcement="1" w:cryptProviderType="rsaAES" w:cryptAlgorithmClass="hash" w:cryptAlgorithmType="typeAny" w:cryptAlgorithmSid="14" w:cryptSpinCount="100000" w:hash="3+OBS50EmC/1UMsdfsITyWuOb/x09YDpOPOVDFefQeg9BHziOE3W6++BcjJXgZyrH/JHfG9ZlHUbzs0soUtTaw==" w:salt="Itm4acgUkxJafhFoFZb93A=="/>
  <w:styleLockTheme/>
  <w:defaultTabStop w:val="708"/>
  <w:hyphenationZone w:val="425"/>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A2M7Q0NTE0tjBU0lEKTi0uzszPAykwNKwFAOAjSxYtAAAA"/>
  </w:docVars>
  <w:rsids>
    <w:rsidRoot w:val="001B2FCD"/>
    <w:rsid w:val="000007E1"/>
    <w:rsid w:val="0000257A"/>
    <w:rsid w:val="000037A4"/>
    <w:rsid w:val="00005AA8"/>
    <w:rsid w:val="0001093C"/>
    <w:rsid w:val="000127CB"/>
    <w:rsid w:val="00020A02"/>
    <w:rsid w:val="00025999"/>
    <w:rsid w:val="00027BEE"/>
    <w:rsid w:val="00034FB7"/>
    <w:rsid w:val="00037195"/>
    <w:rsid w:val="0004415A"/>
    <w:rsid w:val="00044BC3"/>
    <w:rsid w:val="00046DE5"/>
    <w:rsid w:val="000470D8"/>
    <w:rsid w:val="000529EA"/>
    <w:rsid w:val="00054A58"/>
    <w:rsid w:val="000617CB"/>
    <w:rsid w:val="00083003"/>
    <w:rsid w:val="00091489"/>
    <w:rsid w:val="000926EE"/>
    <w:rsid w:val="00097D8E"/>
    <w:rsid w:val="000B7A02"/>
    <w:rsid w:val="000C764D"/>
    <w:rsid w:val="000E18FB"/>
    <w:rsid w:val="00100383"/>
    <w:rsid w:val="00101FCE"/>
    <w:rsid w:val="00116855"/>
    <w:rsid w:val="00130A70"/>
    <w:rsid w:val="00132621"/>
    <w:rsid w:val="00133151"/>
    <w:rsid w:val="00156BFA"/>
    <w:rsid w:val="0019015D"/>
    <w:rsid w:val="001908FA"/>
    <w:rsid w:val="00196D4D"/>
    <w:rsid w:val="001A09B4"/>
    <w:rsid w:val="001A366A"/>
    <w:rsid w:val="001A4940"/>
    <w:rsid w:val="001A4A49"/>
    <w:rsid w:val="001A57C2"/>
    <w:rsid w:val="001B2FCD"/>
    <w:rsid w:val="001B6F77"/>
    <w:rsid w:val="001C21F2"/>
    <w:rsid w:val="001F0387"/>
    <w:rsid w:val="002013D0"/>
    <w:rsid w:val="00221F59"/>
    <w:rsid w:val="002312BB"/>
    <w:rsid w:val="002323A4"/>
    <w:rsid w:val="002335CB"/>
    <w:rsid w:val="00257B13"/>
    <w:rsid w:val="002611CC"/>
    <w:rsid w:val="00266BB3"/>
    <w:rsid w:val="00266E00"/>
    <w:rsid w:val="00281983"/>
    <w:rsid w:val="002828A4"/>
    <w:rsid w:val="00285D41"/>
    <w:rsid w:val="00287477"/>
    <w:rsid w:val="00296F6A"/>
    <w:rsid w:val="002B0FF7"/>
    <w:rsid w:val="002B17B9"/>
    <w:rsid w:val="002B19A4"/>
    <w:rsid w:val="002B4711"/>
    <w:rsid w:val="002B6554"/>
    <w:rsid w:val="002B6E4D"/>
    <w:rsid w:val="002C78F8"/>
    <w:rsid w:val="002C7AC2"/>
    <w:rsid w:val="002D3E6B"/>
    <w:rsid w:val="002D5577"/>
    <w:rsid w:val="002E3E1C"/>
    <w:rsid w:val="002F11A1"/>
    <w:rsid w:val="0030262A"/>
    <w:rsid w:val="00304A62"/>
    <w:rsid w:val="0030552B"/>
    <w:rsid w:val="003158E3"/>
    <w:rsid w:val="003270D9"/>
    <w:rsid w:val="0035746A"/>
    <w:rsid w:val="003612FA"/>
    <w:rsid w:val="0037499C"/>
    <w:rsid w:val="003772E7"/>
    <w:rsid w:val="00377509"/>
    <w:rsid w:val="00390243"/>
    <w:rsid w:val="003976DF"/>
    <w:rsid w:val="003A4883"/>
    <w:rsid w:val="003B69EC"/>
    <w:rsid w:val="003E2EB6"/>
    <w:rsid w:val="003F6385"/>
    <w:rsid w:val="00400C61"/>
    <w:rsid w:val="004011FC"/>
    <w:rsid w:val="00401414"/>
    <w:rsid w:val="004100DE"/>
    <w:rsid w:val="004206D6"/>
    <w:rsid w:val="00434EC2"/>
    <w:rsid w:val="00437966"/>
    <w:rsid w:val="00440520"/>
    <w:rsid w:val="00444356"/>
    <w:rsid w:val="0046276E"/>
    <w:rsid w:val="004723A7"/>
    <w:rsid w:val="00480FBB"/>
    <w:rsid w:val="0048143C"/>
    <w:rsid w:val="0049374C"/>
    <w:rsid w:val="004B075A"/>
    <w:rsid w:val="004B7F66"/>
    <w:rsid w:val="004C0467"/>
    <w:rsid w:val="004D2DAD"/>
    <w:rsid w:val="004E4FE5"/>
    <w:rsid w:val="004F499C"/>
    <w:rsid w:val="005022BA"/>
    <w:rsid w:val="0051187D"/>
    <w:rsid w:val="005138AA"/>
    <w:rsid w:val="0055495A"/>
    <w:rsid w:val="00564AFD"/>
    <w:rsid w:val="00564C85"/>
    <w:rsid w:val="0056524E"/>
    <w:rsid w:val="005705CB"/>
    <w:rsid w:val="005800E7"/>
    <w:rsid w:val="00591252"/>
    <w:rsid w:val="005941B1"/>
    <w:rsid w:val="005A6424"/>
    <w:rsid w:val="005B15B5"/>
    <w:rsid w:val="005C5E91"/>
    <w:rsid w:val="005C637F"/>
    <w:rsid w:val="005E74B0"/>
    <w:rsid w:val="005F0BD1"/>
    <w:rsid w:val="00611648"/>
    <w:rsid w:val="00615498"/>
    <w:rsid w:val="006303E3"/>
    <w:rsid w:val="00630BFF"/>
    <w:rsid w:val="006313CD"/>
    <w:rsid w:val="00637EAE"/>
    <w:rsid w:val="006558A1"/>
    <w:rsid w:val="00675681"/>
    <w:rsid w:val="00680911"/>
    <w:rsid w:val="00691D9C"/>
    <w:rsid w:val="00696885"/>
    <w:rsid w:val="006B7CB0"/>
    <w:rsid w:val="006E56CB"/>
    <w:rsid w:val="006F2FAB"/>
    <w:rsid w:val="006F6A01"/>
    <w:rsid w:val="007125E6"/>
    <w:rsid w:val="00717212"/>
    <w:rsid w:val="0073784C"/>
    <w:rsid w:val="00753108"/>
    <w:rsid w:val="00753ACD"/>
    <w:rsid w:val="00756C86"/>
    <w:rsid w:val="00770A01"/>
    <w:rsid w:val="00770B12"/>
    <w:rsid w:val="007711F2"/>
    <w:rsid w:val="00777739"/>
    <w:rsid w:val="00782D6E"/>
    <w:rsid w:val="00785E86"/>
    <w:rsid w:val="00794AB6"/>
    <w:rsid w:val="0079563D"/>
    <w:rsid w:val="007A124D"/>
    <w:rsid w:val="007A4634"/>
    <w:rsid w:val="007B4832"/>
    <w:rsid w:val="007B5A8C"/>
    <w:rsid w:val="007B65F3"/>
    <w:rsid w:val="007D1A8D"/>
    <w:rsid w:val="007D4CB2"/>
    <w:rsid w:val="007D553D"/>
    <w:rsid w:val="007D5BA1"/>
    <w:rsid w:val="007E5256"/>
    <w:rsid w:val="007F33BF"/>
    <w:rsid w:val="00804539"/>
    <w:rsid w:val="00811BDB"/>
    <w:rsid w:val="00814D18"/>
    <w:rsid w:val="00821CEC"/>
    <w:rsid w:val="00835D15"/>
    <w:rsid w:val="00840C91"/>
    <w:rsid w:val="00850BC2"/>
    <w:rsid w:val="0085329C"/>
    <w:rsid w:val="008555CE"/>
    <w:rsid w:val="008608FD"/>
    <w:rsid w:val="00861B58"/>
    <w:rsid w:val="0086256A"/>
    <w:rsid w:val="008731CD"/>
    <w:rsid w:val="008753D0"/>
    <w:rsid w:val="00892B9D"/>
    <w:rsid w:val="008C0A38"/>
    <w:rsid w:val="008C199D"/>
    <w:rsid w:val="008C3B59"/>
    <w:rsid w:val="008C7940"/>
    <w:rsid w:val="008E7FD7"/>
    <w:rsid w:val="008F5719"/>
    <w:rsid w:val="0090788B"/>
    <w:rsid w:val="009123D4"/>
    <w:rsid w:val="0091330B"/>
    <w:rsid w:val="00923BA4"/>
    <w:rsid w:val="00933E21"/>
    <w:rsid w:val="00934FF0"/>
    <w:rsid w:val="009357F5"/>
    <w:rsid w:val="009454E8"/>
    <w:rsid w:val="00952078"/>
    <w:rsid w:val="009657B2"/>
    <w:rsid w:val="0097278F"/>
    <w:rsid w:val="0097481F"/>
    <w:rsid w:val="00986CB9"/>
    <w:rsid w:val="00992BDA"/>
    <w:rsid w:val="009B1890"/>
    <w:rsid w:val="009B5324"/>
    <w:rsid w:val="009B575C"/>
    <w:rsid w:val="009B7505"/>
    <w:rsid w:val="009C64F5"/>
    <w:rsid w:val="009D1998"/>
    <w:rsid w:val="009D62C8"/>
    <w:rsid w:val="009E01AC"/>
    <w:rsid w:val="009E3B06"/>
    <w:rsid w:val="009E40CD"/>
    <w:rsid w:val="009F1186"/>
    <w:rsid w:val="009F5E4A"/>
    <w:rsid w:val="009F619B"/>
    <w:rsid w:val="009F7EE2"/>
    <w:rsid w:val="00A02938"/>
    <w:rsid w:val="00A0437A"/>
    <w:rsid w:val="00A05BBC"/>
    <w:rsid w:val="00A20426"/>
    <w:rsid w:val="00A27A21"/>
    <w:rsid w:val="00A400EC"/>
    <w:rsid w:val="00A46E61"/>
    <w:rsid w:val="00A65DFD"/>
    <w:rsid w:val="00A67D71"/>
    <w:rsid w:val="00A7099D"/>
    <w:rsid w:val="00A72CD9"/>
    <w:rsid w:val="00A754D9"/>
    <w:rsid w:val="00A8166C"/>
    <w:rsid w:val="00A82A08"/>
    <w:rsid w:val="00AA31D5"/>
    <w:rsid w:val="00AC0BEB"/>
    <w:rsid w:val="00AC76F7"/>
    <w:rsid w:val="00AD5515"/>
    <w:rsid w:val="00AE4FD0"/>
    <w:rsid w:val="00AE6E8A"/>
    <w:rsid w:val="00AF4672"/>
    <w:rsid w:val="00AF76B4"/>
    <w:rsid w:val="00B336B3"/>
    <w:rsid w:val="00B52505"/>
    <w:rsid w:val="00B57631"/>
    <w:rsid w:val="00B62BE2"/>
    <w:rsid w:val="00B63DA6"/>
    <w:rsid w:val="00B643B7"/>
    <w:rsid w:val="00B71751"/>
    <w:rsid w:val="00B94A75"/>
    <w:rsid w:val="00B97DC7"/>
    <w:rsid w:val="00BC7A34"/>
    <w:rsid w:val="00BD3652"/>
    <w:rsid w:val="00BE22D7"/>
    <w:rsid w:val="00BF5AD3"/>
    <w:rsid w:val="00BF6D51"/>
    <w:rsid w:val="00C34F8A"/>
    <w:rsid w:val="00C4723D"/>
    <w:rsid w:val="00C5055D"/>
    <w:rsid w:val="00C55584"/>
    <w:rsid w:val="00C94C76"/>
    <w:rsid w:val="00C966B7"/>
    <w:rsid w:val="00CA1189"/>
    <w:rsid w:val="00CB0309"/>
    <w:rsid w:val="00CB19EB"/>
    <w:rsid w:val="00CB6200"/>
    <w:rsid w:val="00CB799E"/>
    <w:rsid w:val="00CD1AA4"/>
    <w:rsid w:val="00CF4409"/>
    <w:rsid w:val="00D15157"/>
    <w:rsid w:val="00D202E4"/>
    <w:rsid w:val="00D26154"/>
    <w:rsid w:val="00D27C66"/>
    <w:rsid w:val="00D422D1"/>
    <w:rsid w:val="00D50C40"/>
    <w:rsid w:val="00D579A1"/>
    <w:rsid w:val="00D65FA4"/>
    <w:rsid w:val="00D66894"/>
    <w:rsid w:val="00D7516D"/>
    <w:rsid w:val="00D815DF"/>
    <w:rsid w:val="00DA6576"/>
    <w:rsid w:val="00DA720B"/>
    <w:rsid w:val="00DD350A"/>
    <w:rsid w:val="00E168D7"/>
    <w:rsid w:val="00E2012A"/>
    <w:rsid w:val="00E20338"/>
    <w:rsid w:val="00E44232"/>
    <w:rsid w:val="00E6610A"/>
    <w:rsid w:val="00E73A52"/>
    <w:rsid w:val="00EA2AA2"/>
    <w:rsid w:val="00EA44DC"/>
    <w:rsid w:val="00EA6086"/>
    <w:rsid w:val="00EB121A"/>
    <w:rsid w:val="00EB5950"/>
    <w:rsid w:val="00ED2899"/>
    <w:rsid w:val="00ED398C"/>
    <w:rsid w:val="00ED745B"/>
    <w:rsid w:val="00EE1464"/>
    <w:rsid w:val="00EE609C"/>
    <w:rsid w:val="00EF19EE"/>
    <w:rsid w:val="00EF5335"/>
    <w:rsid w:val="00EF6B96"/>
    <w:rsid w:val="00F00F33"/>
    <w:rsid w:val="00F15D8F"/>
    <w:rsid w:val="00F26462"/>
    <w:rsid w:val="00F4177F"/>
    <w:rsid w:val="00F70003"/>
    <w:rsid w:val="00F70F4B"/>
    <w:rsid w:val="00F7288B"/>
    <w:rsid w:val="00F76978"/>
    <w:rsid w:val="00F83DDE"/>
    <w:rsid w:val="00F83F82"/>
    <w:rsid w:val="00F9549F"/>
    <w:rsid w:val="00FA2177"/>
    <w:rsid w:val="00FA3E72"/>
    <w:rsid w:val="00FA69E8"/>
    <w:rsid w:val="00FA75C6"/>
    <w:rsid w:val="00FB73CB"/>
    <w:rsid w:val="00FC1E2C"/>
    <w:rsid w:val="00FD0BA0"/>
    <w:rsid w:val="00FD48CF"/>
    <w:rsid w:val="00FE1DDB"/>
    <w:rsid w:val="00FE6445"/>
    <w:rsid w:val="00FF2EDF"/>
    <w:rsid w:val="00FF3003"/>
    <w:rsid w:val="00FF47F4"/>
    <w:rsid w:val="00FF64C4"/>
    <w:rsid w:val="00FF65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8EE18D60-1CBF-4324-936F-D21CB1F0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locked="0"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2C8"/>
    <w:pPr>
      <w:spacing w:after="200" w:line="276" w:lineRule="auto"/>
    </w:pPr>
    <w:rPr>
      <w:rFonts w:cs="Calibri"/>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locked/>
    <w:rsid w:val="001B2FCD"/>
    <w:pPr>
      <w:ind w:left="720"/>
      <w:contextualSpacing/>
    </w:pPr>
  </w:style>
  <w:style w:type="paragraph" w:styleId="BalonMetni">
    <w:name w:val="Balloon Text"/>
    <w:basedOn w:val="Normal"/>
    <w:link w:val="BalonMetniChar"/>
    <w:uiPriority w:val="99"/>
    <w:semiHidden/>
    <w:unhideWhenUsed/>
    <w:locked/>
    <w:rsid w:val="002C78F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C78F8"/>
    <w:rPr>
      <w:rFonts w:ascii="Tahoma" w:hAnsi="Tahoma" w:cs="Tahoma"/>
      <w:sz w:val="16"/>
      <w:szCs w:val="16"/>
      <w:lang w:eastAsia="en-US"/>
    </w:rPr>
  </w:style>
  <w:style w:type="paragraph" w:styleId="stBilgi">
    <w:name w:val="header"/>
    <w:basedOn w:val="Normal"/>
    <w:link w:val="stBilgiChar"/>
    <w:uiPriority w:val="99"/>
    <w:unhideWhenUsed/>
    <w:locked/>
    <w:rsid w:val="002C78F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78F8"/>
    <w:rPr>
      <w:rFonts w:cs="Calibri"/>
      <w:sz w:val="22"/>
      <w:szCs w:val="22"/>
      <w:lang w:eastAsia="en-US"/>
    </w:rPr>
  </w:style>
  <w:style w:type="paragraph" w:styleId="AltBilgi">
    <w:name w:val="footer"/>
    <w:basedOn w:val="Normal"/>
    <w:link w:val="AltBilgiChar"/>
    <w:uiPriority w:val="99"/>
    <w:unhideWhenUsed/>
    <w:locked/>
    <w:rsid w:val="002C78F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78F8"/>
    <w:rPr>
      <w:rFonts w:cs="Calibri"/>
      <w:sz w:val="22"/>
      <w:szCs w:val="22"/>
      <w:lang w:eastAsia="en-US"/>
    </w:rPr>
  </w:style>
  <w:style w:type="table" w:styleId="TabloKlavuzu">
    <w:name w:val="Table Grid"/>
    <w:basedOn w:val="NormalTablo"/>
    <w:uiPriority w:val="39"/>
    <w:locked/>
    <w:rsid w:val="002C7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99"/>
    <w:qFormat/>
    <w:locked/>
    <w:rsid w:val="00BE22D7"/>
    <w:rPr>
      <w:rFonts w:cs="Calibri"/>
      <w:sz w:val="22"/>
      <w:szCs w:val="22"/>
      <w:lang w:eastAsia="en-US"/>
    </w:rPr>
  </w:style>
  <w:style w:type="table" w:styleId="OrtaKlavuz1-Vurgu5">
    <w:name w:val="Medium Grid 1 Accent 5"/>
    <w:basedOn w:val="NormalTablo"/>
    <w:uiPriority w:val="67"/>
    <w:locked/>
    <w:rsid w:val="00BE22D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DipnotMetni">
    <w:name w:val="footnote text"/>
    <w:basedOn w:val="Normal"/>
    <w:link w:val="DipnotMetniChar"/>
    <w:uiPriority w:val="99"/>
    <w:unhideWhenUsed/>
    <w:locked/>
    <w:rsid w:val="00756C86"/>
    <w:pPr>
      <w:spacing w:after="0" w:line="240" w:lineRule="auto"/>
    </w:pPr>
    <w:rPr>
      <w:sz w:val="20"/>
      <w:szCs w:val="20"/>
    </w:rPr>
  </w:style>
  <w:style w:type="character" w:customStyle="1" w:styleId="DipnotMetniChar">
    <w:name w:val="Dipnot Metni Char"/>
    <w:basedOn w:val="VarsaylanParagrafYazTipi"/>
    <w:link w:val="DipnotMetni"/>
    <w:uiPriority w:val="99"/>
    <w:rsid w:val="00756C86"/>
    <w:rPr>
      <w:rFonts w:cs="Calibri"/>
      <w:lang w:eastAsia="en-US"/>
    </w:rPr>
  </w:style>
  <w:style w:type="character" w:styleId="DipnotBavurusu">
    <w:name w:val="footnote reference"/>
    <w:basedOn w:val="VarsaylanParagrafYazTipi"/>
    <w:uiPriority w:val="99"/>
    <w:semiHidden/>
    <w:unhideWhenUsed/>
    <w:locked/>
    <w:rsid w:val="00756C86"/>
    <w:rPr>
      <w:vertAlign w:val="superscript"/>
    </w:rPr>
  </w:style>
  <w:style w:type="table" w:customStyle="1" w:styleId="TabloKlavuzu1">
    <w:name w:val="Tablo Kılavuzu1"/>
    <w:basedOn w:val="NormalTablo"/>
    <w:next w:val="TabloKlavuzu"/>
    <w:uiPriority w:val="39"/>
    <w:locked/>
    <w:rsid w:val="00564AF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locked/>
    <w:rsid w:val="0097278F"/>
    <w:rPr>
      <w:color w:val="808080"/>
    </w:rPr>
  </w:style>
  <w:style w:type="character" w:customStyle="1" w:styleId="Calibri10">
    <w:name w:val="Calibri 10"/>
    <w:basedOn w:val="VarsaylanParagrafYazTipi"/>
    <w:uiPriority w:val="1"/>
    <w:locked/>
    <w:rsid w:val="005138AA"/>
    <w:rPr>
      <w:rFonts w:asciiTheme="minorHAnsi" w:hAnsiTheme="minorHAnsi"/>
      <w:color w:val="000000" w:themeColor="text1"/>
      <w:sz w:val="20"/>
    </w:rPr>
  </w:style>
  <w:style w:type="character" w:customStyle="1" w:styleId="Calibri100">
    <w:name w:val="Calibri10"/>
    <w:basedOn w:val="VarsaylanParagrafYazTipi"/>
    <w:uiPriority w:val="1"/>
    <w:rsid w:val="00A67D71"/>
    <w:rPr>
      <w:rFonts w:ascii="Segoe UI" w:hAnsi="Segoe UI"/>
      <w:color w:val="auto"/>
      <w:sz w:val="20"/>
    </w:rPr>
  </w:style>
  <w:style w:type="character" w:customStyle="1" w:styleId="Arial11">
    <w:name w:val="Arial 11"/>
    <w:uiPriority w:val="1"/>
    <w:rsid w:val="00116855"/>
    <w:rPr>
      <w:rFonts w:ascii="Arial" w:hAnsi="Arial"/>
      <w:b w:val="0"/>
      <w:i w:val="0"/>
      <w:spacing w:val="0"/>
      <w:w w:val="100"/>
      <w:position w:val="0"/>
      <w:sz w:val="22"/>
    </w:rPr>
  </w:style>
  <w:style w:type="paragraph" w:customStyle="1" w:styleId="Calibri11">
    <w:name w:val="Calibri 11"/>
    <w:basedOn w:val="GvdeMetni"/>
    <w:link w:val="Calibri11Char"/>
    <w:rsid w:val="00EB5950"/>
  </w:style>
  <w:style w:type="paragraph" w:styleId="GvdeMetni">
    <w:name w:val="Body Text"/>
    <w:basedOn w:val="Normal"/>
    <w:link w:val="GvdeMetniChar"/>
    <w:uiPriority w:val="99"/>
    <w:semiHidden/>
    <w:unhideWhenUsed/>
    <w:rsid w:val="00EB5950"/>
    <w:pPr>
      <w:spacing w:after="120"/>
    </w:pPr>
  </w:style>
  <w:style w:type="character" w:customStyle="1" w:styleId="GvdeMetniChar">
    <w:name w:val="Gövde Metni Char"/>
    <w:basedOn w:val="VarsaylanParagrafYazTipi"/>
    <w:link w:val="GvdeMetni"/>
    <w:uiPriority w:val="99"/>
    <w:semiHidden/>
    <w:rsid w:val="00EB5950"/>
    <w:rPr>
      <w:rFonts w:cs="Calibri"/>
      <w:sz w:val="22"/>
      <w:szCs w:val="22"/>
      <w:lang w:eastAsia="en-US"/>
    </w:rPr>
  </w:style>
  <w:style w:type="character" w:customStyle="1" w:styleId="Calibri11Char">
    <w:name w:val="Calibri 11 Char"/>
    <w:basedOn w:val="GvdeMetniChar"/>
    <w:link w:val="Calibri11"/>
    <w:rsid w:val="00EB5950"/>
    <w:rPr>
      <w:rFonts w:cs="Calibri"/>
      <w:sz w:val="22"/>
      <w:szCs w:val="22"/>
      <w:lang w:eastAsia="en-US"/>
    </w:rPr>
  </w:style>
  <w:style w:type="character" w:customStyle="1" w:styleId="calib10">
    <w:name w:val="calib10"/>
    <w:basedOn w:val="Calibri10"/>
    <w:uiPriority w:val="1"/>
    <w:rsid w:val="003F6385"/>
    <w:rPr>
      <w:rFonts w:asciiTheme="minorHAnsi" w:hAnsiTheme="minorHAnsi"/>
      <w:color w:val="000000" w:themeColor="text1"/>
      <w:sz w:val="20"/>
    </w:rPr>
  </w:style>
  <w:style w:type="character" w:customStyle="1" w:styleId="Stil1">
    <w:name w:val="Stil1"/>
    <w:basedOn w:val="VarsaylanParagrafYazTipi"/>
    <w:uiPriority w:val="1"/>
    <w:rsid w:val="003F6385"/>
    <w:rPr>
      <w:color w:val="auto"/>
    </w:rPr>
  </w:style>
  <w:style w:type="character" w:styleId="Kpr">
    <w:name w:val="Hyperlink"/>
    <w:basedOn w:val="VarsaylanParagrafYazTipi"/>
    <w:uiPriority w:val="99"/>
    <w:unhideWhenUsed/>
    <w:locked/>
    <w:rsid w:val="0051187D"/>
    <w:rPr>
      <w:color w:val="0000FF" w:themeColor="hyperlink"/>
      <w:u w:val="single"/>
    </w:rPr>
  </w:style>
  <w:style w:type="table" w:styleId="ListeTablo3">
    <w:name w:val="List Table 3"/>
    <w:basedOn w:val="NormalTablo"/>
    <w:uiPriority w:val="48"/>
    <w:locked/>
    <w:rsid w:val="002B6E4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zlenenKpr">
    <w:name w:val="FollowedHyperlink"/>
    <w:basedOn w:val="VarsaylanParagrafYazTipi"/>
    <w:uiPriority w:val="99"/>
    <w:semiHidden/>
    <w:unhideWhenUsed/>
    <w:locked/>
    <w:rsid w:val="00F70F4B"/>
    <w:rPr>
      <w:color w:val="800080" w:themeColor="followedHyperlink"/>
      <w:u w:val="single"/>
    </w:rPr>
  </w:style>
  <w:style w:type="table" w:styleId="OrtaList2-Vurgu1">
    <w:name w:val="Medium List 2 Accent 1"/>
    <w:basedOn w:val="NormalTablo"/>
    <w:uiPriority w:val="66"/>
    <w:locked/>
    <w:rsid w:val="00753108"/>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79563D"/>
    <w:pPr>
      <w:tabs>
        <w:tab w:val="decimal" w:pos="360"/>
      </w:tabs>
    </w:pPr>
    <w:rPr>
      <w:rFonts w:asciiTheme="minorHAnsi" w:eastAsiaTheme="minorEastAsia" w:hAnsiTheme="minorHAnsi" w:cs="Times New Roman"/>
      <w:lang w:eastAsia="tr-TR"/>
    </w:rPr>
  </w:style>
  <w:style w:type="character" w:styleId="HafifVurgulama">
    <w:name w:val="Subtle Emphasis"/>
    <w:basedOn w:val="VarsaylanParagrafYazTipi"/>
    <w:uiPriority w:val="19"/>
    <w:qFormat/>
    <w:locked/>
    <w:rsid w:val="0079563D"/>
    <w:rPr>
      <w:i/>
      <w:iCs/>
    </w:rPr>
  </w:style>
  <w:style w:type="table" w:styleId="OrtaGlgeleme2-Vurgu5">
    <w:name w:val="Medium Shading 2 Accent 5"/>
    <w:basedOn w:val="NormalTablo"/>
    <w:uiPriority w:val="64"/>
    <w:locked/>
    <w:rsid w:val="0079563D"/>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238323">
      <w:bodyDiv w:val="1"/>
      <w:marLeft w:val="0"/>
      <w:marRight w:val="0"/>
      <w:marTop w:val="0"/>
      <w:marBottom w:val="0"/>
      <w:divBdr>
        <w:top w:val="none" w:sz="0" w:space="0" w:color="auto"/>
        <w:left w:val="none" w:sz="0" w:space="0" w:color="auto"/>
        <w:bottom w:val="none" w:sz="0" w:space="0" w:color="auto"/>
        <w:right w:val="none" w:sz="0" w:space="0" w:color="auto"/>
      </w:divBdr>
    </w:div>
    <w:div w:id="299042631">
      <w:bodyDiv w:val="1"/>
      <w:marLeft w:val="0"/>
      <w:marRight w:val="0"/>
      <w:marTop w:val="0"/>
      <w:marBottom w:val="0"/>
      <w:divBdr>
        <w:top w:val="none" w:sz="0" w:space="0" w:color="auto"/>
        <w:left w:val="none" w:sz="0" w:space="0" w:color="auto"/>
        <w:bottom w:val="none" w:sz="0" w:space="0" w:color="auto"/>
        <w:right w:val="none" w:sz="0" w:space="0" w:color="auto"/>
      </w:divBdr>
    </w:div>
    <w:div w:id="333462679">
      <w:bodyDiv w:val="1"/>
      <w:marLeft w:val="0"/>
      <w:marRight w:val="0"/>
      <w:marTop w:val="0"/>
      <w:marBottom w:val="0"/>
      <w:divBdr>
        <w:top w:val="none" w:sz="0" w:space="0" w:color="auto"/>
        <w:left w:val="none" w:sz="0" w:space="0" w:color="auto"/>
        <w:bottom w:val="none" w:sz="0" w:space="0" w:color="auto"/>
        <w:right w:val="none" w:sz="0" w:space="0" w:color="auto"/>
      </w:divBdr>
    </w:div>
    <w:div w:id="467667472">
      <w:bodyDiv w:val="1"/>
      <w:marLeft w:val="0"/>
      <w:marRight w:val="0"/>
      <w:marTop w:val="0"/>
      <w:marBottom w:val="0"/>
      <w:divBdr>
        <w:top w:val="none" w:sz="0" w:space="0" w:color="auto"/>
        <w:left w:val="none" w:sz="0" w:space="0" w:color="auto"/>
        <w:bottom w:val="none" w:sz="0" w:space="0" w:color="auto"/>
        <w:right w:val="none" w:sz="0" w:space="0" w:color="auto"/>
      </w:divBdr>
    </w:div>
    <w:div w:id="904730085">
      <w:bodyDiv w:val="1"/>
      <w:marLeft w:val="0"/>
      <w:marRight w:val="0"/>
      <w:marTop w:val="0"/>
      <w:marBottom w:val="0"/>
      <w:divBdr>
        <w:top w:val="none" w:sz="0" w:space="0" w:color="auto"/>
        <w:left w:val="none" w:sz="0" w:space="0" w:color="auto"/>
        <w:bottom w:val="none" w:sz="0" w:space="0" w:color="auto"/>
        <w:right w:val="none" w:sz="0" w:space="0" w:color="auto"/>
      </w:divBdr>
    </w:div>
    <w:div w:id="932512775">
      <w:bodyDiv w:val="1"/>
      <w:marLeft w:val="0"/>
      <w:marRight w:val="0"/>
      <w:marTop w:val="0"/>
      <w:marBottom w:val="0"/>
      <w:divBdr>
        <w:top w:val="none" w:sz="0" w:space="0" w:color="auto"/>
        <w:left w:val="none" w:sz="0" w:space="0" w:color="auto"/>
        <w:bottom w:val="none" w:sz="0" w:space="0" w:color="auto"/>
        <w:right w:val="none" w:sz="0" w:space="0" w:color="auto"/>
      </w:divBdr>
    </w:div>
    <w:div w:id="949121848">
      <w:bodyDiv w:val="1"/>
      <w:marLeft w:val="0"/>
      <w:marRight w:val="0"/>
      <w:marTop w:val="0"/>
      <w:marBottom w:val="0"/>
      <w:divBdr>
        <w:top w:val="none" w:sz="0" w:space="0" w:color="auto"/>
        <w:left w:val="none" w:sz="0" w:space="0" w:color="auto"/>
        <w:bottom w:val="none" w:sz="0" w:space="0" w:color="auto"/>
        <w:right w:val="none" w:sz="0" w:space="0" w:color="auto"/>
      </w:divBdr>
    </w:div>
    <w:div w:id="985865570">
      <w:bodyDiv w:val="1"/>
      <w:marLeft w:val="0"/>
      <w:marRight w:val="0"/>
      <w:marTop w:val="0"/>
      <w:marBottom w:val="0"/>
      <w:divBdr>
        <w:top w:val="none" w:sz="0" w:space="0" w:color="auto"/>
        <w:left w:val="none" w:sz="0" w:space="0" w:color="auto"/>
        <w:bottom w:val="none" w:sz="0" w:space="0" w:color="auto"/>
        <w:right w:val="none" w:sz="0" w:space="0" w:color="auto"/>
      </w:divBdr>
    </w:div>
    <w:div w:id="1100292742">
      <w:bodyDiv w:val="1"/>
      <w:marLeft w:val="0"/>
      <w:marRight w:val="0"/>
      <w:marTop w:val="0"/>
      <w:marBottom w:val="0"/>
      <w:divBdr>
        <w:top w:val="none" w:sz="0" w:space="0" w:color="auto"/>
        <w:left w:val="none" w:sz="0" w:space="0" w:color="auto"/>
        <w:bottom w:val="none" w:sz="0" w:space="0" w:color="auto"/>
        <w:right w:val="none" w:sz="0" w:space="0" w:color="auto"/>
      </w:divBdr>
    </w:div>
    <w:div w:id="1229148197">
      <w:bodyDiv w:val="1"/>
      <w:marLeft w:val="0"/>
      <w:marRight w:val="0"/>
      <w:marTop w:val="0"/>
      <w:marBottom w:val="0"/>
      <w:divBdr>
        <w:top w:val="none" w:sz="0" w:space="0" w:color="auto"/>
        <w:left w:val="none" w:sz="0" w:space="0" w:color="auto"/>
        <w:bottom w:val="none" w:sz="0" w:space="0" w:color="auto"/>
        <w:right w:val="none" w:sz="0" w:space="0" w:color="auto"/>
      </w:divBdr>
    </w:div>
    <w:div w:id="1601061733">
      <w:bodyDiv w:val="1"/>
      <w:marLeft w:val="0"/>
      <w:marRight w:val="0"/>
      <w:marTop w:val="0"/>
      <w:marBottom w:val="0"/>
      <w:divBdr>
        <w:top w:val="none" w:sz="0" w:space="0" w:color="auto"/>
        <w:left w:val="none" w:sz="0" w:space="0" w:color="auto"/>
        <w:bottom w:val="none" w:sz="0" w:space="0" w:color="auto"/>
        <w:right w:val="none" w:sz="0" w:space="0" w:color="auto"/>
      </w:divBdr>
    </w:div>
    <w:div w:id="1645087583">
      <w:bodyDiv w:val="1"/>
      <w:marLeft w:val="0"/>
      <w:marRight w:val="0"/>
      <w:marTop w:val="0"/>
      <w:marBottom w:val="0"/>
      <w:divBdr>
        <w:top w:val="none" w:sz="0" w:space="0" w:color="auto"/>
        <w:left w:val="none" w:sz="0" w:space="0" w:color="auto"/>
        <w:bottom w:val="none" w:sz="0" w:space="0" w:color="auto"/>
        <w:right w:val="none" w:sz="0" w:space="0" w:color="auto"/>
      </w:divBdr>
    </w:div>
    <w:div w:id="1786851166">
      <w:bodyDiv w:val="1"/>
      <w:marLeft w:val="0"/>
      <w:marRight w:val="0"/>
      <w:marTop w:val="0"/>
      <w:marBottom w:val="0"/>
      <w:divBdr>
        <w:top w:val="none" w:sz="0" w:space="0" w:color="auto"/>
        <w:left w:val="none" w:sz="0" w:space="0" w:color="auto"/>
        <w:bottom w:val="none" w:sz="0" w:space="0" w:color="auto"/>
        <w:right w:val="none" w:sz="0" w:space="0" w:color="auto"/>
      </w:divBdr>
    </w:div>
    <w:div w:id="1846087580">
      <w:bodyDiv w:val="1"/>
      <w:marLeft w:val="0"/>
      <w:marRight w:val="0"/>
      <w:marTop w:val="0"/>
      <w:marBottom w:val="0"/>
      <w:divBdr>
        <w:top w:val="none" w:sz="0" w:space="0" w:color="auto"/>
        <w:left w:val="none" w:sz="0" w:space="0" w:color="auto"/>
        <w:bottom w:val="none" w:sz="0" w:space="0" w:color="auto"/>
        <w:right w:val="none" w:sz="0" w:space="0" w:color="auto"/>
      </w:divBdr>
    </w:div>
    <w:div w:id="1955791842">
      <w:bodyDiv w:val="1"/>
      <w:marLeft w:val="0"/>
      <w:marRight w:val="0"/>
      <w:marTop w:val="0"/>
      <w:marBottom w:val="0"/>
      <w:divBdr>
        <w:top w:val="none" w:sz="0" w:space="0" w:color="auto"/>
        <w:left w:val="none" w:sz="0" w:space="0" w:color="auto"/>
        <w:bottom w:val="none" w:sz="0" w:space="0" w:color="auto"/>
        <w:right w:val="none" w:sz="0" w:space="0" w:color="auto"/>
      </w:divBdr>
    </w:div>
    <w:div w:id="1988316207">
      <w:bodyDiv w:val="1"/>
      <w:marLeft w:val="0"/>
      <w:marRight w:val="0"/>
      <w:marTop w:val="0"/>
      <w:marBottom w:val="0"/>
      <w:divBdr>
        <w:top w:val="none" w:sz="0" w:space="0" w:color="auto"/>
        <w:left w:val="none" w:sz="0" w:space="0" w:color="auto"/>
        <w:bottom w:val="none" w:sz="0" w:space="0" w:color="auto"/>
        <w:right w:val="none" w:sz="0" w:space="0" w:color="auto"/>
      </w:divBdr>
    </w:div>
    <w:div w:id="203846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ka.org.tr/degerlendirme-kontrol-listeler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arka.org.tr/degerlendirme-kontrol-listeleri/"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ED9BC6BD60491C9B962D23E6A30D66"/>
        <w:category>
          <w:name w:val="Genel"/>
          <w:gallery w:val="placeholder"/>
        </w:category>
        <w:types>
          <w:type w:val="bbPlcHdr"/>
        </w:types>
        <w:behaviors>
          <w:behavior w:val="content"/>
        </w:behaviors>
        <w:guid w:val="{1F83C3FE-92DC-44CF-9158-909E3070102A}"/>
      </w:docPartPr>
      <w:docPartBody>
        <w:p w:rsidR="008C08BA" w:rsidRDefault="007F1326" w:rsidP="007F1326">
          <w:pPr>
            <w:pStyle w:val="97ED9BC6BD60491C9B962D23E6A30D6615"/>
          </w:pPr>
          <w:r w:rsidRPr="00B336B3">
            <w:rPr>
              <w:rStyle w:val="YerTutucuMetni"/>
              <w:rFonts w:asciiTheme="minorHAnsi" w:eastAsia="Microsoft YaHei UI" w:hAnsiTheme="minorHAnsi" w:cstheme="minorHAnsi"/>
              <w:sz w:val="20"/>
            </w:rPr>
            <w:t>Metin girmek için burayı tıklatın.</w:t>
          </w:r>
        </w:p>
      </w:docPartBody>
    </w:docPart>
    <w:docPart>
      <w:docPartPr>
        <w:name w:val="DAA16A5A07FF48A598F4647F56BA82A4"/>
        <w:category>
          <w:name w:val="Genel"/>
          <w:gallery w:val="placeholder"/>
        </w:category>
        <w:types>
          <w:type w:val="bbPlcHdr"/>
        </w:types>
        <w:behaviors>
          <w:behavior w:val="content"/>
        </w:behaviors>
        <w:guid w:val="{478886E6-E768-4351-A97B-AB7E03EAE210}"/>
      </w:docPartPr>
      <w:docPartBody>
        <w:p w:rsidR="00B63A9B" w:rsidRDefault="007F1326" w:rsidP="007F1326">
          <w:pPr>
            <w:pStyle w:val="DAA16A5A07FF48A598F4647F56BA82A415"/>
          </w:pPr>
          <w:r w:rsidRPr="00400C61">
            <w:rPr>
              <w:rStyle w:val="YerTutucuMetni"/>
              <w:rFonts w:asciiTheme="minorHAnsi" w:eastAsia="Microsoft YaHei UI" w:hAnsiTheme="minorHAnsi" w:cstheme="minorHAnsi"/>
            </w:rPr>
            <w:t>Bir öğe seçin.</w:t>
          </w:r>
        </w:p>
      </w:docPartBody>
    </w:docPart>
    <w:docPart>
      <w:docPartPr>
        <w:name w:val="2B64146E09C64E6EB0889314BDE771CD"/>
        <w:category>
          <w:name w:val="Genel"/>
          <w:gallery w:val="placeholder"/>
        </w:category>
        <w:types>
          <w:type w:val="bbPlcHdr"/>
        </w:types>
        <w:behaviors>
          <w:behavior w:val="content"/>
        </w:behaviors>
        <w:guid w:val="{BE0579C1-1A9A-46F8-BE63-DF2E06748FD8}"/>
      </w:docPartPr>
      <w:docPartBody>
        <w:p w:rsidR="00D030DF" w:rsidRDefault="007F1326" w:rsidP="007F1326">
          <w:pPr>
            <w:pStyle w:val="2B64146E09C64E6EB0889314BDE771CD16"/>
          </w:pPr>
          <w:r w:rsidRPr="00B336B3">
            <w:rPr>
              <w:rStyle w:val="YerTutucuMetni"/>
              <w:sz w:val="20"/>
            </w:rPr>
            <w:t>Bir öğe seçin.</w:t>
          </w:r>
        </w:p>
      </w:docPartBody>
    </w:docPart>
    <w:docPart>
      <w:docPartPr>
        <w:name w:val="6CD38F078A634484B3D69A293FEE1086"/>
        <w:category>
          <w:name w:val="Genel"/>
          <w:gallery w:val="placeholder"/>
        </w:category>
        <w:types>
          <w:type w:val="bbPlcHdr"/>
        </w:types>
        <w:behaviors>
          <w:behavior w:val="content"/>
        </w:behaviors>
        <w:guid w:val="{EED05C82-2040-4142-B519-AC68729D2409}"/>
      </w:docPartPr>
      <w:docPartBody>
        <w:p w:rsidR="00700A72" w:rsidRDefault="00177D58" w:rsidP="00177D58">
          <w:pPr>
            <w:pStyle w:val="6CD38F078A634484B3D69A293FEE10864"/>
          </w:pPr>
          <w:r w:rsidRPr="0004415A">
            <w:rPr>
              <w:rStyle w:val="YerTutucuMetni"/>
              <w:sz w:val="20"/>
              <w:szCs w:val="20"/>
            </w:rPr>
            <w:t>Metin girmek için buraya tıklayın veya dokunun.</w:t>
          </w:r>
        </w:p>
      </w:docPartBody>
    </w:docPart>
    <w:docPart>
      <w:docPartPr>
        <w:name w:val="B5E06235A93A48209FD08B2047C6C2F8"/>
        <w:category>
          <w:name w:val="Genel"/>
          <w:gallery w:val="placeholder"/>
        </w:category>
        <w:types>
          <w:type w:val="bbPlcHdr"/>
        </w:types>
        <w:behaviors>
          <w:behavior w:val="content"/>
        </w:behaviors>
        <w:guid w:val="{58A8E8F5-59BB-49B9-95E8-F0265440D728}"/>
      </w:docPartPr>
      <w:docPartBody>
        <w:p w:rsidR="00700A72" w:rsidRDefault="00177D58" w:rsidP="00177D58">
          <w:pPr>
            <w:pStyle w:val="B5E06235A93A48209FD08B2047C6C2F84"/>
          </w:pPr>
          <w:r w:rsidRPr="0004415A">
            <w:rPr>
              <w:rStyle w:val="YerTutucuMetni"/>
              <w:sz w:val="20"/>
              <w:szCs w:val="20"/>
            </w:rPr>
            <w:t>Metin girmek için buraya tıklayın veya dokunun.</w:t>
          </w:r>
        </w:p>
      </w:docPartBody>
    </w:docPart>
    <w:docPart>
      <w:docPartPr>
        <w:name w:val="23EBCB44962145D6875F3E6F57CF492B"/>
        <w:category>
          <w:name w:val="Genel"/>
          <w:gallery w:val="placeholder"/>
        </w:category>
        <w:types>
          <w:type w:val="bbPlcHdr"/>
        </w:types>
        <w:behaviors>
          <w:behavior w:val="content"/>
        </w:behaviors>
        <w:guid w:val="{171C88E4-5645-4072-9CF1-1F1E39EEE95C}"/>
      </w:docPartPr>
      <w:docPartBody>
        <w:p w:rsidR="00D95228" w:rsidRDefault="007F1326" w:rsidP="007F1326">
          <w:pPr>
            <w:pStyle w:val="23EBCB44962145D6875F3E6F57CF492B5"/>
          </w:pPr>
          <w:r>
            <w:rPr>
              <w:color w:val="808080" w:themeColor="background1" w:themeShade="80"/>
            </w:rPr>
            <w:t>Metin girmek için burayı tıklatın.</w:t>
          </w:r>
        </w:p>
      </w:docPartBody>
    </w:docPart>
    <w:docPart>
      <w:docPartPr>
        <w:name w:val="A2F8763218284A4EA6DE6E53DF2C152D"/>
        <w:category>
          <w:name w:val="Genel"/>
          <w:gallery w:val="placeholder"/>
        </w:category>
        <w:types>
          <w:type w:val="bbPlcHdr"/>
        </w:types>
        <w:behaviors>
          <w:behavior w:val="content"/>
        </w:behaviors>
        <w:guid w:val="{6F50CF1F-A3A5-4985-BFA0-CF5C9F9D51C2}"/>
      </w:docPartPr>
      <w:docPartBody>
        <w:p w:rsidR="00D95228" w:rsidRDefault="00177D58" w:rsidP="00177D58">
          <w:pPr>
            <w:pStyle w:val="A2F8763218284A4EA6DE6E53DF2C152D"/>
          </w:pPr>
          <w:r>
            <w:rPr>
              <w:color w:val="808080" w:themeColor="background1" w:themeShade="80"/>
            </w:rPr>
            <w:t>Metin girmek için burayı tıklatın.</w:t>
          </w:r>
        </w:p>
      </w:docPartBody>
    </w:docPart>
    <w:docPart>
      <w:docPartPr>
        <w:name w:val="E2709751B59E4189A9C2363E2836C402"/>
        <w:category>
          <w:name w:val="Genel"/>
          <w:gallery w:val="placeholder"/>
        </w:category>
        <w:types>
          <w:type w:val="bbPlcHdr"/>
        </w:types>
        <w:behaviors>
          <w:behavior w:val="content"/>
        </w:behaviors>
        <w:guid w:val="{5E82EBF7-B07D-40A4-B7F8-37D95C1D23E7}"/>
      </w:docPartPr>
      <w:docPartBody>
        <w:p w:rsidR="007F1326" w:rsidRPr="00CB0309" w:rsidRDefault="007F1326" w:rsidP="004723A7">
          <w:pPr>
            <w:pStyle w:val="ListeParagraf"/>
            <w:spacing w:after="240"/>
            <w:ind w:left="425"/>
            <w:jc w:val="both"/>
            <w:rPr>
              <w:rStyle w:val="Calibri11Char"/>
              <w:i/>
              <w:color w:val="808080" w:themeColor="background1" w:themeShade="80"/>
            </w:rPr>
          </w:pPr>
          <w:r w:rsidRPr="00CB0309">
            <w:rPr>
              <w:rStyle w:val="Calibri11Char"/>
              <w:i/>
              <w:color w:val="808080" w:themeColor="background1" w:themeShade="80"/>
            </w:rPr>
            <w:t>Bu bölümde, danışmanlık faaliyeti kapsamında Yüklenici tarafından gerçekleştirilecek iş ve işlemler; kapsam, yöntem, süre ve beklenen çıktılar açık, ölçülebilir ve d</w:t>
          </w:r>
          <w:r>
            <w:rPr>
              <w:rStyle w:val="Calibri11Char"/>
              <w:i/>
              <w:color w:val="808080" w:themeColor="background1" w:themeShade="80"/>
            </w:rPr>
            <w:t>etaylı şekilde tanımlanmalıdır.</w:t>
          </w:r>
        </w:p>
        <w:p w:rsidR="007F1326" w:rsidRDefault="007F1326" w:rsidP="00CF4409">
          <w:pPr>
            <w:pStyle w:val="ListeParagraf"/>
            <w:spacing w:after="0"/>
            <w:ind w:left="425"/>
            <w:contextualSpacing w:val="0"/>
            <w:jc w:val="both"/>
            <w:rPr>
              <w:rStyle w:val="Calibri11Char"/>
              <w:i/>
              <w:color w:val="808080" w:themeColor="background1" w:themeShade="80"/>
            </w:rPr>
          </w:pPr>
          <w:r>
            <w:rPr>
              <w:rStyle w:val="Calibri11Char"/>
              <w:i/>
              <w:color w:val="808080" w:themeColor="background1" w:themeShade="80"/>
            </w:rPr>
            <w:t>Projenin başarılı bulunması</w:t>
          </w:r>
          <w:r w:rsidRPr="00CB0309">
            <w:rPr>
              <w:rStyle w:val="Calibri11Char"/>
              <w:i/>
              <w:color w:val="808080" w:themeColor="background1" w:themeShade="80"/>
            </w:rPr>
            <w:t xml:space="preserve"> hâlinde, satın alma süreci bu doküman esas al</w:t>
          </w:r>
          <w:r>
            <w:rPr>
              <w:rStyle w:val="Calibri11Char"/>
              <w:i/>
              <w:color w:val="808080" w:themeColor="background1" w:themeShade="80"/>
            </w:rPr>
            <w:t>ınarak yürütüleceğinden, hizmet</w:t>
          </w:r>
          <w:r w:rsidRPr="00CB0309">
            <w:rPr>
              <w:rStyle w:val="Calibri11Char"/>
              <w:i/>
              <w:color w:val="808080" w:themeColor="background1" w:themeShade="80"/>
            </w:rPr>
            <w:t xml:space="preserve"> içeriğinin doğru firmaların doğru teklifleri sunmasını sağlayacak netlikte belirlenmesi önem arz etmektedir.</w:t>
          </w:r>
        </w:p>
        <w:p w:rsidR="007F1326" w:rsidRDefault="007F1326" w:rsidP="00AE16E1">
          <w:pPr>
            <w:pStyle w:val="E2709751B59E4189A9C2363E2836C402"/>
          </w:pPr>
        </w:p>
      </w:docPartBody>
    </w:docPart>
    <w:docPart>
      <w:docPartPr>
        <w:name w:val="0EA2B114678C40198C6D9343FC0AFF20"/>
        <w:category>
          <w:name w:val="Genel"/>
          <w:gallery w:val="placeholder"/>
        </w:category>
        <w:types>
          <w:type w:val="bbPlcHdr"/>
        </w:types>
        <w:behaviors>
          <w:behavior w:val="content"/>
        </w:behaviors>
        <w:guid w:val="{579E73C6-00C9-4D39-9011-D33A1F63C6F5}"/>
      </w:docPartPr>
      <w:docPartBody>
        <w:p w:rsidR="007F1326" w:rsidRPr="00770B12" w:rsidRDefault="007F1326" w:rsidP="004723A7">
          <w:pPr>
            <w:spacing w:after="0"/>
            <w:ind w:left="426"/>
            <w:jc w:val="both"/>
            <w:rPr>
              <w:rStyle w:val="Calibri11Char"/>
              <w:i/>
              <w:color w:val="808080" w:themeColor="background1" w:themeShade="80"/>
            </w:rPr>
          </w:pPr>
          <w:r w:rsidRPr="00770B12">
            <w:rPr>
              <w:rStyle w:val="Calibri11Char"/>
              <w:i/>
              <w:color w:val="808080" w:themeColor="background1" w:themeShade="80"/>
            </w:rPr>
            <w:t>Bu bölümde, danışmanlık hizmetini sağlayacak firma veya uzmanda aranacak nitelikler; mesleki deneyim, teknik yeterlilik, uzmanlık alanları ve benzer projelerdeki tecrübeler dikkate alınarak açık ve ölçülebilir şekilde belirtilmelidir.</w:t>
          </w:r>
        </w:p>
        <w:p w:rsidR="007F1326" w:rsidRDefault="007F1326" w:rsidP="00281983">
          <w:pPr>
            <w:pStyle w:val="ListeParagraf"/>
            <w:keepNext/>
            <w:spacing w:after="0"/>
            <w:ind w:left="425"/>
            <w:contextualSpacing w:val="0"/>
            <w:jc w:val="both"/>
            <w:rPr>
              <w:rStyle w:val="YerTutucuMetni"/>
            </w:rPr>
          </w:pPr>
          <w:r w:rsidRPr="00770B12">
            <w:rPr>
              <w:rStyle w:val="Calibri11Char"/>
              <w:i/>
              <w:color w:val="808080" w:themeColor="background1" w:themeShade="80"/>
            </w:rPr>
            <w:t>Belirlenecek şartların, satın alma sürecinde yeterli ve uygun firmaların tespitine imkân verecek nitelikte olması ve rekabeti engelleyici unsurlar içermemesi önem arz etmektedir</w:t>
          </w:r>
          <w:r w:rsidRPr="007F7D72">
            <w:rPr>
              <w:rStyle w:val="YerTutucuMetni"/>
            </w:rPr>
            <w:t>.</w:t>
          </w:r>
        </w:p>
        <w:p w:rsidR="007F1326" w:rsidRDefault="007F1326"/>
      </w:docPartBody>
    </w:docPart>
    <w:docPart>
      <w:docPartPr>
        <w:name w:val="59DB30CD916B42168F7B3EFE400CC322"/>
        <w:category>
          <w:name w:val="Genel"/>
          <w:gallery w:val="placeholder"/>
        </w:category>
        <w:types>
          <w:type w:val="bbPlcHdr"/>
        </w:types>
        <w:behaviors>
          <w:behavior w:val="content"/>
        </w:behaviors>
        <w:guid w:val="{F3C3F698-5235-453D-A2BE-2D72A005F5AB}"/>
      </w:docPartPr>
      <w:docPartBody>
        <w:p w:rsidR="007F1326" w:rsidRDefault="007F1326" w:rsidP="004723A7">
          <w:pPr>
            <w:pStyle w:val="ListeParagraf"/>
            <w:keepNext/>
            <w:spacing w:after="120"/>
            <w:ind w:left="425"/>
            <w:jc w:val="both"/>
            <w:rPr>
              <w:rStyle w:val="Calibri11Char"/>
              <w:i/>
              <w:color w:val="808080" w:themeColor="background1" w:themeShade="80"/>
            </w:rPr>
          </w:pPr>
          <w:r w:rsidRPr="004723A7">
            <w:rPr>
              <w:rStyle w:val="Calibri11Char"/>
              <w:i/>
              <w:color w:val="808080" w:themeColor="background1" w:themeShade="80"/>
            </w:rPr>
            <w:t>Bu bölümde, proje kapsamında talep edilen eğitim faaliyeti çerçevesinde Eğitmen/Eğitim Hizmeti Sağlayıcısı tarafından gerçekleştirilecek eğitim programına ilişkin içerik; eğitimin amacı, kapsamı, yöntemi, süresi, hedef kitlesi ve beklenen kazanımlar açık, ölçülebilir ve d</w:t>
          </w:r>
          <w:r>
            <w:rPr>
              <w:rStyle w:val="Calibri11Char"/>
              <w:i/>
              <w:color w:val="808080" w:themeColor="background1" w:themeShade="80"/>
            </w:rPr>
            <w:t xml:space="preserve">etaylı şekilde tanımlanmalıdır. </w:t>
          </w:r>
          <w:r w:rsidRPr="004723A7">
            <w:rPr>
              <w:rStyle w:val="Calibri11Char"/>
              <w:i/>
              <w:color w:val="808080" w:themeColor="background1" w:themeShade="80"/>
            </w:rPr>
            <w:t>Projenin başarılı bulunması hâlinde, satın alma süreci bu doküman esas alınarak yürütülece</w:t>
          </w:r>
          <w:r>
            <w:rPr>
              <w:rStyle w:val="Calibri11Char"/>
              <w:i/>
              <w:color w:val="808080" w:themeColor="background1" w:themeShade="80"/>
            </w:rPr>
            <w:t>ğinden, eğitim içeriğinin doğru f</w:t>
          </w:r>
          <w:r w:rsidRPr="004723A7">
            <w:rPr>
              <w:rStyle w:val="Calibri11Char"/>
              <w:i/>
              <w:color w:val="808080" w:themeColor="background1" w:themeShade="80"/>
            </w:rPr>
            <w:t>irmaların doğru teklifleri sunmasını sağlayacak netlikte belirlenmesi önem arz etmektedir.</w:t>
          </w:r>
        </w:p>
        <w:p w:rsidR="007F1326" w:rsidRDefault="007F1326"/>
      </w:docPartBody>
    </w:docPart>
    <w:docPart>
      <w:docPartPr>
        <w:name w:val="274F0D881A1F4390A6FE6CBF54888A25"/>
        <w:category>
          <w:name w:val="Genel"/>
          <w:gallery w:val="placeholder"/>
        </w:category>
        <w:types>
          <w:type w:val="bbPlcHdr"/>
        </w:types>
        <w:behaviors>
          <w:behavior w:val="content"/>
        </w:behaviors>
        <w:guid w:val="{801E7CD4-2C85-40E6-B3E7-0319256A11DF}"/>
      </w:docPartPr>
      <w:docPartBody>
        <w:p w:rsidR="007F1326" w:rsidRDefault="007F1326" w:rsidP="00281983">
          <w:pPr>
            <w:pStyle w:val="ListeParagraf"/>
            <w:spacing w:after="0"/>
            <w:ind w:left="426"/>
            <w:jc w:val="both"/>
            <w:rPr>
              <w:rStyle w:val="YerTutucuMetni"/>
              <w:i/>
            </w:rPr>
          </w:pPr>
          <w:r w:rsidRPr="00281983">
            <w:rPr>
              <w:rStyle w:val="YerTutucuMetni"/>
              <w:i/>
            </w:rPr>
            <w:t>Bu bölümde, proje kapsamında talep edilen eğitim faaliyetini yürütecek eğitimcide aranacak nitelikler; mesleki deneyim, eğitim verme yetkinliği, uzmanlık alanları ve eğitim konusu ile ilgili bilgi birikimi dikkate alınarak açık, ölçülebilir ve doğrulanabilir kriterler şeklinde belirtilmelidir.</w:t>
          </w:r>
        </w:p>
        <w:p w:rsidR="007F1326" w:rsidRDefault="007F1326" w:rsidP="00281983">
          <w:pPr>
            <w:pStyle w:val="ListeParagraf"/>
            <w:spacing w:after="0"/>
            <w:ind w:left="426"/>
            <w:jc w:val="both"/>
            <w:rPr>
              <w:rStyle w:val="YerTutucuMetni"/>
              <w:i/>
            </w:rPr>
          </w:pPr>
          <w:r>
            <w:rPr>
              <w:rStyle w:val="YerTutucuMetni"/>
              <w:i/>
            </w:rPr>
            <w:t>Belirlenecek şartların, eğitimin amacına ve kapsamına uygun nitelikte olması ve satın alma sürecinde objektif değerlendirmeye imkân verecek şekilde tanımlanması önem arz etmektedir.</w:t>
          </w:r>
        </w:p>
        <w:p w:rsidR="007F1326" w:rsidRDefault="007F1326"/>
      </w:docPartBody>
    </w:docPart>
    <w:docPart>
      <w:docPartPr>
        <w:name w:val="47D9F8E6853541D290772779C60E4390"/>
        <w:category>
          <w:name w:val="Genel"/>
          <w:gallery w:val="placeholder"/>
        </w:category>
        <w:types>
          <w:type w:val="bbPlcHdr"/>
        </w:types>
        <w:behaviors>
          <w:behavior w:val="content"/>
        </w:behaviors>
        <w:guid w:val="{25E31102-FCD1-4830-AE89-D66681A353DA}"/>
      </w:docPartPr>
      <w:docPartBody>
        <w:p w:rsidR="007F1326" w:rsidRDefault="007F1326">
          <w:r>
            <w:t>Yukarıda belirtilen eğitim faaliyeti ve aranan şartlara ilişkin hususları ispatlayıcı dokümanları sunabilmek.</w:t>
          </w:r>
        </w:p>
      </w:docPartBody>
    </w:docPart>
    <w:docPart>
      <w:docPartPr>
        <w:name w:val="CBCFE27D1A7540D9B9F1D4E0E1CE178B"/>
        <w:category>
          <w:name w:val="Genel"/>
          <w:gallery w:val="placeholder"/>
        </w:category>
        <w:types>
          <w:type w:val="bbPlcHdr"/>
        </w:types>
        <w:behaviors>
          <w:behavior w:val="content"/>
        </w:behaviors>
        <w:guid w:val="{8C214F11-8106-4F7A-A0EE-ACAE0CBE62AE}"/>
      </w:docPartPr>
      <w:docPartBody>
        <w:p w:rsidR="007F1326" w:rsidRDefault="007F1326" w:rsidP="007F1326">
          <w:pPr>
            <w:pStyle w:val="CBCFE27D1A7540D9B9F1D4E0E1CE178B2"/>
          </w:pPr>
          <w:r w:rsidRPr="00130A70">
            <w:rPr>
              <w:rStyle w:val="YerTutucuMetni"/>
              <w:rFonts w:asciiTheme="minorHAnsi" w:eastAsia="Microsoft YaHei UI" w:hAnsiTheme="minorHAnsi" w:cstheme="minorHAnsi"/>
              <w:sz w:val="18"/>
              <w:szCs w:val="18"/>
            </w:rPr>
            <w:t>Bir öğe seçin.</w:t>
          </w:r>
        </w:p>
      </w:docPartBody>
    </w:docPart>
    <w:docPart>
      <w:docPartPr>
        <w:name w:val="2461134F90D742849831656007DD7C50"/>
        <w:category>
          <w:name w:val="Genel"/>
          <w:gallery w:val="placeholder"/>
        </w:category>
        <w:types>
          <w:type w:val="bbPlcHdr"/>
        </w:types>
        <w:behaviors>
          <w:behavior w:val="content"/>
        </w:behaviors>
        <w:guid w:val="{398BB907-3433-45AF-8067-E14A0C587D01}"/>
      </w:docPartPr>
      <w:docPartBody>
        <w:p w:rsidR="007F1326" w:rsidRDefault="007F1326" w:rsidP="007F1326">
          <w:pPr>
            <w:pStyle w:val="2461134F90D742849831656007DD7C502"/>
          </w:pPr>
          <w:r w:rsidRPr="009454E8">
            <w:rPr>
              <w:rStyle w:val="YerTutucuMetni"/>
              <w:rFonts w:asciiTheme="minorHAnsi" w:eastAsia="Microsoft YaHei UI" w:hAnsiTheme="minorHAnsi" w:cstheme="minorHAnsi"/>
              <w:sz w:val="18"/>
              <w:szCs w:val="18"/>
            </w:rPr>
            <w:t>Bir öğe seçin.</w:t>
          </w:r>
        </w:p>
      </w:docPartBody>
    </w:docPart>
    <w:docPart>
      <w:docPartPr>
        <w:name w:val="EA247A647AC44129B2CE7D5230E0611C"/>
        <w:category>
          <w:name w:val="Genel"/>
          <w:gallery w:val="placeholder"/>
        </w:category>
        <w:types>
          <w:type w:val="bbPlcHdr"/>
        </w:types>
        <w:behaviors>
          <w:behavior w:val="content"/>
        </w:behaviors>
        <w:guid w:val="{931D8CF6-19F4-4B88-BFBE-40CA2943C39D}"/>
      </w:docPartPr>
      <w:docPartBody>
        <w:p w:rsidR="007F1326" w:rsidRDefault="007F1326" w:rsidP="007F1326">
          <w:pPr>
            <w:pStyle w:val="EA247A647AC44129B2CE7D5230E0611C2"/>
          </w:pPr>
          <w:r w:rsidRPr="009454E8">
            <w:rPr>
              <w:rStyle w:val="YerTutucuMetni"/>
              <w:rFonts w:asciiTheme="minorHAnsi" w:eastAsia="Microsoft YaHei UI" w:hAnsiTheme="minorHAnsi" w:cstheme="minorHAnsi"/>
              <w:sz w:val="18"/>
            </w:rPr>
            <w:t>Metin girmek için burayı tıklatın.</w:t>
          </w:r>
        </w:p>
      </w:docPartBody>
    </w:docPart>
    <w:docPart>
      <w:docPartPr>
        <w:name w:val="23E506846FF643CA9A2E09CE9AB5A875"/>
        <w:category>
          <w:name w:val="Genel"/>
          <w:gallery w:val="placeholder"/>
        </w:category>
        <w:types>
          <w:type w:val="bbPlcHdr"/>
        </w:types>
        <w:behaviors>
          <w:behavior w:val="content"/>
        </w:behaviors>
        <w:guid w:val="{97134CFC-E9AA-41AD-AC5B-622B1689491F}"/>
      </w:docPartPr>
      <w:docPartBody>
        <w:p w:rsidR="007F1326" w:rsidRDefault="007F1326" w:rsidP="007F1326">
          <w:pPr>
            <w:pStyle w:val="23E506846FF643CA9A2E09CE9AB5A8752"/>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310B04E7D628453A8EA41B4FB430726D"/>
        <w:category>
          <w:name w:val="Genel"/>
          <w:gallery w:val="placeholder"/>
        </w:category>
        <w:types>
          <w:type w:val="bbPlcHdr"/>
        </w:types>
        <w:behaviors>
          <w:behavior w:val="content"/>
        </w:behaviors>
        <w:guid w:val="{7DEBF11A-E0D8-444E-84F5-163F59A17D5D}"/>
      </w:docPartPr>
      <w:docPartBody>
        <w:p w:rsidR="007F1326" w:rsidRDefault="007F1326" w:rsidP="007F1326">
          <w:pPr>
            <w:pStyle w:val="310B04E7D628453A8EA41B4FB430726D2"/>
          </w:pPr>
          <w:r w:rsidRPr="00130A70">
            <w:rPr>
              <w:rStyle w:val="YerTutucuMetni"/>
              <w:rFonts w:asciiTheme="minorHAnsi" w:eastAsia="Microsoft YaHei UI" w:hAnsiTheme="minorHAnsi" w:cstheme="minorHAnsi"/>
              <w:sz w:val="18"/>
              <w:szCs w:val="18"/>
            </w:rPr>
            <w:t>Bir öğe seçin.</w:t>
          </w:r>
        </w:p>
      </w:docPartBody>
    </w:docPart>
    <w:docPart>
      <w:docPartPr>
        <w:name w:val="E38EF97FFE3F4D24B9819044C143FEC0"/>
        <w:category>
          <w:name w:val="Genel"/>
          <w:gallery w:val="placeholder"/>
        </w:category>
        <w:types>
          <w:type w:val="bbPlcHdr"/>
        </w:types>
        <w:behaviors>
          <w:behavior w:val="content"/>
        </w:behaviors>
        <w:guid w:val="{2652A718-4E62-4030-BF87-F327B953773A}"/>
      </w:docPartPr>
      <w:docPartBody>
        <w:p w:rsidR="007F1326" w:rsidRDefault="007F1326" w:rsidP="007F1326">
          <w:pPr>
            <w:pStyle w:val="E38EF97FFE3F4D24B9819044C143FEC02"/>
          </w:pPr>
          <w:r w:rsidRPr="009454E8">
            <w:rPr>
              <w:rStyle w:val="YerTutucuMetni"/>
              <w:rFonts w:asciiTheme="minorHAnsi" w:eastAsia="Microsoft YaHei UI" w:hAnsiTheme="minorHAnsi" w:cstheme="minorHAnsi"/>
              <w:sz w:val="18"/>
              <w:szCs w:val="18"/>
            </w:rPr>
            <w:t>Bir öğe seçin.</w:t>
          </w:r>
        </w:p>
      </w:docPartBody>
    </w:docPart>
    <w:docPart>
      <w:docPartPr>
        <w:name w:val="0962101BCCC447DCAE3805E9B69C61C6"/>
        <w:category>
          <w:name w:val="Genel"/>
          <w:gallery w:val="placeholder"/>
        </w:category>
        <w:types>
          <w:type w:val="bbPlcHdr"/>
        </w:types>
        <w:behaviors>
          <w:behavior w:val="content"/>
        </w:behaviors>
        <w:guid w:val="{588FF4C2-F93B-4DEF-BDA1-285EB840E0AA}"/>
      </w:docPartPr>
      <w:docPartBody>
        <w:p w:rsidR="007F1326" w:rsidRDefault="007F1326" w:rsidP="007F1326">
          <w:pPr>
            <w:pStyle w:val="0962101BCCC447DCAE3805E9B69C61C62"/>
          </w:pPr>
          <w:r w:rsidRPr="009454E8">
            <w:rPr>
              <w:rStyle w:val="YerTutucuMetni"/>
              <w:rFonts w:asciiTheme="minorHAnsi" w:eastAsia="Microsoft YaHei UI" w:hAnsiTheme="minorHAnsi" w:cstheme="minorHAnsi"/>
              <w:sz w:val="18"/>
            </w:rPr>
            <w:t>Metin girmek için burayı tıklatın.</w:t>
          </w:r>
        </w:p>
      </w:docPartBody>
    </w:docPart>
    <w:docPart>
      <w:docPartPr>
        <w:name w:val="9545BA75D7AC4BD9BB2DF619C1F3306D"/>
        <w:category>
          <w:name w:val="Genel"/>
          <w:gallery w:val="placeholder"/>
        </w:category>
        <w:types>
          <w:type w:val="bbPlcHdr"/>
        </w:types>
        <w:behaviors>
          <w:behavior w:val="content"/>
        </w:behaviors>
        <w:guid w:val="{02E3FEEB-031C-4C2D-AA29-AD1361CC7436}"/>
      </w:docPartPr>
      <w:docPartBody>
        <w:p w:rsidR="007F1326" w:rsidRDefault="007F1326" w:rsidP="007F1326">
          <w:pPr>
            <w:pStyle w:val="9545BA75D7AC4BD9BB2DF619C1F3306D2"/>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7F0045663466461ABC1B0F419423645D"/>
        <w:category>
          <w:name w:val="Genel"/>
          <w:gallery w:val="placeholder"/>
        </w:category>
        <w:types>
          <w:type w:val="bbPlcHdr"/>
        </w:types>
        <w:behaviors>
          <w:behavior w:val="content"/>
        </w:behaviors>
        <w:guid w:val="{B2513590-780B-418F-8824-5B7D62F5C76A}"/>
      </w:docPartPr>
      <w:docPartBody>
        <w:p w:rsidR="007F1326" w:rsidRDefault="007F1326" w:rsidP="007F1326">
          <w:pPr>
            <w:pStyle w:val="7F0045663466461ABC1B0F419423645D2"/>
          </w:pPr>
          <w:r w:rsidRPr="00130A70">
            <w:rPr>
              <w:rStyle w:val="YerTutucuMetni"/>
              <w:rFonts w:asciiTheme="minorHAnsi" w:eastAsia="Microsoft YaHei UI" w:hAnsiTheme="minorHAnsi" w:cstheme="minorHAnsi"/>
              <w:sz w:val="18"/>
              <w:szCs w:val="18"/>
            </w:rPr>
            <w:t>Bir öğe seçin.</w:t>
          </w:r>
        </w:p>
      </w:docPartBody>
    </w:docPart>
    <w:docPart>
      <w:docPartPr>
        <w:name w:val="037DA9037C014EC8875D7F4B1202DF0D"/>
        <w:category>
          <w:name w:val="Genel"/>
          <w:gallery w:val="placeholder"/>
        </w:category>
        <w:types>
          <w:type w:val="bbPlcHdr"/>
        </w:types>
        <w:behaviors>
          <w:behavior w:val="content"/>
        </w:behaviors>
        <w:guid w:val="{056A2A7C-F137-465C-953D-5B248ADB3923}"/>
      </w:docPartPr>
      <w:docPartBody>
        <w:p w:rsidR="007F1326" w:rsidRDefault="007F1326" w:rsidP="007F1326">
          <w:pPr>
            <w:pStyle w:val="037DA9037C014EC8875D7F4B1202DF0D2"/>
          </w:pPr>
          <w:r w:rsidRPr="009454E8">
            <w:rPr>
              <w:rStyle w:val="YerTutucuMetni"/>
              <w:rFonts w:asciiTheme="minorHAnsi" w:eastAsia="Microsoft YaHei UI" w:hAnsiTheme="minorHAnsi" w:cstheme="minorHAnsi"/>
              <w:sz w:val="18"/>
              <w:szCs w:val="18"/>
            </w:rPr>
            <w:t>Bir öğe seçin.</w:t>
          </w:r>
        </w:p>
      </w:docPartBody>
    </w:docPart>
    <w:docPart>
      <w:docPartPr>
        <w:name w:val="5836CA93B1AC4EE1A90401ABBA443A71"/>
        <w:category>
          <w:name w:val="Genel"/>
          <w:gallery w:val="placeholder"/>
        </w:category>
        <w:types>
          <w:type w:val="bbPlcHdr"/>
        </w:types>
        <w:behaviors>
          <w:behavior w:val="content"/>
        </w:behaviors>
        <w:guid w:val="{B57A9D13-C9A9-4BDD-A8FB-F9D860D8FDFC}"/>
      </w:docPartPr>
      <w:docPartBody>
        <w:p w:rsidR="007F1326" w:rsidRDefault="007F1326" w:rsidP="007F1326">
          <w:pPr>
            <w:pStyle w:val="5836CA93B1AC4EE1A90401ABBA443A712"/>
          </w:pPr>
          <w:r w:rsidRPr="009454E8">
            <w:rPr>
              <w:rStyle w:val="YerTutucuMetni"/>
              <w:rFonts w:asciiTheme="minorHAnsi" w:eastAsia="Microsoft YaHei UI" w:hAnsiTheme="minorHAnsi" w:cstheme="minorHAnsi"/>
              <w:sz w:val="18"/>
            </w:rPr>
            <w:t>Metin girmek için burayı tıklatın.</w:t>
          </w:r>
        </w:p>
      </w:docPartBody>
    </w:docPart>
    <w:docPart>
      <w:docPartPr>
        <w:name w:val="05598181DE974F71BA0D306C6E361BA3"/>
        <w:category>
          <w:name w:val="Genel"/>
          <w:gallery w:val="placeholder"/>
        </w:category>
        <w:types>
          <w:type w:val="bbPlcHdr"/>
        </w:types>
        <w:behaviors>
          <w:behavior w:val="content"/>
        </w:behaviors>
        <w:guid w:val="{15026CDE-17AF-44AB-B963-D7F64969D00A}"/>
      </w:docPartPr>
      <w:docPartBody>
        <w:p w:rsidR="007F1326" w:rsidRDefault="007F1326" w:rsidP="007F1326">
          <w:pPr>
            <w:pStyle w:val="05598181DE974F71BA0D306C6E361BA32"/>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DE6B54B63FC04438A2D1B3334A5DB210"/>
        <w:category>
          <w:name w:val="Genel"/>
          <w:gallery w:val="placeholder"/>
        </w:category>
        <w:types>
          <w:type w:val="bbPlcHdr"/>
        </w:types>
        <w:behaviors>
          <w:behavior w:val="content"/>
        </w:behaviors>
        <w:guid w:val="{3946C0CB-6FC3-42F7-B77F-C3891594E212}"/>
      </w:docPartPr>
      <w:docPartBody>
        <w:p w:rsidR="007F1326" w:rsidRDefault="007F1326" w:rsidP="007F1326">
          <w:pPr>
            <w:pStyle w:val="DE6B54B63FC04438A2D1B3334A5DB2102"/>
          </w:pPr>
          <w:r w:rsidRPr="00130A70">
            <w:rPr>
              <w:rStyle w:val="YerTutucuMetni"/>
              <w:rFonts w:asciiTheme="minorHAnsi" w:eastAsia="Microsoft YaHei UI" w:hAnsiTheme="minorHAnsi" w:cstheme="minorHAnsi"/>
              <w:sz w:val="18"/>
              <w:szCs w:val="18"/>
            </w:rPr>
            <w:t>Bir öğe seçin.</w:t>
          </w:r>
        </w:p>
      </w:docPartBody>
    </w:docPart>
    <w:docPart>
      <w:docPartPr>
        <w:name w:val="6AF8E017D68443FC82EFE3841027E95A"/>
        <w:category>
          <w:name w:val="Genel"/>
          <w:gallery w:val="placeholder"/>
        </w:category>
        <w:types>
          <w:type w:val="bbPlcHdr"/>
        </w:types>
        <w:behaviors>
          <w:behavior w:val="content"/>
        </w:behaviors>
        <w:guid w:val="{8B33D166-2E2C-4AEC-AA40-852E483BD7BE}"/>
      </w:docPartPr>
      <w:docPartBody>
        <w:p w:rsidR="007F1326" w:rsidRDefault="007F1326" w:rsidP="007F1326">
          <w:pPr>
            <w:pStyle w:val="6AF8E017D68443FC82EFE3841027E95A2"/>
          </w:pPr>
          <w:r w:rsidRPr="009454E8">
            <w:rPr>
              <w:rStyle w:val="YerTutucuMetni"/>
              <w:rFonts w:asciiTheme="minorHAnsi" w:eastAsia="Microsoft YaHei UI" w:hAnsiTheme="minorHAnsi" w:cstheme="minorHAnsi"/>
              <w:sz w:val="18"/>
              <w:szCs w:val="18"/>
            </w:rPr>
            <w:t>Bir öğe seçin.</w:t>
          </w:r>
        </w:p>
      </w:docPartBody>
    </w:docPart>
    <w:docPart>
      <w:docPartPr>
        <w:name w:val="43631F47D55B4AA4BF496F9F591B19FE"/>
        <w:category>
          <w:name w:val="Genel"/>
          <w:gallery w:val="placeholder"/>
        </w:category>
        <w:types>
          <w:type w:val="bbPlcHdr"/>
        </w:types>
        <w:behaviors>
          <w:behavior w:val="content"/>
        </w:behaviors>
        <w:guid w:val="{CA341CA9-D2A8-4AD6-9B60-F3EFB2CB1EA9}"/>
      </w:docPartPr>
      <w:docPartBody>
        <w:p w:rsidR="007F1326" w:rsidRDefault="007F1326" w:rsidP="007F1326">
          <w:pPr>
            <w:pStyle w:val="43631F47D55B4AA4BF496F9F591B19FE2"/>
          </w:pPr>
          <w:r w:rsidRPr="009454E8">
            <w:rPr>
              <w:rStyle w:val="YerTutucuMetni"/>
              <w:rFonts w:asciiTheme="minorHAnsi" w:eastAsia="Microsoft YaHei UI" w:hAnsiTheme="minorHAnsi" w:cstheme="minorHAnsi"/>
              <w:sz w:val="18"/>
            </w:rPr>
            <w:t>Metin girmek için burayı tıklatın.</w:t>
          </w:r>
        </w:p>
      </w:docPartBody>
    </w:docPart>
    <w:docPart>
      <w:docPartPr>
        <w:name w:val="B6736F5AD2D94C0AB1AB79456682B1CC"/>
        <w:category>
          <w:name w:val="Genel"/>
          <w:gallery w:val="placeholder"/>
        </w:category>
        <w:types>
          <w:type w:val="bbPlcHdr"/>
        </w:types>
        <w:behaviors>
          <w:behavior w:val="content"/>
        </w:behaviors>
        <w:guid w:val="{ECD4C31D-4FEC-4A9B-8BF3-6721499414C4}"/>
      </w:docPartPr>
      <w:docPartBody>
        <w:p w:rsidR="007F1326" w:rsidRDefault="007F1326" w:rsidP="007F1326">
          <w:pPr>
            <w:pStyle w:val="B6736F5AD2D94C0AB1AB79456682B1CC2"/>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1D9BA4AC1E39483E85EAB2B4E6842592"/>
        <w:category>
          <w:name w:val="Genel"/>
          <w:gallery w:val="placeholder"/>
        </w:category>
        <w:types>
          <w:type w:val="bbPlcHdr"/>
        </w:types>
        <w:behaviors>
          <w:behavior w:val="content"/>
        </w:behaviors>
        <w:guid w:val="{85725593-F5E9-4724-BBBD-607A79FE1465}"/>
      </w:docPartPr>
      <w:docPartBody>
        <w:p w:rsidR="007F1326" w:rsidRDefault="007F1326" w:rsidP="007F1326">
          <w:pPr>
            <w:pStyle w:val="1D9BA4AC1E39483E85EAB2B4E68425922"/>
          </w:pPr>
          <w:r w:rsidRPr="00130A70">
            <w:rPr>
              <w:rStyle w:val="YerTutucuMetni"/>
              <w:rFonts w:asciiTheme="minorHAnsi" w:eastAsia="Microsoft YaHei UI" w:hAnsiTheme="minorHAnsi" w:cstheme="minorHAnsi"/>
              <w:sz w:val="18"/>
              <w:szCs w:val="18"/>
            </w:rPr>
            <w:t>Bir öğe seçin.</w:t>
          </w:r>
        </w:p>
      </w:docPartBody>
    </w:docPart>
    <w:docPart>
      <w:docPartPr>
        <w:name w:val="6B5836642A4549E4957EC9E4F73D5C18"/>
        <w:category>
          <w:name w:val="Genel"/>
          <w:gallery w:val="placeholder"/>
        </w:category>
        <w:types>
          <w:type w:val="bbPlcHdr"/>
        </w:types>
        <w:behaviors>
          <w:behavior w:val="content"/>
        </w:behaviors>
        <w:guid w:val="{0270B8CA-85F7-40E5-A8F1-7BF825C35664}"/>
      </w:docPartPr>
      <w:docPartBody>
        <w:p w:rsidR="007F1326" w:rsidRDefault="007F1326" w:rsidP="007F1326">
          <w:pPr>
            <w:pStyle w:val="6B5836642A4549E4957EC9E4F73D5C182"/>
          </w:pPr>
          <w:r w:rsidRPr="009454E8">
            <w:rPr>
              <w:rStyle w:val="YerTutucuMetni"/>
              <w:rFonts w:asciiTheme="minorHAnsi" w:eastAsia="Microsoft YaHei UI" w:hAnsiTheme="minorHAnsi" w:cstheme="minorHAnsi"/>
              <w:sz w:val="18"/>
              <w:szCs w:val="18"/>
            </w:rPr>
            <w:t>Bir öğe seçin.</w:t>
          </w:r>
        </w:p>
      </w:docPartBody>
    </w:docPart>
    <w:docPart>
      <w:docPartPr>
        <w:name w:val="3A799F73458A44258DC5070E60679655"/>
        <w:category>
          <w:name w:val="Genel"/>
          <w:gallery w:val="placeholder"/>
        </w:category>
        <w:types>
          <w:type w:val="bbPlcHdr"/>
        </w:types>
        <w:behaviors>
          <w:behavior w:val="content"/>
        </w:behaviors>
        <w:guid w:val="{7AC549B8-1698-4570-B795-A8A9F1606BC5}"/>
      </w:docPartPr>
      <w:docPartBody>
        <w:p w:rsidR="007F1326" w:rsidRDefault="007F1326" w:rsidP="007F1326">
          <w:pPr>
            <w:pStyle w:val="3A799F73458A44258DC5070E606796552"/>
          </w:pPr>
          <w:r w:rsidRPr="009454E8">
            <w:rPr>
              <w:rStyle w:val="YerTutucuMetni"/>
              <w:rFonts w:asciiTheme="minorHAnsi" w:eastAsia="Microsoft YaHei UI" w:hAnsiTheme="minorHAnsi" w:cstheme="minorHAnsi"/>
              <w:sz w:val="18"/>
            </w:rPr>
            <w:t>Metin girmek için burayı tıklatın.</w:t>
          </w:r>
        </w:p>
      </w:docPartBody>
    </w:docPart>
    <w:docPart>
      <w:docPartPr>
        <w:name w:val="9B91D77ED0854E19A9D59AD675654E56"/>
        <w:category>
          <w:name w:val="Genel"/>
          <w:gallery w:val="placeholder"/>
        </w:category>
        <w:types>
          <w:type w:val="bbPlcHdr"/>
        </w:types>
        <w:behaviors>
          <w:behavior w:val="content"/>
        </w:behaviors>
        <w:guid w:val="{CC180526-98A8-4157-858E-171E355B20A7}"/>
      </w:docPartPr>
      <w:docPartBody>
        <w:p w:rsidR="007F1326" w:rsidRDefault="007F1326" w:rsidP="007F1326">
          <w:pPr>
            <w:pStyle w:val="9B91D77ED0854E19A9D59AD675654E562"/>
          </w:pPr>
          <w:r w:rsidRPr="009454E8">
            <w:rPr>
              <w:rStyle w:val="YerTutucuMetni"/>
              <w:rFonts w:asciiTheme="minorHAnsi" w:eastAsia="Microsoft YaHei UI" w:hAnsiTheme="minorHAnsi" w:cstheme="minorHAnsi"/>
              <w:sz w:val="18"/>
              <w:szCs w:val="18"/>
            </w:rPr>
            <w:t>Metin girmek için burayı tıklatın.</w:t>
          </w:r>
        </w:p>
      </w:docPartBody>
    </w:docPart>
    <w:docPart>
      <w:docPartPr>
        <w:name w:val="A5AF0968D1634937B3F824177D96C875"/>
        <w:category>
          <w:name w:val="Genel"/>
          <w:gallery w:val="placeholder"/>
        </w:category>
        <w:types>
          <w:type w:val="bbPlcHdr"/>
        </w:types>
        <w:behaviors>
          <w:behavior w:val="content"/>
        </w:behaviors>
        <w:guid w:val="{A4AB8C33-E567-4CC4-A9EE-E0D50C3F5CEA}"/>
      </w:docPartPr>
      <w:docPartBody>
        <w:p w:rsidR="00AF41B6" w:rsidRDefault="007F1326" w:rsidP="007F1326">
          <w:pPr>
            <w:pStyle w:val="A5AF0968D1634937B3F824177D96C8751"/>
          </w:pPr>
          <w:r w:rsidRPr="00B336B3">
            <w:rPr>
              <w:rStyle w:val="YerTutucuMetni"/>
              <w:rFonts w:asciiTheme="minorHAnsi" w:eastAsia="Microsoft YaHei UI" w:hAnsiTheme="minorHAnsi" w:cstheme="minorHAnsi"/>
              <w:sz w:val="20"/>
            </w:rPr>
            <w:t>Metin girmek için burayı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642C"/>
    <w:rsid w:val="000F1C78"/>
    <w:rsid w:val="00177D58"/>
    <w:rsid w:val="001B60A1"/>
    <w:rsid w:val="001C0247"/>
    <w:rsid w:val="001F642C"/>
    <w:rsid w:val="00212E68"/>
    <w:rsid w:val="00234A3F"/>
    <w:rsid w:val="0028262C"/>
    <w:rsid w:val="00291D3C"/>
    <w:rsid w:val="0035122B"/>
    <w:rsid w:val="004225E1"/>
    <w:rsid w:val="004622E8"/>
    <w:rsid w:val="004B1B43"/>
    <w:rsid w:val="004C0C3F"/>
    <w:rsid w:val="004C1D60"/>
    <w:rsid w:val="00597DB4"/>
    <w:rsid w:val="005F414F"/>
    <w:rsid w:val="0064736E"/>
    <w:rsid w:val="00650D5B"/>
    <w:rsid w:val="006906E3"/>
    <w:rsid w:val="00692FDC"/>
    <w:rsid w:val="00695284"/>
    <w:rsid w:val="006C3A08"/>
    <w:rsid w:val="00700A72"/>
    <w:rsid w:val="00723B48"/>
    <w:rsid w:val="007A7D53"/>
    <w:rsid w:val="007B6E22"/>
    <w:rsid w:val="007D0450"/>
    <w:rsid w:val="007D1B4F"/>
    <w:rsid w:val="007F1326"/>
    <w:rsid w:val="00802984"/>
    <w:rsid w:val="00870CCC"/>
    <w:rsid w:val="008C08BA"/>
    <w:rsid w:val="00911679"/>
    <w:rsid w:val="009C0594"/>
    <w:rsid w:val="009F12C8"/>
    <w:rsid w:val="00A4601D"/>
    <w:rsid w:val="00A92080"/>
    <w:rsid w:val="00AA70DD"/>
    <w:rsid w:val="00AC0D57"/>
    <w:rsid w:val="00AE16E1"/>
    <w:rsid w:val="00AF41B6"/>
    <w:rsid w:val="00B14415"/>
    <w:rsid w:val="00B63A9B"/>
    <w:rsid w:val="00BA6884"/>
    <w:rsid w:val="00BB396F"/>
    <w:rsid w:val="00BE593A"/>
    <w:rsid w:val="00BE721B"/>
    <w:rsid w:val="00C03EFE"/>
    <w:rsid w:val="00C3590F"/>
    <w:rsid w:val="00C54CE4"/>
    <w:rsid w:val="00D030DF"/>
    <w:rsid w:val="00D80AC5"/>
    <w:rsid w:val="00D95228"/>
    <w:rsid w:val="00DE17CE"/>
    <w:rsid w:val="00E2662F"/>
    <w:rsid w:val="00E6212B"/>
    <w:rsid w:val="00E945FF"/>
    <w:rsid w:val="00E9596F"/>
    <w:rsid w:val="00EC35AD"/>
    <w:rsid w:val="00ED37DB"/>
    <w:rsid w:val="00FA0A4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7F1326"/>
    <w:rPr>
      <w:color w:val="808080"/>
    </w:rPr>
  </w:style>
  <w:style w:type="paragraph" w:customStyle="1" w:styleId="97ED9BC6BD60491C9B962D23E6A30D6630">
    <w:name w:val="97ED9BC6BD60491C9B962D23E6A30D6630"/>
    <w:rsid w:val="0064736E"/>
    <w:pPr>
      <w:spacing w:after="200" w:line="276" w:lineRule="auto"/>
    </w:pPr>
    <w:rPr>
      <w:rFonts w:ascii="Calibri" w:eastAsia="Calibri" w:hAnsi="Calibri" w:cs="Calibri"/>
      <w:lang w:eastAsia="en-US"/>
    </w:rPr>
  </w:style>
  <w:style w:type="paragraph" w:customStyle="1" w:styleId="2B64146E09C64E6EB0889314BDE771CD7">
    <w:name w:val="2B64146E09C64E6EB0889314BDE771CD7"/>
    <w:rsid w:val="0064736E"/>
    <w:pPr>
      <w:spacing w:after="200" w:line="276" w:lineRule="auto"/>
    </w:pPr>
    <w:rPr>
      <w:rFonts w:ascii="Calibri" w:eastAsia="Calibri" w:hAnsi="Calibri" w:cs="Calibri"/>
      <w:lang w:eastAsia="en-US"/>
    </w:rPr>
  </w:style>
  <w:style w:type="paragraph" w:customStyle="1" w:styleId="DAA16A5A07FF48A598F4647F56BA82A428">
    <w:name w:val="DAA16A5A07FF48A598F4647F56BA82A428"/>
    <w:rsid w:val="0064736E"/>
    <w:pPr>
      <w:spacing w:after="200" w:line="276" w:lineRule="auto"/>
      <w:ind w:left="720"/>
      <w:contextualSpacing/>
    </w:pPr>
    <w:rPr>
      <w:rFonts w:ascii="Calibri" w:eastAsia="Calibri" w:hAnsi="Calibri" w:cs="Calibri"/>
      <w:lang w:eastAsia="en-US"/>
    </w:rPr>
  </w:style>
  <w:style w:type="paragraph" w:customStyle="1" w:styleId="149A6DFA546A4AB7A7349CC327ED47904">
    <w:name w:val="149A6DFA546A4AB7A7349CC327ED47904"/>
    <w:rsid w:val="0064736E"/>
    <w:pPr>
      <w:spacing w:after="200" w:line="276" w:lineRule="auto"/>
    </w:pPr>
    <w:rPr>
      <w:rFonts w:ascii="Calibri" w:eastAsia="Calibri" w:hAnsi="Calibri" w:cs="Calibri"/>
      <w:lang w:eastAsia="en-US"/>
    </w:rPr>
  </w:style>
  <w:style w:type="paragraph" w:customStyle="1" w:styleId="224B0B32717748ECB55A5970848B46304">
    <w:name w:val="224B0B32717748ECB55A5970848B46304"/>
    <w:rsid w:val="0064736E"/>
    <w:pPr>
      <w:spacing w:after="200" w:line="276" w:lineRule="auto"/>
    </w:pPr>
    <w:rPr>
      <w:rFonts w:ascii="Calibri" w:eastAsia="Calibri" w:hAnsi="Calibri" w:cs="Calibri"/>
      <w:lang w:eastAsia="en-US"/>
    </w:rPr>
  </w:style>
  <w:style w:type="paragraph" w:customStyle="1" w:styleId="B2B790ADD97D4C9585051CB98422BCCA4">
    <w:name w:val="B2B790ADD97D4C9585051CB98422BCCA4"/>
    <w:rsid w:val="0064736E"/>
    <w:pPr>
      <w:spacing w:after="200" w:line="276" w:lineRule="auto"/>
    </w:pPr>
    <w:rPr>
      <w:rFonts w:ascii="Calibri" w:eastAsia="Calibri" w:hAnsi="Calibri" w:cs="Calibri"/>
      <w:lang w:eastAsia="en-US"/>
    </w:rPr>
  </w:style>
  <w:style w:type="paragraph" w:customStyle="1" w:styleId="A5FDC8C10C2347F3939CDDFED37215D724">
    <w:name w:val="A5FDC8C10C2347F3939CDDFED37215D724"/>
    <w:rsid w:val="0064736E"/>
    <w:pPr>
      <w:spacing w:after="200" w:line="276" w:lineRule="auto"/>
      <w:ind w:left="720"/>
      <w:contextualSpacing/>
    </w:pPr>
    <w:rPr>
      <w:rFonts w:ascii="Calibri" w:eastAsia="Calibri" w:hAnsi="Calibri" w:cs="Calibri"/>
      <w:lang w:eastAsia="en-US"/>
    </w:rPr>
  </w:style>
  <w:style w:type="paragraph" w:customStyle="1" w:styleId="0E66999A1DD847BF9A85C0E7FFDB1C1E27">
    <w:name w:val="0E66999A1DD847BF9A85C0E7FFDB1C1E27"/>
    <w:rsid w:val="0064736E"/>
    <w:pPr>
      <w:spacing w:after="200" w:line="276" w:lineRule="auto"/>
    </w:pPr>
    <w:rPr>
      <w:rFonts w:ascii="Calibri" w:eastAsia="Calibri" w:hAnsi="Calibri" w:cs="Calibri"/>
      <w:lang w:eastAsia="en-US"/>
    </w:rPr>
  </w:style>
  <w:style w:type="paragraph" w:customStyle="1" w:styleId="08F133B62E804069AB19A29A38CBD10427">
    <w:name w:val="08F133B62E804069AB19A29A38CBD10427"/>
    <w:rsid w:val="0064736E"/>
    <w:pPr>
      <w:spacing w:after="200" w:line="276" w:lineRule="auto"/>
      <w:ind w:left="720"/>
      <w:contextualSpacing/>
    </w:pPr>
    <w:rPr>
      <w:rFonts w:ascii="Calibri" w:eastAsia="Calibri" w:hAnsi="Calibri" w:cs="Calibri"/>
      <w:lang w:eastAsia="en-US"/>
    </w:rPr>
  </w:style>
  <w:style w:type="paragraph" w:customStyle="1" w:styleId="8AEBAB5B30C04DE190134EE11FF1DCE027">
    <w:name w:val="8AEBAB5B30C04DE190134EE11FF1DCE027"/>
    <w:rsid w:val="0064736E"/>
    <w:pPr>
      <w:spacing w:after="200" w:line="276" w:lineRule="auto"/>
      <w:ind w:left="720"/>
      <w:contextualSpacing/>
    </w:pPr>
    <w:rPr>
      <w:rFonts w:ascii="Calibri" w:eastAsia="Calibri" w:hAnsi="Calibri" w:cs="Calibri"/>
      <w:lang w:eastAsia="en-US"/>
    </w:rPr>
  </w:style>
  <w:style w:type="paragraph" w:customStyle="1" w:styleId="3430D0EA680A41AAA0BFF218549EE7F826">
    <w:name w:val="3430D0EA680A41AAA0BFF218549EE7F826"/>
    <w:rsid w:val="0064736E"/>
    <w:pPr>
      <w:spacing w:after="200" w:line="276" w:lineRule="auto"/>
      <w:ind w:left="720"/>
      <w:contextualSpacing/>
    </w:pPr>
    <w:rPr>
      <w:rFonts w:ascii="Calibri" w:eastAsia="Calibri" w:hAnsi="Calibri" w:cs="Calibri"/>
      <w:lang w:eastAsia="en-US"/>
    </w:rPr>
  </w:style>
  <w:style w:type="paragraph" w:customStyle="1" w:styleId="544483B00C554175BBC8DFF13147A92325">
    <w:name w:val="544483B00C554175BBC8DFF13147A92325"/>
    <w:rsid w:val="0064736E"/>
    <w:pPr>
      <w:spacing w:after="200" w:line="276" w:lineRule="auto"/>
    </w:pPr>
    <w:rPr>
      <w:rFonts w:ascii="Calibri" w:eastAsia="Calibri" w:hAnsi="Calibri" w:cs="Calibri"/>
      <w:lang w:eastAsia="en-US"/>
    </w:rPr>
  </w:style>
  <w:style w:type="paragraph" w:customStyle="1" w:styleId="8B10F61286BD4E34B622EBCE098D99CA25">
    <w:name w:val="8B10F61286BD4E34B622EBCE098D99CA25"/>
    <w:rsid w:val="0064736E"/>
    <w:pPr>
      <w:spacing w:after="200" w:line="276" w:lineRule="auto"/>
    </w:pPr>
    <w:rPr>
      <w:rFonts w:ascii="Calibri" w:eastAsia="Calibri" w:hAnsi="Calibri" w:cs="Calibri"/>
      <w:lang w:eastAsia="en-US"/>
    </w:rPr>
  </w:style>
  <w:style w:type="paragraph" w:customStyle="1" w:styleId="1AA65678F1A34CF8A88BC113C064528425">
    <w:name w:val="1AA65678F1A34CF8A88BC113C064528425"/>
    <w:rsid w:val="0064736E"/>
    <w:pPr>
      <w:spacing w:after="200" w:line="276" w:lineRule="auto"/>
      <w:ind w:left="720"/>
      <w:contextualSpacing/>
    </w:pPr>
    <w:rPr>
      <w:rFonts w:ascii="Calibri" w:eastAsia="Calibri" w:hAnsi="Calibri" w:cs="Calibri"/>
      <w:lang w:eastAsia="en-US"/>
    </w:rPr>
  </w:style>
  <w:style w:type="paragraph" w:customStyle="1" w:styleId="E98DFE9FF52A4976A90D3FA3646EB9C925">
    <w:name w:val="E98DFE9FF52A4976A90D3FA3646EB9C925"/>
    <w:rsid w:val="0064736E"/>
    <w:pPr>
      <w:spacing w:after="200" w:line="276" w:lineRule="auto"/>
    </w:pPr>
    <w:rPr>
      <w:rFonts w:ascii="Calibri" w:eastAsia="Calibri" w:hAnsi="Calibri" w:cs="Calibri"/>
      <w:lang w:eastAsia="en-US"/>
    </w:rPr>
  </w:style>
  <w:style w:type="paragraph" w:customStyle="1" w:styleId="E453E41B282743AA8CA96823485959A226">
    <w:name w:val="E453E41B282743AA8CA96823485959A226"/>
    <w:rsid w:val="0064736E"/>
    <w:pPr>
      <w:spacing w:after="200" w:line="276" w:lineRule="auto"/>
    </w:pPr>
    <w:rPr>
      <w:rFonts w:ascii="Calibri" w:eastAsia="Calibri" w:hAnsi="Calibri" w:cs="Calibri"/>
      <w:lang w:eastAsia="en-US"/>
    </w:rPr>
  </w:style>
  <w:style w:type="paragraph" w:customStyle="1" w:styleId="56FE28662F344A73868828C2CDEFAD5526">
    <w:name w:val="56FE28662F344A73868828C2CDEFAD5526"/>
    <w:rsid w:val="0064736E"/>
    <w:pPr>
      <w:spacing w:after="200" w:line="276" w:lineRule="auto"/>
    </w:pPr>
    <w:rPr>
      <w:rFonts w:ascii="Calibri" w:eastAsia="Calibri" w:hAnsi="Calibri" w:cs="Calibri"/>
      <w:lang w:eastAsia="en-US"/>
    </w:rPr>
  </w:style>
  <w:style w:type="paragraph" w:customStyle="1" w:styleId="D0127F622BE64D09BE931C6AE217CF5426">
    <w:name w:val="D0127F622BE64D09BE931C6AE217CF5426"/>
    <w:rsid w:val="0064736E"/>
    <w:pPr>
      <w:spacing w:after="200" w:line="276" w:lineRule="auto"/>
      <w:ind w:left="720"/>
      <w:contextualSpacing/>
    </w:pPr>
    <w:rPr>
      <w:rFonts w:ascii="Calibri" w:eastAsia="Calibri" w:hAnsi="Calibri" w:cs="Calibri"/>
      <w:lang w:eastAsia="en-US"/>
    </w:rPr>
  </w:style>
  <w:style w:type="paragraph" w:customStyle="1" w:styleId="8C7B7B4DBDAA49D0A67C2047F731FB2426">
    <w:name w:val="8C7B7B4DBDAA49D0A67C2047F731FB2426"/>
    <w:rsid w:val="0064736E"/>
    <w:pPr>
      <w:spacing w:after="200" w:line="276" w:lineRule="auto"/>
      <w:ind w:left="720"/>
      <w:contextualSpacing/>
    </w:pPr>
    <w:rPr>
      <w:rFonts w:ascii="Calibri" w:eastAsia="Calibri" w:hAnsi="Calibri" w:cs="Calibri"/>
      <w:lang w:eastAsia="en-US"/>
    </w:rPr>
  </w:style>
  <w:style w:type="paragraph" w:customStyle="1" w:styleId="A0E392D20640405D93CDC0D2D5DDDE5A26">
    <w:name w:val="A0E392D20640405D93CDC0D2D5DDDE5A26"/>
    <w:rsid w:val="0064736E"/>
    <w:pPr>
      <w:spacing w:after="200" w:line="276" w:lineRule="auto"/>
    </w:pPr>
    <w:rPr>
      <w:rFonts w:ascii="Calibri" w:eastAsia="Calibri" w:hAnsi="Calibri" w:cs="Calibri"/>
      <w:lang w:eastAsia="en-US"/>
    </w:rPr>
  </w:style>
  <w:style w:type="paragraph" w:customStyle="1" w:styleId="47C4C0D0287F48D0BC4FF0428FAB437326">
    <w:name w:val="47C4C0D0287F48D0BC4FF0428FAB437326"/>
    <w:rsid w:val="0064736E"/>
    <w:pPr>
      <w:spacing w:after="200" w:line="276" w:lineRule="auto"/>
    </w:pPr>
    <w:rPr>
      <w:rFonts w:ascii="Calibri" w:eastAsia="Calibri" w:hAnsi="Calibri" w:cs="Calibri"/>
      <w:lang w:eastAsia="en-US"/>
    </w:rPr>
  </w:style>
  <w:style w:type="paragraph" w:customStyle="1" w:styleId="B8C37E2A19104F1284409EC31E2DE1D526">
    <w:name w:val="B8C37E2A19104F1284409EC31E2DE1D526"/>
    <w:rsid w:val="0064736E"/>
    <w:pPr>
      <w:spacing w:after="200" w:line="276" w:lineRule="auto"/>
    </w:pPr>
    <w:rPr>
      <w:rFonts w:ascii="Calibri" w:eastAsia="Calibri" w:hAnsi="Calibri" w:cs="Calibri"/>
      <w:lang w:eastAsia="en-US"/>
    </w:rPr>
  </w:style>
  <w:style w:type="paragraph" w:customStyle="1" w:styleId="712EFCA7C4684333A739BED278E5F19626">
    <w:name w:val="712EFCA7C4684333A739BED278E5F19626"/>
    <w:rsid w:val="0064736E"/>
    <w:pPr>
      <w:spacing w:after="200" w:line="276" w:lineRule="auto"/>
      <w:ind w:left="720"/>
      <w:contextualSpacing/>
    </w:pPr>
    <w:rPr>
      <w:rFonts w:ascii="Calibri" w:eastAsia="Calibri" w:hAnsi="Calibri" w:cs="Calibri"/>
      <w:lang w:eastAsia="en-US"/>
    </w:rPr>
  </w:style>
  <w:style w:type="paragraph" w:customStyle="1" w:styleId="8545066F3E4C427FA4E04F8D1A21770826">
    <w:name w:val="8545066F3E4C427FA4E04F8D1A21770826"/>
    <w:rsid w:val="0064736E"/>
    <w:pPr>
      <w:spacing w:after="200" w:line="276" w:lineRule="auto"/>
    </w:pPr>
    <w:rPr>
      <w:rFonts w:ascii="Calibri" w:eastAsia="Calibri" w:hAnsi="Calibri" w:cs="Calibri"/>
      <w:lang w:eastAsia="en-US"/>
    </w:rPr>
  </w:style>
  <w:style w:type="paragraph" w:customStyle="1" w:styleId="5FD9CF783C98491586D05222BEC0CE4F26">
    <w:name w:val="5FD9CF783C98491586D05222BEC0CE4F26"/>
    <w:rsid w:val="0064736E"/>
    <w:pPr>
      <w:spacing w:after="200" w:line="276" w:lineRule="auto"/>
    </w:pPr>
    <w:rPr>
      <w:rFonts w:ascii="Calibri" w:eastAsia="Calibri" w:hAnsi="Calibri" w:cs="Calibri"/>
      <w:lang w:eastAsia="en-US"/>
    </w:rPr>
  </w:style>
  <w:style w:type="paragraph" w:customStyle="1" w:styleId="7EABC22D75FB4CE6B6FF472D4350CD9826">
    <w:name w:val="7EABC22D75FB4CE6B6FF472D4350CD9826"/>
    <w:rsid w:val="0064736E"/>
    <w:pPr>
      <w:spacing w:after="200" w:line="276" w:lineRule="auto"/>
    </w:pPr>
    <w:rPr>
      <w:rFonts w:ascii="Calibri" w:eastAsia="Calibri" w:hAnsi="Calibri" w:cs="Calibri"/>
      <w:lang w:eastAsia="en-US"/>
    </w:rPr>
  </w:style>
  <w:style w:type="paragraph" w:customStyle="1" w:styleId="357864BEBDC242B79FB2E402C97DAFF826">
    <w:name w:val="357864BEBDC242B79FB2E402C97DAFF826"/>
    <w:rsid w:val="0064736E"/>
    <w:pPr>
      <w:spacing w:after="200" w:line="276" w:lineRule="auto"/>
      <w:ind w:left="720"/>
      <w:contextualSpacing/>
    </w:pPr>
    <w:rPr>
      <w:rFonts w:ascii="Calibri" w:eastAsia="Calibri" w:hAnsi="Calibri" w:cs="Calibri"/>
      <w:lang w:eastAsia="en-US"/>
    </w:rPr>
  </w:style>
  <w:style w:type="paragraph" w:customStyle="1" w:styleId="7164E66A38884DE49EB2D7C49D420D6F26">
    <w:name w:val="7164E66A38884DE49EB2D7C49D420D6F26"/>
    <w:rsid w:val="0064736E"/>
    <w:pPr>
      <w:spacing w:after="200" w:line="276" w:lineRule="auto"/>
    </w:pPr>
    <w:rPr>
      <w:rFonts w:ascii="Calibri" w:eastAsia="Calibri" w:hAnsi="Calibri" w:cs="Calibri"/>
      <w:lang w:eastAsia="en-US"/>
    </w:rPr>
  </w:style>
  <w:style w:type="paragraph" w:customStyle="1" w:styleId="513A0D9A80A74BFCBD2C93FBC677B84326">
    <w:name w:val="513A0D9A80A74BFCBD2C93FBC677B84326"/>
    <w:rsid w:val="0064736E"/>
    <w:pPr>
      <w:spacing w:after="200" w:line="276" w:lineRule="auto"/>
    </w:pPr>
    <w:rPr>
      <w:rFonts w:ascii="Calibri" w:eastAsia="Calibri" w:hAnsi="Calibri" w:cs="Calibri"/>
      <w:lang w:eastAsia="en-US"/>
    </w:rPr>
  </w:style>
  <w:style w:type="paragraph" w:customStyle="1" w:styleId="93E6478A5AD94DB2861B3A1AF4D9F4FF26">
    <w:name w:val="93E6478A5AD94DB2861B3A1AF4D9F4FF26"/>
    <w:rsid w:val="0064736E"/>
    <w:pPr>
      <w:spacing w:after="200" w:line="276" w:lineRule="auto"/>
    </w:pPr>
    <w:rPr>
      <w:rFonts w:ascii="Calibri" w:eastAsia="Calibri" w:hAnsi="Calibri" w:cs="Calibri"/>
      <w:lang w:eastAsia="en-US"/>
    </w:rPr>
  </w:style>
  <w:style w:type="paragraph" w:customStyle="1" w:styleId="AE31727A75444D678F4214094EF87FE326">
    <w:name w:val="AE31727A75444D678F4214094EF87FE326"/>
    <w:rsid w:val="0064736E"/>
    <w:pPr>
      <w:spacing w:after="200" w:line="276" w:lineRule="auto"/>
      <w:ind w:left="720"/>
      <w:contextualSpacing/>
    </w:pPr>
    <w:rPr>
      <w:rFonts w:ascii="Calibri" w:eastAsia="Calibri" w:hAnsi="Calibri" w:cs="Calibri"/>
      <w:lang w:eastAsia="en-US"/>
    </w:rPr>
  </w:style>
  <w:style w:type="paragraph" w:customStyle="1" w:styleId="3BA1EB8AF5D34F02AA7DBCBBAE40200E26">
    <w:name w:val="3BA1EB8AF5D34F02AA7DBCBBAE40200E26"/>
    <w:rsid w:val="0064736E"/>
    <w:pPr>
      <w:spacing w:after="200" w:line="276" w:lineRule="auto"/>
    </w:pPr>
    <w:rPr>
      <w:rFonts w:ascii="Calibri" w:eastAsia="Calibri" w:hAnsi="Calibri" w:cs="Calibri"/>
      <w:lang w:eastAsia="en-US"/>
    </w:rPr>
  </w:style>
  <w:style w:type="paragraph" w:customStyle="1" w:styleId="D54F382329AE4E3FB4DBB2A8748996EE26">
    <w:name w:val="D54F382329AE4E3FB4DBB2A8748996EE26"/>
    <w:rsid w:val="0064736E"/>
    <w:pPr>
      <w:spacing w:after="200" w:line="276" w:lineRule="auto"/>
    </w:pPr>
    <w:rPr>
      <w:rFonts w:ascii="Calibri" w:eastAsia="Calibri" w:hAnsi="Calibri" w:cs="Calibri"/>
      <w:lang w:eastAsia="en-US"/>
    </w:rPr>
  </w:style>
  <w:style w:type="paragraph" w:customStyle="1" w:styleId="8408B21972D24E01A646419D39996AD326">
    <w:name w:val="8408B21972D24E01A646419D39996AD326"/>
    <w:rsid w:val="0064736E"/>
    <w:pPr>
      <w:spacing w:after="200" w:line="276" w:lineRule="auto"/>
    </w:pPr>
    <w:rPr>
      <w:rFonts w:ascii="Calibri" w:eastAsia="Calibri" w:hAnsi="Calibri" w:cs="Calibri"/>
      <w:lang w:eastAsia="en-US"/>
    </w:rPr>
  </w:style>
  <w:style w:type="paragraph" w:customStyle="1" w:styleId="7A81BA3C943C493BB60A8E8D46F4337B26">
    <w:name w:val="7A81BA3C943C493BB60A8E8D46F4337B26"/>
    <w:rsid w:val="0064736E"/>
    <w:pPr>
      <w:spacing w:after="200" w:line="276" w:lineRule="auto"/>
      <w:ind w:left="720"/>
      <w:contextualSpacing/>
    </w:pPr>
    <w:rPr>
      <w:rFonts w:ascii="Calibri" w:eastAsia="Calibri" w:hAnsi="Calibri" w:cs="Calibri"/>
      <w:lang w:eastAsia="en-US"/>
    </w:rPr>
  </w:style>
  <w:style w:type="paragraph" w:customStyle="1" w:styleId="AF87B81460FC4604AB42EFDAEB53DC4426">
    <w:name w:val="AF87B81460FC4604AB42EFDAEB53DC4426"/>
    <w:rsid w:val="0064736E"/>
    <w:pPr>
      <w:spacing w:after="200" w:line="276" w:lineRule="auto"/>
    </w:pPr>
    <w:rPr>
      <w:rFonts w:ascii="Calibri" w:eastAsia="Calibri" w:hAnsi="Calibri" w:cs="Calibri"/>
      <w:lang w:eastAsia="en-US"/>
    </w:rPr>
  </w:style>
  <w:style w:type="paragraph" w:customStyle="1" w:styleId="8DF1AB8EFB3D42C097F69A4651A6FBFD26">
    <w:name w:val="8DF1AB8EFB3D42C097F69A4651A6FBFD26"/>
    <w:rsid w:val="0064736E"/>
    <w:pPr>
      <w:spacing w:after="200" w:line="276" w:lineRule="auto"/>
    </w:pPr>
    <w:rPr>
      <w:rFonts w:ascii="Calibri" w:eastAsia="Calibri" w:hAnsi="Calibri" w:cs="Calibri"/>
      <w:lang w:eastAsia="en-US"/>
    </w:rPr>
  </w:style>
  <w:style w:type="paragraph" w:customStyle="1" w:styleId="1B42766F881D47F782E02C2F995364E726">
    <w:name w:val="1B42766F881D47F782E02C2F995364E726"/>
    <w:rsid w:val="0064736E"/>
    <w:pPr>
      <w:spacing w:after="200" w:line="276" w:lineRule="auto"/>
    </w:pPr>
    <w:rPr>
      <w:rFonts w:ascii="Calibri" w:eastAsia="Calibri" w:hAnsi="Calibri" w:cs="Calibri"/>
      <w:lang w:eastAsia="en-US"/>
    </w:rPr>
  </w:style>
  <w:style w:type="paragraph" w:customStyle="1" w:styleId="08AD0211D0A1468A861B86C810D2655126">
    <w:name w:val="08AD0211D0A1468A861B86C810D2655126"/>
    <w:rsid w:val="0064736E"/>
    <w:pPr>
      <w:spacing w:after="200" w:line="276" w:lineRule="auto"/>
      <w:ind w:left="720"/>
      <w:contextualSpacing/>
    </w:pPr>
    <w:rPr>
      <w:rFonts w:ascii="Calibri" w:eastAsia="Calibri" w:hAnsi="Calibri" w:cs="Calibri"/>
      <w:lang w:eastAsia="en-US"/>
    </w:rPr>
  </w:style>
  <w:style w:type="paragraph" w:customStyle="1" w:styleId="3F9F00D4C64D44F3B6209E077665DB3F26">
    <w:name w:val="3F9F00D4C64D44F3B6209E077665DB3F26"/>
    <w:rsid w:val="0064736E"/>
    <w:pPr>
      <w:spacing w:after="200" w:line="276" w:lineRule="auto"/>
    </w:pPr>
    <w:rPr>
      <w:rFonts w:ascii="Calibri" w:eastAsia="Calibri" w:hAnsi="Calibri" w:cs="Calibri"/>
      <w:lang w:eastAsia="en-US"/>
    </w:rPr>
  </w:style>
  <w:style w:type="paragraph" w:customStyle="1" w:styleId="FB81EA0761B64F7C8A52BBB2797E607226">
    <w:name w:val="FB81EA0761B64F7C8A52BBB2797E607226"/>
    <w:rsid w:val="0064736E"/>
    <w:pPr>
      <w:spacing w:after="200" w:line="276" w:lineRule="auto"/>
    </w:pPr>
    <w:rPr>
      <w:rFonts w:ascii="Calibri" w:eastAsia="Calibri" w:hAnsi="Calibri" w:cs="Calibri"/>
      <w:lang w:eastAsia="en-US"/>
    </w:rPr>
  </w:style>
  <w:style w:type="paragraph" w:customStyle="1" w:styleId="18C52A5464404E39B97DCAA6A35C571326">
    <w:name w:val="18C52A5464404E39B97DCAA6A35C571326"/>
    <w:rsid w:val="0064736E"/>
    <w:pPr>
      <w:spacing w:after="200" w:line="276" w:lineRule="auto"/>
    </w:pPr>
    <w:rPr>
      <w:rFonts w:ascii="Calibri" w:eastAsia="Calibri" w:hAnsi="Calibri" w:cs="Calibri"/>
      <w:lang w:eastAsia="en-US"/>
    </w:rPr>
  </w:style>
  <w:style w:type="paragraph" w:customStyle="1" w:styleId="B6DF482BCD184CB58F27348B9F4E029426">
    <w:name w:val="B6DF482BCD184CB58F27348B9F4E029426"/>
    <w:rsid w:val="0064736E"/>
    <w:pPr>
      <w:spacing w:after="200" w:line="276" w:lineRule="auto"/>
      <w:ind w:left="720"/>
      <w:contextualSpacing/>
    </w:pPr>
    <w:rPr>
      <w:rFonts w:ascii="Calibri" w:eastAsia="Calibri" w:hAnsi="Calibri" w:cs="Calibri"/>
      <w:lang w:eastAsia="en-US"/>
    </w:rPr>
  </w:style>
  <w:style w:type="paragraph" w:customStyle="1" w:styleId="29F23404E3B0453A9A04B8ADD1E32A7026">
    <w:name w:val="29F23404E3B0453A9A04B8ADD1E32A7026"/>
    <w:rsid w:val="0064736E"/>
    <w:pPr>
      <w:spacing w:after="200" w:line="276" w:lineRule="auto"/>
    </w:pPr>
    <w:rPr>
      <w:rFonts w:ascii="Calibri" w:eastAsia="Calibri" w:hAnsi="Calibri" w:cs="Calibri"/>
      <w:lang w:eastAsia="en-US"/>
    </w:rPr>
  </w:style>
  <w:style w:type="paragraph" w:customStyle="1" w:styleId="D9206C10B04847E79BFD856C0111F27E26">
    <w:name w:val="D9206C10B04847E79BFD856C0111F27E26"/>
    <w:rsid w:val="0064736E"/>
    <w:pPr>
      <w:spacing w:after="200" w:line="276" w:lineRule="auto"/>
    </w:pPr>
    <w:rPr>
      <w:rFonts w:ascii="Calibri" w:eastAsia="Calibri" w:hAnsi="Calibri" w:cs="Calibri"/>
      <w:lang w:eastAsia="en-US"/>
    </w:rPr>
  </w:style>
  <w:style w:type="paragraph" w:customStyle="1" w:styleId="916687A101A34FB58982DA8AB14D266426">
    <w:name w:val="916687A101A34FB58982DA8AB14D266426"/>
    <w:rsid w:val="0064736E"/>
    <w:pPr>
      <w:spacing w:after="200" w:line="276" w:lineRule="auto"/>
    </w:pPr>
    <w:rPr>
      <w:rFonts w:ascii="Calibri" w:eastAsia="Calibri" w:hAnsi="Calibri" w:cs="Calibri"/>
      <w:lang w:eastAsia="en-US"/>
    </w:rPr>
  </w:style>
  <w:style w:type="paragraph" w:customStyle="1" w:styleId="7E8180BA40DD4113A380E6809257804A26">
    <w:name w:val="7E8180BA40DD4113A380E6809257804A26"/>
    <w:rsid w:val="0064736E"/>
    <w:pPr>
      <w:spacing w:after="200" w:line="276" w:lineRule="auto"/>
      <w:ind w:left="720"/>
      <w:contextualSpacing/>
    </w:pPr>
    <w:rPr>
      <w:rFonts w:ascii="Calibri" w:eastAsia="Calibri" w:hAnsi="Calibri" w:cs="Calibri"/>
      <w:lang w:eastAsia="en-US"/>
    </w:rPr>
  </w:style>
  <w:style w:type="paragraph" w:customStyle="1" w:styleId="9AF72FE6125F498990BEE8841E1B17C520">
    <w:name w:val="9AF72FE6125F498990BEE8841E1B17C520"/>
    <w:rsid w:val="0064736E"/>
    <w:pPr>
      <w:spacing w:after="200" w:line="276" w:lineRule="auto"/>
      <w:ind w:left="720"/>
      <w:contextualSpacing/>
    </w:pPr>
    <w:rPr>
      <w:rFonts w:ascii="Calibri" w:eastAsia="Calibri" w:hAnsi="Calibri" w:cs="Calibri"/>
      <w:lang w:eastAsia="en-US"/>
    </w:rPr>
  </w:style>
  <w:style w:type="paragraph" w:customStyle="1" w:styleId="E2E90AF0699B4077B2019F6AEF37235524">
    <w:name w:val="E2E90AF0699B4077B2019F6AEF37235524"/>
    <w:rsid w:val="0064736E"/>
    <w:pPr>
      <w:spacing w:after="200" w:line="276" w:lineRule="auto"/>
      <w:ind w:left="720"/>
      <w:contextualSpacing/>
    </w:pPr>
    <w:rPr>
      <w:rFonts w:ascii="Calibri" w:eastAsia="Calibri" w:hAnsi="Calibri" w:cs="Calibri"/>
      <w:lang w:eastAsia="en-US"/>
    </w:rPr>
  </w:style>
  <w:style w:type="paragraph" w:customStyle="1" w:styleId="183339929008450E90AE710D7DB7FF0F24">
    <w:name w:val="183339929008450E90AE710D7DB7FF0F24"/>
    <w:rsid w:val="0064736E"/>
    <w:pPr>
      <w:spacing w:after="200" w:line="276" w:lineRule="auto"/>
      <w:ind w:left="720"/>
      <w:contextualSpacing/>
    </w:pPr>
    <w:rPr>
      <w:rFonts w:ascii="Calibri" w:eastAsia="Calibri" w:hAnsi="Calibri" w:cs="Calibri"/>
      <w:lang w:eastAsia="en-US"/>
    </w:rPr>
  </w:style>
  <w:style w:type="paragraph" w:customStyle="1" w:styleId="F1DB1FD175C74481A77CF89C684B73E921">
    <w:name w:val="F1DB1FD175C74481A77CF89C684B73E921"/>
    <w:rsid w:val="0064736E"/>
    <w:pPr>
      <w:spacing w:after="200" w:line="276" w:lineRule="auto"/>
      <w:ind w:left="720"/>
      <w:contextualSpacing/>
    </w:pPr>
    <w:rPr>
      <w:rFonts w:ascii="Calibri" w:eastAsia="Calibri" w:hAnsi="Calibri" w:cs="Calibri"/>
      <w:lang w:eastAsia="en-US"/>
    </w:rPr>
  </w:style>
  <w:style w:type="paragraph" w:customStyle="1" w:styleId="18E0AB86546A4E7CBE3B094870BCDC7D21">
    <w:name w:val="18E0AB86546A4E7CBE3B094870BCDC7D21"/>
    <w:rsid w:val="0064736E"/>
    <w:pPr>
      <w:spacing w:after="200" w:line="276" w:lineRule="auto"/>
      <w:ind w:left="720"/>
      <w:contextualSpacing/>
    </w:pPr>
    <w:rPr>
      <w:rFonts w:ascii="Calibri" w:eastAsia="Calibri" w:hAnsi="Calibri" w:cs="Calibri"/>
      <w:lang w:eastAsia="en-US"/>
    </w:rPr>
  </w:style>
  <w:style w:type="paragraph" w:customStyle="1" w:styleId="BAF142DEB0DE4E698B4214BBA8AF26BC16">
    <w:name w:val="BAF142DEB0DE4E698B4214BBA8AF26BC16"/>
    <w:rsid w:val="0064736E"/>
    <w:pPr>
      <w:spacing w:after="200" w:line="276" w:lineRule="auto"/>
      <w:ind w:left="720"/>
      <w:contextualSpacing/>
    </w:pPr>
    <w:rPr>
      <w:rFonts w:ascii="Calibri" w:eastAsia="Calibri" w:hAnsi="Calibri" w:cs="Calibri"/>
      <w:lang w:eastAsia="en-US"/>
    </w:rPr>
  </w:style>
  <w:style w:type="paragraph" w:customStyle="1" w:styleId="224B0B32717748ECB55A5970848B4630">
    <w:name w:val="224B0B32717748ECB55A5970848B4630"/>
    <w:rsid w:val="00B14415"/>
    <w:pPr>
      <w:spacing w:after="200" w:line="276" w:lineRule="auto"/>
    </w:pPr>
    <w:rPr>
      <w:rFonts w:ascii="Calibri" w:eastAsia="Calibri" w:hAnsi="Calibri" w:cs="Calibri"/>
      <w:lang w:eastAsia="en-US"/>
    </w:rPr>
  </w:style>
  <w:style w:type="paragraph" w:customStyle="1" w:styleId="B2B790ADD97D4C9585051CB98422BCCA">
    <w:name w:val="B2B790ADD97D4C9585051CB98422BCCA"/>
    <w:rsid w:val="00B14415"/>
    <w:pPr>
      <w:spacing w:after="200" w:line="276" w:lineRule="auto"/>
    </w:pPr>
    <w:rPr>
      <w:rFonts w:ascii="Calibri" w:eastAsia="Calibri" w:hAnsi="Calibri" w:cs="Calibri"/>
      <w:lang w:eastAsia="en-US"/>
    </w:rPr>
  </w:style>
  <w:style w:type="paragraph" w:customStyle="1" w:styleId="25421BF2EBCD4A50AF7503140599D810">
    <w:name w:val="25421BF2EBCD4A50AF7503140599D810"/>
    <w:rsid w:val="00AA70DD"/>
  </w:style>
  <w:style w:type="paragraph" w:customStyle="1" w:styleId="49735B8FDE3C4C6D91EFBA5EB8E8A686">
    <w:name w:val="49735B8FDE3C4C6D91EFBA5EB8E8A686"/>
    <w:rsid w:val="00AA70DD"/>
  </w:style>
  <w:style w:type="paragraph" w:customStyle="1" w:styleId="0060BB4C545E4364841A225C535E33AF">
    <w:name w:val="0060BB4C545E4364841A225C535E33AF"/>
    <w:rsid w:val="00AA70DD"/>
  </w:style>
  <w:style w:type="paragraph" w:customStyle="1" w:styleId="14589C7759AA4BCDA0A35F42A961CFC7">
    <w:name w:val="14589C7759AA4BCDA0A35F42A961CFC7"/>
    <w:rsid w:val="00AA70DD"/>
  </w:style>
  <w:style w:type="paragraph" w:customStyle="1" w:styleId="2371DC6A253A4EE59D8E0FB68063401C">
    <w:name w:val="2371DC6A253A4EE59D8E0FB68063401C"/>
    <w:rsid w:val="00AA70DD"/>
  </w:style>
  <w:style w:type="paragraph" w:customStyle="1" w:styleId="8930F1E119B947AA87D09D12B611AD2A">
    <w:name w:val="8930F1E119B947AA87D09D12B611AD2A"/>
    <w:rsid w:val="00AA70DD"/>
  </w:style>
  <w:style w:type="paragraph" w:customStyle="1" w:styleId="1038538F255F48AE99C0498D3D2449EE">
    <w:name w:val="1038538F255F48AE99C0498D3D2449EE"/>
    <w:rsid w:val="00AA70DD"/>
  </w:style>
  <w:style w:type="paragraph" w:customStyle="1" w:styleId="EA29F2A0231A4CD98CB3174C0540F647">
    <w:name w:val="EA29F2A0231A4CD98CB3174C0540F647"/>
    <w:rsid w:val="00AA70DD"/>
  </w:style>
  <w:style w:type="paragraph" w:customStyle="1" w:styleId="ED20E77D9CEA4311AD293E1CCEA3FC0B">
    <w:name w:val="ED20E77D9CEA4311AD293E1CCEA3FC0B"/>
    <w:rsid w:val="00AA70DD"/>
  </w:style>
  <w:style w:type="paragraph" w:customStyle="1" w:styleId="14DDBB76C9394A84976FC7B0CA3967B7">
    <w:name w:val="14DDBB76C9394A84976FC7B0CA3967B7"/>
    <w:rsid w:val="00AA70DD"/>
  </w:style>
  <w:style w:type="paragraph" w:customStyle="1" w:styleId="FD8B6E0143494910B4E7816172E9A95C">
    <w:name w:val="FD8B6E0143494910B4E7816172E9A95C"/>
    <w:rsid w:val="00AA70DD"/>
  </w:style>
  <w:style w:type="paragraph" w:customStyle="1" w:styleId="74544813C8C045E390B01F30872A105D">
    <w:name w:val="74544813C8C045E390B01F30872A105D"/>
    <w:rsid w:val="00AA70DD"/>
  </w:style>
  <w:style w:type="paragraph" w:customStyle="1" w:styleId="4D0E100F57304D9595B37BA4F9DCEF46">
    <w:name w:val="4D0E100F57304D9595B37BA4F9DCEF46"/>
    <w:rsid w:val="00AA70DD"/>
  </w:style>
  <w:style w:type="paragraph" w:customStyle="1" w:styleId="C4C5205529C341EEA4DDF5EAA2AE6F10">
    <w:name w:val="C4C5205529C341EEA4DDF5EAA2AE6F10"/>
    <w:rsid w:val="00AA70DD"/>
  </w:style>
  <w:style w:type="paragraph" w:customStyle="1" w:styleId="C85CA55DD468458AAAC7A8BD8E112DF7">
    <w:name w:val="C85CA55DD468458AAAC7A8BD8E112DF7"/>
    <w:rsid w:val="00AA70DD"/>
  </w:style>
  <w:style w:type="paragraph" w:customStyle="1" w:styleId="7E3F9251BD1B42F0B388B291DCECF2AB">
    <w:name w:val="7E3F9251BD1B42F0B388B291DCECF2AB"/>
    <w:rsid w:val="00AA70DD"/>
  </w:style>
  <w:style w:type="paragraph" w:customStyle="1" w:styleId="18B51A03F4AE46E0A536D2D5D45823D8">
    <w:name w:val="18B51A03F4AE46E0A536D2D5D45823D8"/>
    <w:rsid w:val="00AA70DD"/>
  </w:style>
  <w:style w:type="paragraph" w:customStyle="1" w:styleId="AF6D9B1353444111B395FC7594683DF8">
    <w:name w:val="AF6D9B1353444111B395FC7594683DF8"/>
    <w:rsid w:val="00AA70DD"/>
  </w:style>
  <w:style w:type="paragraph" w:customStyle="1" w:styleId="1B4A62B9987547ED8670E444F758B42B">
    <w:name w:val="1B4A62B9987547ED8670E444F758B42B"/>
    <w:rsid w:val="00AA70DD"/>
  </w:style>
  <w:style w:type="paragraph" w:customStyle="1" w:styleId="2A86E20403544799AFBC4370F5F3F5F3">
    <w:name w:val="2A86E20403544799AFBC4370F5F3F5F3"/>
    <w:rsid w:val="00AA70DD"/>
  </w:style>
  <w:style w:type="paragraph" w:customStyle="1" w:styleId="AA35A0029EE44BF0B2DB295A40F146D2">
    <w:name w:val="AA35A0029EE44BF0B2DB295A40F146D2"/>
    <w:rsid w:val="00AA70DD"/>
  </w:style>
  <w:style w:type="paragraph" w:customStyle="1" w:styleId="8399010F0069434FAB86002A3497310C">
    <w:name w:val="8399010F0069434FAB86002A3497310C"/>
    <w:rsid w:val="00AA70DD"/>
  </w:style>
  <w:style w:type="paragraph" w:customStyle="1" w:styleId="E4CDC8D081404A16A3B74519A77732DF">
    <w:name w:val="E4CDC8D081404A16A3B74519A77732DF"/>
    <w:rsid w:val="00AA70DD"/>
  </w:style>
  <w:style w:type="paragraph" w:customStyle="1" w:styleId="96C6A4BF99E34C049B2E09214C601B23">
    <w:name w:val="96C6A4BF99E34C049B2E09214C601B23"/>
    <w:rsid w:val="00AA70DD"/>
  </w:style>
  <w:style w:type="paragraph" w:customStyle="1" w:styleId="5BD49827AA5D4FC4A58C88020A24FAA5">
    <w:name w:val="5BD49827AA5D4FC4A58C88020A24FAA5"/>
    <w:rsid w:val="00AA70DD"/>
  </w:style>
  <w:style w:type="paragraph" w:customStyle="1" w:styleId="7520DFD1555C460C80CD53EBB64519F0">
    <w:name w:val="7520DFD1555C460C80CD53EBB64519F0"/>
    <w:rsid w:val="00AA70DD"/>
  </w:style>
  <w:style w:type="paragraph" w:customStyle="1" w:styleId="8FC6CA81B0564944A8FA767E4B076D96">
    <w:name w:val="8FC6CA81B0564944A8FA767E4B076D96"/>
    <w:rsid w:val="00AA70DD"/>
  </w:style>
  <w:style w:type="paragraph" w:customStyle="1" w:styleId="DDFB4A047F054F67A4240E7F25157604">
    <w:name w:val="DDFB4A047F054F67A4240E7F25157604"/>
    <w:rsid w:val="00AA70DD"/>
  </w:style>
  <w:style w:type="paragraph" w:customStyle="1" w:styleId="5B71A0C4EC14478DB47789E04ECCFAC0">
    <w:name w:val="5B71A0C4EC14478DB47789E04ECCFAC0"/>
    <w:rsid w:val="00AA70DD"/>
  </w:style>
  <w:style w:type="paragraph" w:customStyle="1" w:styleId="A1303A20016C4BCCA17F7C9E18AB562C">
    <w:name w:val="A1303A20016C4BCCA17F7C9E18AB562C"/>
    <w:rsid w:val="00AA70DD"/>
  </w:style>
  <w:style w:type="paragraph" w:customStyle="1" w:styleId="45DBB91EF77041DB9239349D7F8FD5DE">
    <w:name w:val="45DBB91EF77041DB9239349D7F8FD5DE"/>
    <w:rsid w:val="00AA70DD"/>
  </w:style>
  <w:style w:type="paragraph" w:customStyle="1" w:styleId="D10D1A0D5AC0487298B3906B4D04BD85">
    <w:name w:val="D10D1A0D5AC0487298B3906B4D04BD85"/>
    <w:rsid w:val="00AA70DD"/>
  </w:style>
  <w:style w:type="paragraph" w:customStyle="1" w:styleId="2FB8820D944B4E92A2C177D044A29904">
    <w:name w:val="2FB8820D944B4E92A2C177D044A29904"/>
    <w:rsid w:val="00AA70DD"/>
  </w:style>
  <w:style w:type="paragraph" w:customStyle="1" w:styleId="A81CA3614AFD4A54BD3B35E8141AECCA">
    <w:name w:val="A81CA3614AFD4A54BD3B35E8141AECCA"/>
    <w:rsid w:val="00AA70DD"/>
  </w:style>
  <w:style w:type="paragraph" w:customStyle="1" w:styleId="6D54939CB5F442CF9A0DBD9C9FA36A22">
    <w:name w:val="6D54939CB5F442CF9A0DBD9C9FA36A22"/>
    <w:rsid w:val="00AA70DD"/>
  </w:style>
  <w:style w:type="paragraph" w:customStyle="1" w:styleId="CCF61187847242BFA41054211D0AD56C">
    <w:name w:val="CCF61187847242BFA41054211D0AD56C"/>
    <w:rsid w:val="00AA70DD"/>
  </w:style>
  <w:style w:type="paragraph" w:customStyle="1" w:styleId="C5D41884908F4CC98EF2F75C461DBF51">
    <w:name w:val="C5D41884908F4CC98EF2F75C461DBF51"/>
    <w:rsid w:val="00AA70DD"/>
  </w:style>
  <w:style w:type="paragraph" w:customStyle="1" w:styleId="66DD202D104B45778256CD9751697DDE">
    <w:name w:val="66DD202D104B45778256CD9751697DDE"/>
    <w:rsid w:val="00AA70DD"/>
  </w:style>
  <w:style w:type="paragraph" w:customStyle="1" w:styleId="4A429D8FFCEF4E80879AC6C7202D3B27">
    <w:name w:val="4A429D8FFCEF4E80879AC6C7202D3B27"/>
    <w:rsid w:val="00AA70DD"/>
  </w:style>
  <w:style w:type="paragraph" w:customStyle="1" w:styleId="70645106D1F745F0816EEF3D052F25F3">
    <w:name w:val="70645106D1F745F0816EEF3D052F25F3"/>
    <w:rsid w:val="00AA70DD"/>
  </w:style>
  <w:style w:type="paragraph" w:customStyle="1" w:styleId="44418E82F32F4D6BB547113C3FC54E31">
    <w:name w:val="44418E82F32F4D6BB547113C3FC54E31"/>
    <w:rsid w:val="00AA70DD"/>
  </w:style>
  <w:style w:type="paragraph" w:customStyle="1" w:styleId="A80DB213FD4F4A89B076F267D01CB220">
    <w:name w:val="A80DB213FD4F4A89B076F267D01CB220"/>
    <w:rsid w:val="00AA70DD"/>
  </w:style>
  <w:style w:type="paragraph" w:customStyle="1" w:styleId="F0B25CF05E9A4188BCBBDEFF287BBAAB">
    <w:name w:val="F0B25CF05E9A4188BCBBDEFF287BBAAB"/>
    <w:rsid w:val="00AA70DD"/>
  </w:style>
  <w:style w:type="paragraph" w:customStyle="1" w:styleId="19949A7FE1EB48CB87D24904D443841E">
    <w:name w:val="19949A7FE1EB48CB87D24904D443841E"/>
    <w:rsid w:val="00AA70DD"/>
  </w:style>
  <w:style w:type="paragraph" w:customStyle="1" w:styleId="97ED9BC6BD60491C9B962D23E6A30D66">
    <w:name w:val="97ED9BC6BD60491C9B962D23E6A30D66"/>
    <w:rsid w:val="00911679"/>
    <w:pPr>
      <w:spacing w:after="200" w:line="276" w:lineRule="auto"/>
    </w:pPr>
    <w:rPr>
      <w:rFonts w:ascii="Calibri" w:eastAsia="Calibri" w:hAnsi="Calibri" w:cs="Calibri"/>
      <w:lang w:eastAsia="en-US"/>
    </w:rPr>
  </w:style>
  <w:style w:type="paragraph" w:customStyle="1" w:styleId="2B64146E09C64E6EB0889314BDE771CD">
    <w:name w:val="2B64146E09C64E6EB0889314BDE771CD"/>
    <w:rsid w:val="00911679"/>
    <w:pPr>
      <w:spacing w:after="200" w:line="276" w:lineRule="auto"/>
    </w:pPr>
    <w:rPr>
      <w:rFonts w:ascii="Calibri" w:eastAsia="Calibri" w:hAnsi="Calibri" w:cs="Calibri"/>
      <w:lang w:eastAsia="en-US"/>
    </w:rPr>
  </w:style>
  <w:style w:type="paragraph" w:customStyle="1" w:styleId="DAA16A5A07FF48A598F4647F56BA82A4">
    <w:name w:val="DAA16A5A07FF48A598F4647F56BA82A4"/>
    <w:rsid w:val="00911679"/>
    <w:pPr>
      <w:spacing w:after="200" w:line="276" w:lineRule="auto"/>
      <w:ind w:left="720"/>
      <w:contextualSpacing/>
    </w:pPr>
    <w:rPr>
      <w:rFonts w:ascii="Calibri" w:eastAsia="Calibri" w:hAnsi="Calibri" w:cs="Calibri"/>
      <w:lang w:eastAsia="en-US"/>
    </w:rPr>
  </w:style>
  <w:style w:type="paragraph" w:customStyle="1" w:styleId="F1DB1FD175C74481A77CF89C684B73E9">
    <w:name w:val="F1DB1FD175C74481A77CF89C684B73E9"/>
    <w:rsid w:val="00911679"/>
    <w:pPr>
      <w:spacing w:after="200" w:line="276" w:lineRule="auto"/>
    </w:pPr>
    <w:rPr>
      <w:rFonts w:ascii="Calibri" w:eastAsia="Calibri" w:hAnsi="Calibri" w:cs="Calibri"/>
      <w:lang w:eastAsia="en-US"/>
    </w:rPr>
  </w:style>
  <w:style w:type="paragraph" w:customStyle="1" w:styleId="25421BF2EBCD4A50AF7503140599D8101">
    <w:name w:val="25421BF2EBCD4A50AF7503140599D8101"/>
    <w:rsid w:val="00911679"/>
    <w:pPr>
      <w:spacing w:after="200" w:line="276" w:lineRule="auto"/>
    </w:pPr>
    <w:rPr>
      <w:rFonts w:ascii="Calibri" w:eastAsia="Calibri" w:hAnsi="Calibri" w:cs="Calibri"/>
      <w:lang w:eastAsia="en-US"/>
    </w:rPr>
  </w:style>
  <w:style w:type="paragraph" w:customStyle="1" w:styleId="49735B8FDE3C4C6D91EFBA5EB8E8A6861">
    <w:name w:val="49735B8FDE3C4C6D91EFBA5EB8E8A6861"/>
    <w:rsid w:val="00911679"/>
    <w:pPr>
      <w:spacing w:after="200" w:line="276" w:lineRule="auto"/>
      <w:ind w:left="720"/>
      <w:contextualSpacing/>
    </w:pPr>
    <w:rPr>
      <w:rFonts w:ascii="Calibri" w:eastAsia="Calibri" w:hAnsi="Calibri" w:cs="Calibri"/>
      <w:lang w:eastAsia="en-US"/>
    </w:rPr>
  </w:style>
  <w:style w:type="paragraph" w:customStyle="1" w:styleId="0060BB4C545E4364841A225C535E33AF1">
    <w:name w:val="0060BB4C545E4364841A225C535E33AF1"/>
    <w:rsid w:val="00911679"/>
    <w:pPr>
      <w:spacing w:after="200" w:line="276" w:lineRule="auto"/>
      <w:ind w:left="720"/>
      <w:contextualSpacing/>
    </w:pPr>
    <w:rPr>
      <w:rFonts w:ascii="Calibri" w:eastAsia="Calibri" w:hAnsi="Calibri" w:cs="Calibri"/>
      <w:lang w:eastAsia="en-US"/>
    </w:rPr>
  </w:style>
  <w:style w:type="paragraph" w:customStyle="1" w:styleId="14589C7759AA4BCDA0A35F42A961CFC71">
    <w:name w:val="14589C7759AA4BCDA0A35F42A961CFC71"/>
    <w:rsid w:val="00911679"/>
    <w:pPr>
      <w:spacing w:after="200" w:line="276" w:lineRule="auto"/>
      <w:ind w:left="720"/>
      <w:contextualSpacing/>
    </w:pPr>
    <w:rPr>
      <w:rFonts w:ascii="Calibri" w:eastAsia="Calibri" w:hAnsi="Calibri" w:cs="Calibri"/>
      <w:lang w:eastAsia="en-US"/>
    </w:rPr>
  </w:style>
  <w:style w:type="paragraph" w:customStyle="1" w:styleId="2371DC6A253A4EE59D8E0FB68063401C1">
    <w:name w:val="2371DC6A253A4EE59D8E0FB68063401C1"/>
    <w:rsid w:val="00911679"/>
    <w:pPr>
      <w:spacing w:after="200" w:line="276" w:lineRule="auto"/>
    </w:pPr>
    <w:rPr>
      <w:rFonts w:ascii="Calibri" w:eastAsia="Calibri" w:hAnsi="Calibri" w:cs="Calibri"/>
      <w:lang w:eastAsia="en-US"/>
    </w:rPr>
  </w:style>
  <w:style w:type="paragraph" w:customStyle="1" w:styleId="8930F1E119B947AA87D09D12B611AD2A1">
    <w:name w:val="8930F1E119B947AA87D09D12B611AD2A1"/>
    <w:rsid w:val="00911679"/>
    <w:pPr>
      <w:spacing w:after="200" w:line="276" w:lineRule="auto"/>
    </w:pPr>
    <w:rPr>
      <w:rFonts w:ascii="Calibri" w:eastAsia="Calibri" w:hAnsi="Calibri" w:cs="Calibri"/>
      <w:lang w:eastAsia="en-US"/>
    </w:rPr>
  </w:style>
  <w:style w:type="paragraph" w:customStyle="1" w:styleId="1038538F255F48AE99C0498D3D2449EE1">
    <w:name w:val="1038538F255F48AE99C0498D3D2449EE1"/>
    <w:rsid w:val="00911679"/>
    <w:pPr>
      <w:spacing w:after="200" w:line="276" w:lineRule="auto"/>
      <w:ind w:left="720"/>
      <w:contextualSpacing/>
    </w:pPr>
    <w:rPr>
      <w:rFonts w:ascii="Calibri" w:eastAsia="Calibri" w:hAnsi="Calibri" w:cs="Calibri"/>
      <w:lang w:eastAsia="en-US"/>
    </w:rPr>
  </w:style>
  <w:style w:type="paragraph" w:customStyle="1" w:styleId="EA29F2A0231A4CD98CB3174C0540F6471">
    <w:name w:val="EA29F2A0231A4CD98CB3174C0540F6471"/>
    <w:rsid w:val="00911679"/>
    <w:pPr>
      <w:spacing w:after="200" w:line="276" w:lineRule="auto"/>
    </w:pPr>
    <w:rPr>
      <w:rFonts w:ascii="Calibri" w:eastAsia="Calibri" w:hAnsi="Calibri" w:cs="Calibri"/>
      <w:lang w:eastAsia="en-US"/>
    </w:rPr>
  </w:style>
  <w:style w:type="paragraph" w:customStyle="1" w:styleId="ED20E77D9CEA4311AD293E1CCEA3FC0B1">
    <w:name w:val="ED20E77D9CEA4311AD293E1CCEA3FC0B1"/>
    <w:rsid w:val="00911679"/>
    <w:pPr>
      <w:spacing w:after="200" w:line="276" w:lineRule="auto"/>
    </w:pPr>
    <w:rPr>
      <w:rFonts w:ascii="Calibri" w:eastAsia="Calibri" w:hAnsi="Calibri" w:cs="Calibri"/>
      <w:lang w:eastAsia="en-US"/>
    </w:rPr>
  </w:style>
  <w:style w:type="paragraph" w:customStyle="1" w:styleId="14DDBB76C9394A84976FC7B0CA3967B71">
    <w:name w:val="14DDBB76C9394A84976FC7B0CA3967B71"/>
    <w:rsid w:val="00911679"/>
    <w:pPr>
      <w:spacing w:after="200" w:line="276" w:lineRule="auto"/>
    </w:pPr>
    <w:rPr>
      <w:rFonts w:ascii="Calibri" w:eastAsia="Calibri" w:hAnsi="Calibri" w:cs="Calibri"/>
      <w:lang w:eastAsia="en-US"/>
    </w:rPr>
  </w:style>
  <w:style w:type="paragraph" w:customStyle="1" w:styleId="FD8B6E0143494910B4E7816172E9A95C1">
    <w:name w:val="FD8B6E0143494910B4E7816172E9A95C1"/>
    <w:rsid w:val="00911679"/>
    <w:pPr>
      <w:spacing w:after="200" w:line="276" w:lineRule="auto"/>
      <w:ind w:left="720"/>
      <w:contextualSpacing/>
    </w:pPr>
    <w:rPr>
      <w:rFonts w:ascii="Calibri" w:eastAsia="Calibri" w:hAnsi="Calibri" w:cs="Calibri"/>
      <w:lang w:eastAsia="en-US"/>
    </w:rPr>
  </w:style>
  <w:style w:type="paragraph" w:customStyle="1" w:styleId="74544813C8C045E390B01F30872A105D1">
    <w:name w:val="74544813C8C045E390B01F30872A105D1"/>
    <w:rsid w:val="00911679"/>
    <w:pPr>
      <w:spacing w:after="200" w:line="276" w:lineRule="auto"/>
      <w:ind w:left="720"/>
      <w:contextualSpacing/>
    </w:pPr>
    <w:rPr>
      <w:rFonts w:ascii="Calibri" w:eastAsia="Calibri" w:hAnsi="Calibri" w:cs="Calibri"/>
      <w:lang w:eastAsia="en-US"/>
    </w:rPr>
  </w:style>
  <w:style w:type="paragraph" w:customStyle="1" w:styleId="4D0E100F57304D9595B37BA4F9DCEF461">
    <w:name w:val="4D0E100F57304D9595B37BA4F9DCEF461"/>
    <w:rsid w:val="00911679"/>
    <w:pPr>
      <w:spacing w:after="200" w:line="276" w:lineRule="auto"/>
    </w:pPr>
    <w:rPr>
      <w:rFonts w:ascii="Calibri" w:eastAsia="Calibri" w:hAnsi="Calibri" w:cs="Calibri"/>
      <w:lang w:eastAsia="en-US"/>
    </w:rPr>
  </w:style>
  <w:style w:type="paragraph" w:customStyle="1" w:styleId="C4C5205529C341EEA4DDF5EAA2AE6F101">
    <w:name w:val="C4C5205529C341EEA4DDF5EAA2AE6F101"/>
    <w:rsid w:val="00911679"/>
    <w:pPr>
      <w:spacing w:after="200" w:line="276" w:lineRule="auto"/>
    </w:pPr>
    <w:rPr>
      <w:rFonts w:ascii="Calibri" w:eastAsia="Calibri" w:hAnsi="Calibri" w:cs="Calibri"/>
      <w:lang w:eastAsia="en-US"/>
    </w:rPr>
  </w:style>
  <w:style w:type="paragraph" w:customStyle="1" w:styleId="C85CA55DD468458AAAC7A8BD8E112DF71">
    <w:name w:val="C85CA55DD468458AAAC7A8BD8E112DF71"/>
    <w:rsid w:val="00911679"/>
    <w:pPr>
      <w:spacing w:after="200" w:line="276" w:lineRule="auto"/>
    </w:pPr>
    <w:rPr>
      <w:rFonts w:ascii="Calibri" w:eastAsia="Calibri" w:hAnsi="Calibri" w:cs="Calibri"/>
      <w:lang w:eastAsia="en-US"/>
    </w:rPr>
  </w:style>
  <w:style w:type="paragraph" w:customStyle="1" w:styleId="7E3F9251BD1B42F0B388B291DCECF2AB1">
    <w:name w:val="7E3F9251BD1B42F0B388B291DCECF2AB1"/>
    <w:rsid w:val="00911679"/>
    <w:pPr>
      <w:spacing w:after="200" w:line="276" w:lineRule="auto"/>
      <w:ind w:left="720"/>
      <w:contextualSpacing/>
    </w:pPr>
    <w:rPr>
      <w:rFonts w:ascii="Calibri" w:eastAsia="Calibri" w:hAnsi="Calibri" w:cs="Calibri"/>
      <w:lang w:eastAsia="en-US"/>
    </w:rPr>
  </w:style>
  <w:style w:type="paragraph" w:customStyle="1" w:styleId="18B51A03F4AE46E0A536D2D5D45823D81">
    <w:name w:val="18B51A03F4AE46E0A536D2D5D45823D81"/>
    <w:rsid w:val="00911679"/>
    <w:pPr>
      <w:spacing w:after="200" w:line="276" w:lineRule="auto"/>
    </w:pPr>
    <w:rPr>
      <w:rFonts w:ascii="Calibri" w:eastAsia="Calibri" w:hAnsi="Calibri" w:cs="Calibri"/>
      <w:lang w:eastAsia="en-US"/>
    </w:rPr>
  </w:style>
  <w:style w:type="paragraph" w:customStyle="1" w:styleId="AF6D9B1353444111B395FC7594683DF81">
    <w:name w:val="AF6D9B1353444111B395FC7594683DF81"/>
    <w:rsid w:val="00911679"/>
    <w:pPr>
      <w:spacing w:after="200" w:line="276" w:lineRule="auto"/>
    </w:pPr>
    <w:rPr>
      <w:rFonts w:ascii="Calibri" w:eastAsia="Calibri" w:hAnsi="Calibri" w:cs="Calibri"/>
      <w:lang w:eastAsia="en-US"/>
    </w:rPr>
  </w:style>
  <w:style w:type="paragraph" w:customStyle="1" w:styleId="1B4A62B9987547ED8670E444F758B42B1">
    <w:name w:val="1B4A62B9987547ED8670E444F758B42B1"/>
    <w:rsid w:val="00911679"/>
    <w:pPr>
      <w:spacing w:after="200" w:line="276" w:lineRule="auto"/>
    </w:pPr>
    <w:rPr>
      <w:rFonts w:ascii="Calibri" w:eastAsia="Calibri" w:hAnsi="Calibri" w:cs="Calibri"/>
      <w:lang w:eastAsia="en-US"/>
    </w:rPr>
  </w:style>
  <w:style w:type="paragraph" w:customStyle="1" w:styleId="2A86E20403544799AFBC4370F5F3F5F31">
    <w:name w:val="2A86E20403544799AFBC4370F5F3F5F31"/>
    <w:rsid w:val="00911679"/>
    <w:pPr>
      <w:spacing w:after="200" w:line="276" w:lineRule="auto"/>
      <w:ind w:left="720"/>
      <w:contextualSpacing/>
    </w:pPr>
    <w:rPr>
      <w:rFonts w:ascii="Calibri" w:eastAsia="Calibri" w:hAnsi="Calibri" w:cs="Calibri"/>
      <w:lang w:eastAsia="en-US"/>
    </w:rPr>
  </w:style>
  <w:style w:type="paragraph" w:customStyle="1" w:styleId="AA35A0029EE44BF0B2DB295A40F146D21">
    <w:name w:val="AA35A0029EE44BF0B2DB295A40F146D21"/>
    <w:rsid w:val="00911679"/>
    <w:pPr>
      <w:spacing w:after="200" w:line="276" w:lineRule="auto"/>
    </w:pPr>
    <w:rPr>
      <w:rFonts w:ascii="Calibri" w:eastAsia="Calibri" w:hAnsi="Calibri" w:cs="Calibri"/>
      <w:lang w:eastAsia="en-US"/>
    </w:rPr>
  </w:style>
  <w:style w:type="paragraph" w:customStyle="1" w:styleId="8399010F0069434FAB86002A3497310C1">
    <w:name w:val="8399010F0069434FAB86002A3497310C1"/>
    <w:rsid w:val="00911679"/>
    <w:pPr>
      <w:spacing w:after="200" w:line="276" w:lineRule="auto"/>
    </w:pPr>
    <w:rPr>
      <w:rFonts w:ascii="Calibri" w:eastAsia="Calibri" w:hAnsi="Calibri" w:cs="Calibri"/>
      <w:lang w:eastAsia="en-US"/>
    </w:rPr>
  </w:style>
  <w:style w:type="paragraph" w:customStyle="1" w:styleId="E4CDC8D081404A16A3B74519A77732DF1">
    <w:name w:val="E4CDC8D081404A16A3B74519A77732DF1"/>
    <w:rsid w:val="00911679"/>
    <w:pPr>
      <w:spacing w:after="200" w:line="276" w:lineRule="auto"/>
    </w:pPr>
    <w:rPr>
      <w:rFonts w:ascii="Calibri" w:eastAsia="Calibri" w:hAnsi="Calibri" w:cs="Calibri"/>
      <w:lang w:eastAsia="en-US"/>
    </w:rPr>
  </w:style>
  <w:style w:type="paragraph" w:customStyle="1" w:styleId="96C6A4BF99E34C049B2E09214C601B231">
    <w:name w:val="96C6A4BF99E34C049B2E09214C601B231"/>
    <w:rsid w:val="00911679"/>
    <w:pPr>
      <w:spacing w:after="200" w:line="276" w:lineRule="auto"/>
      <w:ind w:left="720"/>
      <w:contextualSpacing/>
    </w:pPr>
    <w:rPr>
      <w:rFonts w:ascii="Calibri" w:eastAsia="Calibri" w:hAnsi="Calibri" w:cs="Calibri"/>
      <w:lang w:eastAsia="en-US"/>
    </w:rPr>
  </w:style>
  <w:style w:type="paragraph" w:customStyle="1" w:styleId="5BD49827AA5D4FC4A58C88020A24FAA51">
    <w:name w:val="5BD49827AA5D4FC4A58C88020A24FAA51"/>
    <w:rsid w:val="00911679"/>
    <w:pPr>
      <w:spacing w:after="200" w:line="276" w:lineRule="auto"/>
    </w:pPr>
    <w:rPr>
      <w:rFonts w:ascii="Calibri" w:eastAsia="Calibri" w:hAnsi="Calibri" w:cs="Calibri"/>
      <w:lang w:eastAsia="en-US"/>
    </w:rPr>
  </w:style>
  <w:style w:type="paragraph" w:customStyle="1" w:styleId="7520DFD1555C460C80CD53EBB64519F01">
    <w:name w:val="7520DFD1555C460C80CD53EBB64519F01"/>
    <w:rsid w:val="00911679"/>
    <w:pPr>
      <w:spacing w:after="200" w:line="276" w:lineRule="auto"/>
    </w:pPr>
    <w:rPr>
      <w:rFonts w:ascii="Calibri" w:eastAsia="Calibri" w:hAnsi="Calibri" w:cs="Calibri"/>
      <w:lang w:eastAsia="en-US"/>
    </w:rPr>
  </w:style>
  <w:style w:type="paragraph" w:customStyle="1" w:styleId="8FC6CA81B0564944A8FA767E4B076D961">
    <w:name w:val="8FC6CA81B0564944A8FA767E4B076D961"/>
    <w:rsid w:val="00911679"/>
    <w:pPr>
      <w:spacing w:after="200" w:line="276" w:lineRule="auto"/>
    </w:pPr>
    <w:rPr>
      <w:rFonts w:ascii="Calibri" w:eastAsia="Calibri" w:hAnsi="Calibri" w:cs="Calibri"/>
      <w:lang w:eastAsia="en-US"/>
    </w:rPr>
  </w:style>
  <w:style w:type="paragraph" w:customStyle="1" w:styleId="DDFB4A047F054F67A4240E7F251576041">
    <w:name w:val="DDFB4A047F054F67A4240E7F251576041"/>
    <w:rsid w:val="00911679"/>
    <w:pPr>
      <w:spacing w:after="200" w:line="276" w:lineRule="auto"/>
      <w:ind w:left="720"/>
      <w:contextualSpacing/>
    </w:pPr>
    <w:rPr>
      <w:rFonts w:ascii="Calibri" w:eastAsia="Calibri" w:hAnsi="Calibri" w:cs="Calibri"/>
      <w:lang w:eastAsia="en-US"/>
    </w:rPr>
  </w:style>
  <w:style w:type="paragraph" w:customStyle="1" w:styleId="5B71A0C4EC14478DB47789E04ECCFAC01">
    <w:name w:val="5B71A0C4EC14478DB47789E04ECCFAC01"/>
    <w:rsid w:val="00911679"/>
    <w:pPr>
      <w:spacing w:after="200" w:line="276" w:lineRule="auto"/>
    </w:pPr>
    <w:rPr>
      <w:rFonts w:ascii="Calibri" w:eastAsia="Calibri" w:hAnsi="Calibri" w:cs="Calibri"/>
      <w:lang w:eastAsia="en-US"/>
    </w:rPr>
  </w:style>
  <w:style w:type="paragraph" w:customStyle="1" w:styleId="A1303A20016C4BCCA17F7C9E18AB562C1">
    <w:name w:val="A1303A20016C4BCCA17F7C9E18AB562C1"/>
    <w:rsid w:val="00911679"/>
    <w:pPr>
      <w:spacing w:after="200" w:line="276" w:lineRule="auto"/>
    </w:pPr>
    <w:rPr>
      <w:rFonts w:ascii="Calibri" w:eastAsia="Calibri" w:hAnsi="Calibri" w:cs="Calibri"/>
      <w:lang w:eastAsia="en-US"/>
    </w:rPr>
  </w:style>
  <w:style w:type="paragraph" w:customStyle="1" w:styleId="45DBB91EF77041DB9239349D7F8FD5DE1">
    <w:name w:val="45DBB91EF77041DB9239349D7F8FD5DE1"/>
    <w:rsid w:val="00911679"/>
    <w:pPr>
      <w:spacing w:after="200" w:line="276" w:lineRule="auto"/>
    </w:pPr>
    <w:rPr>
      <w:rFonts w:ascii="Calibri" w:eastAsia="Calibri" w:hAnsi="Calibri" w:cs="Calibri"/>
      <w:lang w:eastAsia="en-US"/>
    </w:rPr>
  </w:style>
  <w:style w:type="paragraph" w:customStyle="1" w:styleId="D10D1A0D5AC0487298B3906B4D04BD851">
    <w:name w:val="D10D1A0D5AC0487298B3906B4D04BD851"/>
    <w:rsid w:val="00911679"/>
    <w:pPr>
      <w:spacing w:after="200" w:line="276" w:lineRule="auto"/>
      <w:ind w:left="720"/>
      <w:contextualSpacing/>
    </w:pPr>
    <w:rPr>
      <w:rFonts w:ascii="Calibri" w:eastAsia="Calibri" w:hAnsi="Calibri" w:cs="Calibri"/>
      <w:lang w:eastAsia="en-US"/>
    </w:rPr>
  </w:style>
  <w:style w:type="paragraph" w:customStyle="1" w:styleId="2FB8820D944B4E92A2C177D044A299041">
    <w:name w:val="2FB8820D944B4E92A2C177D044A299041"/>
    <w:rsid w:val="00911679"/>
    <w:pPr>
      <w:spacing w:after="200" w:line="276" w:lineRule="auto"/>
    </w:pPr>
    <w:rPr>
      <w:rFonts w:ascii="Calibri" w:eastAsia="Calibri" w:hAnsi="Calibri" w:cs="Calibri"/>
      <w:lang w:eastAsia="en-US"/>
    </w:rPr>
  </w:style>
  <w:style w:type="paragraph" w:customStyle="1" w:styleId="A81CA3614AFD4A54BD3B35E8141AECCA1">
    <w:name w:val="A81CA3614AFD4A54BD3B35E8141AECCA1"/>
    <w:rsid w:val="00911679"/>
    <w:pPr>
      <w:spacing w:after="200" w:line="276" w:lineRule="auto"/>
    </w:pPr>
    <w:rPr>
      <w:rFonts w:ascii="Calibri" w:eastAsia="Calibri" w:hAnsi="Calibri" w:cs="Calibri"/>
      <w:lang w:eastAsia="en-US"/>
    </w:rPr>
  </w:style>
  <w:style w:type="paragraph" w:customStyle="1" w:styleId="6D54939CB5F442CF9A0DBD9C9FA36A221">
    <w:name w:val="6D54939CB5F442CF9A0DBD9C9FA36A221"/>
    <w:rsid w:val="00911679"/>
    <w:pPr>
      <w:spacing w:after="200" w:line="276" w:lineRule="auto"/>
    </w:pPr>
    <w:rPr>
      <w:rFonts w:ascii="Calibri" w:eastAsia="Calibri" w:hAnsi="Calibri" w:cs="Calibri"/>
      <w:lang w:eastAsia="en-US"/>
    </w:rPr>
  </w:style>
  <w:style w:type="paragraph" w:customStyle="1" w:styleId="CCF61187847242BFA41054211D0AD56C1">
    <w:name w:val="CCF61187847242BFA41054211D0AD56C1"/>
    <w:rsid w:val="00911679"/>
    <w:pPr>
      <w:spacing w:after="200" w:line="276" w:lineRule="auto"/>
      <w:ind w:left="720"/>
      <w:contextualSpacing/>
    </w:pPr>
    <w:rPr>
      <w:rFonts w:ascii="Calibri" w:eastAsia="Calibri" w:hAnsi="Calibri" w:cs="Calibri"/>
      <w:lang w:eastAsia="en-US"/>
    </w:rPr>
  </w:style>
  <w:style w:type="paragraph" w:customStyle="1" w:styleId="C5D41884908F4CC98EF2F75C461DBF511">
    <w:name w:val="C5D41884908F4CC98EF2F75C461DBF511"/>
    <w:rsid w:val="00911679"/>
    <w:pPr>
      <w:spacing w:after="200" w:line="276" w:lineRule="auto"/>
    </w:pPr>
    <w:rPr>
      <w:rFonts w:ascii="Calibri" w:eastAsia="Calibri" w:hAnsi="Calibri" w:cs="Calibri"/>
      <w:lang w:eastAsia="en-US"/>
    </w:rPr>
  </w:style>
  <w:style w:type="paragraph" w:customStyle="1" w:styleId="66DD202D104B45778256CD9751697DDE1">
    <w:name w:val="66DD202D104B45778256CD9751697DDE1"/>
    <w:rsid w:val="00911679"/>
    <w:pPr>
      <w:spacing w:after="200" w:line="276" w:lineRule="auto"/>
    </w:pPr>
    <w:rPr>
      <w:rFonts w:ascii="Calibri" w:eastAsia="Calibri" w:hAnsi="Calibri" w:cs="Calibri"/>
      <w:lang w:eastAsia="en-US"/>
    </w:rPr>
  </w:style>
  <w:style w:type="paragraph" w:customStyle="1" w:styleId="4A429D8FFCEF4E80879AC6C7202D3B271">
    <w:name w:val="4A429D8FFCEF4E80879AC6C7202D3B271"/>
    <w:rsid w:val="00911679"/>
    <w:pPr>
      <w:spacing w:after="200" w:line="276" w:lineRule="auto"/>
    </w:pPr>
    <w:rPr>
      <w:rFonts w:ascii="Calibri" w:eastAsia="Calibri" w:hAnsi="Calibri" w:cs="Calibri"/>
      <w:lang w:eastAsia="en-US"/>
    </w:rPr>
  </w:style>
  <w:style w:type="paragraph" w:customStyle="1" w:styleId="70645106D1F745F0816EEF3D052F25F31">
    <w:name w:val="70645106D1F745F0816EEF3D052F25F31"/>
    <w:rsid w:val="00911679"/>
    <w:pPr>
      <w:spacing w:after="200" w:line="276" w:lineRule="auto"/>
      <w:ind w:left="720"/>
      <w:contextualSpacing/>
    </w:pPr>
    <w:rPr>
      <w:rFonts w:ascii="Calibri" w:eastAsia="Calibri" w:hAnsi="Calibri" w:cs="Calibri"/>
      <w:lang w:eastAsia="en-US"/>
    </w:rPr>
  </w:style>
  <w:style w:type="paragraph" w:customStyle="1" w:styleId="44418E82F32F4D6BB547113C3FC54E311">
    <w:name w:val="44418E82F32F4D6BB547113C3FC54E311"/>
    <w:rsid w:val="00911679"/>
    <w:pPr>
      <w:spacing w:after="200" w:line="276" w:lineRule="auto"/>
      <w:ind w:left="720"/>
      <w:contextualSpacing/>
    </w:pPr>
    <w:rPr>
      <w:rFonts w:ascii="Calibri" w:eastAsia="Calibri" w:hAnsi="Calibri" w:cs="Calibri"/>
      <w:lang w:eastAsia="en-US"/>
    </w:rPr>
  </w:style>
  <w:style w:type="paragraph" w:customStyle="1" w:styleId="A80DB213FD4F4A89B076F267D01CB2201">
    <w:name w:val="A80DB213FD4F4A89B076F267D01CB2201"/>
    <w:rsid w:val="00911679"/>
    <w:pPr>
      <w:spacing w:after="200" w:line="276" w:lineRule="auto"/>
      <w:ind w:left="720"/>
      <w:contextualSpacing/>
    </w:pPr>
    <w:rPr>
      <w:rFonts w:ascii="Calibri" w:eastAsia="Calibri" w:hAnsi="Calibri" w:cs="Calibri"/>
      <w:lang w:eastAsia="en-US"/>
    </w:rPr>
  </w:style>
  <w:style w:type="paragraph" w:customStyle="1" w:styleId="F0B25CF05E9A4188BCBBDEFF287BBAAB1">
    <w:name w:val="F0B25CF05E9A4188BCBBDEFF287BBAAB1"/>
    <w:rsid w:val="00911679"/>
    <w:pPr>
      <w:spacing w:after="200" w:line="276" w:lineRule="auto"/>
      <w:ind w:left="720"/>
      <w:contextualSpacing/>
    </w:pPr>
    <w:rPr>
      <w:rFonts w:ascii="Calibri" w:eastAsia="Calibri" w:hAnsi="Calibri" w:cs="Calibri"/>
      <w:lang w:eastAsia="en-US"/>
    </w:rPr>
  </w:style>
  <w:style w:type="paragraph" w:customStyle="1" w:styleId="19949A7FE1EB48CB87D24904D443841E1">
    <w:name w:val="19949A7FE1EB48CB87D24904D443841E1"/>
    <w:rsid w:val="00911679"/>
    <w:pPr>
      <w:spacing w:after="200" w:line="276" w:lineRule="auto"/>
      <w:ind w:left="720"/>
      <w:contextualSpacing/>
    </w:pPr>
    <w:rPr>
      <w:rFonts w:ascii="Calibri" w:eastAsia="Calibri" w:hAnsi="Calibri" w:cs="Calibri"/>
      <w:lang w:eastAsia="en-US"/>
    </w:rPr>
  </w:style>
  <w:style w:type="paragraph" w:customStyle="1" w:styleId="18E0AB86546A4E7CBE3B094870BCDC7D">
    <w:name w:val="18E0AB86546A4E7CBE3B094870BCDC7D"/>
    <w:rsid w:val="00911679"/>
    <w:pPr>
      <w:spacing w:after="200" w:line="276" w:lineRule="auto"/>
    </w:pPr>
    <w:rPr>
      <w:rFonts w:ascii="Calibri" w:eastAsia="Calibri" w:hAnsi="Calibri" w:cs="Calibri"/>
      <w:lang w:eastAsia="en-US"/>
    </w:rPr>
  </w:style>
  <w:style w:type="paragraph" w:customStyle="1" w:styleId="BAF142DEB0DE4E698B4214BBA8AF26BC">
    <w:name w:val="BAF142DEB0DE4E698B4214BBA8AF26BC"/>
    <w:rsid w:val="00911679"/>
    <w:pPr>
      <w:spacing w:after="200" w:line="276" w:lineRule="auto"/>
    </w:pPr>
    <w:rPr>
      <w:rFonts w:ascii="Calibri" w:eastAsia="Calibri" w:hAnsi="Calibri" w:cs="Calibri"/>
      <w:lang w:eastAsia="en-US"/>
    </w:rPr>
  </w:style>
  <w:style w:type="paragraph" w:customStyle="1" w:styleId="97ED9BC6BD60491C9B962D23E6A30D661">
    <w:name w:val="97ED9BC6BD60491C9B962D23E6A30D661"/>
    <w:rsid w:val="00911679"/>
    <w:pPr>
      <w:spacing w:after="200" w:line="276" w:lineRule="auto"/>
    </w:pPr>
    <w:rPr>
      <w:rFonts w:ascii="Calibri" w:eastAsia="Calibri" w:hAnsi="Calibri" w:cs="Calibri"/>
      <w:lang w:eastAsia="en-US"/>
    </w:rPr>
  </w:style>
  <w:style w:type="paragraph" w:customStyle="1" w:styleId="2B64146E09C64E6EB0889314BDE771CD1">
    <w:name w:val="2B64146E09C64E6EB0889314BDE771CD1"/>
    <w:rsid w:val="00911679"/>
    <w:pPr>
      <w:spacing w:after="200" w:line="276" w:lineRule="auto"/>
    </w:pPr>
    <w:rPr>
      <w:rFonts w:ascii="Calibri" w:eastAsia="Calibri" w:hAnsi="Calibri" w:cs="Calibri"/>
      <w:lang w:eastAsia="en-US"/>
    </w:rPr>
  </w:style>
  <w:style w:type="paragraph" w:customStyle="1" w:styleId="DAA16A5A07FF48A598F4647F56BA82A41">
    <w:name w:val="DAA16A5A07FF48A598F4647F56BA82A41"/>
    <w:rsid w:val="00911679"/>
    <w:pPr>
      <w:spacing w:after="200" w:line="276" w:lineRule="auto"/>
      <w:ind w:left="720"/>
      <w:contextualSpacing/>
    </w:pPr>
    <w:rPr>
      <w:rFonts w:ascii="Calibri" w:eastAsia="Calibri" w:hAnsi="Calibri" w:cs="Calibri"/>
      <w:lang w:eastAsia="en-US"/>
    </w:rPr>
  </w:style>
  <w:style w:type="paragraph" w:customStyle="1" w:styleId="F1DB1FD175C74481A77CF89C684B73E91">
    <w:name w:val="F1DB1FD175C74481A77CF89C684B73E91"/>
    <w:rsid w:val="00911679"/>
    <w:pPr>
      <w:spacing w:after="200" w:line="276" w:lineRule="auto"/>
    </w:pPr>
    <w:rPr>
      <w:rFonts w:ascii="Calibri" w:eastAsia="Calibri" w:hAnsi="Calibri" w:cs="Calibri"/>
      <w:lang w:eastAsia="en-US"/>
    </w:rPr>
  </w:style>
  <w:style w:type="paragraph" w:customStyle="1" w:styleId="25421BF2EBCD4A50AF7503140599D8102">
    <w:name w:val="25421BF2EBCD4A50AF7503140599D8102"/>
    <w:rsid w:val="00911679"/>
    <w:pPr>
      <w:spacing w:after="200" w:line="276" w:lineRule="auto"/>
    </w:pPr>
    <w:rPr>
      <w:rFonts w:ascii="Calibri" w:eastAsia="Calibri" w:hAnsi="Calibri" w:cs="Calibri"/>
      <w:lang w:eastAsia="en-US"/>
    </w:rPr>
  </w:style>
  <w:style w:type="paragraph" w:customStyle="1" w:styleId="49735B8FDE3C4C6D91EFBA5EB8E8A6862">
    <w:name w:val="49735B8FDE3C4C6D91EFBA5EB8E8A6862"/>
    <w:rsid w:val="00911679"/>
    <w:pPr>
      <w:spacing w:after="200" w:line="276" w:lineRule="auto"/>
      <w:ind w:left="720"/>
      <w:contextualSpacing/>
    </w:pPr>
    <w:rPr>
      <w:rFonts w:ascii="Calibri" w:eastAsia="Calibri" w:hAnsi="Calibri" w:cs="Calibri"/>
      <w:lang w:eastAsia="en-US"/>
    </w:rPr>
  </w:style>
  <w:style w:type="paragraph" w:customStyle="1" w:styleId="0060BB4C545E4364841A225C535E33AF2">
    <w:name w:val="0060BB4C545E4364841A225C535E33AF2"/>
    <w:rsid w:val="00911679"/>
    <w:pPr>
      <w:spacing w:after="200" w:line="276" w:lineRule="auto"/>
      <w:ind w:left="720"/>
      <w:contextualSpacing/>
    </w:pPr>
    <w:rPr>
      <w:rFonts w:ascii="Calibri" w:eastAsia="Calibri" w:hAnsi="Calibri" w:cs="Calibri"/>
      <w:lang w:eastAsia="en-US"/>
    </w:rPr>
  </w:style>
  <w:style w:type="paragraph" w:customStyle="1" w:styleId="14589C7759AA4BCDA0A35F42A961CFC72">
    <w:name w:val="14589C7759AA4BCDA0A35F42A961CFC72"/>
    <w:rsid w:val="00911679"/>
    <w:pPr>
      <w:spacing w:after="200" w:line="276" w:lineRule="auto"/>
      <w:ind w:left="720"/>
      <w:contextualSpacing/>
    </w:pPr>
    <w:rPr>
      <w:rFonts w:ascii="Calibri" w:eastAsia="Calibri" w:hAnsi="Calibri" w:cs="Calibri"/>
      <w:lang w:eastAsia="en-US"/>
    </w:rPr>
  </w:style>
  <w:style w:type="paragraph" w:customStyle="1" w:styleId="2371DC6A253A4EE59D8E0FB68063401C2">
    <w:name w:val="2371DC6A253A4EE59D8E0FB68063401C2"/>
    <w:rsid w:val="00911679"/>
    <w:pPr>
      <w:spacing w:after="200" w:line="276" w:lineRule="auto"/>
    </w:pPr>
    <w:rPr>
      <w:rFonts w:ascii="Calibri" w:eastAsia="Calibri" w:hAnsi="Calibri" w:cs="Calibri"/>
      <w:lang w:eastAsia="en-US"/>
    </w:rPr>
  </w:style>
  <w:style w:type="paragraph" w:customStyle="1" w:styleId="8930F1E119B947AA87D09D12B611AD2A2">
    <w:name w:val="8930F1E119B947AA87D09D12B611AD2A2"/>
    <w:rsid w:val="00911679"/>
    <w:pPr>
      <w:spacing w:after="200" w:line="276" w:lineRule="auto"/>
    </w:pPr>
    <w:rPr>
      <w:rFonts w:ascii="Calibri" w:eastAsia="Calibri" w:hAnsi="Calibri" w:cs="Calibri"/>
      <w:lang w:eastAsia="en-US"/>
    </w:rPr>
  </w:style>
  <w:style w:type="paragraph" w:customStyle="1" w:styleId="1038538F255F48AE99C0498D3D2449EE2">
    <w:name w:val="1038538F255F48AE99C0498D3D2449EE2"/>
    <w:rsid w:val="00911679"/>
    <w:pPr>
      <w:spacing w:after="200" w:line="276" w:lineRule="auto"/>
      <w:ind w:left="720"/>
      <w:contextualSpacing/>
    </w:pPr>
    <w:rPr>
      <w:rFonts w:ascii="Calibri" w:eastAsia="Calibri" w:hAnsi="Calibri" w:cs="Calibri"/>
      <w:lang w:eastAsia="en-US"/>
    </w:rPr>
  </w:style>
  <w:style w:type="paragraph" w:customStyle="1" w:styleId="EA29F2A0231A4CD98CB3174C0540F6472">
    <w:name w:val="EA29F2A0231A4CD98CB3174C0540F6472"/>
    <w:rsid w:val="00911679"/>
    <w:pPr>
      <w:spacing w:after="200" w:line="276" w:lineRule="auto"/>
    </w:pPr>
    <w:rPr>
      <w:rFonts w:ascii="Calibri" w:eastAsia="Calibri" w:hAnsi="Calibri" w:cs="Calibri"/>
      <w:lang w:eastAsia="en-US"/>
    </w:rPr>
  </w:style>
  <w:style w:type="paragraph" w:customStyle="1" w:styleId="ED20E77D9CEA4311AD293E1CCEA3FC0B2">
    <w:name w:val="ED20E77D9CEA4311AD293E1CCEA3FC0B2"/>
    <w:rsid w:val="00911679"/>
    <w:pPr>
      <w:spacing w:after="200" w:line="276" w:lineRule="auto"/>
    </w:pPr>
    <w:rPr>
      <w:rFonts w:ascii="Calibri" w:eastAsia="Calibri" w:hAnsi="Calibri" w:cs="Calibri"/>
      <w:lang w:eastAsia="en-US"/>
    </w:rPr>
  </w:style>
  <w:style w:type="paragraph" w:customStyle="1" w:styleId="14DDBB76C9394A84976FC7B0CA3967B72">
    <w:name w:val="14DDBB76C9394A84976FC7B0CA3967B72"/>
    <w:rsid w:val="00911679"/>
    <w:pPr>
      <w:spacing w:after="200" w:line="276" w:lineRule="auto"/>
    </w:pPr>
    <w:rPr>
      <w:rFonts w:ascii="Calibri" w:eastAsia="Calibri" w:hAnsi="Calibri" w:cs="Calibri"/>
      <w:lang w:eastAsia="en-US"/>
    </w:rPr>
  </w:style>
  <w:style w:type="paragraph" w:customStyle="1" w:styleId="FD8B6E0143494910B4E7816172E9A95C2">
    <w:name w:val="FD8B6E0143494910B4E7816172E9A95C2"/>
    <w:rsid w:val="00911679"/>
    <w:pPr>
      <w:spacing w:after="200" w:line="276" w:lineRule="auto"/>
      <w:ind w:left="720"/>
      <w:contextualSpacing/>
    </w:pPr>
    <w:rPr>
      <w:rFonts w:ascii="Calibri" w:eastAsia="Calibri" w:hAnsi="Calibri" w:cs="Calibri"/>
      <w:lang w:eastAsia="en-US"/>
    </w:rPr>
  </w:style>
  <w:style w:type="paragraph" w:customStyle="1" w:styleId="74544813C8C045E390B01F30872A105D2">
    <w:name w:val="74544813C8C045E390B01F30872A105D2"/>
    <w:rsid w:val="00911679"/>
    <w:pPr>
      <w:spacing w:after="200" w:line="276" w:lineRule="auto"/>
      <w:ind w:left="720"/>
      <w:contextualSpacing/>
    </w:pPr>
    <w:rPr>
      <w:rFonts w:ascii="Calibri" w:eastAsia="Calibri" w:hAnsi="Calibri" w:cs="Calibri"/>
      <w:lang w:eastAsia="en-US"/>
    </w:rPr>
  </w:style>
  <w:style w:type="paragraph" w:customStyle="1" w:styleId="4D0E100F57304D9595B37BA4F9DCEF462">
    <w:name w:val="4D0E100F57304D9595B37BA4F9DCEF462"/>
    <w:rsid w:val="00911679"/>
    <w:pPr>
      <w:spacing w:after="200" w:line="276" w:lineRule="auto"/>
    </w:pPr>
    <w:rPr>
      <w:rFonts w:ascii="Calibri" w:eastAsia="Calibri" w:hAnsi="Calibri" w:cs="Calibri"/>
      <w:lang w:eastAsia="en-US"/>
    </w:rPr>
  </w:style>
  <w:style w:type="paragraph" w:customStyle="1" w:styleId="C4C5205529C341EEA4DDF5EAA2AE6F102">
    <w:name w:val="C4C5205529C341EEA4DDF5EAA2AE6F102"/>
    <w:rsid w:val="00911679"/>
    <w:pPr>
      <w:spacing w:after="200" w:line="276" w:lineRule="auto"/>
    </w:pPr>
    <w:rPr>
      <w:rFonts w:ascii="Calibri" w:eastAsia="Calibri" w:hAnsi="Calibri" w:cs="Calibri"/>
      <w:lang w:eastAsia="en-US"/>
    </w:rPr>
  </w:style>
  <w:style w:type="paragraph" w:customStyle="1" w:styleId="C85CA55DD468458AAAC7A8BD8E112DF72">
    <w:name w:val="C85CA55DD468458AAAC7A8BD8E112DF72"/>
    <w:rsid w:val="00911679"/>
    <w:pPr>
      <w:spacing w:after="200" w:line="276" w:lineRule="auto"/>
    </w:pPr>
    <w:rPr>
      <w:rFonts w:ascii="Calibri" w:eastAsia="Calibri" w:hAnsi="Calibri" w:cs="Calibri"/>
      <w:lang w:eastAsia="en-US"/>
    </w:rPr>
  </w:style>
  <w:style w:type="paragraph" w:customStyle="1" w:styleId="7E3F9251BD1B42F0B388B291DCECF2AB2">
    <w:name w:val="7E3F9251BD1B42F0B388B291DCECF2AB2"/>
    <w:rsid w:val="00911679"/>
    <w:pPr>
      <w:spacing w:after="200" w:line="276" w:lineRule="auto"/>
      <w:ind w:left="720"/>
      <w:contextualSpacing/>
    </w:pPr>
    <w:rPr>
      <w:rFonts w:ascii="Calibri" w:eastAsia="Calibri" w:hAnsi="Calibri" w:cs="Calibri"/>
      <w:lang w:eastAsia="en-US"/>
    </w:rPr>
  </w:style>
  <w:style w:type="paragraph" w:customStyle="1" w:styleId="18B51A03F4AE46E0A536D2D5D45823D82">
    <w:name w:val="18B51A03F4AE46E0A536D2D5D45823D82"/>
    <w:rsid w:val="00911679"/>
    <w:pPr>
      <w:spacing w:after="200" w:line="276" w:lineRule="auto"/>
    </w:pPr>
    <w:rPr>
      <w:rFonts w:ascii="Calibri" w:eastAsia="Calibri" w:hAnsi="Calibri" w:cs="Calibri"/>
      <w:lang w:eastAsia="en-US"/>
    </w:rPr>
  </w:style>
  <w:style w:type="paragraph" w:customStyle="1" w:styleId="AF6D9B1353444111B395FC7594683DF82">
    <w:name w:val="AF6D9B1353444111B395FC7594683DF82"/>
    <w:rsid w:val="00911679"/>
    <w:pPr>
      <w:spacing w:after="200" w:line="276" w:lineRule="auto"/>
    </w:pPr>
    <w:rPr>
      <w:rFonts w:ascii="Calibri" w:eastAsia="Calibri" w:hAnsi="Calibri" w:cs="Calibri"/>
      <w:lang w:eastAsia="en-US"/>
    </w:rPr>
  </w:style>
  <w:style w:type="paragraph" w:customStyle="1" w:styleId="1B4A62B9987547ED8670E444F758B42B2">
    <w:name w:val="1B4A62B9987547ED8670E444F758B42B2"/>
    <w:rsid w:val="00911679"/>
    <w:pPr>
      <w:spacing w:after="200" w:line="276" w:lineRule="auto"/>
    </w:pPr>
    <w:rPr>
      <w:rFonts w:ascii="Calibri" w:eastAsia="Calibri" w:hAnsi="Calibri" w:cs="Calibri"/>
      <w:lang w:eastAsia="en-US"/>
    </w:rPr>
  </w:style>
  <w:style w:type="paragraph" w:customStyle="1" w:styleId="2A86E20403544799AFBC4370F5F3F5F32">
    <w:name w:val="2A86E20403544799AFBC4370F5F3F5F32"/>
    <w:rsid w:val="00911679"/>
    <w:pPr>
      <w:spacing w:after="200" w:line="276" w:lineRule="auto"/>
      <w:ind w:left="720"/>
      <w:contextualSpacing/>
    </w:pPr>
    <w:rPr>
      <w:rFonts w:ascii="Calibri" w:eastAsia="Calibri" w:hAnsi="Calibri" w:cs="Calibri"/>
      <w:lang w:eastAsia="en-US"/>
    </w:rPr>
  </w:style>
  <w:style w:type="paragraph" w:customStyle="1" w:styleId="AA35A0029EE44BF0B2DB295A40F146D22">
    <w:name w:val="AA35A0029EE44BF0B2DB295A40F146D22"/>
    <w:rsid w:val="00911679"/>
    <w:pPr>
      <w:spacing w:after="200" w:line="276" w:lineRule="auto"/>
    </w:pPr>
    <w:rPr>
      <w:rFonts w:ascii="Calibri" w:eastAsia="Calibri" w:hAnsi="Calibri" w:cs="Calibri"/>
      <w:lang w:eastAsia="en-US"/>
    </w:rPr>
  </w:style>
  <w:style w:type="paragraph" w:customStyle="1" w:styleId="8399010F0069434FAB86002A3497310C2">
    <w:name w:val="8399010F0069434FAB86002A3497310C2"/>
    <w:rsid w:val="00911679"/>
    <w:pPr>
      <w:spacing w:after="200" w:line="276" w:lineRule="auto"/>
    </w:pPr>
    <w:rPr>
      <w:rFonts w:ascii="Calibri" w:eastAsia="Calibri" w:hAnsi="Calibri" w:cs="Calibri"/>
      <w:lang w:eastAsia="en-US"/>
    </w:rPr>
  </w:style>
  <w:style w:type="paragraph" w:customStyle="1" w:styleId="E4CDC8D081404A16A3B74519A77732DF2">
    <w:name w:val="E4CDC8D081404A16A3B74519A77732DF2"/>
    <w:rsid w:val="00911679"/>
    <w:pPr>
      <w:spacing w:after="200" w:line="276" w:lineRule="auto"/>
    </w:pPr>
    <w:rPr>
      <w:rFonts w:ascii="Calibri" w:eastAsia="Calibri" w:hAnsi="Calibri" w:cs="Calibri"/>
      <w:lang w:eastAsia="en-US"/>
    </w:rPr>
  </w:style>
  <w:style w:type="paragraph" w:customStyle="1" w:styleId="96C6A4BF99E34C049B2E09214C601B232">
    <w:name w:val="96C6A4BF99E34C049B2E09214C601B232"/>
    <w:rsid w:val="00911679"/>
    <w:pPr>
      <w:spacing w:after="200" w:line="276" w:lineRule="auto"/>
      <w:ind w:left="720"/>
      <w:contextualSpacing/>
    </w:pPr>
    <w:rPr>
      <w:rFonts w:ascii="Calibri" w:eastAsia="Calibri" w:hAnsi="Calibri" w:cs="Calibri"/>
      <w:lang w:eastAsia="en-US"/>
    </w:rPr>
  </w:style>
  <w:style w:type="paragraph" w:customStyle="1" w:styleId="5BD49827AA5D4FC4A58C88020A24FAA52">
    <w:name w:val="5BD49827AA5D4FC4A58C88020A24FAA52"/>
    <w:rsid w:val="00911679"/>
    <w:pPr>
      <w:spacing w:after="200" w:line="276" w:lineRule="auto"/>
    </w:pPr>
    <w:rPr>
      <w:rFonts w:ascii="Calibri" w:eastAsia="Calibri" w:hAnsi="Calibri" w:cs="Calibri"/>
      <w:lang w:eastAsia="en-US"/>
    </w:rPr>
  </w:style>
  <w:style w:type="paragraph" w:customStyle="1" w:styleId="7520DFD1555C460C80CD53EBB64519F02">
    <w:name w:val="7520DFD1555C460C80CD53EBB64519F02"/>
    <w:rsid w:val="00911679"/>
    <w:pPr>
      <w:spacing w:after="200" w:line="276" w:lineRule="auto"/>
    </w:pPr>
    <w:rPr>
      <w:rFonts w:ascii="Calibri" w:eastAsia="Calibri" w:hAnsi="Calibri" w:cs="Calibri"/>
      <w:lang w:eastAsia="en-US"/>
    </w:rPr>
  </w:style>
  <w:style w:type="paragraph" w:customStyle="1" w:styleId="8FC6CA81B0564944A8FA767E4B076D962">
    <w:name w:val="8FC6CA81B0564944A8FA767E4B076D962"/>
    <w:rsid w:val="00911679"/>
    <w:pPr>
      <w:spacing w:after="200" w:line="276" w:lineRule="auto"/>
    </w:pPr>
    <w:rPr>
      <w:rFonts w:ascii="Calibri" w:eastAsia="Calibri" w:hAnsi="Calibri" w:cs="Calibri"/>
      <w:lang w:eastAsia="en-US"/>
    </w:rPr>
  </w:style>
  <w:style w:type="paragraph" w:customStyle="1" w:styleId="DDFB4A047F054F67A4240E7F251576042">
    <w:name w:val="DDFB4A047F054F67A4240E7F251576042"/>
    <w:rsid w:val="00911679"/>
    <w:pPr>
      <w:spacing w:after="200" w:line="276" w:lineRule="auto"/>
      <w:ind w:left="720"/>
      <w:contextualSpacing/>
    </w:pPr>
    <w:rPr>
      <w:rFonts w:ascii="Calibri" w:eastAsia="Calibri" w:hAnsi="Calibri" w:cs="Calibri"/>
      <w:lang w:eastAsia="en-US"/>
    </w:rPr>
  </w:style>
  <w:style w:type="paragraph" w:customStyle="1" w:styleId="5B71A0C4EC14478DB47789E04ECCFAC02">
    <w:name w:val="5B71A0C4EC14478DB47789E04ECCFAC02"/>
    <w:rsid w:val="00911679"/>
    <w:pPr>
      <w:spacing w:after="200" w:line="276" w:lineRule="auto"/>
    </w:pPr>
    <w:rPr>
      <w:rFonts w:ascii="Calibri" w:eastAsia="Calibri" w:hAnsi="Calibri" w:cs="Calibri"/>
      <w:lang w:eastAsia="en-US"/>
    </w:rPr>
  </w:style>
  <w:style w:type="paragraph" w:customStyle="1" w:styleId="A1303A20016C4BCCA17F7C9E18AB562C2">
    <w:name w:val="A1303A20016C4BCCA17F7C9E18AB562C2"/>
    <w:rsid w:val="00911679"/>
    <w:pPr>
      <w:spacing w:after="200" w:line="276" w:lineRule="auto"/>
    </w:pPr>
    <w:rPr>
      <w:rFonts w:ascii="Calibri" w:eastAsia="Calibri" w:hAnsi="Calibri" w:cs="Calibri"/>
      <w:lang w:eastAsia="en-US"/>
    </w:rPr>
  </w:style>
  <w:style w:type="paragraph" w:customStyle="1" w:styleId="45DBB91EF77041DB9239349D7F8FD5DE2">
    <w:name w:val="45DBB91EF77041DB9239349D7F8FD5DE2"/>
    <w:rsid w:val="00911679"/>
    <w:pPr>
      <w:spacing w:after="200" w:line="276" w:lineRule="auto"/>
    </w:pPr>
    <w:rPr>
      <w:rFonts w:ascii="Calibri" w:eastAsia="Calibri" w:hAnsi="Calibri" w:cs="Calibri"/>
      <w:lang w:eastAsia="en-US"/>
    </w:rPr>
  </w:style>
  <w:style w:type="paragraph" w:customStyle="1" w:styleId="D10D1A0D5AC0487298B3906B4D04BD852">
    <w:name w:val="D10D1A0D5AC0487298B3906B4D04BD852"/>
    <w:rsid w:val="00911679"/>
    <w:pPr>
      <w:spacing w:after="200" w:line="276" w:lineRule="auto"/>
      <w:ind w:left="720"/>
      <w:contextualSpacing/>
    </w:pPr>
    <w:rPr>
      <w:rFonts w:ascii="Calibri" w:eastAsia="Calibri" w:hAnsi="Calibri" w:cs="Calibri"/>
      <w:lang w:eastAsia="en-US"/>
    </w:rPr>
  </w:style>
  <w:style w:type="paragraph" w:customStyle="1" w:styleId="2FB8820D944B4E92A2C177D044A299042">
    <w:name w:val="2FB8820D944B4E92A2C177D044A299042"/>
    <w:rsid w:val="00911679"/>
    <w:pPr>
      <w:spacing w:after="200" w:line="276" w:lineRule="auto"/>
    </w:pPr>
    <w:rPr>
      <w:rFonts w:ascii="Calibri" w:eastAsia="Calibri" w:hAnsi="Calibri" w:cs="Calibri"/>
      <w:lang w:eastAsia="en-US"/>
    </w:rPr>
  </w:style>
  <w:style w:type="paragraph" w:customStyle="1" w:styleId="A81CA3614AFD4A54BD3B35E8141AECCA2">
    <w:name w:val="A81CA3614AFD4A54BD3B35E8141AECCA2"/>
    <w:rsid w:val="00911679"/>
    <w:pPr>
      <w:spacing w:after="200" w:line="276" w:lineRule="auto"/>
    </w:pPr>
    <w:rPr>
      <w:rFonts w:ascii="Calibri" w:eastAsia="Calibri" w:hAnsi="Calibri" w:cs="Calibri"/>
      <w:lang w:eastAsia="en-US"/>
    </w:rPr>
  </w:style>
  <w:style w:type="paragraph" w:customStyle="1" w:styleId="6D54939CB5F442CF9A0DBD9C9FA36A222">
    <w:name w:val="6D54939CB5F442CF9A0DBD9C9FA36A222"/>
    <w:rsid w:val="00911679"/>
    <w:pPr>
      <w:spacing w:after="200" w:line="276" w:lineRule="auto"/>
    </w:pPr>
    <w:rPr>
      <w:rFonts w:ascii="Calibri" w:eastAsia="Calibri" w:hAnsi="Calibri" w:cs="Calibri"/>
      <w:lang w:eastAsia="en-US"/>
    </w:rPr>
  </w:style>
  <w:style w:type="paragraph" w:customStyle="1" w:styleId="CCF61187847242BFA41054211D0AD56C2">
    <w:name w:val="CCF61187847242BFA41054211D0AD56C2"/>
    <w:rsid w:val="00911679"/>
    <w:pPr>
      <w:spacing w:after="200" w:line="276" w:lineRule="auto"/>
      <w:ind w:left="720"/>
      <w:contextualSpacing/>
    </w:pPr>
    <w:rPr>
      <w:rFonts w:ascii="Calibri" w:eastAsia="Calibri" w:hAnsi="Calibri" w:cs="Calibri"/>
      <w:lang w:eastAsia="en-US"/>
    </w:rPr>
  </w:style>
  <w:style w:type="paragraph" w:customStyle="1" w:styleId="C5D41884908F4CC98EF2F75C461DBF512">
    <w:name w:val="C5D41884908F4CC98EF2F75C461DBF512"/>
    <w:rsid w:val="00911679"/>
    <w:pPr>
      <w:spacing w:after="200" w:line="276" w:lineRule="auto"/>
    </w:pPr>
    <w:rPr>
      <w:rFonts w:ascii="Calibri" w:eastAsia="Calibri" w:hAnsi="Calibri" w:cs="Calibri"/>
      <w:lang w:eastAsia="en-US"/>
    </w:rPr>
  </w:style>
  <w:style w:type="paragraph" w:customStyle="1" w:styleId="66DD202D104B45778256CD9751697DDE2">
    <w:name w:val="66DD202D104B45778256CD9751697DDE2"/>
    <w:rsid w:val="00911679"/>
    <w:pPr>
      <w:spacing w:after="200" w:line="276" w:lineRule="auto"/>
    </w:pPr>
    <w:rPr>
      <w:rFonts w:ascii="Calibri" w:eastAsia="Calibri" w:hAnsi="Calibri" w:cs="Calibri"/>
      <w:lang w:eastAsia="en-US"/>
    </w:rPr>
  </w:style>
  <w:style w:type="paragraph" w:customStyle="1" w:styleId="4A429D8FFCEF4E80879AC6C7202D3B272">
    <w:name w:val="4A429D8FFCEF4E80879AC6C7202D3B272"/>
    <w:rsid w:val="00911679"/>
    <w:pPr>
      <w:spacing w:after="200" w:line="276" w:lineRule="auto"/>
    </w:pPr>
    <w:rPr>
      <w:rFonts w:ascii="Calibri" w:eastAsia="Calibri" w:hAnsi="Calibri" w:cs="Calibri"/>
      <w:lang w:eastAsia="en-US"/>
    </w:rPr>
  </w:style>
  <w:style w:type="paragraph" w:customStyle="1" w:styleId="70645106D1F745F0816EEF3D052F25F32">
    <w:name w:val="70645106D1F745F0816EEF3D052F25F32"/>
    <w:rsid w:val="00911679"/>
    <w:pPr>
      <w:spacing w:after="200" w:line="276" w:lineRule="auto"/>
      <w:ind w:left="720"/>
      <w:contextualSpacing/>
    </w:pPr>
    <w:rPr>
      <w:rFonts w:ascii="Calibri" w:eastAsia="Calibri" w:hAnsi="Calibri" w:cs="Calibri"/>
      <w:lang w:eastAsia="en-US"/>
    </w:rPr>
  </w:style>
  <w:style w:type="paragraph" w:customStyle="1" w:styleId="44418E82F32F4D6BB547113C3FC54E312">
    <w:name w:val="44418E82F32F4D6BB547113C3FC54E312"/>
    <w:rsid w:val="00911679"/>
    <w:pPr>
      <w:spacing w:after="200" w:line="276" w:lineRule="auto"/>
      <w:ind w:left="720"/>
      <w:contextualSpacing/>
    </w:pPr>
    <w:rPr>
      <w:rFonts w:ascii="Calibri" w:eastAsia="Calibri" w:hAnsi="Calibri" w:cs="Calibri"/>
      <w:lang w:eastAsia="en-US"/>
    </w:rPr>
  </w:style>
  <w:style w:type="paragraph" w:customStyle="1" w:styleId="A80DB213FD4F4A89B076F267D01CB2202">
    <w:name w:val="A80DB213FD4F4A89B076F267D01CB2202"/>
    <w:rsid w:val="00911679"/>
    <w:pPr>
      <w:spacing w:after="200" w:line="276" w:lineRule="auto"/>
      <w:ind w:left="720"/>
      <w:contextualSpacing/>
    </w:pPr>
    <w:rPr>
      <w:rFonts w:ascii="Calibri" w:eastAsia="Calibri" w:hAnsi="Calibri" w:cs="Calibri"/>
      <w:lang w:eastAsia="en-US"/>
    </w:rPr>
  </w:style>
  <w:style w:type="paragraph" w:customStyle="1" w:styleId="F0B25CF05E9A4188BCBBDEFF287BBAAB2">
    <w:name w:val="F0B25CF05E9A4188BCBBDEFF287BBAAB2"/>
    <w:rsid w:val="00911679"/>
    <w:pPr>
      <w:spacing w:after="200" w:line="276" w:lineRule="auto"/>
      <w:ind w:left="720"/>
      <w:contextualSpacing/>
    </w:pPr>
    <w:rPr>
      <w:rFonts w:ascii="Calibri" w:eastAsia="Calibri" w:hAnsi="Calibri" w:cs="Calibri"/>
      <w:lang w:eastAsia="en-US"/>
    </w:rPr>
  </w:style>
  <w:style w:type="paragraph" w:customStyle="1" w:styleId="19949A7FE1EB48CB87D24904D443841E2">
    <w:name w:val="19949A7FE1EB48CB87D24904D443841E2"/>
    <w:rsid w:val="00911679"/>
    <w:pPr>
      <w:spacing w:after="200" w:line="276" w:lineRule="auto"/>
      <w:ind w:left="720"/>
      <w:contextualSpacing/>
    </w:pPr>
    <w:rPr>
      <w:rFonts w:ascii="Calibri" w:eastAsia="Calibri" w:hAnsi="Calibri" w:cs="Calibri"/>
      <w:lang w:eastAsia="en-US"/>
    </w:rPr>
  </w:style>
  <w:style w:type="paragraph" w:customStyle="1" w:styleId="18E0AB86546A4E7CBE3B094870BCDC7D1">
    <w:name w:val="18E0AB86546A4E7CBE3B094870BCDC7D1"/>
    <w:rsid w:val="00911679"/>
    <w:pPr>
      <w:spacing w:after="200" w:line="276" w:lineRule="auto"/>
    </w:pPr>
    <w:rPr>
      <w:rFonts w:ascii="Calibri" w:eastAsia="Calibri" w:hAnsi="Calibri" w:cs="Calibri"/>
      <w:lang w:eastAsia="en-US"/>
    </w:rPr>
  </w:style>
  <w:style w:type="paragraph" w:customStyle="1" w:styleId="BAF142DEB0DE4E698B4214BBA8AF26BC1">
    <w:name w:val="BAF142DEB0DE4E698B4214BBA8AF26BC1"/>
    <w:rsid w:val="00911679"/>
    <w:pPr>
      <w:spacing w:after="200" w:line="276" w:lineRule="auto"/>
    </w:pPr>
    <w:rPr>
      <w:rFonts w:ascii="Calibri" w:eastAsia="Calibri" w:hAnsi="Calibri" w:cs="Calibri"/>
      <w:lang w:eastAsia="en-US"/>
    </w:rPr>
  </w:style>
  <w:style w:type="paragraph" w:customStyle="1" w:styleId="97ED9BC6BD60491C9B962D23E6A30D662">
    <w:name w:val="97ED9BC6BD60491C9B962D23E6A30D662"/>
    <w:rsid w:val="00650D5B"/>
    <w:pPr>
      <w:spacing w:after="200" w:line="276" w:lineRule="auto"/>
    </w:pPr>
    <w:rPr>
      <w:rFonts w:ascii="Calibri" w:eastAsia="Calibri" w:hAnsi="Calibri" w:cs="Calibri"/>
      <w:lang w:eastAsia="en-US"/>
    </w:rPr>
  </w:style>
  <w:style w:type="paragraph" w:customStyle="1" w:styleId="2B64146E09C64E6EB0889314BDE771CD2">
    <w:name w:val="2B64146E09C64E6EB0889314BDE771CD2"/>
    <w:rsid w:val="00650D5B"/>
    <w:pPr>
      <w:spacing w:after="200" w:line="276" w:lineRule="auto"/>
    </w:pPr>
    <w:rPr>
      <w:rFonts w:ascii="Calibri" w:eastAsia="Calibri" w:hAnsi="Calibri" w:cs="Calibri"/>
      <w:lang w:eastAsia="en-US"/>
    </w:rPr>
  </w:style>
  <w:style w:type="paragraph" w:customStyle="1" w:styleId="DAA16A5A07FF48A598F4647F56BA82A42">
    <w:name w:val="DAA16A5A07FF48A598F4647F56BA82A42"/>
    <w:rsid w:val="00650D5B"/>
    <w:pPr>
      <w:spacing w:after="200" w:line="276" w:lineRule="auto"/>
      <w:ind w:left="720"/>
      <w:contextualSpacing/>
    </w:pPr>
    <w:rPr>
      <w:rFonts w:ascii="Calibri" w:eastAsia="Calibri" w:hAnsi="Calibri" w:cs="Calibri"/>
      <w:lang w:eastAsia="en-US"/>
    </w:rPr>
  </w:style>
  <w:style w:type="paragraph" w:customStyle="1" w:styleId="F1DB1FD175C74481A77CF89C684B73E92">
    <w:name w:val="F1DB1FD175C74481A77CF89C684B73E92"/>
    <w:rsid w:val="00650D5B"/>
    <w:pPr>
      <w:spacing w:after="200" w:line="276" w:lineRule="auto"/>
    </w:pPr>
    <w:rPr>
      <w:rFonts w:ascii="Calibri" w:eastAsia="Calibri" w:hAnsi="Calibri" w:cs="Calibri"/>
      <w:lang w:eastAsia="en-US"/>
    </w:rPr>
  </w:style>
  <w:style w:type="paragraph" w:customStyle="1" w:styleId="25421BF2EBCD4A50AF7503140599D8103">
    <w:name w:val="25421BF2EBCD4A50AF7503140599D8103"/>
    <w:rsid w:val="00650D5B"/>
    <w:pPr>
      <w:spacing w:after="200" w:line="276" w:lineRule="auto"/>
    </w:pPr>
    <w:rPr>
      <w:rFonts w:ascii="Calibri" w:eastAsia="Calibri" w:hAnsi="Calibri" w:cs="Calibri"/>
      <w:lang w:eastAsia="en-US"/>
    </w:rPr>
  </w:style>
  <w:style w:type="paragraph" w:customStyle="1" w:styleId="49735B8FDE3C4C6D91EFBA5EB8E8A6863">
    <w:name w:val="49735B8FDE3C4C6D91EFBA5EB8E8A6863"/>
    <w:rsid w:val="00650D5B"/>
    <w:pPr>
      <w:spacing w:after="200" w:line="276" w:lineRule="auto"/>
      <w:ind w:left="720"/>
      <w:contextualSpacing/>
    </w:pPr>
    <w:rPr>
      <w:rFonts w:ascii="Calibri" w:eastAsia="Calibri" w:hAnsi="Calibri" w:cs="Calibri"/>
      <w:lang w:eastAsia="en-US"/>
    </w:rPr>
  </w:style>
  <w:style w:type="paragraph" w:customStyle="1" w:styleId="0060BB4C545E4364841A225C535E33AF3">
    <w:name w:val="0060BB4C545E4364841A225C535E33AF3"/>
    <w:rsid w:val="00650D5B"/>
    <w:pPr>
      <w:spacing w:after="200" w:line="276" w:lineRule="auto"/>
      <w:ind w:left="720"/>
      <w:contextualSpacing/>
    </w:pPr>
    <w:rPr>
      <w:rFonts w:ascii="Calibri" w:eastAsia="Calibri" w:hAnsi="Calibri" w:cs="Calibri"/>
      <w:lang w:eastAsia="en-US"/>
    </w:rPr>
  </w:style>
  <w:style w:type="paragraph" w:customStyle="1" w:styleId="14589C7759AA4BCDA0A35F42A961CFC73">
    <w:name w:val="14589C7759AA4BCDA0A35F42A961CFC73"/>
    <w:rsid w:val="00650D5B"/>
    <w:pPr>
      <w:spacing w:after="200" w:line="276" w:lineRule="auto"/>
      <w:ind w:left="720"/>
      <w:contextualSpacing/>
    </w:pPr>
    <w:rPr>
      <w:rFonts w:ascii="Calibri" w:eastAsia="Calibri" w:hAnsi="Calibri" w:cs="Calibri"/>
      <w:lang w:eastAsia="en-US"/>
    </w:rPr>
  </w:style>
  <w:style w:type="paragraph" w:customStyle="1" w:styleId="2371DC6A253A4EE59D8E0FB68063401C3">
    <w:name w:val="2371DC6A253A4EE59D8E0FB68063401C3"/>
    <w:rsid w:val="00650D5B"/>
    <w:pPr>
      <w:spacing w:after="200" w:line="276" w:lineRule="auto"/>
    </w:pPr>
    <w:rPr>
      <w:rFonts w:ascii="Calibri" w:eastAsia="Calibri" w:hAnsi="Calibri" w:cs="Calibri"/>
      <w:lang w:eastAsia="en-US"/>
    </w:rPr>
  </w:style>
  <w:style w:type="paragraph" w:customStyle="1" w:styleId="8930F1E119B947AA87D09D12B611AD2A3">
    <w:name w:val="8930F1E119B947AA87D09D12B611AD2A3"/>
    <w:rsid w:val="00650D5B"/>
    <w:pPr>
      <w:spacing w:after="200" w:line="276" w:lineRule="auto"/>
    </w:pPr>
    <w:rPr>
      <w:rFonts w:ascii="Calibri" w:eastAsia="Calibri" w:hAnsi="Calibri" w:cs="Calibri"/>
      <w:lang w:eastAsia="en-US"/>
    </w:rPr>
  </w:style>
  <w:style w:type="paragraph" w:customStyle="1" w:styleId="1038538F255F48AE99C0498D3D2449EE3">
    <w:name w:val="1038538F255F48AE99C0498D3D2449EE3"/>
    <w:rsid w:val="00650D5B"/>
    <w:pPr>
      <w:spacing w:after="200" w:line="276" w:lineRule="auto"/>
      <w:ind w:left="720"/>
      <w:contextualSpacing/>
    </w:pPr>
    <w:rPr>
      <w:rFonts w:ascii="Calibri" w:eastAsia="Calibri" w:hAnsi="Calibri" w:cs="Calibri"/>
      <w:lang w:eastAsia="en-US"/>
    </w:rPr>
  </w:style>
  <w:style w:type="paragraph" w:customStyle="1" w:styleId="EA29F2A0231A4CD98CB3174C0540F6473">
    <w:name w:val="EA29F2A0231A4CD98CB3174C0540F6473"/>
    <w:rsid w:val="00650D5B"/>
    <w:pPr>
      <w:spacing w:after="200" w:line="276" w:lineRule="auto"/>
    </w:pPr>
    <w:rPr>
      <w:rFonts w:ascii="Calibri" w:eastAsia="Calibri" w:hAnsi="Calibri" w:cs="Calibri"/>
      <w:lang w:eastAsia="en-US"/>
    </w:rPr>
  </w:style>
  <w:style w:type="paragraph" w:customStyle="1" w:styleId="ED20E77D9CEA4311AD293E1CCEA3FC0B3">
    <w:name w:val="ED20E77D9CEA4311AD293E1CCEA3FC0B3"/>
    <w:rsid w:val="00650D5B"/>
    <w:pPr>
      <w:spacing w:after="200" w:line="276" w:lineRule="auto"/>
    </w:pPr>
    <w:rPr>
      <w:rFonts w:ascii="Calibri" w:eastAsia="Calibri" w:hAnsi="Calibri" w:cs="Calibri"/>
      <w:lang w:eastAsia="en-US"/>
    </w:rPr>
  </w:style>
  <w:style w:type="paragraph" w:customStyle="1" w:styleId="14DDBB76C9394A84976FC7B0CA3967B73">
    <w:name w:val="14DDBB76C9394A84976FC7B0CA3967B73"/>
    <w:rsid w:val="00650D5B"/>
    <w:pPr>
      <w:spacing w:after="200" w:line="276" w:lineRule="auto"/>
    </w:pPr>
    <w:rPr>
      <w:rFonts w:ascii="Calibri" w:eastAsia="Calibri" w:hAnsi="Calibri" w:cs="Calibri"/>
      <w:lang w:eastAsia="en-US"/>
    </w:rPr>
  </w:style>
  <w:style w:type="paragraph" w:customStyle="1" w:styleId="FD8B6E0143494910B4E7816172E9A95C3">
    <w:name w:val="FD8B6E0143494910B4E7816172E9A95C3"/>
    <w:rsid w:val="00650D5B"/>
    <w:pPr>
      <w:spacing w:after="200" w:line="276" w:lineRule="auto"/>
      <w:ind w:left="720"/>
      <w:contextualSpacing/>
    </w:pPr>
    <w:rPr>
      <w:rFonts w:ascii="Calibri" w:eastAsia="Calibri" w:hAnsi="Calibri" w:cs="Calibri"/>
      <w:lang w:eastAsia="en-US"/>
    </w:rPr>
  </w:style>
  <w:style w:type="paragraph" w:customStyle="1" w:styleId="74544813C8C045E390B01F30872A105D3">
    <w:name w:val="74544813C8C045E390B01F30872A105D3"/>
    <w:rsid w:val="00650D5B"/>
    <w:pPr>
      <w:spacing w:after="200" w:line="276" w:lineRule="auto"/>
      <w:ind w:left="720"/>
      <w:contextualSpacing/>
    </w:pPr>
    <w:rPr>
      <w:rFonts w:ascii="Calibri" w:eastAsia="Calibri" w:hAnsi="Calibri" w:cs="Calibri"/>
      <w:lang w:eastAsia="en-US"/>
    </w:rPr>
  </w:style>
  <w:style w:type="paragraph" w:customStyle="1" w:styleId="4D0E100F57304D9595B37BA4F9DCEF463">
    <w:name w:val="4D0E100F57304D9595B37BA4F9DCEF463"/>
    <w:rsid w:val="00650D5B"/>
    <w:pPr>
      <w:spacing w:after="200" w:line="276" w:lineRule="auto"/>
    </w:pPr>
    <w:rPr>
      <w:rFonts w:ascii="Calibri" w:eastAsia="Calibri" w:hAnsi="Calibri" w:cs="Calibri"/>
      <w:lang w:eastAsia="en-US"/>
    </w:rPr>
  </w:style>
  <w:style w:type="paragraph" w:customStyle="1" w:styleId="C4C5205529C341EEA4DDF5EAA2AE6F103">
    <w:name w:val="C4C5205529C341EEA4DDF5EAA2AE6F103"/>
    <w:rsid w:val="00650D5B"/>
    <w:pPr>
      <w:spacing w:after="200" w:line="276" w:lineRule="auto"/>
    </w:pPr>
    <w:rPr>
      <w:rFonts w:ascii="Calibri" w:eastAsia="Calibri" w:hAnsi="Calibri" w:cs="Calibri"/>
      <w:lang w:eastAsia="en-US"/>
    </w:rPr>
  </w:style>
  <w:style w:type="paragraph" w:customStyle="1" w:styleId="C85CA55DD468458AAAC7A8BD8E112DF73">
    <w:name w:val="C85CA55DD468458AAAC7A8BD8E112DF73"/>
    <w:rsid w:val="00650D5B"/>
    <w:pPr>
      <w:spacing w:after="200" w:line="276" w:lineRule="auto"/>
    </w:pPr>
    <w:rPr>
      <w:rFonts w:ascii="Calibri" w:eastAsia="Calibri" w:hAnsi="Calibri" w:cs="Calibri"/>
      <w:lang w:eastAsia="en-US"/>
    </w:rPr>
  </w:style>
  <w:style w:type="paragraph" w:customStyle="1" w:styleId="7E3F9251BD1B42F0B388B291DCECF2AB3">
    <w:name w:val="7E3F9251BD1B42F0B388B291DCECF2AB3"/>
    <w:rsid w:val="00650D5B"/>
    <w:pPr>
      <w:spacing w:after="200" w:line="276" w:lineRule="auto"/>
      <w:ind w:left="720"/>
      <w:contextualSpacing/>
    </w:pPr>
    <w:rPr>
      <w:rFonts w:ascii="Calibri" w:eastAsia="Calibri" w:hAnsi="Calibri" w:cs="Calibri"/>
      <w:lang w:eastAsia="en-US"/>
    </w:rPr>
  </w:style>
  <w:style w:type="paragraph" w:customStyle="1" w:styleId="18B51A03F4AE46E0A536D2D5D45823D83">
    <w:name w:val="18B51A03F4AE46E0A536D2D5D45823D83"/>
    <w:rsid w:val="00650D5B"/>
    <w:pPr>
      <w:spacing w:after="200" w:line="276" w:lineRule="auto"/>
    </w:pPr>
    <w:rPr>
      <w:rFonts w:ascii="Calibri" w:eastAsia="Calibri" w:hAnsi="Calibri" w:cs="Calibri"/>
      <w:lang w:eastAsia="en-US"/>
    </w:rPr>
  </w:style>
  <w:style w:type="paragraph" w:customStyle="1" w:styleId="AF6D9B1353444111B395FC7594683DF83">
    <w:name w:val="AF6D9B1353444111B395FC7594683DF83"/>
    <w:rsid w:val="00650D5B"/>
    <w:pPr>
      <w:spacing w:after="200" w:line="276" w:lineRule="auto"/>
    </w:pPr>
    <w:rPr>
      <w:rFonts w:ascii="Calibri" w:eastAsia="Calibri" w:hAnsi="Calibri" w:cs="Calibri"/>
      <w:lang w:eastAsia="en-US"/>
    </w:rPr>
  </w:style>
  <w:style w:type="paragraph" w:customStyle="1" w:styleId="1B4A62B9987547ED8670E444F758B42B3">
    <w:name w:val="1B4A62B9987547ED8670E444F758B42B3"/>
    <w:rsid w:val="00650D5B"/>
    <w:pPr>
      <w:spacing w:after="200" w:line="276" w:lineRule="auto"/>
    </w:pPr>
    <w:rPr>
      <w:rFonts w:ascii="Calibri" w:eastAsia="Calibri" w:hAnsi="Calibri" w:cs="Calibri"/>
      <w:lang w:eastAsia="en-US"/>
    </w:rPr>
  </w:style>
  <w:style w:type="paragraph" w:customStyle="1" w:styleId="2A86E20403544799AFBC4370F5F3F5F33">
    <w:name w:val="2A86E20403544799AFBC4370F5F3F5F33"/>
    <w:rsid w:val="00650D5B"/>
    <w:pPr>
      <w:spacing w:after="200" w:line="276" w:lineRule="auto"/>
      <w:ind w:left="720"/>
      <w:contextualSpacing/>
    </w:pPr>
    <w:rPr>
      <w:rFonts w:ascii="Calibri" w:eastAsia="Calibri" w:hAnsi="Calibri" w:cs="Calibri"/>
      <w:lang w:eastAsia="en-US"/>
    </w:rPr>
  </w:style>
  <w:style w:type="paragraph" w:customStyle="1" w:styleId="AA35A0029EE44BF0B2DB295A40F146D23">
    <w:name w:val="AA35A0029EE44BF0B2DB295A40F146D23"/>
    <w:rsid w:val="00650D5B"/>
    <w:pPr>
      <w:spacing w:after="200" w:line="276" w:lineRule="auto"/>
    </w:pPr>
    <w:rPr>
      <w:rFonts w:ascii="Calibri" w:eastAsia="Calibri" w:hAnsi="Calibri" w:cs="Calibri"/>
      <w:lang w:eastAsia="en-US"/>
    </w:rPr>
  </w:style>
  <w:style w:type="paragraph" w:customStyle="1" w:styleId="8399010F0069434FAB86002A3497310C3">
    <w:name w:val="8399010F0069434FAB86002A3497310C3"/>
    <w:rsid w:val="00650D5B"/>
    <w:pPr>
      <w:spacing w:after="200" w:line="276" w:lineRule="auto"/>
    </w:pPr>
    <w:rPr>
      <w:rFonts w:ascii="Calibri" w:eastAsia="Calibri" w:hAnsi="Calibri" w:cs="Calibri"/>
      <w:lang w:eastAsia="en-US"/>
    </w:rPr>
  </w:style>
  <w:style w:type="paragraph" w:customStyle="1" w:styleId="E4CDC8D081404A16A3B74519A77732DF3">
    <w:name w:val="E4CDC8D081404A16A3B74519A77732DF3"/>
    <w:rsid w:val="00650D5B"/>
    <w:pPr>
      <w:spacing w:after="200" w:line="276" w:lineRule="auto"/>
    </w:pPr>
    <w:rPr>
      <w:rFonts w:ascii="Calibri" w:eastAsia="Calibri" w:hAnsi="Calibri" w:cs="Calibri"/>
      <w:lang w:eastAsia="en-US"/>
    </w:rPr>
  </w:style>
  <w:style w:type="paragraph" w:customStyle="1" w:styleId="96C6A4BF99E34C049B2E09214C601B233">
    <w:name w:val="96C6A4BF99E34C049B2E09214C601B233"/>
    <w:rsid w:val="00650D5B"/>
    <w:pPr>
      <w:spacing w:after="200" w:line="276" w:lineRule="auto"/>
      <w:ind w:left="720"/>
      <w:contextualSpacing/>
    </w:pPr>
    <w:rPr>
      <w:rFonts w:ascii="Calibri" w:eastAsia="Calibri" w:hAnsi="Calibri" w:cs="Calibri"/>
      <w:lang w:eastAsia="en-US"/>
    </w:rPr>
  </w:style>
  <w:style w:type="paragraph" w:customStyle="1" w:styleId="5BD49827AA5D4FC4A58C88020A24FAA53">
    <w:name w:val="5BD49827AA5D4FC4A58C88020A24FAA53"/>
    <w:rsid w:val="00650D5B"/>
    <w:pPr>
      <w:spacing w:after="200" w:line="276" w:lineRule="auto"/>
    </w:pPr>
    <w:rPr>
      <w:rFonts w:ascii="Calibri" w:eastAsia="Calibri" w:hAnsi="Calibri" w:cs="Calibri"/>
      <w:lang w:eastAsia="en-US"/>
    </w:rPr>
  </w:style>
  <w:style w:type="paragraph" w:customStyle="1" w:styleId="7520DFD1555C460C80CD53EBB64519F03">
    <w:name w:val="7520DFD1555C460C80CD53EBB64519F03"/>
    <w:rsid w:val="00650D5B"/>
    <w:pPr>
      <w:spacing w:after="200" w:line="276" w:lineRule="auto"/>
    </w:pPr>
    <w:rPr>
      <w:rFonts w:ascii="Calibri" w:eastAsia="Calibri" w:hAnsi="Calibri" w:cs="Calibri"/>
      <w:lang w:eastAsia="en-US"/>
    </w:rPr>
  </w:style>
  <w:style w:type="paragraph" w:customStyle="1" w:styleId="8FC6CA81B0564944A8FA767E4B076D963">
    <w:name w:val="8FC6CA81B0564944A8FA767E4B076D963"/>
    <w:rsid w:val="00650D5B"/>
    <w:pPr>
      <w:spacing w:after="200" w:line="276" w:lineRule="auto"/>
    </w:pPr>
    <w:rPr>
      <w:rFonts w:ascii="Calibri" w:eastAsia="Calibri" w:hAnsi="Calibri" w:cs="Calibri"/>
      <w:lang w:eastAsia="en-US"/>
    </w:rPr>
  </w:style>
  <w:style w:type="paragraph" w:customStyle="1" w:styleId="DDFB4A047F054F67A4240E7F251576043">
    <w:name w:val="DDFB4A047F054F67A4240E7F251576043"/>
    <w:rsid w:val="00650D5B"/>
    <w:pPr>
      <w:spacing w:after="200" w:line="276" w:lineRule="auto"/>
      <w:ind w:left="720"/>
      <w:contextualSpacing/>
    </w:pPr>
    <w:rPr>
      <w:rFonts w:ascii="Calibri" w:eastAsia="Calibri" w:hAnsi="Calibri" w:cs="Calibri"/>
      <w:lang w:eastAsia="en-US"/>
    </w:rPr>
  </w:style>
  <w:style w:type="paragraph" w:customStyle="1" w:styleId="5B71A0C4EC14478DB47789E04ECCFAC03">
    <w:name w:val="5B71A0C4EC14478DB47789E04ECCFAC03"/>
    <w:rsid w:val="00650D5B"/>
    <w:pPr>
      <w:spacing w:after="200" w:line="276" w:lineRule="auto"/>
    </w:pPr>
    <w:rPr>
      <w:rFonts w:ascii="Calibri" w:eastAsia="Calibri" w:hAnsi="Calibri" w:cs="Calibri"/>
      <w:lang w:eastAsia="en-US"/>
    </w:rPr>
  </w:style>
  <w:style w:type="paragraph" w:customStyle="1" w:styleId="A1303A20016C4BCCA17F7C9E18AB562C3">
    <w:name w:val="A1303A20016C4BCCA17F7C9E18AB562C3"/>
    <w:rsid w:val="00650D5B"/>
    <w:pPr>
      <w:spacing w:after="200" w:line="276" w:lineRule="auto"/>
    </w:pPr>
    <w:rPr>
      <w:rFonts w:ascii="Calibri" w:eastAsia="Calibri" w:hAnsi="Calibri" w:cs="Calibri"/>
      <w:lang w:eastAsia="en-US"/>
    </w:rPr>
  </w:style>
  <w:style w:type="paragraph" w:customStyle="1" w:styleId="45DBB91EF77041DB9239349D7F8FD5DE3">
    <w:name w:val="45DBB91EF77041DB9239349D7F8FD5DE3"/>
    <w:rsid w:val="00650D5B"/>
    <w:pPr>
      <w:spacing w:after="200" w:line="276" w:lineRule="auto"/>
    </w:pPr>
    <w:rPr>
      <w:rFonts w:ascii="Calibri" w:eastAsia="Calibri" w:hAnsi="Calibri" w:cs="Calibri"/>
      <w:lang w:eastAsia="en-US"/>
    </w:rPr>
  </w:style>
  <w:style w:type="paragraph" w:customStyle="1" w:styleId="D10D1A0D5AC0487298B3906B4D04BD853">
    <w:name w:val="D10D1A0D5AC0487298B3906B4D04BD853"/>
    <w:rsid w:val="00650D5B"/>
    <w:pPr>
      <w:spacing w:after="200" w:line="276" w:lineRule="auto"/>
      <w:ind w:left="720"/>
      <w:contextualSpacing/>
    </w:pPr>
    <w:rPr>
      <w:rFonts w:ascii="Calibri" w:eastAsia="Calibri" w:hAnsi="Calibri" w:cs="Calibri"/>
      <w:lang w:eastAsia="en-US"/>
    </w:rPr>
  </w:style>
  <w:style w:type="paragraph" w:customStyle="1" w:styleId="2FB8820D944B4E92A2C177D044A299043">
    <w:name w:val="2FB8820D944B4E92A2C177D044A299043"/>
    <w:rsid w:val="00650D5B"/>
    <w:pPr>
      <w:spacing w:after="200" w:line="276" w:lineRule="auto"/>
    </w:pPr>
    <w:rPr>
      <w:rFonts w:ascii="Calibri" w:eastAsia="Calibri" w:hAnsi="Calibri" w:cs="Calibri"/>
      <w:lang w:eastAsia="en-US"/>
    </w:rPr>
  </w:style>
  <w:style w:type="paragraph" w:customStyle="1" w:styleId="A81CA3614AFD4A54BD3B35E8141AECCA3">
    <w:name w:val="A81CA3614AFD4A54BD3B35E8141AECCA3"/>
    <w:rsid w:val="00650D5B"/>
    <w:pPr>
      <w:spacing w:after="200" w:line="276" w:lineRule="auto"/>
    </w:pPr>
    <w:rPr>
      <w:rFonts w:ascii="Calibri" w:eastAsia="Calibri" w:hAnsi="Calibri" w:cs="Calibri"/>
      <w:lang w:eastAsia="en-US"/>
    </w:rPr>
  </w:style>
  <w:style w:type="paragraph" w:customStyle="1" w:styleId="6D54939CB5F442CF9A0DBD9C9FA36A223">
    <w:name w:val="6D54939CB5F442CF9A0DBD9C9FA36A223"/>
    <w:rsid w:val="00650D5B"/>
    <w:pPr>
      <w:spacing w:after="200" w:line="276" w:lineRule="auto"/>
    </w:pPr>
    <w:rPr>
      <w:rFonts w:ascii="Calibri" w:eastAsia="Calibri" w:hAnsi="Calibri" w:cs="Calibri"/>
      <w:lang w:eastAsia="en-US"/>
    </w:rPr>
  </w:style>
  <w:style w:type="paragraph" w:customStyle="1" w:styleId="CCF61187847242BFA41054211D0AD56C3">
    <w:name w:val="CCF61187847242BFA41054211D0AD56C3"/>
    <w:rsid w:val="00650D5B"/>
    <w:pPr>
      <w:spacing w:after="200" w:line="276" w:lineRule="auto"/>
      <w:ind w:left="720"/>
      <w:contextualSpacing/>
    </w:pPr>
    <w:rPr>
      <w:rFonts w:ascii="Calibri" w:eastAsia="Calibri" w:hAnsi="Calibri" w:cs="Calibri"/>
      <w:lang w:eastAsia="en-US"/>
    </w:rPr>
  </w:style>
  <w:style w:type="paragraph" w:customStyle="1" w:styleId="C5D41884908F4CC98EF2F75C461DBF513">
    <w:name w:val="C5D41884908F4CC98EF2F75C461DBF513"/>
    <w:rsid w:val="00650D5B"/>
    <w:pPr>
      <w:spacing w:after="200" w:line="276" w:lineRule="auto"/>
    </w:pPr>
    <w:rPr>
      <w:rFonts w:ascii="Calibri" w:eastAsia="Calibri" w:hAnsi="Calibri" w:cs="Calibri"/>
      <w:lang w:eastAsia="en-US"/>
    </w:rPr>
  </w:style>
  <w:style w:type="paragraph" w:customStyle="1" w:styleId="66DD202D104B45778256CD9751697DDE3">
    <w:name w:val="66DD202D104B45778256CD9751697DDE3"/>
    <w:rsid w:val="00650D5B"/>
    <w:pPr>
      <w:spacing w:after="200" w:line="276" w:lineRule="auto"/>
    </w:pPr>
    <w:rPr>
      <w:rFonts w:ascii="Calibri" w:eastAsia="Calibri" w:hAnsi="Calibri" w:cs="Calibri"/>
      <w:lang w:eastAsia="en-US"/>
    </w:rPr>
  </w:style>
  <w:style w:type="paragraph" w:customStyle="1" w:styleId="4A429D8FFCEF4E80879AC6C7202D3B273">
    <w:name w:val="4A429D8FFCEF4E80879AC6C7202D3B273"/>
    <w:rsid w:val="00650D5B"/>
    <w:pPr>
      <w:spacing w:after="200" w:line="276" w:lineRule="auto"/>
    </w:pPr>
    <w:rPr>
      <w:rFonts w:ascii="Calibri" w:eastAsia="Calibri" w:hAnsi="Calibri" w:cs="Calibri"/>
      <w:lang w:eastAsia="en-US"/>
    </w:rPr>
  </w:style>
  <w:style w:type="paragraph" w:customStyle="1" w:styleId="70645106D1F745F0816EEF3D052F25F33">
    <w:name w:val="70645106D1F745F0816EEF3D052F25F33"/>
    <w:rsid w:val="00650D5B"/>
    <w:pPr>
      <w:spacing w:after="200" w:line="276" w:lineRule="auto"/>
      <w:ind w:left="720"/>
      <w:contextualSpacing/>
    </w:pPr>
    <w:rPr>
      <w:rFonts w:ascii="Calibri" w:eastAsia="Calibri" w:hAnsi="Calibri" w:cs="Calibri"/>
      <w:lang w:eastAsia="en-US"/>
    </w:rPr>
  </w:style>
  <w:style w:type="paragraph" w:customStyle="1" w:styleId="44418E82F32F4D6BB547113C3FC54E313">
    <w:name w:val="44418E82F32F4D6BB547113C3FC54E313"/>
    <w:rsid w:val="00650D5B"/>
    <w:pPr>
      <w:spacing w:after="200" w:line="276" w:lineRule="auto"/>
      <w:ind w:left="720"/>
      <w:contextualSpacing/>
    </w:pPr>
    <w:rPr>
      <w:rFonts w:ascii="Calibri" w:eastAsia="Calibri" w:hAnsi="Calibri" w:cs="Calibri"/>
      <w:lang w:eastAsia="en-US"/>
    </w:rPr>
  </w:style>
  <w:style w:type="paragraph" w:customStyle="1" w:styleId="A80DB213FD4F4A89B076F267D01CB2203">
    <w:name w:val="A80DB213FD4F4A89B076F267D01CB2203"/>
    <w:rsid w:val="00650D5B"/>
    <w:pPr>
      <w:spacing w:after="200" w:line="276" w:lineRule="auto"/>
      <w:ind w:left="720"/>
      <w:contextualSpacing/>
    </w:pPr>
    <w:rPr>
      <w:rFonts w:ascii="Calibri" w:eastAsia="Calibri" w:hAnsi="Calibri" w:cs="Calibri"/>
      <w:lang w:eastAsia="en-US"/>
    </w:rPr>
  </w:style>
  <w:style w:type="paragraph" w:customStyle="1" w:styleId="F0B25CF05E9A4188BCBBDEFF287BBAAB3">
    <w:name w:val="F0B25CF05E9A4188BCBBDEFF287BBAAB3"/>
    <w:rsid w:val="00650D5B"/>
    <w:pPr>
      <w:spacing w:after="200" w:line="276" w:lineRule="auto"/>
      <w:ind w:left="720"/>
      <w:contextualSpacing/>
    </w:pPr>
    <w:rPr>
      <w:rFonts w:ascii="Calibri" w:eastAsia="Calibri" w:hAnsi="Calibri" w:cs="Calibri"/>
      <w:lang w:eastAsia="en-US"/>
    </w:rPr>
  </w:style>
  <w:style w:type="paragraph" w:customStyle="1" w:styleId="19949A7FE1EB48CB87D24904D443841E3">
    <w:name w:val="19949A7FE1EB48CB87D24904D443841E3"/>
    <w:rsid w:val="00650D5B"/>
    <w:pPr>
      <w:spacing w:after="200" w:line="276" w:lineRule="auto"/>
      <w:ind w:left="720"/>
      <w:contextualSpacing/>
    </w:pPr>
    <w:rPr>
      <w:rFonts w:ascii="Calibri" w:eastAsia="Calibri" w:hAnsi="Calibri" w:cs="Calibri"/>
      <w:lang w:eastAsia="en-US"/>
    </w:rPr>
  </w:style>
  <w:style w:type="paragraph" w:customStyle="1" w:styleId="18E0AB86546A4E7CBE3B094870BCDC7D2">
    <w:name w:val="18E0AB86546A4E7CBE3B094870BCDC7D2"/>
    <w:rsid w:val="00650D5B"/>
    <w:pPr>
      <w:spacing w:after="200" w:line="276" w:lineRule="auto"/>
    </w:pPr>
    <w:rPr>
      <w:rFonts w:ascii="Calibri" w:eastAsia="Calibri" w:hAnsi="Calibri" w:cs="Calibri"/>
      <w:lang w:eastAsia="en-US"/>
    </w:rPr>
  </w:style>
  <w:style w:type="paragraph" w:customStyle="1" w:styleId="BAF142DEB0DE4E698B4214BBA8AF26BC2">
    <w:name w:val="BAF142DEB0DE4E698B4214BBA8AF26BC2"/>
    <w:rsid w:val="00650D5B"/>
    <w:pPr>
      <w:spacing w:after="200" w:line="276" w:lineRule="auto"/>
    </w:pPr>
    <w:rPr>
      <w:rFonts w:ascii="Calibri" w:eastAsia="Calibri" w:hAnsi="Calibri" w:cs="Calibri"/>
      <w:lang w:eastAsia="en-US"/>
    </w:rPr>
  </w:style>
  <w:style w:type="paragraph" w:customStyle="1" w:styleId="97ED9BC6BD60491C9B962D23E6A30D663">
    <w:name w:val="97ED9BC6BD60491C9B962D23E6A30D663"/>
    <w:rsid w:val="00C03EFE"/>
    <w:pPr>
      <w:spacing w:after="200" w:line="276" w:lineRule="auto"/>
    </w:pPr>
    <w:rPr>
      <w:rFonts w:ascii="Calibri" w:eastAsia="Calibri" w:hAnsi="Calibri" w:cs="Calibri"/>
      <w:lang w:eastAsia="en-US"/>
    </w:rPr>
  </w:style>
  <w:style w:type="paragraph" w:customStyle="1" w:styleId="2B64146E09C64E6EB0889314BDE771CD3">
    <w:name w:val="2B64146E09C64E6EB0889314BDE771CD3"/>
    <w:rsid w:val="00C03EFE"/>
    <w:pPr>
      <w:spacing w:after="200" w:line="276" w:lineRule="auto"/>
    </w:pPr>
    <w:rPr>
      <w:rFonts w:ascii="Calibri" w:eastAsia="Calibri" w:hAnsi="Calibri" w:cs="Calibri"/>
      <w:lang w:eastAsia="en-US"/>
    </w:rPr>
  </w:style>
  <w:style w:type="paragraph" w:customStyle="1" w:styleId="DAA16A5A07FF48A598F4647F56BA82A43">
    <w:name w:val="DAA16A5A07FF48A598F4647F56BA82A43"/>
    <w:rsid w:val="00C03EFE"/>
    <w:pPr>
      <w:spacing w:after="200" w:line="276" w:lineRule="auto"/>
      <w:ind w:left="720"/>
      <w:contextualSpacing/>
    </w:pPr>
    <w:rPr>
      <w:rFonts w:ascii="Calibri" w:eastAsia="Calibri" w:hAnsi="Calibri" w:cs="Calibri"/>
      <w:lang w:eastAsia="en-US"/>
    </w:rPr>
  </w:style>
  <w:style w:type="paragraph" w:customStyle="1" w:styleId="F1DB1FD175C74481A77CF89C684B73E93">
    <w:name w:val="F1DB1FD175C74481A77CF89C684B73E93"/>
    <w:rsid w:val="00C03EFE"/>
    <w:pPr>
      <w:spacing w:after="200" w:line="276" w:lineRule="auto"/>
    </w:pPr>
    <w:rPr>
      <w:rFonts w:ascii="Calibri" w:eastAsia="Calibri" w:hAnsi="Calibri" w:cs="Calibri"/>
      <w:lang w:eastAsia="en-US"/>
    </w:rPr>
  </w:style>
  <w:style w:type="paragraph" w:customStyle="1" w:styleId="25421BF2EBCD4A50AF7503140599D8104">
    <w:name w:val="25421BF2EBCD4A50AF7503140599D8104"/>
    <w:rsid w:val="00C03EFE"/>
    <w:pPr>
      <w:spacing w:after="200" w:line="276" w:lineRule="auto"/>
    </w:pPr>
    <w:rPr>
      <w:rFonts w:ascii="Calibri" w:eastAsia="Calibri" w:hAnsi="Calibri" w:cs="Calibri"/>
      <w:lang w:eastAsia="en-US"/>
    </w:rPr>
  </w:style>
  <w:style w:type="paragraph" w:customStyle="1" w:styleId="49735B8FDE3C4C6D91EFBA5EB8E8A6864">
    <w:name w:val="49735B8FDE3C4C6D91EFBA5EB8E8A6864"/>
    <w:rsid w:val="00C03EFE"/>
    <w:pPr>
      <w:spacing w:after="200" w:line="276" w:lineRule="auto"/>
      <w:ind w:left="720"/>
      <w:contextualSpacing/>
    </w:pPr>
    <w:rPr>
      <w:rFonts w:ascii="Calibri" w:eastAsia="Calibri" w:hAnsi="Calibri" w:cs="Calibri"/>
      <w:lang w:eastAsia="en-US"/>
    </w:rPr>
  </w:style>
  <w:style w:type="paragraph" w:customStyle="1" w:styleId="0060BB4C545E4364841A225C535E33AF4">
    <w:name w:val="0060BB4C545E4364841A225C535E33AF4"/>
    <w:rsid w:val="00C03EFE"/>
    <w:pPr>
      <w:spacing w:after="200" w:line="276" w:lineRule="auto"/>
      <w:ind w:left="720"/>
      <w:contextualSpacing/>
    </w:pPr>
    <w:rPr>
      <w:rFonts w:ascii="Calibri" w:eastAsia="Calibri" w:hAnsi="Calibri" w:cs="Calibri"/>
      <w:lang w:eastAsia="en-US"/>
    </w:rPr>
  </w:style>
  <w:style w:type="paragraph" w:customStyle="1" w:styleId="14589C7759AA4BCDA0A35F42A961CFC74">
    <w:name w:val="14589C7759AA4BCDA0A35F42A961CFC74"/>
    <w:rsid w:val="00C03EFE"/>
    <w:pPr>
      <w:spacing w:after="200" w:line="276" w:lineRule="auto"/>
      <w:ind w:left="720"/>
      <w:contextualSpacing/>
    </w:pPr>
    <w:rPr>
      <w:rFonts w:ascii="Calibri" w:eastAsia="Calibri" w:hAnsi="Calibri" w:cs="Calibri"/>
      <w:lang w:eastAsia="en-US"/>
    </w:rPr>
  </w:style>
  <w:style w:type="paragraph" w:customStyle="1" w:styleId="2371DC6A253A4EE59D8E0FB68063401C4">
    <w:name w:val="2371DC6A253A4EE59D8E0FB68063401C4"/>
    <w:rsid w:val="00C03EFE"/>
    <w:pPr>
      <w:spacing w:after="200" w:line="276" w:lineRule="auto"/>
    </w:pPr>
    <w:rPr>
      <w:rFonts w:ascii="Calibri" w:eastAsia="Calibri" w:hAnsi="Calibri" w:cs="Calibri"/>
      <w:lang w:eastAsia="en-US"/>
    </w:rPr>
  </w:style>
  <w:style w:type="paragraph" w:customStyle="1" w:styleId="8930F1E119B947AA87D09D12B611AD2A4">
    <w:name w:val="8930F1E119B947AA87D09D12B611AD2A4"/>
    <w:rsid w:val="00C03EFE"/>
    <w:pPr>
      <w:spacing w:after="200" w:line="276" w:lineRule="auto"/>
    </w:pPr>
    <w:rPr>
      <w:rFonts w:ascii="Calibri" w:eastAsia="Calibri" w:hAnsi="Calibri" w:cs="Calibri"/>
      <w:lang w:eastAsia="en-US"/>
    </w:rPr>
  </w:style>
  <w:style w:type="paragraph" w:customStyle="1" w:styleId="1038538F255F48AE99C0498D3D2449EE4">
    <w:name w:val="1038538F255F48AE99C0498D3D2449EE4"/>
    <w:rsid w:val="00C03EFE"/>
    <w:pPr>
      <w:spacing w:after="200" w:line="276" w:lineRule="auto"/>
      <w:ind w:left="720"/>
      <w:contextualSpacing/>
    </w:pPr>
    <w:rPr>
      <w:rFonts w:ascii="Calibri" w:eastAsia="Calibri" w:hAnsi="Calibri" w:cs="Calibri"/>
      <w:lang w:eastAsia="en-US"/>
    </w:rPr>
  </w:style>
  <w:style w:type="paragraph" w:customStyle="1" w:styleId="EA29F2A0231A4CD98CB3174C0540F6474">
    <w:name w:val="EA29F2A0231A4CD98CB3174C0540F6474"/>
    <w:rsid w:val="00C03EFE"/>
    <w:pPr>
      <w:spacing w:after="200" w:line="276" w:lineRule="auto"/>
    </w:pPr>
    <w:rPr>
      <w:rFonts w:ascii="Calibri" w:eastAsia="Calibri" w:hAnsi="Calibri" w:cs="Calibri"/>
      <w:lang w:eastAsia="en-US"/>
    </w:rPr>
  </w:style>
  <w:style w:type="paragraph" w:customStyle="1" w:styleId="ED20E77D9CEA4311AD293E1CCEA3FC0B4">
    <w:name w:val="ED20E77D9CEA4311AD293E1CCEA3FC0B4"/>
    <w:rsid w:val="00C03EFE"/>
    <w:pPr>
      <w:spacing w:after="200" w:line="276" w:lineRule="auto"/>
    </w:pPr>
    <w:rPr>
      <w:rFonts w:ascii="Calibri" w:eastAsia="Calibri" w:hAnsi="Calibri" w:cs="Calibri"/>
      <w:lang w:eastAsia="en-US"/>
    </w:rPr>
  </w:style>
  <w:style w:type="paragraph" w:customStyle="1" w:styleId="14DDBB76C9394A84976FC7B0CA3967B74">
    <w:name w:val="14DDBB76C9394A84976FC7B0CA3967B74"/>
    <w:rsid w:val="00C03EFE"/>
    <w:pPr>
      <w:spacing w:after="200" w:line="276" w:lineRule="auto"/>
    </w:pPr>
    <w:rPr>
      <w:rFonts w:ascii="Calibri" w:eastAsia="Calibri" w:hAnsi="Calibri" w:cs="Calibri"/>
      <w:lang w:eastAsia="en-US"/>
    </w:rPr>
  </w:style>
  <w:style w:type="paragraph" w:customStyle="1" w:styleId="FD8B6E0143494910B4E7816172E9A95C4">
    <w:name w:val="FD8B6E0143494910B4E7816172E9A95C4"/>
    <w:rsid w:val="00C03EFE"/>
    <w:pPr>
      <w:spacing w:after="200" w:line="276" w:lineRule="auto"/>
      <w:ind w:left="720"/>
      <w:contextualSpacing/>
    </w:pPr>
    <w:rPr>
      <w:rFonts w:ascii="Calibri" w:eastAsia="Calibri" w:hAnsi="Calibri" w:cs="Calibri"/>
      <w:lang w:eastAsia="en-US"/>
    </w:rPr>
  </w:style>
  <w:style w:type="paragraph" w:customStyle="1" w:styleId="74544813C8C045E390B01F30872A105D4">
    <w:name w:val="74544813C8C045E390B01F30872A105D4"/>
    <w:rsid w:val="00C03EFE"/>
    <w:pPr>
      <w:spacing w:after="200" w:line="276" w:lineRule="auto"/>
      <w:ind w:left="720"/>
      <w:contextualSpacing/>
    </w:pPr>
    <w:rPr>
      <w:rFonts w:ascii="Calibri" w:eastAsia="Calibri" w:hAnsi="Calibri" w:cs="Calibri"/>
      <w:lang w:eastAsia="en-US"/>
    </w:rPr>
  </w:style>
  <w:style w:type="paragraph" w:customStyle="1" w:styleId="4D0E100F57304D9595B37BA4F9DCEF464">
    <w:name w:val="4D0E100F57304D9595B37BA4F9DCEF464"/>
    <w:rsid w:val="00C03EFE"/>
    <w:pPr>
      <w:spacing w:after="200" w:line="276" w:lineRule="auto"/>
    </w:pPr>
    <w:rPr>
      <w:rFonts w:ascii="Calibri" w:eastAsia="Calibri" w:hAnsi="Calibri" w:cs="Calibri"/>
      <w:lang w:eastAsia="en-US"/>
    </w:rPr>
  </w:style>
  <w:style w:type="paragraph" w:customStyle="1" w:styleId="C4C5205529C341EEA4DDF5EAA2AE6F104">
    <w:name w:val="C4C5205529C341EEA4DDF5EAA2AE6F104"/>
    <w:rsid w:val="00C03EFE"/>
    <w:pPr>
      <w:spacing w:after="200" w:line="276" w:lineRule="auto"/>
    </w:pPr>
    <w:rPr>
      <w:rFonts w:ascii="Calibri" w:eastAsia="Calibri" w:hAnsi="Calibri" w:cs="Calibri"/>
      <w:lang w:eastAsia="en-US"/>
    </w:rPr>
  </w:style>
  <w:style w:type="paragraph" w:customStyle="1" w:styleId="C85CA55DD468458AAAC7A8BD8E112DF74">
    <w:name w:val="C85CA55DD468458AAAC7A8BD8E112DF74"/>
    <w:rsid w:val="00C03EFE"/>
    <w:pPr>
      <w:spacing w:after="200" w:line="276" w:lineRule="auto"/>
    </w:pPr>
    <w:rPr>
      <w:rFonts w:ascii="Calibri" w:eastAsia="Calibri" w:hAnsi="Calibri" w:cs="Calibri"/>
      <w:lang w:eastAsia="en-US"/>
    </w:rPr>
  </w:style>
  <w:style w:type="paragraph" w:customStyle="1" w:styleId="7E3F9251BD1B42F0B388B291DCECF2AB4">
    <w:name w:val="7E3F9251BD1B42F0B388B291DCECF2AB4"/>
    <w:rsid w:val="00C03EFE"/>
    <w:pPr>
      <w:spacing w:after="200" w:line="276" w:lineRule="auto"/>
      <w:ind w:left="720"/>
      <w:contextualSpacing/>
    </w:pPr>
    <w:rPr>
      <w:rFonts w:ascii="Calibri" w:eastAsia="Calibri" w:hAnsi="Calibri" w:cs="Calibri"/>
      <w:lang w:eastAsia="en-US"/>
    </w:rPr>
  </w:style>
  <w:style w:type="paragraph" w:customStyle="1" w:styleId="18B51A03F4AE46E0A536D2D5D45823D84">
    <w:name w:val="18B51A03F4AE46E0A536D2D5D45823D84"/>
    <w:rsid w:val="00C03EFE"/>
    <w:pPr>
      <w:spacing w:after="200" w:line="276" w:lineRule="auto"/>
    </w:pPr>
    <w:rPr>
      <w:rFonts w:ascii="Calibri" w:eastAsia="Calibri" w:hAnsi="Calibri" w:cs="Calibri"/>
      <w:lang w:eastAsia="en-US"/>
    </w:rPr>
  </w:style>
  <w:style w:type="paragraph" w:customStyle="1" w:styleId="AF6D9B1353444111B395FC7594683DF84">
    <w:name w:val="AF6D9B1353444111B395FC7594683DF84"/>
    <w:rsid w:val="00C03EFE"/>
    <w:pPr>
      <w:spacing w:after="200" w:line="276" w:lineRule="auto"/>
    </w:pPr>
    <w:rPr>
      <w:rFonts w:ascii="Calibri" w:eastAsia="Calibri" w:hAnsi="Calibri" w:cs="Calibri"/>
      <w:lang w:eastAsia="en-US"/>
    </w:rPr>
  </w:style>
  <w:style w:type="paragraph" w:customStyle="1" w:styleId="1B4A62B9987547ED8670E444F758B42B4">
    <w:name w:val="1B4A62B9987547ED8670E444F758B42B4"/>
    <w:rsid w:val="00C03EFE"/>
    <w:pPr>
      <w:spacing w:after="200" w:line="276" w:lineRule="auto"/>
    </w:pPr>
    <w:rPr>
      <w:rFonts w:ascii="Calibri" w:eastAsia="Calibri" w:hAnsi="Calibri" w:cs="Calibri"/>
      <w:lang w:eastAsia="en-US"/>
    </w:rPr>
  </w:style>
  <w:style w:type="paragraph" w:customStyle="1" w:styleId="2A86E20403544799AFBC4370F5F3F5F34">
    <w:name w:val="2A86E20403544799AFBC4370F5F3F5F34"/>
    <w:rsid w:val="00C03EFE"/>
    <w:pPr>
      <w:spacing w:after="200" w:line="276" w:lineRule="auto"/>
      <w:ind w:left="720"/>
      <w:contextualSpacing/>
    </w:pPr>
    <w:rPr>
      <w:rFonts w:ascii="Calibri" w:eastAsia="Calibri" w:hAnsi="Calibri" w:cs="Calibri"/>
      <w:lang w:eastAsia="en-US"/>
    </w:rPr>
  </w:style>
  <w:style w:type="paragraph" w:customStyle="1" w:styleId="AA35A0029EE44BF0B2DB295A40F146D24">
    <w:name w:val="AA35A0029EE44BF0B2DB295A40F146D24"/>
    <w:rsid w:val="00C03EFE"/>
    <w:pPr>
      <w:spacing w:after="200" w:line="276" w:lineRule="auto"/>
    </w:pPr>
    <w:rPr>
      <w:rFonts w:ascii="Calibri" w:eastAsia="Calibri" w:hAnsi="Calibri" w:cs="Calibri"/>
      <w:lang w:eastAsia="en-US"/>
    </w:rPr>
  </w:style>
  <w:style w:type="paragraph" w:customStyle="1" w:styleId="8399010F0069434FAB86002A3497310C4">
    <w:name w:val="8399010F0069434FAB86002A3497310C4"/>
    <w:rsid w:val="00C03EFE"/>
    <w:pPr>
      <w:spacing w:after="200" w:line="276" w:lineRule="auto"/>
    </w:pPr>
    <w:rPr>
      <w:rFonts w:ascii="Calibri" w:eastAsia="Calibri" w:hAnsi="Calibri" w:cs="Calibri"/>
      <w:lang w:eastAsia="en-US"/>
    </w:rPr>
  </w:style>
  <w:style w:type="paragraph" w:customStyle="1" w:styleId="E4CDC8D081404A16A3B74519A77732DF4">
    <w:name w:val="E4CDC8D081404A16A3B74519A77732DF4"/>
    <w:rsid w:val="00C03EFE"/>
    <w:pPr>
      <w:spacing w:after="200" w:line="276" w:lineRule="auto"/>
    </w:pPr>
    <w:rPr>
      <w:rFonts w:ascii="Calibri" w:eastAsia="Calibri" w:hAnsi="Calibri" w:cs="Calibri"/>
      <w:lang w:eastAsia="en-US"/>
    </w:rPr>
  </w:style>
  <w:style w:type="paragraph" w:customStyle="1" w:styleId="96C6A4BF99E34C049B2E09214C601B234">
    <w:name w:val="96C6A4BF99E34C049B2E09214C601B234"/>
    <w:rsid w:val="00C03EFE"/>
    <w:pPr>
      <w:spacing w:after="200" w:line="276" w:lineRule="auto"/>
      <w:ind w:left="720"/>
      <w:contextualSpacing/>
    </w:pPr>
    <w:rPr>
      <w:rFonts w:ascii="Calibri" w:eastAsia="Calibri" w:hAnsi="Calibri" w:cs="Calibri"/>
      <w:lang w:eastAsia="en-US"/>
    </w:rPr>
  </w:style>
  <w:style w:type="paragraph" w:customStyle="1" w:styleId="5BD49827AA5D4FC4A58C88020A24FAA54">
    <w:name w:val="5BD49827AA5D4FC4A58C88020A24FAA54"/>
    <w:rsid w:val="00C03EFE"/>
    <w:pPr>
      <w:spacing w:after="200" w:line="276" w:lineRule="auto"/>
    </w:pPr>
    <w:rPr>
      <w:rFonts w:ascii="Calibri" w:eastAsia="Calibri" w:hAnsi="Calibri" w:cs="Calibri"/>
      <w:lang w:eastAsia="en-US"/>
    </w:rPr>
  </w:style>
  <w:style w:type="paragraph" w:customStyle="1" w:styleId="7520DFD1555C460C80CD53EBB64519F04">
    <w:name w:val="7520DFD1555C460C80CD53EBB64519F04"/>
    <w:rsid w:val="00C03EFE"/>
    <w:pPr>
      <w:spacing w:after="200" w:line="276" w:lineRule="auto"/>
    </w:pPr>
    <w:rPr>
      <w:rFonts w:ascii="Calibri" w:eastAsia="Calibri" w:hAnsi="Calibri" w:cs="Calibri"/>
      <w:lang w:eastAsia="en-US"/>
    </w:rPr>
  </w:style>
  <w:style w:type="paragraph" w:customStyle="1" w:styleId="8FC6CA81B0564944A8FA767E4B076D964">
    <w:name w:val="8FC6CA81B0564944A8FA767E4B076D964"/>
    <w:rsid w:val="00C03EFE"/>
    <w:pPr>
      <w:spacing w:after="200" w:line="276" w:lineRule="auto"/>
    </w:pPr>
    <w:rPr>
      <w:rFonts w:ascii="Calibri" w:eastAsia="Calibri" w:hAnsi="Calibri" w:cs="Calibri"/>
      <w:lang w:eastAsia="en-US"/>
    </w:rPr>
  </w:style>
  <w:style w:type="paragraph" w:customStyle="1" w:styleId="DDFB4A047F054F67A4240E7F251576044">
    <w:name w:val="DDFB4A047F054F67A4240E7F251576044"/>
    <w:rsid w:val="00C03EFE"/>
    <w:pPr>
      <w:spacing w:after="200" w:line="276" w:lineRule="auto"/>
      <w:ind w:left="720"/>
      <w:contextualSpacing/>
    </w:pPr>
    <w:rPr>
      <w:rFonts w:ascii="Calibri" w:eastAsia="Calibri" w:hAnsi="Calibri" w:cs="Calibri"/>
      <w:lang w:eastAsia="en-US"/>
    </w:rPr>
  </w:style>
  <w:style w:type="paragraph" w:customStyle="1" w:styleId="5B71A0C4EC14478DB47789E04ECCFAC04">
    <w:name w:val="5B71A0C4EC14478DB47789E04ECCFAC04"/>
    <w:rsid w:val="00C03EFE"/>
    <w:pPr>
      <w:spacing w:after="200" w:line="276" w:lineRule="auto"/>
    </w:pPr>
    <w:rPr>
      <w:rFonts w:ascii="Calibri" w:eastAsia="Calibri" w:hAnsi="Calibri" w:cs="Calibri"/>
      <w:lang w:eastAsia="en-US"/>
    </w:rPr>
  </w:style>
  <w:style w:type="paragraph" w:customStyle="1" w:styleId="A1303A20016C4BCCA17F7C9E18AB562C4">
    <w:name w:val="A1303A20016C4BCCA17F7C9E18AB562C4"/>
    <w:rsid w:val="00C03EFE"/>
    <w:pPr>
      <w:spacing w:after="200" w:line="276" w:lineRule="auto"/>
    </w:pPr>
    <w:rPr>
      <w:rFonts w:ascii="Calibri" w:eastAsia="Calibri" w:hAnsi="Calibri" w:cs="Calibri"/>
      <w:lang w:eastAsia="en-US"/>
    </w:rPr>
  </w:style>
  <w:style w:type="paragraph" w:customStyle="1" w:styleId="45DBB91EF77041DB9239349D7F8FD5DE4">
    <w:name w:val="45DBB91EF77041DB9239349D7F8FD5DE4"/>
    <w:rsid w:val="00C03EFE"/>
    <w:pPr>
      <w:spacing w:after="200" w:line="276" w:lineRule="auto"/>
    </w:pPr>
    <w:rPr>
      <w:rFonts w:ascii="Calibri" w:eastAsia="Calibri" w:hAnsi="Calibri" w:cs="Calibri"/>
      <w:lang w:eastAsia="en-US"/>
    </w:rPr>
  </w:style>
  <w:style w:type="paragraph" w:customStyle="1" w:styleId="D10D1A0D5AC0487298B3906B4D04BD854">
    <w:name w:val="D10D1A0D5AC0487298B3906B4D04BD854"/>
    <w:rsid w:val="00C03EFE"/>
    <w:pPr>
      <w:spacing w:after="200" w:line="276" w:lineRule="auto"/>
      <w:ind w:left="720"/>
      <w:contextualSpacing/>
    </w:pPr>
    <w:rPr>
      <w:rFonts w:ascii="Calibri" w:eastAsia="Calibri" w:hAnsi="Calibri" w:cs="Calibri"/>
      <w:lang w:eastAsia="en-US"/>
    </w:rPr>
  </w:style>
  <w:style w:type="paragraph" w:customStyle="1" w:styleId="2FB8820D944B4E92A2C177D044A299044">
    <w:name w:val="2FB8820D944B4E92A2C177D044A299044"/>
    <w:rsid w:val="00C03EFE"/>
    <w:pPr>
      <w:spacing w:after="200" w:line="276" w:lineRule="auto"/>
    </w:pPr>
    <w:rPr>
      <w:rFonts w:ascii="Calibri" w:eastAsia="Calibri" w:hAnsi="Calibri" w:cs="Calibri"/>
      <w:lang w:eastAsia="en-US"/>
    </w:rPr>
  </w:style>
  <w:style w:type="paragraph" w:customStyle="1" w:styleId="A81CA3614AFD4A54BD3B35E8141AECCA4">
    <w:name w:val="A81CA3614AFD4A54BD3B35E8141AECCA4"/>
    <w:rsid w:val="00C03EFE"/>
    <w:pPr>
      <w:spacing w:after="200" w:line="276" w:lineRule="auto"/>
    </w:pPr>
    <w:rPr>
      <w:rFonts w:ascii="Calibri" w:eastAsia="Calibri" w:hAnsi="Calibri" w:cs="Calibri"/>
      <w:lang w:eastAsia="en-US"/>
    </w:rPr>
  </w:style>
  <w:style w:type="paragraph" w:customStyle="1" w:styleId="6D54939CB5F442CF9A0DBD9C9FA36A224">
    <w:name w:val="6D54939CB5F442CF9A0DBD9C9FA36A224"/>
    <w:rsid w:val="00C03EFE"/>
    <w:pPr>
      <w:spacing w:after="200" w:line="276" w:lineRule="auto"/>
    </w:pPr>
    <w:rPr>
      <w:rFonts w:ascii="Calibri" w:eastAsia="Calibri" w:hAnsi="Calibri" w:cs="Calibri"/>
      <w:lang w:eastAsia="en-US"/>
    </w:rPr>
  </w:style>
  <w:style w:type="paragraph" w:customStyle="1" w:styleId="CCF61187847242BFA41054211D0AD56C4">
    <w:name w:val="CCF61187847242BFA41054211D0AD56C4"/>
    <w:rsid w:val="00C03EFE"/>
    <w:pPr>
      <w:spacing w:after="200" w:line="276" w:lineRule="auto"/>
      <w:ind w:left="720"/>
      <w:contextualSpacing/>
    </w:pPr>
    <w:rPr>
      <w:rFonts w:ascii="Calibri" w:eastAsia="Calibri" w:hAnsi="Calibri" w:cs="Calibri"/>
      <w:lang w:eastAsia="en-US"/>
    </w:rPr>
  </w:style>
  <w:style w:type="paragraph" w:customStyle="1" w:styleId="C5D41884908F4CC98EF2F75C461DBF514">
    <w:name w:val="C5D41884908F4CC98EF2F75C461DBF514"/>
    <w:rsid w:val="00C03EFE"/>
    <w:pPr>
      <w:spacing w:after="200" w:line="276" w:lineRule="auto"/>
    </w:pPr>
    <w:rPr>
      <w:rFonts w:ascii="Calibri" w:eastAsia="Calibri" w:hAnsi="Calibri" w:cs="Calibri"/>
      <w:lang w:eastAsia="en-US"/>
    </w:rPr>
  </w:style>
  <w:style w:type="paragraph" w:customStyle="1" w:styleId="66DD202D104B45778256CD9751697DDE4">
    <w:name w:val="66DD202D104B45778256CD9751697DDE4"/>
    <w:rsid w:val="00C03EFE"/>
    <w:pPr>
      <w:spacing w:after="200" w:line="276" w:lineRule="auto"/>
    </w:pPr>
    <w:rPr>
      <w:rFonts w:ascii="Calibri" w:eastAsia="Calibri" w:hAnsi="Calibri" w:cs="Calibri"/>
      <w:lang w:eastAsia="en-US"/>
    </w:rPr>
  </w:style>
  <w:style w:type="paragraph" w:customStyle="1" w:styleId="4A429D8FFCEF4E80879AC6C7202D3B274">
    <w:name w:val="4A429D8FFCEF4E80879AC6C7202D3B274"/>
    <w:rsid w:val="00C03EFE"/>
    <w:pPr>
      <w:spacing w:after="200" w:line="276" w:lineRule="auto"/>
    </w:pPr>
    <w:rPr>
      <w:rFonts w:ascii="Calibri" w:eastAsia="Calibri" w:hAnsi="Calibri" w:cs="Calibri"/>
      <w:lang w:eastAsia="en-US"/>
    </w:rPr>
  </w:style>
  <w:style w:type="paragraph" w:customStyle="1" w:styleId="70645106D1F745F0816EEF3D052F25F34">
    <w:name w:val="70645106D1F745F0816EEF3D052F25F34"/>
    <w:rsid w:val="00C03EFE"/>
    <w:pPr>
      <w:spacing w:after="200" w:line="276" w:lineRule="auto"/>
      <w:ind w:left="720"/>
      <w:contextualSpacing/>
    </w:pPr>
    <w:rPr>
      <w:rFonts w:ascii="Calibri" w:eastAsia="Calibri" w:hAnsi="Calibri" w:cs="Calibri"/>
      <w:lang w:eastAsia="en-US"/>
    </w:rPr>
  </w:style>
  <w:style w:type="paragraph" w:customStyle="1" w:styleId="44418E82F32F4D6BB547113C3FC54E314">
    <w:name w:val="44418E82F32F4D6BB547113C3FC54E314"/>
    <w:rsid w:val="00C03EFE"/>
    <w:pPr>
      <w:spacing w:after="200" w:line="276" w:lineRule="auto"/>
      <w:ind w:left="720"/>
      <w:contextualSpacing/>
    </w:pPr>
    <w:rPr>
      <w:rFonts w:ascii="Calibri" w:eastAsia="Calibri" w:hAnsi="Calibri" w:cs="Calibri"/>
      <w:lang w:eastAsia="en-US"/>
    </w:rPr>
  </w:style>
  <w:style w:type="paragraph" w:customStyle="1" w:styleId="A80DB213FD4F4A89B076F267D01CB2204">
    <w:name w:val="A80DB213FD4F4A89B076F267D01CB2204"/>
    <w:rsid w:val="00C03EFE"/>
    <w:pPr>
      <w:spacing w:after="200" w:line="276" w:lineRule="auto"/>
      <w:ind w:left="720"/>
      <w:contextualSpacing/>
    </w:pPr>
    <w:rPr>
      <w:rFonts w:ascii="Calibri" w:eastAsia="Calibri" w:hAnsi="Calibri" w:cs="Calibri"/>
      <w:lang w:eastAsia="en-US"/>
    </w:rPr>
  </w:style>
  <w:style w:type="paragraph" w:customStyle="1" w:styleId="F0B25CF05E9A4188BCBBDEFF287BBAAB4">
    <w:name w:val="F0B25CF05E9A4188BCBBDEFF287BBAAB4"/>
    <w:rsid w:val="00C03EFE"/>
    <w:pPr>
      <w:spacing w:after="200" w:line="276" w:lineRule="auto"/>
      <w:ind w:left="720"/>
      <w:contextualSpacing/>
    </w:pPr>
    <w:rPr>
      <w:rFonts w:ascii="Calibri" w:eastAsia="Calibri" w:hAnsi="Calibri" w:cs="Calibri"/>
      <w:lang w:eastAsia="en-US"/>
    </w:rPr>
  </w:style>
  <w:style w:type="paragraph" w:customStyle="1" w:styleId="19949A7FE1EB48CB87D24904D443841E4">
    <w:name w:val="19949A7FE1EB48CB87D24904D443841E4"/>
    <w:rsid w:val="00C03EFE"/>
    <w:pPr>
      <w:spacing w:after="200" w:line="276" w:lineRule="auto"/>
      <w:ind w:left="720"/>
      <w:contextualSpacing/>
    </w:pPr>
    <w:rPr>
      <w:rFonts w:ascii="Calibri" w:eastAsia="Calibri" w:hAnsi="Calibri" w:cs="Calibri"/>
      <w:lang w:eastAsia="en-US"/>
    </w:rPr>
  </w:style>
  <w:style w:type="paragraph" w:customStyle="1" w:styleId="18E0AB86546A4E7CBE3B094870BCDC7D3">
    <w:name w:val="18E0AB86546A4E7CBE3B094870BCDC7D3"/>
    <w:rsid w:val="00C03EFE"/>
    <w:pPr>
      <w:spacing w:after="200" w:line="276" w:lineRule="auto"/>
    </w:pPr>
    <w:rPr>
      <w:rFonts w:ascii="Calibri" w:eastAsia="Calibri" w:hAnsi="Calibri" w:cs="Calibri"/>
      <w:lang w:eastAsia="en-US"/>
    </w:rPr>
  </w:style>
  <w:style w:type="paragraph" w:customStyle="1" w:styleId="BAF142DEB0DE4E698B4214BBA8AF26BC3">
    <w:name w:val="BAF142DEB0DE4E698B4214BBA8AF26BC3"/>
    <w:rsid w:val="00C03EFE"/>
    <w:pPr>
      <w:spacing w:after="200" w:line="276" w:lineRule="auto"/>
    </w:pPr>
    <w:rPr>
      <w:rFonts w:ascii="Calibri" w:eastAsia="Calibri" w:hAnsi="Calibri" w:cs="Calibri"/>
      <w:lang w:eastAsia="en-US"/>
    </w:rPr>
  </w:style>
  <w:style w:type="paragraph" w:customStyle="1" w:styleId="97ED9BC6BD60491C9B962D23E6A30D664">
    <w:name w:val="97ED9BC6BD60491C9B962D23E6A30D664"/>
    <w:rsid w:val="00234A3F"/>
    <w:pPr>
      <w:spacing w:after="200" w:line="276" w:lineRule="auto"/>
    </w:pPr>
    <w:rPr>
      <w:rFonts w:ascii="Calibri" w:eastAsia="Calibri" w:hAnsi="Calibri" w:cs="Calibri"/>
      <w:lang w:eastAsia="en-US"/>
    </w:rPr>
  </w:style>
  <w:style w:type="paragraph" w:customStyle="1" w:styleId="2B64146E09C64E6EB0889314BDE771CD4">
    <w:name w:val="2B64146E09C64E6EB0889314BDE771CD4"/>
    <w:rsid w:val="00234A3F"/>
    <w:pPr>
      <w:spacing w:after="200" w:line="276" w:lineRule="auto"/>
    </w:pPr>
    <w:rPr>
      <w:rFonts w:ascii="Calibri" w:eastAsia="Calibri" w:hAnsi="Calibri" w:cs="Calibri"/>
      <w:lang w:eastAsia="en-US"/>
    </w:rPr>
  </w:style>
  <w:style w:type="paragraph" w:customStyle="1" w:styleId="DAA16A5A07FF48A598F4647F56BA82A44">
    <w:name w:val="DAA16A5A07FF48A598F4647F56BA82A44"/>
    <w:rsid w:val="00234A3F"/>
    <w:pPr>
      <w:spacing w:after="200" w:line="276" w:lineRule="auto"/>
      <w:ind w:left="720"/>
      <w:contextualSpacing/>
    </w:pPr>
    <w:rPr>
      <w:rFonts w:ascii="Calibri" w:eastAsia="Calibri" w:hAnsi="Calibri" w:cs="Calibri"/>
      <w:lang w:eastAsia="en-US"/>
    </w:rPr>
  </w:style>
  <w:style w:type="paragraph" w:customStyle="1" w:styleId="F1DB1FD175C74481A77CF89C684B73E94">
    <w:name w:val="F1DB1FD175C74481A77CF89C684B73E94"/>
    <w:rsid w:val="00234A3F"/>
    <w:pPr>
      <w:spacing w:after="200" w:line="276" w:lineRule="auto"/>
    </w:pPr>
    <w:rPr>
      <w:rFonts w:ascii="Calibri" w:eastAsia="Calibri" w:hAnsi="Calibri" w:cs="Calibri"/>
      <w:lang w:eastAsia="en-US"/>
    </w:rPr>
  </w:style>
  <w:style w:type="paragraph" w:customStyle="1" w:styleId="25421BF2EBCD4A50AF7503140599D8105">
    <w:name w:val="25421BF2EBCD4A50AF7503140599D8105"/>
    <w:rsid w:val="00234A3F"/>
    <w:pPr>
      <w:spacing w:after="200" w:line="276" w:lineRule="auto"/>
    </w:pPr>
    <w:rPr>
      <w:rFonts w:ascii="Calibri" w:eastAsia="Calibri" w:hAnsi="Calibri" w:cs="Calibri"/>
      <w:lang w:eastAsia="en-US"/>
    </w:rPr>
  </w:style>
  <w:style w:type="paragraph" w:customStyle="1" w:styleId="49735B8FDE3C4C6D91EFBA5EB8E8A6865">
    <w:name w:val="49735B8FDE3C4C6D91EFBA5EB8E8A6865"/>
    <w:rsid w:val="00234A3F"/>
    <w:pPr>
      <w:spacing w:after="200" w:line="276" w:lineRule="auto"/>
      <w:ind w:left="720"/>
      <w:contextualSpacing/>
    </w:pPr>
    <w:rPr>
      <w:rFonts w:ascii="Calibri" w:eastAsia="Calibri" w:hAnsi="Calibri" w:cs="Calibri"/>
      <w:lang w:eastAsia="en-US"/>
    </w:rPr>
  </w:style>
  <w:style w:type="paragraph" w:customStyle="1" w:styleId="0060BB4C545E4364841A225C535E33AF5">
    <w:name w:val="0060BB4C545E4364841A225C535E33AF5"/>
    <w:rsid w:val="00234A3F"/>
    <w:pPr>
      <w:spacing w:after="200" w:line="276" w:lineRule="auto"/>
      <w:ind w:left="720"/>
      <w:contextualSpacing/>
    </w:pPr>
    <w:rPr>
      <w:rFonts w:ascii="Calibri" w:eastAsia="Calibri" w:hAnsi="Calibri" w:cs="Calibri"/>
      <w:lang w:eastAsia="en-US"/>
    </w:rPr>
  </w:style>
  <w:style w:type="paragraph" w:customStyle="1" w:styleId="14589C7759AA4BCDA0A35F42A961CFC75">
    <w:name w:val="14589C7759AA4BCDA0A35F42A961CFC75"/>
    <w:rsid w:val="00234A3F"/>
    <w:pPr>
      <w:spacing w:after="200" w:line="276" w:lineRule="auto"/>
      <w:ind w:left="720"/>
      <w:contextualSpacing/>
    </w:pPr>
    <w:rPr>
      <w:rFonts w:ascii="Calibri" w:eastAsia="Calibri" w:hAnsi="Calibri" w:cs="Calibri"/>
      <w:lang w:eastAsia="en-US"/>
    </w:rPr>
  </w:style>
  <w:style w:type="paragraph" w:customStyle="1" w:styleId="2371DC6A253A4EE59D8E0FB68063401C5">
    <w:name w:val="2371DC6A253A4EE59D8E0FB68063401C5"/>
    <w:rsid w:val="00234A3F"/>
    <w:pPr>
      <w:spacing w:after="200" w:line="276" w:lineRule="auto"/>
    </w:pPr>
    <w:rPr>
      <w:rFonts w:ascii="Calibri" w:eastAsia="Calibri" w:hAnsi="Calibri" w:cs="Calibri"/>
      <w:lang w:eastAsia="en-US"/>
    </w:rPr>
  </w:style>
  <w:style w:type="paragraph" w:customStyle="1" w:styleId="8930F1E119B947AA87D09D12B611AD2A5">
    <w:name w:val="8930F1E119B947AA87D09D12B611AD2A5"/>
    <w:rsid w:val="00234A3F"/>
    <w:pPr>
      <w:spacing w:after="200" w:line="276" w:lineRule="auto"/>
    </w:pPr>
    <w:rPr>
      <w:rFonts w:ascii="Calibri" w:eastAsia="Calibri" w:hAnsi="Calibri" w:cs="Calibri"/>
      <w:lang w:eastAsia="en-US"/>
    </w:rPr>
  </w:style>
  <w:style w:type="paragraph" w:customStyle="1" w:styleId="1038538F255F48AE99C0498D3D2449EE5">
    <w:name w:val="1038538F255F48AE99C0498D3D2449EE5"/>
    <w:rsid w:val="00234A3F"/>
    <w:pPr>
      <w:spacing w:after="200" w:line="276" w:lineRule="auto"/>
      <w:ind w:left="720"/>
      <w:contextualSpacing/>
    </w:pPr>
    <w:rPr>
      <w:rFonts w:ascii="Calibri" w:eastAsia="Calibri" w:hAnsi="Calibri" w:cs="Calibri"/>
      <w:lang w:eastAsia="en-US"/>
    </w:rPr>
  </w:style>
  <w:style w:type="paragraph" w:customStyle="1" w:styleId="EA29F2A0231A4CD98CB3174C0540F6475">
    <w:name w:val="EA29F2A0231A4CD98CB3174C0540F6475"/>
    <w:rsid w:val="00234A3F"/>
    <w:pPr>
      <w:spacing w:after="200" w:line="276" w:lineRule="auto"/>
    </w:pPr>
    <w:rPr>
      <w:rFonts w:ascii="Calibri" w:eastAsia="Calibri" w:hAnsi="Calibri" w:cs="Calibri"/>
      <w:lang w:eastAsia="en-US"/>
    </w:rPr>
  </w:style>
  <w:style w:type="paragraph" w:customStyle="1" w:styleId="ED20E77D9CEA4311AD293E1CCEA3FC0B5">
    <w:name w:val="ED20E77D9CEA4311AD293E1CCEA3FC0B5"/>
    <w:rsid w:val="00234A3F"/>
    <w:pPr>
      <w:spacing w:after="200" w:line="276" w:lineRule="auto"/>
    </w:pPr>
    <w:rPr>
      <w:rFonts w:ascii="Calibri" w:eastAsia="Calibri" w:hAnsi="Calibri" w:cs="Calibri"/>
      <w:lang w:eastAsia="en-US"/>
    </w:rPr>
  </w:style>
  <w:style w:type="paragraph" w:customStyle="1" w:styleId="14DDBB76C9394A84976FC7B0CA3967B75">
    <w:name w:val="14DDBB76C9394A84976FC7B0CA3967B75"/>
    <w:rsid w:val="00234A3F"/>
    <w:pPr>
      <w:spacing w:after="200" w:line="276" w:lineRule="auto"/>
    </w:pPr>
    <w:rPr>
      <w:rFonts w:ascii="Calibri" w:eastAsia="Calibri" w:hAnsi="Calibri" w:cs="Calibri"/>
      <w:lang w:eastAsia="en-US"/>
    </w:rPr>
  </w:style>
  <w:style w:type="paragraph" w:customStyle="1" w:styleId="FD8B6E0143494910B4E7816172E9A95C5">
    <w:name w:val="FD8B6E0143494910B4E7816172E9A95C5"/>
    <w:rsid w:val="00234A3F"/>
    <w:pPr>
      <w:spacing w:after="200" w:line="276" w:lineRule="auto"/>
      <w:ind w:left="720"/>
      <w:contextualSpacing/>
    </w:pPr>
    <w:rPr>
      <w:rFonts w:ascii="Calibri" w:eastAsia="Calibri" w:hAnsi="Calibri" w:cs="Calibri"/>
      <w:lang w:eastAsia="en-US"/>
    </w:rPr>
  </w:style>
  <w:style w:type="paragraph" w:customStyle="1" w:styleId="74544813C8C045E390B01F30872A105D5">
    <w:name w:val="74544813C8C045E390B01F30872A105D5"/>
    <w:rsid w:val="00234A3F"/>
    <w:pPr>
      <w:spacing w:after="200" w:line="276" w:lineRule="auto"/>
      <w:ind w:left="720"/>
      <w:contextualSpacing/>
    </w:pPr>
    <w:rPr>
      <w:rFonts w:ascii="Calibri" w:eastAsia="Calibri" w:hAnsi="Calibri" w:cs="Calibri"/>
      <w:lang w:eastAsia="en-US"/>
    </w:rPr>
  </w:style>
  <w:style w:type="paragraph" w:customStyle="1" w:styleId="4D0E100F57304D9595B37BA4F9DCEF465">
    <w:name w:val="4D0E100F57304D9595B37BA4F9DCEF465"/>
    <w:rsid w:val="00234A3F"/>
    <w:pPr>
      <w:spacing w:after="200" w:line="276" w:lineRule="auto"/>
    </w:pPr>
    <w:rPr>
      <w:rFonts w:ascii="Calibri" w:eastAsia="Calibri" w:hAnsi="Calibri" w:cs="Calibri"/>
      <w:lang w:eastAsia="en-US"/>
    </w:rPr>
  </w:style>
  <w:style w:type="paragraph" w:customStyle="1" w:styleId="C4C5205529C341EEA4DDF5EAA2AE6F105">
    <w:name w:val="C4C5205529C341EEA4DDF5EAA2AE6F105"/>
    <w:rsid w:val="00234A3F"/>
    <w:pPr>
      <w:spacing w:after="200" w:line="276" w:lineRule="auto"/>
    </w:pPr>
    <w:rPr>
      <w:rFonts w:ascii="Calibri" w:eastAsia="Calibri" w:hAnsi="Calibri" w:cs="Calibri"/>
      <w:lang w:eastAsia="en-US"/>
    </w:rPr>
  </w:style>
  <w:style w:type="paragraph" w:customStyle="1" w:styleId="C85CA55DD468458AAAC7A8BD8E112DF75">
    <w:name w:val="C85CA55DD468458AAAC7A8BD8E112DF75"/>
    <w:rsid w:val="00234A3F"/>
    <w:pPr>
      <w:spacing w:after="200" w:line="276" w:lineRule="auto"/>
    </w:pPr>
    <w:rPr>
      <w:rFonts w:ascii="Calibri" w:eastAsia="Calibri" w:hAnsi="Calibri" w:cs="Calibri"/>
      <w:lang w:eastAsia="en-US"/>
    </w:rPr>
  </w:style>
  <w:style w:type="paragraph" w:customStyle="1" w:styleId="7E3F9251BD1B42F0B388B291DCECF2AB5">
    <w:name w:val="7E3F9251BD1B42F0B388B291DCECF2AB5"/>
    <w:rsid w:val="00234A3F"/>
    <w:pPr>
      <w:spacing w:after="200" w:line="276" w:lineRule="auto"/>
      <w:ind w:left="720"/>
      <w:contextualSpacing/>
    </w:pPr>
    <w:rPr>
      <w:rFonts w:ascii="Calibri" w:eastAsia="Calibri" w:hAnsi="Calibri" w:cs="Calibri"/>
      <w:lang w:eastAsia="en-US"/>
    </w:rPr>
  </w:style>
  <w:style w:type="paragraph" w:customStyle="1" w:styleId="18B51A03F4AE46E0A536D2D5D45823D85">
    <w:name w:val="18B51A03F4AE46E0A536D2D5D45823D85"/>
    <w:rsid w:val="00234A3F"/>
    <w:pPr>
      <w:spacing w:after="200" w:line="276" w:lineRule="auto"/>
    </w:pPr>
    <w:rPr>
      <w:rFonts w:ascii="Calibri" w:eastAsia="Calibri" w:hAnsi="Calibri" w:cs="Calibri"/>
      <w:lang w:eastAsia="en-US"/>
    </w:rPr>
  </w:style>
  <w:style w:type="paragraph" w:customStyle="1" w:styleId="AF6D9B1353444111B395FC7594683DF85">
    <w:name w:val="AF6D9B1353444111B395FC7594683DF85"/>
    <w:rsid w:val="00234A3F"/>
    <w:pPr>
      <w:spacing w:after="200" w:line="276" w:lineRule="auto"/>
    </w:pPr>
    <w:rPr>
      <w:rFonts w:ascii="Calibri" w:eastAsia="Calibri" w:hAnsi="Calibri" w:cs="Calibri"/>
      <w:lang w:eastAsia="en-US"/>
    </w:rPr>
  </w:style>
  <w:style w:type="paragraph" w:customStyle="1" w:styleId="1B4A62B9987547ED8670E444F758B42B5">
    <w:name w:val="1B4A62B9987547ED8670E444F758B42B5"/>
    <w:rsid w:val="00234A3F"/>
    <w:pPr>
      <w:spacing w:after="200" w:line="276" w:lineRule="auto"/>
    </w:pPr>
    <w:rPr>
      <w:rFonts w:ascii="Calibri" w:eastAsia="Calibri" w:hAnsi="Calibri" w:cs="Calibri"/>
      <w:lang w:eastAsia="en-US"/>
    </w:rPr>
  </w:style>
  <w:style w:type="paragraph" w:customStyle="1" w:styleId="2A86E20403544799AFBC4370F5F3F5F35">
    <w:name w:val="2A86E20403544799AFBC4370F5F3F5F35"/>
    <w:rsid w:val="00234A3F"/>
    <w:pPr>
      <w:spacing w:after="200" w:line="276" w:lineRule="auto"/>
      <w:ind w:left="720"/>
      <w:contextualSpacing/>
    </w:pPr>
    <w:rPr>
      <w:rFonts w:ascii="Calibri" w:eastAsia="Calibri" w:hAnsi="Calibri" w:cs="Calibri"/>
      <w:lang w:eastAsia="en-US"/>
    </w:rPr>
  </w:style>
  <w:style w:type="paragraph" w:customStyle="1" w:styleId="AA35A0029EE44BF0B2DB295A40F146D25">
    <w:name w:val="AA35A0029EE44BF0B2DB295A40F146D25"/>
    <w:rsid w:val="00234A3F"/>
    <w:pPr>
      <w:spacing w:after="200" w:line="276" w:lineRule="auto"/>
    </w:pPr>
    <w:rPr>
      <w:rFonts w:ascii="Calibri" w:eastAsia="Calibri" w:hAnsi="Calibri" w:cs="Calibri"/>
      <w:lang w:eastAsia="en-US"/>
    </w:rPr>
  </w:style>
  <w:style w:type="paragraph" w:customStyle="1" w:styleId="8399010F0069434FAB86002A3497310C5">
    <w:name w:val="8399010F0069434FAB86002A3497310C5"/>
    <w:rsid w:val="00234A3F"/>
    <w:pPr>
      <w:spacing w:after="200" w:line="276" w:lineRule="auto"/>
    </w:pPr>
    <w:rPr>
      <w:rFonts w:ascii="Calibri" w:eastAsia="Calibri" w:hAnsi="Calibri" w:cs="Calibri"/>
      <w:lang w:eastAsia="en-US"/>
    </w:rPr>
  </w:style>
  <w:style w:type="paragraph" w:customStyle="1" w:styleId="E4CDC8D081404A16A3B74519A77732DF5">
    <w:name w:val="E4CDC8D081404A16A3B74519A77732DF5"/>
    <w:rsid w:val="00234A3F"/>
    <w:pPr>
      <w:spacing w:after="200" w:line="276" w:lineRule="auto"/>
    </w:pPr>
    <w:rPr>
      <w:rFonts w:ascii="Calibri" w:eastAsia="Calibri" w:hAnsi="Calibri" w:cs="Calibri"/>
      <w:lang w:eastAsia="en-US"/>
    </w:rPr>
  </w:style>
  <w:style w:type="paragraph" w:customStyle="1" w:styleId="96C6A4BF99E34C049B2E09214C601B235">
    <w:name w:val="96C6A4BF99E34C049B2E09214C601B235"/>
    <w:rsid w:val="00234A3F"/>
    <w:pPr>
      <w:spacing w:after="200" w:line="276" w:lineRule="auto"/>
      <w:ind w:left="720"/>
      <w:contextualSpacing/>
    </w:pPr>
    <w:rPr>
      <w:rFonts w:ascii="Calibri" w:eastAsia="Calibri" w:hAnsi="Calibri" w:cs="Calibri"/>
      <w:lang w:eastAsia="en-US"/>
    </w:rPr>
  </w:style>
  <w:style w:type="paragraph" w:customStyle="1" w:styleId="5BD49827AA5D4FC4A58C88020A24FAA55">
    <w:name w:val="5BD49827AA5D4FC4A58C88020A24FAA55"/>
    <w:rsid w:val="00234A3F"/>
    <w:pPr>
      <w:spacing w:after="200" w:line="276" w:lineRule="auto"/>
    </w:pPr>
    <w:rPr>
      <w:rFonts w:ascii="Calibri" w:eastAsia="Calibri" w:hAnsi="Calibri" w:cs="Calibri"/>
      <w:lang w:eastAsia="en-US"/>
    </w:rPr>
  </w:style>
  <w:style w:type="paragraph" w:customStyle="1" w:styleId="7520DFD1555C460C80CD53EBB64519F05">
    <w:name w:val="7520DFD1555C460C80CD53EBB64519F05"/>
    <w:rsid w:val="00234A3F"/>
    <w:pPr>
      <w:spacing w:after="200" w:line="276" w:lineRule="auto"/>
    </w:pPr>
    <w:rPr>
      <w:rFonts w:ascii="Calibri" w:eastAsia="Calibri" w:hAnsi="Calibri" w:cs="Calibri"/>
      <w:lang w:eastAsia="en-US"/>
    </w:rPr>
  </w:style>
  <w:style w:type="paragraph" w:customStyle="1" w:styleId="8FC6CA81B0564944A8FA767E4B076D965">
    <w:name w:val="8FC6CA81B0564944A8FA767E4B076D965"/>
    <w:rsid w:val="00234A3F"/>
    <w:pPr>
      <w:spacing w:after="200" w:line="276" w:lineRule="auto"/>
    </w:pPr>
    <w:rPr>
      <w:rFonts w:ascii="Calibri" w:eastAsia="Calibri" w:hAnsi="Calibri" w:cs="Calibri"/>
      <w:lang w:eastAsia="en-US"/>
    </w:rPr>
  </w:style>
  <w:style w:type="paragraph" w:customStyle="1" w:styleId="DDFB4A047F054F67A4240E7F251576045">
    <w:name w:val="DDFB4A047F054F67A4240E7F251576045"/>
    <w:rsid w:val="00234A3F"/>
    <w:pPr>
      <w:spacing w:after="200" w:line="276" w:lineRule="auto"/>
      <w:ind w:left="720"/>
      <w:contextualSpacing/>
    </w:pPr>
    <w:rPr>
      <w:rFonts w:ascii="Calibri" w:eastAsia="Calibri" w:hAnsi="Calibri" w:cs="Calibri"/>
      <w:lang w:eastAsia="en-US"/>
    </w:rPr>
  </w:style>
  <w:style w:type="paragraph" w:customStyle="1" w:styleId="5B71A0C4EC14478DB47789E04ECCFAC05">
    <w:name w:val="5B71A0C4EC14478DB47789E04ECCFAC05"/>
    <w:rsid w:val="00234A3F"/>
    <w:pPr>
      <w:spacing w:after="200" w:line="276" w:lineRule="auto"/>
    </w:pPr>
    <w:rPr>
      <w:rFonts w:ascii="Calibri" w:eastAsia="Calibri" w:hAnsi="Calibri" w:cs="Calibri"/>
      <w:lang w:eastAsia="en-US"/>
    </w:rPr>
  </w:style>
  <w:style w:type="paragraph" w:customStyle="1" w:styleId="A1303A20016C4BCCA17F7C9E18AB562C5">
    <w:name w:val="A1303A20016C4BCCA17F7C9E18AB562C5"/>
    <w:rsid w:val="00234A3F"/>
    <w:pPr>
      <w:spacing w:after="200" w:line="276" w:lineRule="auto"/>
    </w:pPr>
    <w:rPr>
      <w:rFonts w:ascii="Calibri" w:eastAsia="Calibri" w:hAnsi="Calibri" w:cs="Calibri"/>
      <w:lang w:eastAsia="en-US"/>
    </w:rPr>
  </w:style>
  <w:style w:type="paragraph" w:customStyle="1" w:styleId="45DBB91EF77041DB9239349D7F8FD5DE5">
    <w:name w:val="45DBB91EF77041DB9239349D7F8FD5DE5"/>
    <w:rsid w:val="00234A3F"/>
    <w:pPr>
      <w:spacing w:after="200" w:line="276" w:lineRule="auto"/>
    </w:pPr>
    <w:rPr>
      <w:rFonts w:ascii="Calibri" w:eastAsia="Calibri" w:hAnsi="Calibri" w:cs="Calibri"/>
      <w:lang w:eastAsia="en-US"/>
    </w:rPr>
  </w:style>
  <w:style w:type="paragraph" w:customStyle="1" w:styleId="D10D1A0D5AC0487298B3906B4D04BD855">
    <w:name w:val="D10D1A0D5AC0487298B3906B4D04BD855"/>
    <w:rsid w:val="00234A3F"/>
    <w:pPr>
      <w:spacing w:after="200" w:line="276" w:lineRule="auto"/>
      <w:ind w:left="720"/>
      <w:contextualSpacing/>
    </w:pPr>
    <w:rPr>
      <w:rFonts w:ascii="Calibri" w:eastAsia="Calibri" w:hAnsi="Calibri" w:cs="Calibri"/>
      <w:lang w:eastAsia="en-US"/>
    </w:rPr>
  </w:style>
  <w:style w:type="paragraph" w:customStyle="1" w:styleId="2FB8820D944B4E92A2C177D044A299045">
    <w:name w:val="2FB8820D944B4E92A2C177D044A299045"/>
    <w:rsid w:val="00234A3F"/>
    <w:pPr>
      <w:spacing w:after="200" w:line="276" w:lineRule="auto"/>
    </w:pPr>
    <w:rPr>
      <w:rFonts w:ascii="Calibri" w:eastAsia="Calibri" w:hAnsi="Calibri" w:cs="Calibri"/>
      <w:lang w:eastAsia="en-US"/>
    </w:rPr>
  </w:style>
  <w:style w:type="paragraph" w:customStyle="1" w:styleId="A81CA3614AFD4A54BD3B35E8141AECCA5">
    <w:name w:val="A81CA3614AFD4A54BD3B35E8141AECCA5"/>
    <w:rsid w:val="00234A3F"/>
    <w:pPr>
      <w:spacing w:after="200" w:line="276" w:lineRule="auto"/>
    </w:pPr>
    <w:rPr>
      <w:rFonts w:ascii="Calibri" w:eastAsia="Calibri" w:hAnsi="Calibri" w:cs="Calibri"/>
      <w:lang w:eastAsia="en-US"/>
    </w:rPr>
  </w:style>
  <w:style w:type="paragraph" w:customStyle="1" w:styleId="6D54939CB5F442CF9A0DBD9C9FA36A225">
    <w:name w:val="6D54939CB5F442CF9A0DBD9C9FA36A225"/>
    <w:rsid w:val="00234A3F"/>
    <w:pPr>
      <w:spacing w:after="200" w:line="276" w:lineRule="auto"/>
    </w:pPr>
    <w:rPr>
      <w:rFonts w:ascii="Calibri" w:eastAsia="Calibri" w:hAnsi="Calibri" w:cs="Calibri"/>
      <w:lang w:eastAsia="en-US"/>
    </w:rPr>
  </w:style>
  <w:style w:type="paragraph" w:customStyle="1" w:styleId="CCF61187847242BFA41054211D0AD56C5">
    <w:name w:val="CCF61187847242BFA41054211D0AD56C5"/>
    <w:rsid w:val="00234A3F"/>
    <w:pPr>
      <w:spacing w:after="200" w:line="276" w:lineRule="auto"/>
      <w:ind w:left="720"/>
      <w:contextualSpacing/>
    </w:pPr>
    <w:rPr>
      <w:rFonts w:ascii="Calibri" w:eastAsia="Calibri" w:hAnsi="Calibri" w:cs="Calibri"/>
      <w:lang w:eastAsia="en-US"/>
    </w:rPr>
  </w:style>
  <w:style w:type="paragraph" w:customStyle="1" w:styleId="C5D41884908F4CC98EF2F75C461DBF515">
    <w:name w:val="C5D41884908F4CC98EF2F75C461DBF515"/>
    <w:rsid w:val="00234A3F"/>
    <w:pPr>
      <w:spacing w:after="200" w:line="276" w:lineRule="auto"/>
    </w:pPr>
    <w:rPr>
      <w:rFonts w:ascii="Calibri" w:eastAsia="Calibri" w:hAnsi="Calibri" w:cs="Calibri"/>
      <w:lang w:eastAsia="en-US"/>
    </w:rPr>
  </w:style>
  <w:style w:type="paragraph" w:customStyle="1" w:styleId="66DD202D104B45778256CD9751697DDE5">
    <w:name w:val="66DD202D104B45778256CD9751697DDE5"/>
    <w:rsid w:val="00234A3F"/>
    <w:pPr>
      <w:spacing w:after="200" w:line="276" w:lineRule="auto"/>
    </w:pPr>
    <w:rPr>
      <w:rFonts w:ascii="Calibri" w:eastAsia="Calibri" w:hAnsi="Calibri" w:cs="Calibri"/>
      <w:lang w:eastAsia="en-US"/>
    </w:rPr>
  </w:style>
  <w:style w:type="paragraph" w:customStyle="1" w:styleId="4A429D8FFCEF4E80879AC6C7202D3B275">
    <w:name w:val="4A429D8FFCEF4E80879AC6C7202D3B275"/>
    <w:rsid w:val="00234A3F"/>
    <w:pPr>
      <w:spacing w:after="200" w:line="276" w:lineRule="auto"/>
    </w:pPr>
    <w:rPr>
      <w:rFonts w:ascii="Calibri" w:eastAsia="Calibri" w:hAnsi="Calibri" w:cs="Calibri"/>
      <w:lang w:eastAsia="en-US"/>
    </w:rPr>
  </w:style>
  <w:style w:type="paragraph" w:customStyle="1" w:styleId="70645106D1F745F0816EEF3D052F25F35">
    <w:name w:val="70645106D1F745F0816EEF3D052F25F35"/>
    <w:rsid w:val="00234A3F"/>
    <w:pPr>
      <w:spacing w:after="200" w:line="276" w:lineRule="auto"/>
      <w:ind w:left="720"/>
      <w:contextualSpacing/>
    </w:pPr>
    <w:rPr>
      <w:rFonts w:ascii="Calibri" w:eastAsia="Calibri" w:hAnsi="Calibri" w:cs="Calibri"/>
      <w:lang w:eastAsia="en-US"/>
    </w:rPr>
  </w:style>
  <w:style w:type="paragraph" w:customStyle="1" w:styleId="44418E82F32F4D6BB547113C3FC54E315">
    <w:name w:val="44418E82F32F4D6BB547113C3FC54E315"/>
    <w:rsid w:val="00234A3F"/>
    <w:pPr>
      <w:spacing w:after="200" w:line="276" w:lineRule="auto"/>
      <w:ind w:left="720"/>
      <w:contextualSpacing/>
    </w:pPr>
    <w:rPr>
      <w:rFonts w:ascii="Calibri" w:eastAsia="Calibri" w:hAnsi="Calibri" w:cs="Calibri"/>
      <w:lang w:eastAsia="en-US"/>
    </w:rPr>
  </w:style>
  <w:style w:type="paragraph" w:customStyle="1" w:styleId="A80DB213FD4F4A89B076F267D01CB2205">
    <w:name w:val="A80DB213FD4F4A89B076F267D01CB2205"/>
    <w:rsid w:val="00234A3F"/>
    <w:pPr>
      <w:spacing w:after="200" w:line="276" w:lineRule="auto"/>
      <w:ind w:left="720"/>
      <w:contextualSpacing/>
    </w:pPr>
    <w:rPr>
      <w:rFonts w:ascii="Calibri" w:eastAsia="Calibri" w:hAnsi="Calibri" w:cs="Calibri"/>
      <w:lang w:eastAsia="en-US"/>
    </w:rPr>
  </w:style>
  <w:style w:type="paragraph" w:customStyle="1" w:styleId="F0B25CF05E9A4188BCBBDEFF287BBAAB5">
    <w:name w:val="F0B25CF05E9A4188BCBBDEFF287BBAAB5"/>
    <w:rsid w:val="00234A3F"/>
    <w:pPr>
      <w:spacing w:after="200" w:line="276" w:lineRule="auto"/>
      <w:ind w:left="720"/>
      <w:contextualSpacing/>
    </w:pPr>
    <w:rPr>
      <w:rFonts w:ascii="Calibri" w:eastAsia="Calibri" w:hAnsi="Calibri" w:cs="Calibri"/>
      <w:lang w:eastAsia="en-US"/>
    </w:rPr>
  </w:style>
  <w:style w:type="paragraph" w:customStyle="1" w:styleId="19949A7FE1EB48CB87D24904D443841E5">
    <w:name w:val="19949A7FE1EB48CB87D24904D443841E5"/>
    <w:rsid w:val="00234A3F"/>
    <w:pPr>
      <w:spacing w:after="200" w:line="276" w:lineRule="auto"/>
      <w:ind w:left="720"/>
      <w:contextualSpacing/>
    </w:pPr>
    <w:rPr>
      <w:rFonts w:ascii="Calibri" w:eastAsia="Calibri" w:hAnsi="Calibri" w:cs="Calibri"/>
      <w:lang w:eastAsia="en-US"/>
    </w:rPr>
  </w:style>
  <w:style w:type="paragraph" w:customStyle="1" w:styleId="18E0AB86546A4E7CBE3B094870BCDC7D4">
    <w:name w:val="18E0AB86546A4E7CBE3B094870BCDC7D4"/>
    <w:rsid w:val="00234A3F"/>
    <w:pPr>
      <w:spacing w:after="200" w:line="276" w:lineRule="auto"/>
    </w:pPr>
    <w:rPr>
      <w:rFonts w:ascii="Calibri" w:eastAsia="Calibri" w:hAnsi="Calibri" w:cs="Calibri"/>
      <w:lang w:eastAsia="en-US"/>
    </w:rPr>
  </w:style>
  <w:style w:type="paragraph" w:customStyle="1" w:styleId="BAF142DEB0DE4E698B4214BBA8AF26BC4">
    <w:name w:val="BAF142DEB0DE4E698B4214BBA8AF26BC4"/>
    <w:rsid w:val="00234A3F"/>
    <w:pPr>
      <w:spacing w:after="200" w:line="276" w:lineRule="auto"/>
    </w:pPr>
    <w:rPr>
      <w:rFonts w:ascii="Calibri" w:eastAsia="Calibri" w:hAnsi="Calibri" w:cs="Calibri"/>
      <w:lang w:eastAsia="en-US"/>
    </w:rPr>
  </w:style>
  <w:style w:type="paragraph" w:customStyle="1" w:styleId="97ED9BC6BD60491C9B962D23E6A30D665">
    <w:name w:val="97ED9BC6BD60491C9B962D23E6A30D665"/>
    <w:rsid w:val="004C0C3F"/>
    <w:pPr>
      <w:spacing w:after="200" w:line="276" w:lineRule="auto"/>
    </w:pPr>
    <w:rPr>
      <w:rFonts w:ascii="Calibri" w:eastAsia="Calibri" w:hAnsi="Calibri" w:cs="Calibri"/>
      <w:lang w:eastAsia="en-US"/>
    </w:rPr>
  </w:style>
  <w:style w:type="paragraph" w:customStyle="1" w:styleId="2B64146E09C64E6EB0889314BDE771CD5">
    <w:name w:val="2B64146E09C64E6EB0889314BDE771CD5"/>
    <w:rsid w:val="004C0C3F"/>
    <w:pPr>
      <w:spacing w:after="200" w:line="276" w:lineRule="auto"/>
    </w:pPr>
    <w:rPr>
      <w:rFonts w:ascii="Calibri" w:eastAsia="Calibri" w:hAnsi="Calibri" w:cs="Calibri"/>
      <w:lang w:eastAsia="en-US"/>
    </w:rPr>
  </w:style>
  <w:style w:type="paragraph" w:customStyle="1" w:styleId="DAA16A5A07FF48A598F4647F56BA82A45">
    <w:name w:val="DAA16A5A07FF48A598F4647F56BA82A45"/>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5">
    <w:name w:val="F1DB1FD175C74481A77CF89C684B73E95"/>
    <w:rsid w:val="004C0C3F"/>
    <w:pPr>
      <w:spacing w:after="200" w:line="276" w:lineRule="auto"/>
    </w:pPr>
    <w:rPr>
      <w:rFonts w:ascii="Calibri" w:eastAsia="Calibri" w:hAnsi="Calibri" w:cs="Calibri"/>
      <w:lang w:eastAsia="en-US"/>
    </w:rPr>
  </w:style>
  <w:style w:type="paragraph" w:customStyle="1" w:styleId="25421BF2EBCD4A50AF7503140599D8106">
    <w:name w:val="25421BF2EBCD4A50AF7503140599D8106"/>
    <w:rsid w:val="004C0C3F"/>
    <w:pPr>
      <w:spacing w:after="200" w:line="276" w:lineRule="auto"/>
    </w:pPr>
    <w:rPr>
      <w:rFonts w:ascii="Calibri" w:eastAsia="Calibri" w:hAnsi="Calibri" w:cs="Calibri"/>
      <w:lang w:eastAsia="en-US"/>
    </w:rPr>
  </w:style>
  <w:style w:type="paragraph" w:customStyle="1" w:styleId="49735B8FDE3C4C6D91EFBA5EB8E8A6866">
    <w:name w:val="49735B8FDE3C4C6D91EFBA5EB8E8A6866"/>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6">
    <w:name w:val="0060BB4C545E4364841A225C535E33AF6"/>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6">
    <w:name w:val="14589C7759AA4BCDA0A35F42A961CFC76"/>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6">
    <w:name w:val="2371DC6A253A4EE59D8E0FB68063401C6"/>
    <w:rsid w:val="004C0C3F"/>
    <w:pPr>
      <w:spacing w:after="200" w:line="276" w:lineRule="auto"/>
    </w:pPr>
    <w:rPr>
      <w:rFonts w:ascii="Calibri" w:eastAsia="Calibri" w:hAnsi="Calibri" w:cs="Calibri"/>
      <w:lang w:eastAsia="en-US"/>
    </w:rPr>
  </w:style>
  <w:style w:type="paragraph" w:customStyle="1" w:styleId="8930F1E119B947AA87D09D12B611AD2A6">
    <w:name w:val="8930F1E119B947AA87D09D12B611AD2A6"/>
    <w:rsid w:val="004C0C3F"/>
    <w:pPr>
      <w:spacing w:after="200" w:line="276" w:lineRule="auto"/>
    </w:pPr>
    <w:rPr>
      <w:rFonts w:ascii="Calibri" w:eastAsia="Calibri" w:hAnsi="Calibri" w:cs="Calibri"/>
      <w:lang w:eastAsia="en-US"/>
    </w:rPr>
  </w:style>
  <w:style w:type="paragraph" w:customStyle="1" w:styleId="1038538F255F48AE99C0498D3D2449EE6">
    <w:name w:val="1038538F255F48AE99C0498D3D2449EE6"/>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6">
    <w:name w:val="EA29F2A0231A4CD98CB3174C0540F6476"/>
    <w:rsid w:val="004C0C3F"/>
    <w:pPr>
      <w:spacing w:after="200" w:line="276" w:lineRule="auto"/>
    </w:pPr>
    <w:rPr>
      <w:rFonts w:ascii="Calibri" w:eastAsia="Calibri" w:hAnsi="Calibri" w:cs="Calibri"/>
      <w:lang w:eastAsia="en-US"/>
    </w:rPr>
  </w:style>
  <w:style w:type="paragraph" w:customStyle="1" w:styleId="ED20E77D9CEA4311AD293E1CCEA3FC0B6">
    <w:name w:val="ED20E77D9CEA4311AD293E1CCEA3FC0B6"/>
    <w:rsid w:val="004C0C3F"/>
    <w:pPr>
      <w:spacing w:after="200" w:line="276" w:lineRule="auto"/>
    </w:pPr>
    <w:rPr>
      <w:rFonts w:ascii="Calibri" w:eastAsia="Calibri" w:hAnsi="Calibri" w:cs="Calibri"/>
      <w:lang w:eastAsia="en-US"/>
    </w:rPr>
  </w:style>
  <w:style w:type="paragraph" w:customStyle="1" w:styleId="14DDBB76C9394A84976FC7B0CA3967B76">
    <w:name w:val="14DDBB76C9394A84976FC7B0CA3967B76"/>
    <w:rsid w:val="004C0C3F"/>
    <w:pPr>
      <w:spacing w:after="200" w:line="276" w:lineRule="auto"/>
    </w:pPr>
    <w:rPr>
      <w:rFonts w:ascii="Calibri" w:eastAsia="Calibri" w:hAnsi="Calibri" w:cs="Calibri"/>
      <w:lang w:eastAsia="en-US"/>
    </w:rPr>
  </w:style>
  <w:style w:type="paragraph" w:customStyle="1" w:styleId="FD8B6E0143494910B4E7816172E9A95C6">
    <w:name w:val="FD8B6E0143494910B4E7816172E9A95C6"/>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6">
    <w:name w:val="74544813C8C045E390B01F30872A105D6"/>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6">
    <w:name w:val="4D0E100F57304D9595B37BA4F9DCEF466"/>
    <w:rsid w:val="004C0C3F"/>
    <w:pPr>
      <w:spacing w:after="200" w:line="276" w:lineRule="auto"/>
    </w:pPr>
    <w:rPr>
      <w:rFonts w:ascii="Calibri" w:eastAsia="Calibri" w:hAnsi="Calibri" w:cs="Calibri"/>
      <w:lang w:eastAsia="en-US"/>
    </w:rPr>
  </w:style>
  <w:style w:type="paragraph" w:customStyle="1" w:styleId="C4C5205529C341EEA4DDF5EAA2AE6F106">
    <w:name w:val="C4C5205529C341EEA4DDF5EAA2AE6F106"/>
    <w:rsid w:val="004C0C3F"/>
    <w:pPr>
      <w:spacing w:after="200" w:line="276" w:lineRule="auto"/>
    </w:pPr>
    <w:rPr>
      <w:rFonts w:ascii="Calibri" w:eastAsia="Calibri" w:hAnsi="Calibri" w:cs="Calibri"/>
      <w:lang w:eastAsia="en-US"/>
    </w:rPr>
  </w:style>
  <w:style w:type="paragraph" w:customStyle="1" w:styleId="C85CA55DD468458AAAC7A8BD8E112DF76">
    <w:name w:val="C85CA55DD468458AAAC7A8BD8E112DF76"/>
    <w:rsid w:val="004C0C3F"/>
    <w:pPr>
      <w:spacing w:after="200" w:line="276" w:lineRule="auto"/>
    </w:pPr>
    <w:rPr>
      <w:rFonts w:ascii="Calibri" w:eastAsia="Calibri" w:hAnsi="Calibri" w:cs="Calibri"/>
      <w:lang w:eastAsia="en-US"/>
    </w:rPr>
  </w:style>
  <w:style w:type="paragraph" w:customStyle="1" w:styleId="7E3F9251BD1B42F0B388B291DCECF2AB6">
    <w:name w:val="7E3F9251BD1B42F0B388B291DCECF2AB6"/>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6">
    <w:name w:val="18B51A03F4AE46E0A536D2D5D45823D86"/>
    <w:rsid w:val="004C0C3F"/>
    <w:pPr>
      <w:spacing w:after="200" w:line="276" w:lineRule="auto"/>
    </w:pPr>
    <w:rPr>
      <w:rFonts w:ascii="Calibri" w:eastAsia="Calibri" w:hAnsi="Calibri" w:cs="Calibri"/>
      <w:lang w:eastAsia="en-US"/>
    </w:rPr>
  </w:style>
  <w:style w:type="paragraph" w:customStyle="1" w:styleId="AF6D9B1353444111B395FC7594683DF86">
    <w:name w:val="AF6D9B1353444111B395FC7594683DF86"/>
    <w:rsid w:val="004C0C3F"/>
    <w:pPr>
      <w:spacing w:after="200" w:line="276" w:lineRule="auto"/>
    </w:pPr>
    <w:rPr>
      <w:rFonts w:ascii="Calibri" w:eastAsia="Calibri" w:hAnsi="Calibri" w:cs="Calibri"/>
      <w:lang w:eastAsia="en-US"/>
    </w:rPr>
  </w:style>
  <w:style w:type="paragraph" w:customStyle="1" w:styleId="1B4A62B9987547ED8670E444F758B42B6">
    <w:name w:val="1B4A62B9987547ED8670E444F758B42B6"/>
    <w:rsid w:val="004C0C3F"/>
    <w:pPr>
      <w:spacing w:after="200" w:line="276" w:lineRule="auto"/>
    </w:pPr>
    <w:rPr>
      <w:rFonts w:ascii="Calibri" w:eastAsia="Calibri" w:hAnsi="Calibri" w:cs="Calibri"/>
      <w:lang w:eastAsia="en-US"/>
    </w:rPr>
  </w:style>
  <w:style w:type="paragraph" w:customStyle="1" w:styleId="2A86E20403544799AFBC4370F5F3F5F36">
    <w:name w:val="2A86E20403544799AFBC4370F5F3F5F36"/>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6">
    <w:name w:val="AA35A0029EE44BF0B2DB295A40F146D26"/>
    <w:rsid w:val="004C0C3F"/>
    <w:pPr>
      <w:spacing w:after="200" w:line="276" w:lineRule="auto"/>
    </w:pPr>
    <w:rPr>
      <w:rFonts w:ascii="Calibri" w:eastAsia="Calibri" w:hAnsi="Calibri" w:cs="Calibri"/>
      <w:lang w:eastAsia="en-US"/>
    </w:rPr>
  </w:style>
  <w:style w:type="paragraph" w:customStyle="1" w:styleId="8399010F0069434FAB86002A3497310C6">
    <w:name w:val="8399010F0069434FAB86002A3497310C6"/>
    <w:rsid w:val="004C0C3F"/>
    <w:pPr>
      <w:spacing w:after="200" w:line="276" w:lineRule="auto"/>
    </w:pPr>
    <w:rPr>
      <w:rFonts w:ascii="Calibri" w:eastAsia="Calibri" w:hAnsi="Calibri" w:cs="Calibri"/>
      <w:lang w:eastAsia="en-US"/>
    </w:rPr>
  </w:style>
  <w:style w:type="paragraph" w:customStyle="1" w:styleId="E4CDC8D081404A16A3B74519A77732DF6">
    <w:name w:val="E4CDC8D081404A16A3B74519A77732DF6"/>
    <w:rsid w:val="004C0C3F"/>
    <w:pPr>
      <w:spacing w:after="200" w:line="276" w:lineRule="auto"/>
    </w:pPr>
    <w:rPr>
      <w:rFonts w:ascii="Calibri" w:eastAsia="Calibri" w:hAnsi="Calibri" w:cs="Calibri"/>
      <w:lang w:eastAsia="en-US"/>
    </w:rPr>
  </w:style>
  <w:style w:type="paragraph" w:customStyle="1" w:styleId="96C6A4BF99E34C049B2E09214C601B236">
    <w:name w:val="96C6A4BF99E34C049B2E09214C601B236"/>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6">
    <w:name w:val="5BD49827AA5D4FC4A58C88020A24FAA56"/>
    <w:rsid w:val="004C0C3F"/>
    <w:pPr>
      <w:spacing w:after="200" w:line="276" w:lineRule="auto"/>
    </w:pPr>
    <w:rPr>
      <w:rFonts w:ascii="Calibri" w:eastAsia="Calibri" w:hAnsi="Calibri" w:cs="Calibri"/>
      <w:lang w:eastAsia="en-US"/>
    </w:rPr>
  </w:style>
  <w:style w:type="paragraph" w:customStyle="1" w:styleId="7520DFD1555C460C80CD53EBB64519F06">
    <w:name w:val="7520DFD1555C460C80CD53EBB64519F06"/>
    <w:rsid w:val="004C0C3F"/>
    <w:pPr>
      <w:spacing w:after="200" w:line="276" w:lineRule="auto"/>
    </w:pPr>
    <w:rPr>
      <w:rFonts w:ascii="Calibri" w:eastAsia="Calibri" w:hAnsi="Calibri" w:cs="Calibri"/>
      <w:lang w:eastAsia="en-US"/>
    </w:rPr>
  </w:style>
  <w:style w:type="paragraph" w:customStyle="1" w:styleId="8FC6CA81B0564944A8FA767E4B076D966">
    <w:name w:val="8FC6CA81B0564944A8FA767E4B076D966"/>
    <w:rsid w:val="004C0C3F"/>
    <w:pPr>
      <w:spacing w:after="200" w:line="276" w:lineRule="auto"/>
    </w:pPr>
    <w:rPr>
      <w:rFonts w:ascii="Calibri" w:eastAsia="Calibri" w:hAnsi="Calibri" w:cs="Calibri"/>
      <w:lang w:eastAsia="en-US"/>
    </w:rPr>
  </w:style>
  <w:style w:type="paragraph" w:customStyle="1" w:styleId="DDFB4A047F054F67A4240E7F251576046">
    <w:name w:val="DDFB4A047F054F67A4240E7F251576046"/>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6">
    <w:name w:val="5B71A0C4EC14478DB47789E04ECCFAC06"/>
    <w:rsid w:val="004C0C3F"/>
    <w:pPr>
      <w:spacing w:after="200" w:line="276" w:lineRule="auto"/>
    </w:pPr>
    <w:rPr>
      <w:rFonts w:ascii="Calibri" w:eastAsia="Calibri" w:hAnsi="Calibri" w:cs="Calibri"/>
      <w:lang w:eastAsia="en-US"/>
    </w:rPr>
  </w:style>
  <w:style w:type="paragraph" w:customStyle="1" w:styleId="A1303A20016C4BCCA17F7C9E18AB562C6">
    <w:name w:val="A1303A20016C4BCCA17F7C9E18AB562C6"/>
    <w:rsid w:val="004C0C3F"/>
    <w:pPr>
      <w:spacing w:after="200" w:line="276" w:lineRule="auto"/>
    </w:pPr>
    <w:rPr>
      <w:rFonts w:ascii="Calibri" w:eastAsia="Calibri" w:hAnsi="Calibri" w:cs="Calibri"/>
      <w:lang w:eastAsia="en-US"/>
    </w:rPr>
  </w:style>
  <w:style w:type="paragraph" w:customStyle="1" w:styleId="45DBB91EF77041DB9239349D7F8FD5DE6">
    <w:name w:val="45DBB91EF77041DB9239349D7F8FD5DE6"/>
    <w:rsid w:val="004C0C3F"/>
    <w:pPr>
      <w:spacing w:after="200" w:line="276" w:lineRule="auto"/>
    </w:pPr>
    <w:rPr>
      <w:rFonts w:ascii="Calibri" w:eastAsia="Calibri" w:hAnsi="Calibri" w:cs="Calibri"/>
      <w:lang w:eastAsia="en-US"/>
    </w:rPr>
  </w:style>
  <w:style w:type="paragraph" w:customStyle="1" w:styleId="D10D1A0D5AC0487298B3906B4D04BD856">
    <w:name w:val="D10D1A0D5AC0487298B3906B4D04BD856"/>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6">
    <w:name w:val="2FB8820D944B4E92A2C177D044A299046"/>
    <w:rsid w:val="004C0C3F"/>
    <w:pPr>
      <w:spacing w:after="200" w:line="276" w:lineRule="auto"/>
    </w:pPr>
    <w:rPr>
      <w:rFonts w:ascii="Calibri" w:eastAsia="Calibri" w:hAnsi="Calibri" w:cs="Calibri"/>
      <w:lang w:eastAsia="en-US"/>
    </w:rPr>
  </w:style>
  <w:style w:type="paragraph" w:customStyle="1" w:styleId="A81CA3614AFD4A54BD3B35E8141AECCA6">
    <w:name w:val="A81CA3614AFD4A54BD3B35E8141AECCA6"/>
    <w:rsid w:val="004C0C3F"/>
    <w:pPr>
      <w:spacing w:after="200" w:line="276" w:lineRule="auto"/>
    </w:pPr>
    <w:rPr>
      <w:rFonts w:ascii="Calibri" w:eastAsia="Calibri" w:hAnsi="Calibri" w:cs="Calibri"/>
      <w:lang w:eastAsia="en-US"/>
    </w:rPr>
  </w:style>
  <w:style w:type="paragraph" w:customStyle="1" w:styleId="6D54939CB5F442CF9A0DBD9C9FA36A226">
    <w:name w:val="6D54939CB5F442CF9A0DBD9C9FA36A226"/>
    <w:rsid w:val="004C0C3F"/>
    <w:pPr>
      <w:spacing w:after="200" w:line="276" w:lineRule="auto"/>
    </w:pPr>
    <w:rPr>
      <w:rFonts w:ascii="Calibri" w:eastAsia="Calibri" w:hAnsi="Calibri" w:cs="Calibri"/>
      <w:lang w:eastAsia="en-US"/>
    </w:rPr>
  </w:style>
  <w:style w:type="paragraph" w:customStyle="1" w:styleId="CCF61187847242BFA41054211D0AD56C6">
    <w:name w:val="CCF61187847242BFA41054211D0AD56C6"/>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6">
    <w:name w:val="C5D41884908F4CC98EF2F75C461DBF516"/>
    <w:rsid w:val="004C0C3F"/>
    <w:pPr>
      <w:spacing w:after="200" w:line="276" w:lineRule="auto"/>
    </w:pPr>
    <w:rPr>
      <w:rFonts w:ascii="Calibri" w:eastAsia="Calibri" w:hAnsi="Calibri" w:cs="Calibri"/>
      <w:lang w:eastAsia="en-US"/>
    </w:rPr>
  </w:style>
  <w:style w:type="paragraph" w:customStyle="1" w:styleId="66DD202D104B45778256CD9751697DDE6">
    <w:name w:val="66DD202D104B45778256CD9751697DDE6"/>
    <w:rsid w:val="004C0C3F"/>
    <w:pPr>
      <w:spacing w:after="200" w:line="276" w:lineRule="auto"/>
    </w:pPr>
    <w:rPr>
      <w:rFonts w:ascii="Calibri" w:eastAsia="Calibri" w:hAnsi="Calibri" w:cs="Calibri"/>
      <w:lang w:eastAsia="en-US"/>
    </w:rPr>
  </w:style>
  <w:style w:type="paragraph" w:customStyle="1" w:styleId="4A429D8FFCEF4E80879AC6C7202D3B276">
    <w:name w:val="4A429D8FFCEF4E80879AC6C7202D3B276"/>
    <w:rsid w:val="004C0C3F"/>
    <w:pPr>
      <w:spacing w:after="200" w:line="276" w:lineRule="auto"/>
    </w:pPr>
    <w:rPr>
      <w:rFonts w:ascii="Calibri" w:eastAsia="Calibri" w:hAnsi="Calibri" w:cs="Calibri"/>
      <w:lang w:eastAsia="en-US"/>
    </w:rPr>
  </w:style>
  <w:style w:type="paragraph" w:customStyle="1" w:styleId="70645106D1F745F0816EEF3D052F25F36">
    <w:name w:val="70645106D1F745F0816EEF3D052F25F36"/>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6">
    <w:name w:val="44418E82F32F4D6BB547113C3FC54E316"/>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6">
    <w:name w:val="A80DB213FD4F4A89B076F267D01CB2206"/>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6">
    <w:name w:val="F0B25CF05E9A4188BCBBDEFF287BBAAB6"/>
    <w:rsid w:val="004C0C3F"/>
    <w:pPr>
      <w:spacing w:after="200" w:line="276" w:lineRule="auto"/>
      <w:ind w:left="720"/>
      <w:contextualSpacing/>
    </w:pPr>
    <w:rPr>
      <w:rFonts w:ascii="Calibri" w:eastAsia="Calibri" w:hAnsi="Calibri" w:cs="Calibri"/>
      <w:lang w:eastAsia="en-US"/>
    </w:rPr>
  </w:style>
  <w:style w:type="paragraph" w:customStyle="1" w:styleId="19949A7FE1EB48CB87D24904D443841E6">
    <w:name w:val="19949A7FE1EB48CB87D24904D443841E6"/>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5">
    <w:name w:val="18E0AB86546A4E7CBE3B094870BCDC7D5"/>
    <w:rsid w:val="004C0C3F"/>
    <w:pPr>
      <w:spacing w:after="200" w:line="276" w:lineRule="auto"/>
    </w:pPr>
    <w:rPr>
      <w:rFonts w:ascii="Calibri" w:eastAsia="Calibri" w:hAnsi="Calibri" w:cs="Calibri"/>
      <w:lang w:eastAsia="en-US"/>
    </w:rPr>
  </w:style>
  <w:style w:type="paragraph" w:customStyle="1" w:styleId="BAF142DEB0DE4E698B4214BBA8AF26BC5">
    <w:name w:val="BAF142DEB0DE4E698B4214BBA8AF26BC5"/>
    <w:rsid w:val="004C0C3F"/>
    <w:pPr>
      <w:spacing w:after="200" w:line="276" w:lineRule="auto"/>
    </w:pPr>
    <w:rPr>
      <w:rFonts w:ascii="Calibri" w:eastAsia="Calibri" w:hAnsi="Calibri" w:cs="Calibri"/>
      <w:lang w:eastAsia="en-US"/>
    </w:rPr>
  </w:style>
  <w:style w:type="paragraph" w:customStyle="1" w:styleId="A54F68D8043E40C1B32BB7EE9E6AD83E">
    <w:name w:val="A54F68D8043E40C1B32BB7EE9E6AD83E"/>
    <w:rsid w:val="004C0C3F"/>
  </w:style>
  <w:style w:type="paragraph" w:customStyle="1" w:styleId="0681269CE7F449B89D82674FFC277EE6">
    <w:name w:val="0681269CE7F449B89D82674FFC277EE6"/>
    <w:rsid w:val="004C0C3F"/>
  </w:style>
  <w:style w:type="paragraph" w:customStyle="1" w:styleId="09F5D94BC2EC4C488A6D2D4E4A1683B5">
    <w:name w:val="09F5D94BC2EC4C488A6D2D4E4A1683B5"/>
    <w:rsid w:val="004C0C3F"/>
  </w:style>
  <w:style w:type="paragraph" w:customStyle="1" w:styleId="8BC61571835C4C95A7656FA34921E8D7">
    <w:name w:val="8BC61571835C4C95A7656FA34921E8D7"/>
    <w:rsid w:val="004C0C3F"/>
  </w:style>
  <w:style w:type="paragraph" w:customStyle="1" w:styleId="E723184A33FF4DAF883989E2FFE93600">
    <w:name w:val="E723184A33FF4DAF883989E2FFE93600"/>
    <w:rsid w:val="004C0C3F"/>
  </w:style>
  <w:style w:type="paragraph" w:customStyle="1" w:styleId="8125E2EB9E49479994F2D8CBE1E74412">
    <w:name w:val="8125E2EB9E49479994F2D8CBE1E74412"/>
    <w:rsid w:val="004C0C3F"/>
  </w:style>
  <w:style w:type="paragraph" w:customStyle="1" w:styleId="9D6B83A5E0FD479EB180A6B82C69B595">
    <w:name w:val="9D6B83A5E0FD479EB180A6B82C69B595"/>
    <w:rsid w:val="004C0C3F"/>
  </w:style>
  <w:style w:type="paragraph" w:customStyle="1" w:styleId="4F3E6583B5BA4189845EEBE2F0746B8A">
    <w:name w:val="4F3E6583B5BA4189845EEBE2F0746B8A"/>
    <w:rsid w:val="004C0C3F"/>
  </w:style>
  <w:style w:type="paragraph" w:customStyle="1" w:styleId="2E23C82DEB704ADFAF183DD05CADB876">
    <w:name w:val="2E23C82DEB704ADFAF183DD05CADB876"/>
    <w:rsid w:val="004C0C3F"/>
  </w:style>
  <w:style w:type="paragraph" w:customStyle="1" w:styleId="0364F847BA954E24A110E61CF37D7864">
    <w:name w:val="0364F847BA954E24A110E61CF37D7864"/>
    <w:rsid w:val="004C0C3F"/>
  </w:style>
  <w:style w:type="paragraph" w:customStyle="1" w:styleId="7399E0AA00A24886B18B598E76E4142F">
    <w:name w:val="7399E0AA00A24886B18B598E76E4142F"/>
    <w:rsid w:val="004C0C3F"/>
  </w:style>
  <w:style w:type="paragraph" w:customStyle="1" w:styleId="211A4E79B9C94AAF9A7E1A2661D54FEC">
    <w:name w:val="211A4E79B9C94AAF9A7E1A2661D54FEC"/>
    <w:rsid w:val="004C0C3F"/>
  </w:style>
  <w:style w:type="paragraph" w:customStyle="1" w:styleId="3509E728F12345F0873A43A77718A220">
    <w:name w:val="3509E728F12345F0873A43A77718A220"/>
    <w:rsid w:val="004C0C3F"/>
  </w:style>
  <w:style w:type="paragraph" w:customStyle="1" w:styleId="5578E72AB79A4B5C828647D4A0CC058E">
    <w:name w:val="5578E72AB79A4B5C828647D4A0CC058E"/>
    <w:rsid w:val="004C0C3F"/>
  </w:style>
  <w:style w:type="paragraph" w:customStyle="1" w:styleId="BBCFBF30DFBE4197A38F66222A4CA18A">
    <w:name w:val="BBCFBF30DFBE4197A38F66222A4CA18A"/>
    <w:rsid w:val="004C0C3F"/>
  </w:style>
  <w:style w:type="paragraph" w:customStyle="1" w:styleId="3C60740867B04D7E8E43CFC39A97E783">
    <w:name w:val="3C60740867B04D7E8E43CFC39A97E783"/>
    <w:rsid w:val="004C0C3F"/>
  </w:style>
  <w:style w:type="paragraph" w:customStyle="1" w:styleId="0A6111F9E8C0459788683F5FEC3FDC04">
    <w:name w:val="0A6111F9E8C0459788683F5FEC3FDC04"/>
    <w:rsid w:val="004C0C3F"/>
  </w:style>
  <w:style w:type="paragraph" w:customStyle="1" w:styleId="0FB3E7C7FE4D486895DBEDDF83085422">
    <w:name w:val="0FB3E7C7FE4D486895DBEDDF83085422"/>
    <w:rsid w:val="004C0C3F"/>
  </w:style>
  <w:style w:type="paragraph" w:customStyle="1" w:styleId="679FEF6ACCFE43F3AE88C177F6631921">
    <w:name w:val="679FEF6ACCFE43F3AE88C177F6631921"/>
    <w:rsid w:val="004C0C3F"/>
  </w:style>
  <w:style w:type="paragraph" w:customStyle="1" w:styleId="AE6CCAE87CB043DABD6A576A354BD6E6">
    <w:name w:val="AE6CCAE87CB043DABD6A576A354BD6E6"/>
    <w:rsid w:val="004C0C3F"/>
  </w:style>
  <w:style w:type="paragraph" w:customStyle="1" w:styleId="A9F357752DD44EA09CC46570FE9A1C6A">
    <w:name w:val="A9F357752DD44EA09CC46570FE9A1C6A"/>
    <w:rsid w:val="004C0C3F"/>
  </w:style>
  <w:style w:type="paragraph" w:customStyle="1" w:styleId="7D901F16C29140F0B7A477E3C7996956">
    <w:name w:val="7D901F16C29140F0B7A477E3C7996956"/>
    <w:rsid w:val="004C0C3F"/>
  </w:style>
  <w:style w:type="paragraph" w:customStyle="1" w:styleId="2153779B236540A1A0ABF2C802DB7AAB">
    <w:name w:val="2153779B236540A1A0ABF2C802DB7AAB"/>
    <w:rsid w:val="004C0C3F"/>
  </w:style>
  <w:style w:type="paragraph" w:customStyle="1" w:styleId="2559641F215D47E9BAD15A325AE6350C">
    <w:name w:val="2559641F215D47E9BAD15A325AE6350C"/>
    <w:rsid w:val="004C0C3F"/>
  </w:style>
  <w:style w:type="paragraph" w:customStyle="1" w:styleId="C049706088EF4DDB8FB977971EB4A153">
    <w:name w:val="C049706088EF4DDB8FB977971EB4A153"/>
    <w:rsid w:val="004C0C3F"/>
  </w:style>
  <w:style w:type="paragraph" w:customStyle="1" w:styleId="5FDD535BC55A4ED2A721CFA57E677598">
    <w:name w:val="5FDD535BC55A4ED2A721CFA57E677598"/>
    <w:rsid w:val="004C0C3F"/>
  </w:style>
  <w:style w:type="paragraph" w:customStyle="1" w:styleId="9BD7AA54C2D743C49247A84BB242D4D2">
    <w:name w:val="9BD7AA54C2D743C49247A84BB242D4D2"/>
    <w:rsid w:val="004C0C3F"/>
  </w:style>
  <w:style w:type="paragraph" w:customStyle="1" w:styleId="8FCFF8EB057B4100B7449EFBC524C914">
    <w:name w:val="8FCFF8EB057B4100B7449EFBC524C914"/>
    <w:rsid w:val="004C0C3F"/>
  </w:style>
  <w:style w:type="paragraph" w:customStyle="1" w:styleId="01411A31407742BA98423A0092915E74">
    <w:name w:val="01411A31407742BA98423A0092915E74"/>
    <w:rsid w:val="004C0C3F"/>
  </w:style>
  <w:style w:type="paragraph" w:customStyle="1" w:styleId="1C9FCCD936DE4EBDAB81DFF2824C9C46">
    <w:name w:val="1C9FCCD936DE4EBDAB81DFF2824C9C46"/>
    <w:rsid w:val="004C0C3F"/>
  </w:style>
  <w:style w:type="paragraph" w:customStyle="1" w:styleId="E51BDDBBBD81476D8DEDF8FCE94BC9ED">
    <w:name w:val="E51BDDBBBD81476D8DEDF8FCE94BC9ED"/>
    <w:rsid w:val="004C0C3F"/>
  </w:style>
  <w:style w:type="paragraph" w:customStyle="1" w:styleId="6BA5A81451BE4D8B87D73FCEC0ABDFB6">
    <w:name w:val="6BA5A81451BE4D8B87D73FCEC0ABDFB6"/>
    <w:rsid w:val="004C0C3F"/>
  </w:style>
  <w:style w:type="paragraph" w:customStyle="1" w:styleId="10A6017DC5BB4223A430F1D85118E804">
    <w:name w:val="10A6017DC5BB4223A430F1D85118E804"/>
    <w:rsid w:val="004C0C3F"/>
  </w:style>
  <w:style w:type="paragraph" w:customStyle="1" w:styleId="915C1629FF5C44F4ADD866F90390BF92">
    <w:name w:val="915C1629FF5C44F4ADD866F90390BF92"/>
    <w:rsid w:val="004C0C3F"/>
  </w:style>
  <w:style w:type="paragraph" w:customStyle="1" w:styleId="91983AA7A0A8422992B3128A5948C86E">
    <w:name w:val="91983AA7A0A8422992B3128A5948C86E"/>
    <w:rsid w:val="004C0C3F"/>
  </w:style>
  <w:style w:type="paragraph" w:customStyle="1" w:styleId="683AECDD09EC45459563C71BDADFFCC4">
    <w:name w:val="683AECDD09EC45459563C71BDADFFCC4"/>
    <w:rsid w:val="004C0C3F"/>
  </w:style>
  <w:style w:type="paragraph" w:customStyle="1" w:styleId="C992B1C6B26745ABA4738E4FDEB54D1A">
    <w:name w:val="C992B1C6B26745ABA4738E4FDEB54D1A"/>
    <w:rsid w:val="004C0C3F"/>
  </w:style>
  <w:style w:type="paragraph" w:customStyle="1" w:styleId="F147A1CF20104F0BBCCF394F22A39079">
    <w:name w:val="F147A1CF20104F0BBCCF394F22A39079"/>
    <w:rsid w:val="004C0C3F"/>
  </w:style>
  <w:style w:type="paragraph" w:customStyle="1" w:styleId="D775E2B558F6469D86A9A54399A2410E">
    <w:name w:val="D775E2B558F6469D86A9A54399A2410E"/>
    <w:rsid w:val="004C0C3F"/>
  </w:style>
  <w:style w:type="paragraph" w:customStyle="1" w:styleId="F4BF54D783A64684B2F7E5E388F965DD">
    <w:name w:val="F4BF54D783A64684B2F7E5E388F965DD"/>
    <w:rsid w:val="004C0C3F"/>
  </w:style>
  <w:style w:type="paragraph" w:customStyle="1" w:styleId="12BD08BEA98A4847AD847EACD086DF42">
    <w:name w:val="12BD08BEA98A4847AD847EACD086DF42"/>
    <w:rsid w:val="004C0C3F"/>
  </w:style>
  <w:style w:type="paragraph" w:customStyle="1" w:styleId="B71BA20E6E0A4A00BC68DD89258B20E4">
    <w:name w:val="B71BA20E6E0A4A00BC68DD89258B20E4"/>
    <w:rsid w:val="004C0C3F"/>
  </w:style>
  <w:style w:type="paragraph" w:customStyle="1" w:styleId="5CC80959E0764DDCA89B48BC69F0CADB">
    <w:name w:val="5CC80959E0764DDCA89B48BC69F0CADB"/>
    <w:rsid w:val="004C0C3F"/>
  </w:style>
  <w:style w:type="paragraph" w:customStyle="1" w:styleId="C7866EE9E4184127AAAE4F78F2C0FE70">
    <w:name w:val="C7866EE9E4184127AAAE4F78F2C0FE70"/>
    <w:rsid w:val="004C0C3F"/>
  </w:style>
  <w:style w:type="paragraph" w:customStyle="1" w:styleId="A10D7DCA5DDE485DAA5CD496E21C1800">
    <w:name w:val="A10D7DCA5DDE485DAA5CD496E21C1800"/>
    <w:rsid w:val="004C0C3F"/>
  </w:style>
  <w:style w:type="paragraph" w:customStyle="1" w:styleId="6094FD5A99C44DD68E6A5CA9957DB3C0">
    <w:name w:val="6094FD5A99C44DD68E6A5CA9957DB3C0"/>
    <w:rsid w:val="004C0C3F"/>
  </w:style>
  <w:style w:type="paragraph" w:customStyle="1" w:styleId="EF21C5F98790403B98FB085BC13ABC71">
    <w:name w:val="EF21C5F98790403B98FB085BC13ABC71"/>
    <w:rsid w:val="004C0C3F"/>
  </w:style>
  <w:style w:type="paragraph" w:customStyle="1" w:styleId="FEE02FE84C4143C4A0C78C38A2751586">
    <w:name w:val="FEE02FE84C4143C4A0C78C38A2751586"/>
    <w:rsid w:val="004C0C3F"/>
  </w:style>
  <w:style w:type="paragraph" w:customStyle="1" w:styleId="06BABA8FB6DB45D3B6AD2EFA2E8E46C4">
    <w:name w:val="06BABA8FB6DB45D3B6AD2EFA2E8E46C4"/>
    <w:rsid w:val="004C0C3F"/>
  </w:style>
  <w:style w:type="paragraph" w:customStyle="1" w:styleId="AFC50782FA884E88A3F97D5D89EE6CC2">
    <w:name w:val="AFC50782FA884E88A3F97D5D89EE6CC2"/>
    <w:rsid w:val="004C0C3F"/>
  </w:style>
  <w:style w:type="paragraph" w:customStyle="1" w:styleId="7917CC9E7C8C498B8B24A518715EAA40">
    <w:name w:val="7917CC9E7C8C498B8B24A518715EAA40"/>
    <w:rsid w:val="004C0C3F"/>
  </w:style>
  <w:style w:type="paragraph" w:customStyle="1" w:styleId="4257252F56EB4E56AB71DE2EFF4C29B1">
    <w:name w:val="4257252F56EB4E56AB71DE2EFF4C29B1"/>
    <w:rsid w:val="004C0C3F"/>
  </w:style>
  <w:style w:type="paragraph" w:customStyle="1" w:styleId="6FDEB067A58A435BA517272D69373629">
    <w:name w:val="6FDEB067A58A435BA517272D69373629"/>
    <w:rsid w:val="004C0C3F"/>
  </w:style>
  <w:style w:type="paragraph" w:customStyle="1" w:styleId="E0F96158A31B4526A2AF9ED8AED05B33">
    <w:name w:val="E0F96158A31B4526A2AF9ED8AED05B33"/>
    <w:rsid w:val="004C0C3F"/>
  </w:style>
  <w:style w:type="paragraph" w:customStyle="1" w:styleId="C64B6A077A4D41CEB4D4D0E5AFA2F107">
    <w:name w:val="C64B6A077A4D41CEB4D4D0E5AFA2F107"/>
    <w:rsid w:val="004C0C3F"/>
  </w:style>
  <w:style w:type="paragraph" w:customStyle="1" w:styleId="8A4A2AEE9817466BAF958ADA9CE9DEC0">
    <w:name w:val="8A4A2AEE9817466BAF958ADA9CE9DEC0"/>
    <w:rsid w:val="004C0C3F"/>
  </w:style>
  <w:style w:type="paragraph" w:customStyle="1" w:styleId="73FBC6E71D8944CA9AFAB36AB4201816">
    <w:name w:val="73FBC6E71D8944CA9AFAB36AB4201816"/>
    <w:rsid w:val="004C0C3F"/>
  </w:style>
  <w:style w:type="paragraph" w:customStyle="1" w:styleId="718B72E6F3A1440EBFD83EEE0646B588">
    <w:name w:val="718B72E6F3A1440EBFD83EEE0646B588"/>
    <w:rsid w:val="004C0C3F"/>
  </w:style>
  <w:style w:type="paragraph" w:customStyle="1" w:styleId="18124D62528E4F6C8B25C4BCD9F74B8E">
    <w:name w:val="18124D62528E4F6C8B25C4BCD9F74B8E"/>
    <w:rsid w:val="004C0C3F"/>
  </w:style>
  <w:style w:type="paragraph" w:customStyle="1" w:styleId="FDDE8AF2F2004753BE3610E36D131389">
    <w:name w:val="FDDE8AF2F2004753BE3610E36D131389"/>
    <w:rsid w:val="004C0C3F"/>
  </w:style>
  <w:style w:type="paragraph" w:customStyle="1" w:styleId="07685C56E6C24F408952E88B01131562">
    <w:name w:val="07685C56E6C24F408952E88B01131562"/>
    <w:rsid w:val="004C0C3F"/>
  </w:style>
  <w:style w:type="paragraph" w:customStyle="1" w:styleId="26EC9991B0814EB4AFDBF4DD4CFB6099">
    <w:name w:val="26EC9991B0814EB4AFDBF4DD4CFB6099"/>
    <w:rsid w:val="004C0C3F"/>
  </w:style>
  <w:style w:type="paragraph" w:customStyle="1" w:styleId="3A4A0B7776914B32AA324F5874553793">
    <w:name w:val="3A4A0B7776914B32AA324F5874553793"/>
    <w:rsid w:val="004C0C3F"/>
  </w:style>
  <w:style w:type="paragraph" w:customStyle="1" w:styleId="82C21295A24947BBA72292C0D199755F">
    <w:name w:val="82C21295A24947BBA72292C0D199755F"/>
    <w:rsid w:val="004C0C3F"/>
  </w:style>
  <w:style w:type="paragraph" w:customStyle="1" w:styleId="25AC6BB12A2848DAAC363E5478D1D609">
    <w:name w:val="25AC6BB12A2848DAAC363E5478D1D609"/>
    <w:rsid w:val="004C0C3F"/>
  </w:style>
  <w:style w:type="paragraph" w:customStyle="1" w:styleId="15D68B3917B545EBB18E0E26FB4FA4E3">
    <w:name w:val="15D68B3917B545EBB18E0E26FB4FA4E3"/>
    <w:rsid w:val="004C0C3F"/>
  </w:style>
  <w:style w:type="paragraph" w:customStyle="1" w:styleId="8FA0D99917EA47199BA8FA3E6B914688">
    <w:name w:val="8FA0D99917EA47199BA8FA3E6B914688"/>
    <w:rsid w:val="004C0C3F"/>
  </w:style>
  <w:style w:type="paragraph" w:customStyle="1" w:styleId="C7BA6B4697AB4E76AA6B586E98E4AB45">
    <w:name w:val="C7BA6B4697AB4E76AA6B586E98E4AB45"/>
    <w:rsid w:val="004C0C3F"/>
  </w:style>
  <w:style w:type="paragraph" w:customStyle="1" w:styleId="10FC07915FBE4A7A8FD2AACDD362A7F1">
    <w:name w:val="10FC07915FBE4A7A8FD2AACDD362A7F1"/>
    <w:rsid w:val="004C0C3F"/>
  </w:style>
  <w:style w:type="paragraph" w:customStyle="1" w:styleId="4C894241F44B408EB84E103C9523252C">
    <w:name w:val="4C894241F44B408EB84E103C9523252C"/>
    <w:rsid w:val="004C0C3F"/>
  </w:style>
  <w:style w:type="paragraph" w:customStyle="1" w:styleId="02B51FFBE9A848BBA892B9EEAE6EB8F7">
    <w:name w:val="02B51FFBE9A848BBA892B9EEAE6EB8F7"/>
    <w:rsid w:val="004C0C3F"/>
  </w:style>
  <w:style w:type="paragraph" w:customStyle="1" w:styleId="1AE263E8C4774F7E842BCAC5A3330D04">
    <w:name w:val="1AE263E8C4774F7E842BCAC5A3330D04"/>
    <w:rsid w:val="004C0C3F"/>
  </w:style>
  <w:style w:type="paragraph" w:customStyle="1" w:styleId="DA2BCB60EFDE46F5B9B6CE13F98FF09E">
    <w:name w:val="DA2BCB60EFDE46F5B9B6CE13F98FF09E"/>
    <w:rsid w:val="004C0C3F"/>
  </w:style>
  <w:style w:type="paragraph" w:customStyle="1" w:styleId="9CA9D68A35D845BC861D2F89C1DF3188">
    <w:name w:val="9CA9D68A35D845BC861D2F89C1DF3188"/>
    <w:rsid w:val="004C0C3F"/>
  </w:style>
  <w:style w:type="paragraph" w:customStyle="1" w:styleId="F288B78CD0EE445289DFABB5439D3A7F">
    <w:name w:val="F288B78CD0EE445289DFABB5439D3A7F"/>
    <w:rsid w:val="004C0C3F"/>
  </w:style>
  <w:style w:type="paragraph" w:customStyle="1" w:styleId="67AA7CD7E3CE4737BFC06545C5AFBABE">
    <w:name w:val="67AA7CD7E3CE4737BFC06545C5AFBABE"/>
    <w:rsid w:val="004C0C3F"/>
  </w:style>
  <w:style w:type="paragraph" w:customStyle="1" w:styleId="E6030D60250644C5A33FA28F1776D191">
    <w:name w:val="E6030D60250644C5A33FA28F1776D191"/>
    <w:rsid w:val="004C0C3F"/>
  </w:style>
  <w:style w:type="paragraph" w:customStyle="1" w:styleId="A72E1C16D4D444EEB91C83AB2B18EFA2">
    <w:name w:val="A72E1C16D4D444EEB91C83AB2B18EFA2"/>
    <w:rsid w:val="004C0C3F"/>
  </w:style>
  <w:style w:type="paragraph" w:customStyle="1" w:styleId="955FD2C9AE89489D8FB2CCC8082A4688">
    <w:name w:val="955FD2C9AE89489D8FB2CCC8082A4688"/>
    <w:rsid w:val="004C0C3F"/>
  </w:style>
  <w:style w:type="paragraph" w:customStyle="1" w:styleId="055A7C4C2225468487DA4A8D4DAF16E9">
    <w:name w:val="055A7C4C2225468487DA4A8D4DAF16E9"/>
    <w:rsid w:val="004C0C3F"/>
  </w:style>
  <w:style w:type="paragraph" w:customStyle="1" w:styleId="1EE44C7C10934CD6B60B04CC93BA8548">
    <w:name w:val="1EE44C7C10934CD6B60B04CC93BA8548"/>
    <w:rsid w:val="004C0C3F"/>
  </w:style>
  <w:style w:type="paragraph" w:customStyle="1" w:styleId="835AD5730B9246F4B72E6F5549BF2D4D">
    <w:name w:val="835AD5730B9246F4B72E6F5549BF2D4D"/>
    <w:rsid w:val="004C0C3F"/>
  </w:style>
  <w:style w:type="paragraph" w:customStyle="1" w:styleId="398B6BE8C3224FDD8EEC26DE725C0B76">
    <w:name w:val="398B6BE8C3224FDD8EEC26DE725C0B76"/>
    <w:rsid w:val="004C0C3F"/>
  </w:style>
  <w:style w:type="paragraph" w:customStyle="1" w:styleId="71BC44B5A7DD4A58B44E967678E0D446">
    <w:name w:val="71BC44B5A7DD4A58B44E967678E0D446"/>
    <w:rsid w:val="004C0C3F"/>
  </w:style>
  <w:style w:type="paragraph" w:customStyle="1" w:styleId="BD6E66968B2C41D2A7BA77BF6660D6F8">
    <w:name w:val="BD6E66968B2C41D2A7BA77BF6660D6F8"/>
    <w:rsid w:val="004C0C3F"/>
  </w:style>
  <w:style w:type="paragraph" w:customStyle="1" w:styleId="53405B0741BA4F9E9DA95C6BBB6F6824">
    <w:name w:val="53405B0741BA4F9E9DA95C6BBB6F6824"/>
    <w:rsid w:val="004C0C3F"/>
  </w:style>
  <w:style w:type="paragraph" w:customStyle="1" w:styleId="DAD093D58EF7484181D7DEF859D49B6B">
    <w:name w:val="DAD093D58EF7484181D7DEF859D49B6B"/>
    <w:rsid w:val="004C0C3F"/>
  </w:style>
  <w:style w:type="paragraph" w:customStyle="1" w:styleId="A1F2F4F29DA944D3992B3824C6EB6339">
    <w:name w:val="A1F2F4F29DA944D3992B3824C6EB6339"/>
    <w:rsid w:val="004C0C3F"/>
  </w:style>
  <w:style w:type="paragraph" w:customStyle="1" w:styleId="C9E5816252964EEEBCB341F041F63EBB">
    <w:name w:val="C9E5816252964EEEBCB341F041F63EBB"/>
    <w:rsid w:val="004C0C3F"/>
  </w:style>
  <w:style w:type="paragraph" w:customStyle="1" w:styleId="CC913D880A964D7DAD9F5675836E053A">
    <w:name w:val="CC913D880A964D7DAD9F5675836E053A"/>
    <w:rsid w:val="004C0C3F"/>
  </w:style>
  <w:style w:type="paragraph" w:customStyle="1" w:styleId="7A4CB49EED4D4652A2E1A060027AE288">
    <w:name w:val="7A4CB49EED4D4652A2E1A060027AE288"/>
    <w:rsid w:val="004C0C3F"/>
  </w:style>
  <w:style w:type="paragraph" w:customStyle="1" w:styleId="292BA4B28C0248C89498B5EC877F8D47">
    <w:name w:val="292BA4B28C0248C89498B5EC877F8D47"/>
    <w:rsid w:val="004C0C3F"/>
  </w:style>
  <w:style w:type="paragraph" w:customStyle="1" w:styleId="006266EB98FE43B0ADAD378A197E1183">
    <w:name w:val="006266EB98FE43B0ADAD378A197E1183"/>
    <w:rsid w:val="004C0C3F"/>
  </w:style>
  <w:style w:type="paragraph" w:customStyle="1" w:styleId="4FAACA3E52B34601B2B0FA72479365AE">
    <w:name w:val="4FAACA3E52B34601B2B0FA72479365AE"/>
    <w:rsid w:val="004C0C3F"/>
  </w:style>
  <w:style w:type="paragraph" w:customStyle="1" w:styleId="930C85E731A94C719EF24584DA9CCC5A">
    <w:name w:val="930C85E731A94C719EF24584DA9CCC5A"/>
    <w:rsid w:val="004C0C3F"/>
  </w:style>
  <w:style w:type="paragraph" w:customStyle="1" w:styleId="C536BD037CA043EAA566A198BAD63E5E">
    <w:name w:val="C536BD037CA043EAA566A198BAD63E5E"/>
    <w:rsid w:val="004C0C3F"/>
  </w:style>
  <w:style w:type="paragraph" w:customStyle="1" w:styleId="61E26A14218C4EBB8BE88F16FEB5410D">
    <w:name w:val="61E26A14218C4EBB8BE88F16FEB5410D"/>
    <w:rsid w:val="004C0C3F"/>
  </w:style>
  <w:style w:type="paragraph" w:customStyle="1" w:styleId="B69B8A92A73447C7B20F5BDA95CF3018">
    <w:name w:val="B69B8A92A73447C7B20F5BDA95CF3018"/>
    <w:rsid w:val="004C0C3F"/>
  </w:style>
  <w:style w:type="paragraph" w:customStyle="1" w:styleId="57DB4911181E49A0817E70E0A4EBB615">
    <w:name w:val="57DB4911181E49A0817E70E0A4EBB615"/>
    <w:rsid w:val="004C0C3F"/>
  </w:style>
  <w:style w:type="paragraph" w:customStyle="1" w:styleId="1C39986083094A28B262568209C6A055">
    <w:name w:val="1C39986083094A28B262568209C6A055"/>
    <w:rsid w:val="004C0C3F"/>
  </w:style>
  <w:style w:type="paragraph" w:customStyle="1" w:styleId="831A07218EC54B37BFDB2678208FD5EC">
    <w:name w:val="831A07218EC54B37BFDB2678208FD5EC"/>
    <w:rsid w:val="004C0C3F"/>
  </w:style>
  <w:style w:type="paragraph" w:customStyle="1" w:styleId="86B8E0C8D15B4C64BBF1B49EB529723B">
    <w:name w:val="86B8E0C8D15B4C64BBF1B49EB529723B"/>
    <w:rsid w:val="004C0C3F"/>
  </w:style>
  <w:style w:type="paragraph" w:customStyle="1" w:styleId="92848F79B8D445A9B510CE89AD2E169D">
    <w:name w:val="92848F79B8D445A9B510CE89AD2E169D"/>
    <w:rsid w:val="004C0C3F"/>
  </w:style>
  <w:style w:type="paragraph" w:customStyle="1" w:styleId="EF1F72A2F5E54A86917BCC37F1EA77F5">
    <w:name w:val="EF1F72A2F5E54A86917BCC37F1EA77F5"/>
    <w:rsid w:val="004C0C3F"/>
  </w:style>
  <w:style w:type="paragraph" w:customStyle="1" w:styleId="AA375F6B67794E9C8D0FD174E73A97F0">
    <w:name w:val="AA375F6B67794E9C8D0FD174E73A97F0"/>
    <w:rsid w:val="004C0C3F"/>
  </w:style>
  <w:style w:type="paragraph" w:customStyle="1" w:styleId="A15F7E442D734035A722412DB11A2B50">
    <w:name w:val="A15F7E442D734035A722412DB11A2B50"/>
    <w:rsid w:val="004C0C3F"/>
  </w:style>
  <w:style w:type="paragraph" w:customStyle="1" w:styleId="D97118F29B6B4B5191DB46433A832669">
    <w:name w:val="D97118F29B6B4B5191DB46433A832669"/>
    <w:rsid w:val="004C0C3F"/>
  </w:style>
  <w:style w:type="paragraph" w:customStyle="1" w:styleId="38EAFBA746424019BE4C003F17913522">
    <w:name w:val="38EAFBA746424019BE4C003F17913522"/>
    <w:rsid w:val="004C0C3F"/>
  </w:style>
  <w:style w:type="paragraph" w:customStyle="1" w:styleId="B4436FDE31BD41DB99E889BCBAE1E32C">
    <w:name w:val="B4436FDE31BD41DB99E889BCBAE1E32C"/>
    <w:rsid w:val="004C0C3F"/>
  </w:style>
  <w:style w:type="paragraph" w:customStyle="1" w:styleId="E1468165A66749C7BA99E98388B0692E">
    <w:name w:val="E1468165A66749C7BA99E98388B0692E"/>
    <w:rsid w:val="004C0C3F"/>
  </w:style>
  <w:style w:type="paragraph" w:customStyle="1" w:styleId="C0AFD731C1ED48F99C9D0FD74A35F189">
    <w:name w:val="C0AFD731C1ED48F99C9D0FD74A35F189"/>
    <w:rsid w:val="004C0C3F"/>
  </w:style>
  <w:style w:type="paragraph" w:customStyle="1" w:styleId="1F34E3ADC5694CA8BEA0198098EF118C">
    <w:name w:val="1F34E3ADC5694CA8BEA0198098EF118C"/>
    <w:rsid w:val="004C0C3F"/>
  </w:style>
  <w:style w:type="paragraph" w:customStyle="1" w:styleId="B5DBB30DF02C4A1EA32E85741083F0BC">
    <w:name w:val="B5DBB30DF02C4A1EA32E85741083F0BC"/>
    <w:rsid w:val="004C0C3F"/>
  </w:style>
  <w:style w:type="paragraph" w:customStyle="1" w:styleId="D2A93131E54044F2AD431261483FF8F9">
    <w:name w:val="D2A93131E54044F2AD431261483FF8F9"/>
    <w:rsid w:val="004C0C3F"/>
  </w:style>
  <w:style w:type="paragraph" w:customStyle="1" w:styleId="8E91325D6EFF455E85D36D0AE619FD05">
    <w:name w:val="8E91325D6EFF455E85D36D0AE619FD05"/>
    <w:rsid w:val="004C0C3F"/>
  </w:style>
  <w:style w:type="paragraph" w:customStyle="1" w:styleId="0D7B67588AD54BBDB5B03B446786C7C0">
    <w:name w:val="0D7B67588AD54BBDB5B03B446786C7C0"/>
    <w:rsid w:val="004C0C3F"/>
  </w:style>
  <w:style w:type="paragraph" w:customStyle="1" w:styleId="7A06F683D0E94B189E2132E1ADE564C1">
    <w:name w:val="7A06F683D0E94B189E2132E1ADE564C1"/>
    <w:rsid w:val="004C0C3F"/>
  </w:style>
  <w:style w:type="paragraph" w:customStyle="1" w:styleId="4AFCAC4BF3B94137B97D3DB2C219E1FD">
    <w:name w:val="4AFCAC4BF3B94137B97D3DB2C219E1FD"/>
    <w:rsid w:val="004C0C3F"/>
  </w:style>
  <w:style w:type="paragraph" w:customStyle="1" w:styleId="8ECE2ECBDFB94B8C83A7B4EC6A25704B">
    <w:name w:val="8ECE2ECBDFB94B8C83A7B4EC6A25704B"/>
    <w:rsid w:val="004C0C3F"/>
  </w:style>
  <w:style w:type="paragraph" w:customStyle="1" w:styleId="F6B0D82CEBDF48A28FDA8374EE6E1A10">
    <w:name w:val="F6B0D82CEBDF48A28FDA8374EE6E1A10"/>
    <w:rsid w:val="004C0C3F"/>
  </w:style>
  <w:style w:type="paragraph" w:customStyle="1" w:styleId="ED22BB1C922D4A37A99262C8A5B65111">
    <w:name w:val="ED22BB1C922D4A37A99262C8A5B65111"/>
    <w:rsid w:val="004C0C3F"/>
  </w:style>
  <w:style w:type="paragraph" w:customStyle="1" w:styleId="FC09FB5939A0410CA6129D464932B4DB">
    <w:name w:val="FC09FB5939A0410CA6129D464932B4DB"/>
    <w:rsid w:val="004C0C3F"/>
  </w:style>
  <w:style w:type="paragraph" w:customStyle="1" w:styleId="AEC6657C313042B89358B0852A81CD3B">
    <w:name w:val="AEC6657C313042B89358B0852A81CD3B"/>
    <w:rsid w:val="004C0C3F"/>
  </w:style>
  <w:style w:type="paragraph" w:customStyle="1" w:styleId="5688148CFF0746FC894ECD64765FE483">
    <w:name w:val="5688148CFF0746FC894ECD64765FE483"/>
    <w:rsid w:val="004C0C3F"/>
  </w:style>
  <w:style w:type="paragraph" w:customStyle="1" w:styleId="9BCA55A149D3439DA90949A10F8E1494">
    <w:name w:val="9BCA55A149D3439DA90949A10F8E1494"/>
    <w:rsid w:val="004C0C3F"/>
  </w:style>
  <w:style w:type="paragraph" w:customStyle="1" w:styleId="14C191B749FE4F27BBEFFDD8501BA249">
    <w:name w:val="14C191B749FE4F27BBEFFDD8501BA249"/>
    <w:rsid w:val="004C0C3F"/>
  </w:style>
  <w:style w:type="paragraph" w:customStyle="1" w:styleId="09199D53C5614346A4D51F7CAB754186">
    <w:name w:val="09199D53C5614346A4D51F7CAB754186"/>
    <w:rsid w:val="004C0C3F"/>
  </w:style>
  <w:style w:type="paragraph" w:customStyle="1" w:styleId="6B80BE3F1D6C480A8F82F8FCC0FE2FA8">
    <w:name w:val="6B80BE3F1D6C480A8F82F8FCC0FE2FA8"/>
    <w:rsid w:val="004C0C3F"/>
  </w:style>
  <w:style w:type="paragraph" w:customStyle="1" w:styleId="10C3A49E31284FFBBC7725FE5C30FC97">
    <w:name w:val="10C3A49E31284FFBBC7725FE5C30FC97"/>
    <w:rsid w:val="004C0C3F"/>
  </w:style>
  <w:style w:type="paragraph" w:customStyle="1" w:styleId="9B58FEDA0D6049709081A53BDA188163">
    <w:name w:val="9B58FEDA0D6049709081A53BDA188163"/>
    <w:rsid w:val="004C0C3F"/>
  </w:style>
  <w:style w:type="paragraph" w:customStyle="1" w:styleId="337BC407E37D4B9B82907B33D895B967">
    <w:name w:val="337BC407E37D4B9B82907B33D895B967"/>
    <w:rsid w:val="004C0C3F"/>
  </w:style>
  <w:style w:type="paragraph" w:customStyle="1" w:styleId="C5CBDF991F624D9C98D37AC98F54024E">
    <w:name w:val="C5CBDF991F624D9C98D37AC98F54024E"/>
    <w:rsid w:val="004C0C3F"/>
  </w:style>
  <w:style w:type="paragraph" w:customStyle="1" w:styleId="852AA4823849477E9C1DA7BE86427677">
    <w:name w:val="852AA4823849477E9C1DA7BE86427677"/>
    <w:rsid w:val="004C0C3F"/>
  </w:style>
  <w:style w:type="paragraph" w:customStyle="1" w:styleId="F02F69F918FF491DB795ED168A62F9CA">
    <w:name w:val="F02F69F918FF491DB795ED168A62F9CA"/>
    <w:rsid w:val="004C0C3F"/>
  </w:style>
  <w:style w:type="paragraph" w:customStyle="1" w:styleId="FF5220ADBFCA4FED9DF1260DF657E962">
    <w:name w:val="FF5220ADBFCA4FED9DF1260DF657E962"/>
    <w:rsid w:val="004C0C3F"/>
  </w:style>
  <w:style w:type="paragraph" w:customStyle="1" w:styleId="2D644CB046894DC1954ACDA45602BEBD">
    <w:name w:val="2D644CB046894DC1954ACDA45602BEBD"/>
    <w:rsid w:val="004C0C3F"/>
  </w:style>
  <w:style w:type="paragraph" w:customStyle="1" w:styleId="9A10AD9012DD4DF2A449724ED777B3C6">
    <w:name w:val="9A10AD9012DD4DF2A449724ED777B3C6"/>
    <w:rsid w:val="004C0C3F"/>
  </w:style>
  <w:style w:type="paragraph" w:customStyle="1" w:styleId="E1CD9800F329499CA258DC673DF53561">
    <w:name w:val="E1CD9800F329499CA258DC673DF53561"/>
    <w:rsid w:val="004C0C3F"/>
  </w:style>
  <w:style w:type="paragraph" w:customStyle="1" w:styleId="77978F41CE234791934AF644C0E1D575">
    <w:name w:val="77978F41CE234791934AF644C0E1D575"/>
    <w:rsid w:val="004C0C3F"/>
  </w:style>
  <w:style w:type="paragraph" w:customStyle="1" w:styleId="C7504FD3607941B592000B6A53D4D9E2">
    <w:name w:val="C7504FD3607941B592000B6A53D4D9E2"/>
    <w:rsid w:val="004C0C3F"/>
  </w:style>
  <w:style w:type="paragraph" w:customStyle="1" w:styleId="23850507F1D44042A1A0533064A96E33">
    <w:name w:val="23850507F1D44042A1A0533064A96E33"/>
    <w:rsid w:val="004C0C3F"/>
  </w:style>
  <w:style w:type="paragraph" w:customStyle="1" w:styleId="558B2AEA4B6F45F4AD93594E9BCE9D8D">
    <w:name w:val="558B2AEA4B6F45F4AD93594E9BCE9D8D"/>
    <w:rsid w:val="004C0C3F"/>
  </w:style>
  <w:style w:type="paragraph" w:customStyle="1" w:styleId="42BE00B95046453A962E99726B4E51EA">
    <w:name w:val="42BE00B95046453A962E99726B4E51EA"/>
    <w:rsid w:val="004C0C3F"/>
  </w:style>
  <w:style w:type="paragraph" w:customStyle="1" w:styleId="24CDEAA31BF144AC91B0CDE43BEE8B04">
    <w:name w:val="24CDEAA31BF144AC91B0CDE43BEE8B04"/>
    <w:rsid w:val="004C0C3F"/>
  </w:style>
  <w:style w:type="paragraph" w:customStyle="1" w:styleId="388B1B1338FE4517866A2FCAF88B2852">
    <w:name w:val="388B1B1338FE4517866A2FCAF88B2852"/>
    <w:rsid w:val="004C0C3F"/>
  </w:style>
  <w:style w:type="paragraph" w:customStyle="1" w:styleId="3557DDD591534E76B8FABD00A673AAFF">
    <w:name w:val="3557DDD591534E76B8FABD00A673AAFF"/>
    <w:rsid w:val="004C0C3F"/>
  </w:style>
  <w:style w:type="paragraph" w:customStyle="1" w:styleId="89EBEA5E182340AAAEE3BBBBFDAD9970">
    <w:name w:val="89EBEA5E182340AAAEE3BBBBFDAD9970"/>
    <w:rsid w:val="004C0C3F"/>
  </w:style>
  <w:style w:type="paragraph" w:customStyle="1" w:styleId="4FA5A18B99264DF59F27C695BD52254E">
    <w:name w:val="4FA5A18B99264DF59F27C695BD52254E"/>
    <w:rsid w:val="004C0C3F"/>
  </w:style>
  <w:style w:type="paragraph" w:customStyle="1" w:styleId="1C95762BF76D414E90B73FB428D4A77C">
    <w:name w:val="1C95762BF76D414E90B73FB428D4A77C"/>
    <w:rsid w:val="004C0C3F"/>
  </w:style>
  <w:style w:type="paragraph" w:customStyle="1" w:styleId="1636BDFA7E394F219DA8ECC7B674DFD1">
    <w:name w:val="1636BDFA7E394F219DA8ECC7B674DFD1"/>
    <w:rsid w:val="004C0C3F"/>
  </w:style>
  <w:style w:type="paragraph" w:customStyle="1" w:styleId="93B81EA3CF974B618938228A4E655F77">
    <w:name w:val="93B81EA3CF974B618938228A4E655F77"/>
    <w:rsid w:val="004C0C3F"/>
  </w:style>
  <w:style w:type="paragraph" w:customStyle="1" w:styleId="7CB9AF8BED384DDFA68B0890B64275A6">
    <w:name w:val="7CB9AF8BED384DDFA68B0890B64275A6"/>
    <w:rsid w:val="004C0C3F"/>
  </w:style>
  <w:style w:type="paragraph" w:customStyle="1" w:styleId="D9C0595E68C8497EADDB4EDE1F640361">
    <w:name w:val="D9C0595E68C8497EADDB4EDE1F640361"/>
    <w:rsid w:val="004C0C3F"/>
  </w:style>
  <w:style w:type="paragraph" w:customStyle="1" w:styleId="7EF9EB574A1F40559C644FCA1341D9D2">
    <w:name w:val="7EF9EB574A1F40559C644FCA1341D9D2"/>
    <w:rsid w:val="004C0C3F"/>
  </w:style>
  <w:style w:type="paragraph" w:customStyle="1" w:styleId="4EBD5D3F59EE4F7B9D2BF124CB630DD4">
    <w:name w:val="4EBD5D3F59EE4F7B9D2BF124CB630DD4"/>
    <w:rsid w:val="004C0C3F"/>
  </w:style>
  <w:style w:type="paragraph" w:customStyle="1" w:styleId="1E330456E79E41C7A0E6ECD8232A0A9D">
    <w:name w:val="1E330456E79E41C7A0E6ECD8232A0A9D"/>
    <w:rsid w:val="004C0C3F"/>
  </w:style>
  <w:style w:type="paragraph" w:customStyle="1" w:styleId="5BB66B9142324A5D86BE1C094C0F77BD">
    <w:name w:val="5BB66B9142324A5D86BE1C094C0F77BD"/>
    <w:rsid w:val="004C0C3F"/>
  </w:style>
  <w:style w:type="paragraph" w:customStyle="1" w:styleId="071AAD0B6A1741CF995582622EAD0B54">
    <w:name w:val="071AAD0B6A1741CF995582622EAD0B54"/>
    <w:rsid w:val="004C0C3F"/>
  </w:style>
  <w:style w:type="paragraph" w:customStyle="1" w:styleId="3107D4F72FBE434EA6E3273D3DE35041">
    <w:name w:val="3107D4F72FBE434EA6E3273D3DE35041"/>
    <w:rsid w:val="004C0C3F"/>
  </w:style>
  <w:style w:type="paragraph" w:customStyle="1" w:styleId="36D8515D3126448C9D9D1D3834874ECE">
    <w:name w:val="36D8515D3126448C9D9D1D3834874ECE"/>
    <w:rsid w:val="004C0C3F"/>
  </w:style>
  <w:style w:type="paragraph" w:customStyle="1" w:styleId="C4FE340D9E80482EA3AE26D5A4EE6970">
    <w:name w:val="C4FE340D9E80482EA3AE26D5A4EE6970"/>
    <w:rsid w:val="004C0C3F"/>
  </w:style>
  <w:style w:type="paragraph" w:customStyle="1" w:styleId="CC09E56839E44C46879A135441B92A0D">
    <w:name w:val="CC09E56839E44C46879A135441B92A0D"/>
    <w:rsid w:val="004C0C3F"/>
  </w:style>
  <w:style w:type="paragraph" w:customStyle="1" w:styleId="4FBB5073B4CC42A4B49C7B41D9833BA7">
    <w:name w:val="4FBB5073B4CC42A4B49C7B41D9833BA7"/>
    <w:rsid w:val="004C0C3F"/>
  </w:style>
  <w:style w:type="paragraph" w:customStyle="1" w:styleId="8ACCE0DCD24B4E17B36EAFFD4B5696A2">
    <w:name w:val="8ACCE0DCD24B4E17B36EAFFD4B5696A2"/>
    <w:rsid w:val="004C0C3F"/>
  </w:style>
  <w:style w:type="paragraph" w:customStyle="1" w:styleId="6787D82981224880B63B5B9AFDA88032">
    <w:name w:val="6787D82981224880B63B5B9AFDA88032"/>
    <w:rsid w:val="004C0C3F"/>
  </w:style>
  <w:style w:type="paragraph" w:customStyle="1" w:styleId="C0C0D6EC9CB6482B9220C92858C17BC4">
    <w:name w:val="C0C0D6EC9CB6482B9220C92858C17BC4"/>
    <w:rsid w:val="004C0C3F"/>
  </w:style>
  <w:style w:type="paragraph" w:customStyle="1" w:styleId="86137D6C32204D578EE232930CA840BB">
    <w:name w:val="86137D6C32204D578EE232930CA840BB"/>
    <w:rsid w:val="004C0C3F"/>
  </w:style>
  <w:style w:type="paragraph" w:customStyle="1" w:styleId="97ED9BC6BD60491C9B962D23E6A30D666">
    <w:name w:val="97ED9BC6BD60491C9B962D23E6A30D666"/>
    <w:rsid w:val="004C0C3F"/>
    <w:pPr>
      <w:spacing w:after="200" w:line="276" w:lineRule="auto"/>
    </w:pPr>
    <w:rPr>
      <w:rFonts w:ascii="Calibri" w:eastAsia="Calibri" w:hAnsi="Calibri" w:cs="Calibri"/>
      <w:lang w:eastAsia="en-US"/>
    </w:rPr>
  </w:style>
  <w:style w:type="paragraph" w:customStyle="1" w:styleId="2B64146E09C64E6EB0889314BDE771CD6">
    <w:name w:val="2B64146E09C64E6EB0889314BDE771CD6"/>
    <w:rsid w:val="004C0C3F"/>
    <w:pPr>
      <w:spacing w:after="200" w:line="276" w:lineRule="auto"/>
    </w:pPr>
    <w:rPr>
      <w:rFonts w:ascii="Calibri" w:eastAsia="Calibri" w:hAnsi="Calibri" w:cs="Calibri"/>
      <w:lang w:eastAsia="en-US"/>
    </w:rPr>
  </w:style>
  <w:style w:type="paragraph" w:customStyle="1" w:styleId="DAA16A5A07FF48A598F4647F56BA82A46">
    <w:name w:val="DAA16A5A07FF48A598F4647F56BA82A46"/>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6">
    <w:name w:val="F1DB1FD175C74481A77CF89C684B73E96"/>
    <w:rsid w:val="004C0C3F"/>
    <w:pPr>
      <w:spacing w:after="200" w:line="276" w:lineRule="auto"/>
    </w:pPr>
    <w:rPr>
      <w:rFonts w:ascii="Calibri" w:eastAsia="Calibri" w:hAnsi="Calibri" w:cs="Calibri"/>
      <w:lang w:eastAsia="en-US"/>
    </w:rPr>
  </w:style>
  <w:style w:type="paragraph" w:customStyle="1" w:styleId="25421BF2EBCD4A50AF7503140599D8107">
    <w:name w:val="25421BF2EBCD4A50AF7503140599D8107"/>
    <w:rsid w:val="004C0C3F"/>
    <w:pPr>
      <w:spacing w:after="200" w:line="276" w:lineRule="auto"/>
    </w:pPr>
    <w:rPr>
      <w:rFonts w:ascii="Calibri" w:eastAsia="Calibri" w:hAnsi="Calibri" w:cs="Calibri"/>
      <w:lang w:eastAsia="en-US"/>
    </w:rPr>
  </w:style>
  <w:style w:type="paragraph" w:customStyle="1" w:styleId="49735B8FDE3C4C6D91EFBA5EB8E8A6867">
    <w:name w:val="49735B8FDE3C4C6D91EFBA5EB8E8A6867"/>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7">
    <w:name w:val="0060BB4C545E4364841A225C535E33AF7"/>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7">
    <w:name w:val="14589C7759AA4BCDA0A35F42A961CFC77"/>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7">
    <w:name w:val="2371DC6A253A4EE59D8E0FB68063401C7"/>
    <w:rsid w:val="004C0C3F"/>
    <w:pPr>
      <w:spacing w:after="200" w:line="276" w:lineRule="auto"/>
    </w:pPr>
    <w:rPr>
      <w:rFonts w:ascii="Calibri" w:eastAsia="Calibri" w:hAnsi="Calibri" w:cs="Calibri"/>
      <w:lang w:eastAsia="en-US"/>
    </w:rPr>
  </w:style>
  <w:style w:type="paragraph" w:customStyle="1" w:styleId="8930F1E119B947AA87D09D12B611AD2A7">
    <w:name w:val="8930F1E119B947AA87D09D12B611AD2A7"/>
    <w:rsid w:val="004C0C3F"/>
    <w:pPr>
      <w:spacing w:after="200" w:line="276" w:lineRule="auto"/>
    </w:pPr>
    <w:rPr>
      <w:rFonts w:ascii="Calibri" w:eastAsia="Calibri" w:hAnsi="Calibri" w:cs="Calibri"/>
      <w:lang w:eastAsia="en-US"/>
    </w:rPr>
  </w:style>
  <w:style w:type="paragraph" w:customStyle="1" w:styleId="1038538F255F48AE99C0498D3D2449EE7">
    <w:name w:val="1038538F255F48AE99C0498D3D2449EE7"/>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7">
    <w:name w:val="EA29F2A0231A4CD98CB3174C0540F6477"/>
    <w:rsid w:val="004C0C3F"/>
    <w:pPr>
      <w:spacing w:after="200" w:line="276" w:lineRule="auto"/>
    </w:pPr>
    <w:rPr>
      <w:rFonts w:ascii="Calibri" w:eastAsia="Calibri" w:hAnsi="Calibri" w:cs="Calibri"/>
      <w:lang w:eastAsia="en-US"/>
    </w:rPr>
  </w:style>
  <w:style w:type="paragraph" w:customStyle="1" w:styleId="ED20E77D9CEA4311AD293E1CCEA3FC0B7">
    <w:name w:val="ED20E77D9CEA4311AD293E1CCEA3FC0B7"/>
    <w:rsid w:val="004C0C3F"/>
    <w:pPr>
      <w:spacing w:after="200" w:line="276" w:lineRule="auto"/>
    </w:pPr>
    <w:rPr>
      <w:rFonts w:ascii="Calibri" w:eastAsia="Calibri" w:hAnsi="Calibri" w:cs="Calibri"/>
      <w:lang w:eastAsia="en-US"/>
    </w:rPr>
  </w:style>
  <w:style w:type="paragraph" w:customStyle="1" w:styleId="14DDBB76C9394A84976FC7B0CA3967B77">
    <w:name w:val="14DDBB76C9394A84976FC7B0CA3967B77"/>
    <w:rsid w:val="004C0C3F"/>
    <w:pPr>
      <w:spacing w:after="200" w:line="276" w:lineRule="auto"/>
    </w:pPr>
    <w:rPr>
      <w:rFonts w:ascii="Calibri" w:eastAsia="Calibri" w:hAnsi="Calibri" w:cs="Calibri"/>
      <w:lang w:eastAsia="en-US"/>
    </w:rPr>
  </w:style>
  <w:style w:type="paragraph" w:customStyle="1" w:styleId="FD8B6E0143494910B4E7816172E9A95C7">
    <w:name w:val="FD8B6E0143494910B4E7816172E9A95C7"/>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7">
    <w:name w:val="74544813C8C045E390B01F30872A105D7"/>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7">
    <w:name w:val="4D0E100F57304D9595B37BA4F9DCEF467"/>
    <w:rsid w:val="004C0C3F"/>
    <w:pPr>
      <w:spacing w:after="200" w:line="276" w:lineRule="auto"/>
    </w:pPr>
    <w:rPr>
      <w:rFonts w:ascii="Calibri" w:eastAsia="Calibri" w:hAnsi="Calibri" w:cs="Calibri"/>
      <w:lang w:eastAsia="en-US"/>
    </w:rPr>
  </w:style>
  <w:style w:type="paragraph" w:customStyle="1" w:styleId="C4C5205529C341EEA4DDF5EAA2AE6F107">
    <w:name w:val="C4C5205529C341EEA4DDF5EAA2AE6F107"/>
    <w:rsid w:val="004C0C3F"/>
    <w:pPr>
      <w:spacing w:after="200" w:line="276" w:lineRule="auto"/>
    </w:pPr>
    <w:rPr>
      <w:rFonts w:ascii="Calibri" w:eastAsia="Calibri" w:hAnsi="Calibri" w:cs="Calibri"/>
      <w:lang w:eastAsia="en-US"/>
    </w:rPr>
  </w:style>
  <w:style w:type="paragraph" w:customStyle="1" w:styleId="C85CA55DD468458AAAC7A8BD8E112DF77">
    <w:name w:val="C85CA55DD468458AAAC7A8BD8E112DF77"/>
    <w:rsid w:val="004C0C3F"/>
    <w:pPr>
      <w:spacing w:after="200" w:line="276" w:lineRule="auto"/>
    </w:pPr>
    <w:rPr>
      <w:rFonts w:ascii="Calibri" w:eastAsia="Calibri" w:hAnsi="Calibri" w:cs="Calibri"/>
      <w:lang w:eastAsia="en-US"/>
    </w:rPr>
  </w:style>
  <w:style w:type="paragraph" w:customStyle="1" w:styleId="7E3F9251BD1B42F0B388B291DCECF2AB7">
    <w:name w:val="7E3F9251BD1B42F0B388B291DCECF2AB7"/>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7">
    <w:name w:val="18B51A03F4AE46E0A536D2D5D45823D87"/>
    <w:rsid w:val="004C0C3F"/>
    <w:pPr>
      <w:spacing w:after="200" w:line="276" w:lineRule="auto"/>
    </w:pPr>
    <w:rPr>
      <w:rFonts w:ascii="Calibri" w:eastAsia="Calibri" w:hAnsi="Calibri" w:cs="Calibri"/>
      <w:lang w:eastAsia="en-US"/>
    </w:rPr>
  </w:style>
  <w:style w:type="paragraph" w:customStyle="1" w:styleId="AF6D9B1353444111B395FC7594683DF87">
    <w:name w:val="AF6D9B1353444111B395FC7594683DF87"/>
    <w:rsid w:val="004C0C3F"/>
    <w:pPr>
      <w:spacing w:after="200" w:line="276" w:lineRule="auto"/>
    </w:pPr>
    <w:rPr>
      <w:rFonts w:ascii="Calibri" w:eastAsia="Calibri" w:hAnsi="Calibri" w:cs="Calibri"/>
      <w:lang w:eastAsia="en-US"/>
    </w:rPr>
  </w:style>
  <w:style w:type="paragraph" w:customStyle="1" w:styleId="1B4A62B9987547ED8670E444F758B42B7">
    <w:name w:val="1B4A62B9987547ED8670E444F758B42B7"/>
    <w:rsid w:val="004C0C3F"/>
    <w:pPr>
      <w:spacing w:after="200" w:line="276" w:lineRule="auto"/>
    </w:pPr>
    <w:rPr>
      <w:rFonts w:ascii="Calibri" w:eastAsia="Calibri" w:hAnsi="Calibri" w:cs="Calibri"/>
      <w:lang w:eastAsia="en-US"/>
    </w:rPr>
  </w:style>
  <w:style w:type="paragraph" w:customStyle="1" w:styleId="2A86E20403544799AFBC4370F5F3F5F37">
    <w:name w:val="2A86E20403544799AFBC4370F5F3F5F37"/>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7">
    <w:name w:val="AA35A0029EE44BF0B2DB295A40F146D27"/>
    <w:rsid w:val="004C0C3F"/>
    <w:pPr>
      <w:spacing w:after="200" w:line="276" w:lineRule="auto"/>
    </w:pPr>
    <w:rPr>
      <w:rFonts w:ascii="Calibri" w:eastAsia="Calibri" w:hAnsi="Calibri" w:cs="Calibri"/>
      <w:lang w:eastAsia="en-US"/>
    </w:rPr>
  </w:style>
  <w:style w:type="paragraph" w:customStyle="1" w:styleId="8399010F0069434FAB86002A3497310C7">
    <w:name w:val="8399010F0069434FAB86002A3497310C7"/>
    <w:rsid w:val="004C0C3F"/>
    <w:pPr>
      <w:spacing w:after="200" w:line="276" w:lineRule="auto"/>
    </w:pPr>
    <w:rPr>
      <w:rFonts w:ascii="Calibri" w:eastAsia="Calibri" w:hAnsi="Calibri" w:cs="Calibri"/>
      <w:lang w:eastAsia="en-US"/>
    </w:rPr>
  </w:style>
  <w:style w:type="paragraph" w:customStyle="1" w:styleId="E4CDC8D081404A16A3B74519A77732DF7">
    <w:name w:val="E4CDC8D081404A16A3B74519A77732DF7"/>
    <w:rsid w:val="004C0C3F"/>
    <w:pPr>
      <w:spacing w:after="200" w:line="276" w:lineRule="auto"/>
    </w:pPr>
    <w:rPr>
      <w:rFonts w:ascii="Calibri" w:eastAsia="Calibri" w:hAnsi="Calibri" w:cs="Calibri"/>
      <w:lang w:eastAsia="en-US"/>
    </w:rPr>
  </w:style>
  <w:style w:type="paragraph" w:customStyle="1" w:styleId="96C6A4BF99E34C049B2E09214C601B237">
    <w:name w:val="96C6A4BF99E34C049B2E09214C601B237"/>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7">
    <w:name w:val="5BD49827AA5D4FC4A58C88020A24FAA57"/>
    <w:rsid w:val="004C0C3F"/>
    <w:pPr>
      <w:spacing w:after="200" w:line="276" w:lineRule="auto"/>
    </w:pPr>
    <w:rPr>
      <w:rFonts w:ascii="Calibri" w:eastAsia="Calibri" w:hAnsi="Calibri" w:cs="Calibri"/>
      <w:lang w:eastAsia="en-US"/>
    </w:rPr>
  </w:style>
  <w:style w:type="paragraph" w:customStyle="1" w:styleId="7520DFD1555C460C80CD53EBB64519F07">
    <w:name w:val="7520DFD1555C460C80CD53EBB64519F07"/>
    <w:rsid w:val="004C0C3F"/>
    <w:pPr>
      <w:spacing w:after="200" w:line="276" w:lineRule="auto"/>
    </w:pPr>
    <w:rPr>
      <w:rFonts w:ascii="Calibri" w:eastAsia="Calibri" w:hAnsi="Calibri" w:cs="Calibri"/>
      <w:lang w:eastAsia="en-US"/>
    </w:rPr>
  </w:style>
  <w:style w:type="paragraph" w:customStyle="1" w:styleId="8FC6CA81B0564944A8FA767E4B076D967">
    <w:name w:val="8FC6CA81B0564944A8FA767E4B076D967"/>
    <w:rsid w:val="004C0C3F"/>
    <w:pPr>
      <w:spacing w:after="200" w:line="276" w:lineRule="auto"/>
    </w:pPr>
    <w:rPr>
      <w:rFonts w:ascii="Calibri" w:eastAsia="Calibri" w:hAnsi="Calibri" w:cs="Calibri"/>
      <w:lang w:eastAsia="en-US"/>
    </w:rPr>
  </w:style>
  <w:style w:type="paragraph" w:customStyle="1" w:styleId="DDFB4A047F054F67A4240E7F251576047">
    <w:name w:val="DDFB4A047F054F67A4240E7F251576047"/>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7">
    <w:name w:val="5B71A0C4EC14478DB47789E04ECCFAC07"/>
    <w:rsid w:val="004C0C3F"/>
    <w:pPr>
      <w:spacing w:after="200" w:line="276" w:lineRule="auto"/>
    </w:pPr>
    <w:rPr>
      <w:rFonts w:ascii="Calibri" w:eastAsia="Calibri" w:hAnsi="Calibri" w:cs="Calibri"/>
      <w:lang w:eastAsia="en-US"/>
    </w:rPr>
  </w:style>
  <w:style w:type="paragraph" w:customStyle="1" w:styleId="A1303A20016C4BCCA17F7C9E18AB562C7">
    <w:name w:val="A1303A20016C4BCCA17F7C9E18AB562C7"/>
    <w:rsid w:val="004C0C3F"/>
    <w:pPr>
      <w:spacing w:after="200" w:line="276" w:lineRule="auto"/>
    </w:pPr>
    <w:rPr>
      <w:rFonts w:ascii="Calibri" w:eastAsia="Calibri" w:hAnsi="Calibri" w:cs="Calibri"/>
      <w:lang w:eastAsia="en-US"/>
    </w:rPr>
  </w:style>
  <w:style w:type="paragraph" w:customStyle="1" w:styleId="45DBB91EF77041DB9239349D7F8FD5DE7">
    <w:name w:val="45DBB91EF77041DB9239349D7F8FD5DE7"/>
    <w:rsid w:val="004C0C3F"/>
    <w:pPr>
      <w:spacing w:after="200" w:line="276" w:lineRule="auto"/>
    </w:pPr>
    <w:rPr>
      <w:rFonts w:ascii="Calibri" w:eastAsia="Calibri" w:hAnsi="Calibri" w:cs="Calibri"/>
      <w:lang w:eastAsia="en-US"/>
    </w:rPr>
  </w:style>
  <w:style w:type="paragraph" w:customStyle="1" w:styleId="D10D1A0D5AC0487298B3906B4D04BD857">
    <w:name w:val="D10D1A0D5AC0487298B3906B4D04BD857"/>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7">
    <w:name w:val="2FB8820D944B4E92A2C177D044A299047"/>
    <w:rsid w:val="004C0C3F"/>
    <w:pPr>
      <w:spacing w:after="200" w:line="276" w:lineRule="auto"/>
    </w:pPr>
    <w:rPr>
      <w:rFonts w:ascii="Calibri" w:eastAsia="Calibri" w:hAnsi="Calibri" w:cs="Calibri"/>
      <w:lang w:eastAsia="en-US"/>
    </w:rPr>
  </w:style>
  <w:style w:type="paragraph" w:customStyle="1" w:styleId="A81CA3614AFD4A54BD3B35E8141AECCA7">
    <w:name w:val="A81CA3614AFD4A54BD3B35E8141AECCA7"/>
    <w:rsid w:val="004C0C3F"/>
    <w:pPr>
      <w:spacing w:after="200" w:line="276" w:lineRule="auto"/>
    </w:pPr>
    <w:rPr>
      <w:rFonts w:ascii="Calibri" w:eastAsia="Calibri" w:hAnsi="Calibri" w:cs="Calibri"/>
      <w:lang w:eastAsia="en-US"/>
    </w:rPr>
  </w:style>
  <w:style w:type="paragraph" w:customStyle="1" w:styleId="6D54939CB5F442CF9A0DBD9C9FA36A227">
    <w:name w:val="6D54939CB5F442CF9A0DBD9C9FA36A227"/>
    <w:rsid w:val="004C0C3F"/>
    <w:pPr>
      <w:spacing w:after="200" w:line="276" w:lineRule="auto"/>
    </w:pPr>
    <w:rPr>
      <w:rFonts w:ascii="Calibri" w:eastAsia="Calibri" w:hAnsi="Calibri" w:cs="Calibri"/>
      <w:lang w:eastAsia="en-US"/>
    </w:rPr>
  </w:style>
  <w:style w:type="paragraph" w:customStyle="1" w:styleId="CCF61187847242BFA41054211D0AD56C7">
    <w:name w:val="CCF61187847242BFA41054211D0AD56C7"/>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7">
    <w:name w:val="C5D41884908F4CC98EF2F75C461DBF517"/>
    <w:rsid w:val="004C0C3F"/>
    <w:pPr>
      <w:spacing w:after="200" w:line="276" w:lineRule="auto"/>
    </w:pPr>
    <w:rPr>
      <w:rFonts w:ascii="Calibri" w:eastAsia="Calibri" w:hAnsi="Calibri" w:cs="Calibri"/>
      <w:lang w:eastAsia="en-US"/>
    </w:rPr>
  </w:style>
  <w:style w:type="paragraph" w:customStyle="1" w:styleId="66DD202D104B45778256CD9751697DDE7">
    <w:name w:val="66DD202D104B45778256CD9751697DDE7"/>
    <w:rsid w:val="004C0C3F"/>
    <w:pPr>
      <w:spacing w:after="200" w:line="276" w:lineRule="auto"/>
    </w:pPr>
    <w:rPr>
      <w:rFonts w:ascii="Calibri" w:eastAsia="Calibri" w:hAnsi="Calibri" w:cs="Calibri"/>
      <w:lang w:eastAsia="en-US"/>
    </w:rPr>
  </w:style>
  <w:style w:type="paragraph" w:customStyle="1" w:styleId="4A429D8FFCEF4E80879AC6C7202D3B277">
    <w:name w:val="4A429D8FFCEF4E80879AC6C7202D3B277"/>
    <w:rsid w:val="004C0C3F"/>
    <w:pPr>
      <w:spacing w:after="200" w:line="276" w:lineRule="auto"/>
    </w:pPr>
    <w:rPr>
      <w:rFonts w:ascii="Calibri" w:eastAsia="Calibri" w:hAnsi="Calibri" w:cs="Calibri"/>
      <w:lang w:eastAsia="en-US"/>
    </w:rPr>
  </w:style>
  <w:style w:type="paragraph" w:customStyle="1" w:styleId="70645106D1F745F0816EEF3D052F25F37">
    <w:name w:val="70645106D1F745F0816EEF3D052F25F37"/>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7">
    <w:name w:val="44418E82F32F4D6BB547113C3FC54E317"/>
    <w:rsid w:val="004C0C3F"/>
    <w:pPr>
      <w:spacing w:after="200" w:line="276" w:lineRule="auto"/>
      <w:ind w:left="720"/>
      <w:contextualSpacing/>
    </w:pPr>
    <w:rPr>
      <w:rFonts w:ascii="Calibri" w:eastAsia="Calibri" w:hAnsi="Calibri" w:cs="Calibri"/>
      <w:lang w:eastAsia="en-US"/>
    </w:rPr>
  </w:style>
  <w:style w:type="paragraph" w:customStyle="1" w:styleId="36D8515D3126448C9D9D1D3834874ECE1">
    <w:name w:val="36D8515D3126448C9D9D1D3834874ECE1"/>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7">
    <w:name w:val="A80DB213FD4F4A89B076F267D01CB2207"/>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7">
    <w:name w:val="F0B25CF05E9A4188BCBBDEFF287BBAAB7"/>
    <w:rsid w:val="004C0C3F"/>
    <w:pPr>
      <w:spacing w:after="200" w:line="276" w:lineRule="auto"/>
      <w:ind w:left="720"/>
      <w:contextualSpacing/>
    </w:pPr>
    <w:rPr>
      <w:rFonts w:ascii="Calibri" w:eastAsia="Calibri" w:hAnsi="Calibri" w:cs="Calibri"/>
      <w:lang w:eastAsia="en-US"/>
    </w:rPr>
  </w:style>
  <w:style w:type="paragraph" w:customStyle="1" w:styleId="19949A7FE1EB48CB87D24904D443841E7">
    <w:name w:val="19949A7FE1EB48CB87D24904D443841E7"/>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6">
    <w:name w:val="18E0AB86546A4E7CBE3B094870BCDC7D6"/>
    <w:rsid w:val="004C0C3F"/>
    <w:pPr>
      <w:spacing w:after="200" w:line="276" w:lineRule="auto"/>
    </w:pPr>
    <w:rPr>
      <w:rFonts w:ascii="Calibri" w:eastAsia="Calibri" w:hAnsi="Calibri" w:cs="Calibri"/>
      <w:lang w:eastAsia="en-US"/>
    </w:rPr>
  </w:style>
  <w:style w:type="paragraph" w:customStyle="1" w:styleId="BAF142DEB0DE4E698B4214BBA8AF26BC6">
    <w:name w:val="BAF142DEB0DE4E698B4214BBA8AF26BC6"/>
    <w:rsid w:val="004C0C3F"/>
    <w:pPr>
      <w:spacing w:after="200" w:line="276" w:lineRule="auto"/>
    </w:pPr>
    <w:rPr>
      <w:rFonts w:ascii="Calibri" w:eastAsia="Calibri" w:hAnsi="Calibri" w:cs="Calibri"/>
      <w:lang w:eastAsia="en-US"/>
    </w:rPr>
  </w:style>
  <w:style w:type="paragraph" w:customStyle="1" w:styleId="97ED9BC6BD60491C9B962D23E6A30D667">
    <w:name w:val="97ED9BC6BD60491C9B962D23E6A30D667"/>
    <w:rsid w:val="004C0C3F"/>
    <w:pPr>
      <w:spacing w:after="200" w:line="276" w:lineRule="auto"/>
    </w:pPr>
    <w:rPr>
      <w:rFonts w:ascii="Calibri" w:eastAsia="Calibri" w:hAnsi="Calibri" w:cs="Calibri"/>
      <w:lang w:eastAsia="en-US"/>
    </w:rPr>
  </w:style>
  <w:style w:type="paragraph" w:customStyle="1" w:styleId="2B64146E09C64E6EB0889314BDE771CD8">
    <w:name w:val="2B64146E09C64E6EB0889314BDE771CD8"/>
    <w:rsid w:val="004C0C3F"/>
    <w:pPr>
      <w:spacing w:after="200" w:line="276" w:lineRule="auto"/>
    </w:pPr>
    <w:rPr>
      <w:rFonts w:ascii="Calibri" w:eastAsia="Calibri" w:hAnsi="Calibri" w:cs="Calibri"/>
      <w:lang w:eastAsia="en-US"/>
    </w:rPr>
  </w:style>
  <w:style w:type="paragraph" w:customStyle="1" w:styleId="DAA16A5A07FF48A598F4647F56BA82A47">
    <w:name w:val="DAA16A5A07FF48A598F4647F56BA82A47"/>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7">
    <w:name w:val="F1DB1FD175C74481A77CF89C684B73E97"/>
    <w:rsid w:val="004C0C3F"/>
    <w:pPr>
      <w:spacing w:after="200" w:line="276" w:lineRule="auto"/>
    </w:pPr>
    <w:rPr>
      <w:rFonts w:ascii="Calibri" w:eastAsia="Calibri" w:hAnsi="Calibri" w:cs="Calibri"/>
      <w:lang w:eastAsia="en-US"/>
    </w:rPr>
  </w:style>
  <w:style w:type="paragraph" w:customStyle="1" w:styleId="25421BF2EBCD4A50AF7503140599D8108">
    <w:name w:val="25421BF2EBCD4A50AF7503140599D8108"/>
    <w:rsid w:val="004C0C3F"/>
    <w:pPr>
      <w:spacing w:after="200" w:line="276" w:lineRule="auto"/>
    </w:pPr>
    <w:rPr>
      <w:rFonts w:ascii="Calibri" w:eastAsia="Calibri" w:hAnsi="Calibri" w:cs="Calibri"/>
      <w:lang w:eastAsia="en-US"/>
    </w:rPr>
  </w:style>
  <w:style w:type="paragraph" w:customStyle="1" w:styleId="49735B8FDE3C4C6D91EFBA5EB8E8A6868">
    <w:name w:val="49735B8FDE3C4C6D91EFBA5EB8E8A6868"/>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8">
    <w:name w:val="0060BB4C545E4364841A225C535E33AF8"/>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8">
    <w:name w:val="14589C7759AA4BCDA0A35F42A961CFC78"/>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8">
    <w:name w:val="2371DC6A253A4EE59D8E0FB68063401C8"/>
    <w:rsid w:val="004C0C3F"/>
    <w:pPr>
      <w:spacing w:after="200" w:line="276" w:lineRule="auto"/>
    </w:pPr>
    <w:rPr>
      <w:rFonts w:ascii="Calibri" w:eastAsia="Calibri" w:hAnsi="Calibri" w:cs="Calibri"/>
      <w:lang w:eastAsia="en-US"/>
    </w:rPr>
  </w:style>
  <w:style w:type="paragraph" w:customStyle="1" w:styleId="8930F1E119B947AA87D09D12B611AD2A8">
    <w:name w:val="8930F1E119B947AA87D09D12B611AD2A8"/>
    <w:rsid w:val="004C0C3F"/>
    <w:pPr>
      <w:spacing w:after="200" w:line="276" w:lineRule="auto"/>
    </w:pPr>
    <w:rPr>
      <w:rFonts w:ascii="Calibri" w:eastAsia="Calibri" w:hAnsi="Calibri" w:cs="Calibri"/>
      <w:lang w:eastAsia="en-US"/>
    </w:rPr>
  </w:style>
  <w:style w:type="paragraph" w:customStyle="1" w:styleId="1038538F255F48AE99C0498D3D2449EE8">
    <w:name w:val="1038538F255F48AE99C0498D3D2449EE8"/>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8">
    <w:name w:val="EA29F2A0231A4CD98CB3174C0540F6478"/>
    <w:rsid w:val="004C0C3F"/>
    <w:pPr>
      <w:spacing w:after="200" w:line="276" w:lineRule="auto"/>
    </w:pPr>
    <w:rPr>
      <w:rFonts w:ascii="Calibri" w:eastAsia="Calibri" w:hAnsi="Calibri" w:cs="Calibri"/>
      <w:lang w:eastAsia="en-US"/>
    </w:rPr>
  </w:style>
  <w:style w:type="paragraph" w:customStyle="1" w:styleId="ED20E77D9CEA4311AD293E1CCEA3FC0B8">
    <w:name w:val="ED20E77D9CEA4311AD293E1CCEA3FC0B8"/>
    <w:rsid w:val="004C0C3F"/>
    <w:pPr>
      <w:spacing w:after="200" w:line="276" w:lineRule="auto"/>
    </w:pPr>
    <w:rPr>
      <w:rFonts w:ascii="Calibri" w:eastAsia="Calibri" w:hAnsi="Calibri" w:cs="Calibri"/>
      <w:lang w:eastAsia="en-US"/>
    </w:rPr>
  </w:style>
  <w:style w:type="paragraph" w:customStyle="1" w:styleId="14DDBB76C9394A84976FC7B0CA3967B78">
    <w:name w:val="14DDBB76C9394A84976FC7B0CA3967B78"/>
    <w:rsid w:val="004C0C3F"/>
    <w:pPr>
      <w:spacing w:after="200" w:line="276" w:lineRule="auto"/>
    </w:pPr>
    <w:rPr>
      <w:rFonts w:ascii="Calibri" w:eastAsia="Calibri" w:hAnsi="Calibri" w:cs="Calibri"/>
      <w:lang w:eastAsia="en-US"/>
    </w:rPr>
  </w:style>
  <w:style w:type="paragraph" w:customStyle="1" w:styleId="FD8B6E0143494910B4E7816172E9A95C8">
    <w:name w:val="FD8B6E0143494910B4E7816172E9A95C8"/>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8">
    <w:name w:val="74544813C8C045E390B01F30872A105D8"/>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8">
    <w:name w:val="4D0E100F57304D9595B37BA4F9DCEF468"/>
    <w:rsid w:val="004C0C3F"/>
    <w:pPr>
      <w:spacing w:after="200" w:line="276" w:lineRule="auto"/>
    </w:pPr>
    <w:rPr>
      <w:rFonts w:ascii="Calibri" w:eastAsia="Calibri" w:hAnsi="Calibri" w:cs="Calibri"/>
      <w:lang w:eastAsia="en-US"/>
    </w:rPr>
  </w:style>
  <w:style w:type="paragraph" w:customStyle="1" w:styleId="C4C5205529C341EEA4DDF5EAA2AE6F108">
    <w:name w:val="C4C5205529C341EEA4DDF5EAA2AE6F108"/>
    <w:rsid w:val="004C0C3F"/>
    <w:pPr>
      <w:spacing w:after="200" w:line="276" w:lineRule="auto"/>
    </w:pPr>
    <w:rPr>
      <w:rFonts w:ascii="Calibri" w:eastAsia="Calibri" w:hAnsi="Calibri" w:cs="Calibri"/>
      <w:lang w:eastAsia="en-US"/>
    </w:rPr>
  </w:style>
  <w:style w:type="paragraph" w:customStyle="1" w:styleId="C85CA55DD468458AAAC7A8BD8E112DF78">
    <w:name w:val="C85CA55DD468458AAAC7A8BD8E112DF78"/>
    <w:rsid w:val="004C0C3F"/>
    <w:pPr>
      <w:spacing w:after="200" w:line="276" w:lineRule="auto"/>
    </w:pPr>
    <w:rPr>
      <w:rFonts w:ascii="Calibri" w:eastAsia="Calibri" w:hAnsi="Calibri" w:cs="Calibri"/>
      <w:lang w:eastAsia="en-US"/>
    </w:rPr>
  </w:style>
  <w:style w:type="paragraph" w:customStyle="1" w:styleId="7E3F9251BD1B42F0B388B291DCECF2AB8">
    <w:name w:val="7E3F9251BD1B42F0B388B291DCECF2AB8"/>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8">
    <w:name w:val="18B51A03F4AE46E0A536D2D5D45823D88"/>
    <w:rsid w:val="004C0C3F"/>
    <w:pPr>
      <w:spacing w:after="200" w:line="276" w:lineRule="auto"/>
    </w:pPr>
    <w:rPr>
      <w:rFonts w:ascii="Calibri" w:eastAsia="Calibri" w:hAnsi="Calibri" w:cs="Calibri"/>
      <w:lang w:eastAsia="en-US"/>
    </w:rPr>
  </w:style>
  <w:style w:type="paragraph" w:customStyle="1" w:styleId="AF6D9B1353444111B395FC7594683DF88">
    <w:name w:val="AF6D9B1353444111B395FC7594683DF88"/>
    <w:rsid w:val="004C0C3F"/>
    <w:pPr>
      <w:spacing w:after="200" w:line="276" w:lineRule="auto"/>
    </w:pPr>
    <w:rPr>
      <w:rFonts w:ascii="Calibri" w:eastAsia="Calibri" w:hAnsi="Calibri" w:cs="Calibri"/>
      <w:lang w:eastAsia="en-US"/>
    </w:rPr>
  </w:style>
  <w:style w:type="paragraph" w:customStyle="1" w:styleId="1B4A62B9987547ED8670E444F758B42B8">
    <w:name w:val="1B4A62B9987547ED8670E444F758B42B8"/>
    <w:rsid w:val="004C0C3F"/>
    <w:pPr>
      <w:spacing w:after="200" w:line="276" w:lineRule="auto"/>
    </w:pPr>
    <w:rPr>
      <w:rFonts w:ascii="Calibri" w:eastAsia="Calibri" w:hAnsi="Calibri" w:cs="Calibri"/>
      <w:lang w:eastAsia="en-US"/>
    </w:rPr>
  </w:style>
  <w:style w:type="paragraph" w:customStyle="1" w:styleId="2A86E20403544799AFBC4370F5F3F5F38">
    <w:name w:val="2A86E20403544799AFBC4370F5F3F5F38"/>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8">
    <w:name w:val="AA35A0029EE44BF0B2DB295A40F146D28"/>
    <w:rsid w:val="004C0C3F"/>
    <w:pPr>
      <w:spacing w:after="200" w:line="276" w:lineRule="auto"/>
    </w:pPr>
    <w:rPr>
      <w:rFonts w:ascii="Calibri" w:eastAsia="Calibri" w:hAnsi="Calibri" w:cs="Calibri"/>
      <w:lang w:eastAsia="en-US"/>
    </w:rPr>
  </w:style>
  <w:style w:type="paragraph" w:customStyle="1" w:styleId="8399010F0069434FAB86002A3497310C8">
    <w:name w:val="8399010F0069434FAB86002A3497310C8"/>
    <w:rsid w:val="004C0C3F"/>
    <w:pPr>
      <w:spacing w:after="200" w:line="276" w:lineRule="auto"/>
    </w:pPr>
    <w:rPr>
      <w:rFonts w:ascii="Calibri" w:eastAsia="Calibri" w:hAnsi="Calibri" w:cs="Calibri"/>
      <w:lang w:eastAsia="en-US"/>
    </w:rPr>
  </w:style>
  <w:style w:type="paragraph" w:customStyle="1" w:styleId="E4CDC8D081404A16A3B74519A77732DF8">
    <w:name w:val="E4CDC8D081404A16A3B74519A77732DF8"/>
    <w:rsid w:val="004C0C3F"/>
    <w:pPr>
      <w:spacing w:after="200" w:line="276" w:lineRule="auto"/>
    </w:pPr>
    <w:rPr>
      <w:rFonts w:ascii="Calibri" w:eastAsia="Calibri" w:hAnsi="Calibri" w:cs="Calibri"/>
      <w:lang w:eastAsia="en-US"/>
    </w:rPr>
  </w:style>
  <w:style w:type="paragraph" w:customStyle="1" w:styleId="96C6A4BF99E34C049B2E09214C601B238">
    <w:name w:val="96C6A4BF99E34C049B2E09214C601B238"/>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8">
    <w:name w:val="5BD49827AA5D4FC4A58C88020A24FAA58"/>
    <w:rsid w:val="004C0C3F"/>
    <w:pPr>
      <w:spacing w:after="200" w:line="276" w:lineRule="auto"/>
    </w:pPr>
    <w:rPr>
      <w:rFonts w:ascii="Calibri" w:eastAsia="Calibri" w:hAnsi="Calibri" w:cs="Calibri"/>
      <w:lang w:eastAsia="en-US"/>
    </w:rPr>
  </w:style>
  <w:style w:type="paragraph" w:customStyle="1" w:styleId="7520DFD1555C460C80CD53EBB64519F08">
    <w:name w:val="7520DFD1555C460C80CD53EBB64519F08"/>
    <w:rsid w:val="004C0C3F"/>
    <w:pPr>
      <w:spacing w:after="200" w:line="276" w:lineRule="auto"/>
    </w:pPr>
    <w:rPr>
      <w:rFonts w:ascii="Calibri" w:eastAsia="Calibri" w:hAnsi="Calibri" w:cs="Calibri"/>
      <w:lang w:eastAsia="en-US"/>
    </w:rPr>
  </w:style>
  <w:style w:type="paragraph" w:customStyle="1" w:styleId="8FC6CA81B0564944A8FA767E4B076D968">
    <w:name w:val="8FC6CA81B0564944A8FA767E4B076D968"/>
    <w:rsid w:val="004C0C3F"/>
    <w:pPr>
      <w:spacing w:after="200" w:line="276" w:lineRule="auto"/>
    </w:pPr>
    <w:rPr>
      <w:rFonts w:ascii="Calibri" w:eastAsia="Calibri" w:hAnsi="Calibri" w:cs="Calibri"/>
      <w:lang w:eastAsia="en-US"/>
    </w:rPr>
  </w:style>
  <w:style w:type="paragraph" w:customStyle="1" w:styleId="DDFB4A047F054F67A4240E7F251576048">
    <w:name w:val="DDFB4A047F054F67A4240E7F251576048"/>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8">
    <w:name w:val="5B71A0C4EC14478DB47789E04ECCFAC08"/>
    <w:rsid w:val="004C0C3F"/>
    <w:pPr>
      <w:spacing w:after="200" w:line="276" w:lineRule="auto"/>
    </w:pPr>
    <w:rPr>
      <w:rFonts w:ascii="Calibri" w:eastAsia="Calibri" w:hAnsi="Calibri" w:cs="Calibri"/>
      <w:lang w:eastAsia="en-US"/>
    </w:rPr>
  </w:style>
  <w:style w:type="paragraph" w:customStyle="1" w:styleId="A1303A20016C4BCCA17F7C9E18AB562C8">
    <w:name w:val="A1303A20016C4BCCA17F7C9E18AB562C8"/>
    <w:rsid w:val="004C0C3F"/>
    <w:pPr>
      <w:spacing w:after="200" w:line="276" w:lineRule="auto"/>
    </w:pPr>
    <w:rPr>
      <w:rFonts w:ascii="Calibri" w:eastAsia="Calibri" w:hAnsi="Calibri" w:cs="Calibri"/>
      <w:lang w:eastAsia="en-US"/>
    </w:rPr>
  </w:style>
  <w:style w:type="paragraph" w:customStyle="1" w:styleId="45DBB91EF77041DB9239349D7F8FD5DE8">
    <w:name w:val="45DBB91EF77041DB9239349D7F8FD5DE8"/>
    <w:rsid w:val="004C0C3F"/>
    <w:pPr>
      <w:spacing w:after="200" w:line="276" w:lineRule="auto"/>
    </w:pPr>
    <w:rPr>
      <w:rFonts w:ascii="Calibri" w:eastAsia="Calibri" w:hAnsi="Calibri" w:cs="Calibri"/>
      <w:lang w:eastAsia="en-US"/>
    </w:rPr>
  </w:style>
  <w:style w:type="paragraph" w:customStyle="1" w:styleId="D10D1A0D5AC0487298B3906B4D04BD858">
    <w:name w:val="D10D1A0D5AC0487298B3906B4D04BD858"/>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8">
    <w:name w:val="2FB8820D944B4E92A2C177D044A299048"/>
    <w:rsid w:val="004C0C3F"/>
    <w:pPr>
      <w:spacing w:after="200" w:line="276" w:lineRule="auto"/>
    </w:pPr>
    <w:rPr>
      <w:rFonts w:ascii="Calibri" w:eastAsia="Calibri" w:hAnsi="Calibri" w:cs="Calibri"/>
      <w:lang w:eastAsia="en-US"/>
    </w:rPr>
  </w:style>
  <w:style w:type="paragraph" w:customStyle="1" w:styleId="A81CA3614AFD4A54BD3B35E8141AECCA8">
    <w:name w:val="A81CA3614AFD4A54BD3B35E8141AECCA8"/>
    <w:rsid w:val="004C0C3F"/>
    <w:pPr>
      <w:spacing w:after="200" w:line="276" w:lineRule="auto"/>
    </w:pPr>
    <w:rPr>
      <w:rFonts w:ascii="Calibri" w:eastAsia="Calibri" w:hAnsi="Calibri" w:cs="Calibri"/>
      <w:lang w:eastAsia="en-US"/>
    </w:rPr>
  </w:style>
  <w:style w:type="paragraph" w:customStyle="1" w:styleId="6D54939CB5F442CF9A0DBD9C9FA36A228">
    <w:name w:val="6D54939CB5F442CF9A0DBD9C9FA36A228"/>
    <w:rsid w:val="004C0C3F"/>
    <w:pPr>
      <w:spacing w:after="200" w:line="276" w:lineRule="auto"/>
    </w:pPr>
    <w:rPr>
      <w:rFonts w:ascii="Calibri" w:eastAsia="Calibri" w:hAnsi="Calibri" w:cs="Calibri"/>
      <w:lang w:eastAsia="en-US"/>
    </w:rPr>
  </w:style>
  <w:style w:type="paragraph" w:customStyle="1" w:styleId="CCF61187847242BFA41054211D0AD56C8">
    <w:name w:val="CCF61187847242BFA41054211D0AD56C8"/>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8">
    <w:name w:val="C5D41884908F4CC98EF2F75C461DBF518"/>
    <w:rsid w:val="004C0C3F"/>
    <w:pPr>
      <w:spacing w:after="200" w:line="276" w:lineRule="auto"/>
    </w:pPr>
    <w:rPr>
      <w:rFonts w:ascii="Calibri" w:eastAsia="Calibri" w:hAnsi="Calibri" w:cs="Calibri"/>
      <w:lang w:eastAsia="en-US"/>
    </w:rPr>
  </w:style>
  <w:style w:type="paragraph" w:customStyle="1" w:styleId="66DD202D104B45778256CD9751697DDE8">
    <w:name w:val="66DD202D104B45778256CD9751697DDE8"/>
    <w:rsid w:val="004C0C3F"/>
    <w:pPr>
      <w:spacing w:after="200" w:line="276" w:lineRule="auto"/>
    </w:pPr>
    <w:rPr>
      <w:rFonts w:ascii="Calibri" w:eastAsia="Calibri" w:hAnsi="Calibri" w:cs="Calibri"/>
      <w:lang w:eastAsia="en-US"/>
    </w:rPr>
  </w:style>
  <w:style w:type="paragraph" w:customStyle="1" w:styleId="4A429D8FFCEF4E80879AC6C7202D3B278">
    <w:name w:val="4A429D8FFCEF4E80879AC6C7202D3B278"/>
    <w:rsid w:val="004C0C3F"/>
    <w:pPr>
      <w:spacing w:after="200" w:line="276" w:lineRule="auto"/>
    </w:pPr>
    <w:rPr>
      <w:rFonts w:ascii="Calibri" w:eastAsia="Calibri" w:hAnsi="Calibri" w:cs="Calibri"/>
      <w:lang w:eastAsia="en-US"/>
    </w:rPr>
  </w:style>
  <w:style w:type="paragraph" w:customStyle="1" w:styleId="70645106D1F745F0816EEF3D052F25F38">
    <w:name w:val="70645106D1F745F0816EEF3D052F25F38"/>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8">
    <w:name w:val="44418E82F32F4D6BB547113C3FC54E318"/>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8">
    <w:name w:val="A80DB213FD4F4A89B076F267D01CB2208"/>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8">
    <w:name w:val="F0B25CF05E9A4188BCBBDEFF287BBAAB8"/>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7">
    <w:name w:val="18E0AB86546A4E7CBE3B094870BCDC7D7"/>
    <w:rsid w:val="004C0C3F"/>
    <w:pPr>
      <w:spacing w:after="200" w:line="276" w:lineRule="auto"/>
    </w:pPr>
    <w:rPr>
      <w:rFonts w:ascii="Calibri" w:eastAsia="Calibri" w:hAnsi="Calibri" w:cs="Calibri"/>
      <w:lang w:eastAsia="en-US"/>
    </w:rPr>
  </w:style>
  <w:style w:type="paragraph" w:customStyle="1" w:styleId="BAF142DEB0DE4E698B4214BBA8AF26BC7">
    <w:name w:val="BAF142DEB0DE4E698B4214BBA8AF26BC7"/>
    <w:rsid w:val="004C0C3F"/>
    <w:pPr>
      <w:spacing w:after="200" w:line="276" w:lineRule="auto"/>
    </w:pPr>
    <w:rPr>
      <w:rFonts w:ascii="Calibri" w:eastAsia="Calibri" w:hAnsi="Calibri" w:cs="Calibri"/>
      <w:lang w:eastAsia="en-US"/>
    </w:rPr>
  </w:style>
  <w:style w:type="paragraph" w:customStyle="1" w:styleId="9E7BA0636735499C829F16B42CEE0924">
    <w:name w:val="9E7BA0636735499C829F16B42CEE0924"/>
    <w:rsid w:val="004C0C3F"/>
  </w:style>
  <w:style w:type="paragraph" w:customStyle="1" w:styleId="3DAA1D7AA12F49909EA98EF0719A4FEE">
    <w:name w:val="3DAA1D7AA12F49909EA98EF0719A4FEE"/>
    <w:rsid w:val="004C0C3F"/>
  </w:style>
  <w:style w:type="paragraph" w:customStyle="1" w:styleId="BA4820132182450E852137653A3AB1AE">
    <w:name w:val="BA4820132182450E852137653A3AB1AE"/>
    <w:rsid w:val="004C0C3F"/>
  </w:style>
  <w:style w:type="paragraph" w:customStyle="1" w:styleId="CF664A1DDB4A4022BFA605FE71655641">
    <w:name w:val="CF664A1DDB4A4022BFA605FE71655641"/>
    <w:rsid w:val="004C0C3F"/>
  </w:style>
  <w:style w:type="paragraph" w:customStyle="1" w:styleId="D1D0F907401D4D44A2CB059B03B2CEEA">
    <w:name w:val="D1D0F907401D4D44A2CB059B03B2CEEA"/>
    <w:rsid w:val="004C0C3F"/>
  </w:style>
  <w:style w:type="paragraph" w:customStyle="1" w:styleId="FCDC8A8633D44BA68914450E68B36BA2">
    <w:name w:val="FCDC8A8633D44BA68914450E68B36BA2"/>
    <w:rsid w:val="004C0C3F"/>
  </w:style>
  <w:style w:type="paragraph" w:customStyle="1" w:styleId="BAE7246B870B4343B55901843A693771">
    <w:name w:val="BAE7246B870B4343B55901843A693771"/>
    <w:rsid w:val="004C0C3F"/>
  </w:style>
  <w:style w:type="paragraph" w:customStyle="1" w:styleId="08A2299EB5E94F74B63BCB89AA35DDF4">
    <w:name w:val="08A2299EB5E94F74B63BCB89AA35DDF4"/>
    <w:rsid w:val="004C0C3F"/>
  </w:style>
  <w:style w:type="paragraph" w:customStyle="1" w:styleId="BBBFC3F7B9BB472CA907E92C76E38426">
    <w:name w:val="BBBFC3F7B9BB472CA907E92C76E38426"/>
    <w:rsid w:val="004C0C3F"/>
  </w:style>
  <w:style w:type="paragraph" w:customStyle="1" w:styleId="27E1A895F5794613BB69C24B9CCF6D54">
    <w:name w:val="27E1A895F5794613BB69C24B9CCF6D54"/>
    <w:rsid w:val="004C0C3F"/>
  </w:style>
  <w:style w:type="paragraph" w:customStyle="1" w:styleId="753646194F444C45825F19FD4D216943">
    <w:name w:val="753646194F444C45825F19FD4D216943"/>
    <w:rsid w:val="004C0C3F"/>
  </w:style>
  <w:style w:type="paragraph" w:customStyle="1" w:styleId="2B6A3E55C8284A409A44151951E07FB3">
    <w:name w:val="2B6A3E55C8284A409A44151951E07FB3"/>
    <w:rsid w:val="004C0C3F"/>
  </w:style>
  <w:style w:type="paragraph" w:customStyle="1" w:styleId="555A6C91E4C243B9B5D249698FA3E7E0">
    <w:name w:val="555A6C91E4C243B9B5D249698FA3E7E0"/>
    <w:rsid w:val="004C0C3F"/>
  </w:style>
  <w:style w:type="paragraph" w:customStyle="1" w:styleId="2CACD82733CA481CBB614B85963D6162">
    <w:name w:val="2CACD82733CA481CBB614B85963D6162"/>
    <w:rsid w:val="004C0C3F"/>
  </w:style>
  <w:style w:type="paragraph" w:customStyle="1" w:styleId="0FF82C9C6323440EAA8BC25220FD0F7B">
    <w:name w:val="0FF82C9C6323440EAA8BC25220FD0F7B"/>
    <w:rsid w:val="004C0C3F"/>
  </w:style>
  <w:style w:type="paragraph" w:customStyle="1" w:styleId="97ED9BC6BD60491C9B962D23E6A30D668">
    <w:name w:val="97ED9BC6BD60491C9B962D23E6A30D668"/>
    <w:rsid w:val="004C0C3F"/>
    <w:pPr>
      <w:spacing w:after="200" w:line="276" w:lineRule="auto"/>
    </w:pPr>
    <w:rPr>
      <w:rFonts w:ascii="Calibri" w:eastAsia="Calibri" w:hAnsi="Calibri" w:cs="Calibri"/>
      <w:lang w:eastAsia="en-US"/>
    </w:rPr>
  </w:style>
  <w:style w:type="paragraph" w:customStyle="1" w:styleId="2B64146E09C64E6EB0889314BDE771CD9">
    <w:name w:val="2B64146E09C64E6EB0889314BDE771CD9"/>
    <w:rsid w:val="004C0C3F"/>
    <w:pPr>
      <w:spacing w:after="200" w:line="276" w:lineRule="auto"/>
    </w:pPr>
    <w:rPr>
      <w:rFonts w:ascii="Calibri" w:eastAsia="Calibri" w:hAnsi="Calibri" w:cs="Calibri"/>
      <w:lang w:eastAsia="en-US"/>
    </w:rPr>
  </w:style>
  <w:style w:type="paragraph" w:customStyle="1" w:styleId="DAA16A5A07FF48A598F4647F56BA82A48">
    <w:name w:val="DAA16A5A07FF48A598F4647F56BA82A48"/>
    <w:rsid w:val="004C0C3F"/>
    <w:pPr>
      <w:spacing w:after="200" w:line="276" w:lineRule="auto"/>
      <w:ind w:left="720"/>
      <w:contextualSpacing/>
    </w:pPr>
    <w:rPr>
      <w:rFonts w:ascii="Calibri" w:eastAsia="Calibri" w:hAnsi="Calibri" w:cs="Calibri"/>
      <w:lang w:eastAsia="en-US"/>
    </w:rPr>
  </w:style>
  <w:style w:type="paragraph" w:customStyle="1" w:styleId="6CD38F078A634484B3D69A293FEE1086">
    <w:name w:val="6CD38F078A634484B3D69A293FEE1086"/>
    <w:rsid w:val="004C0C3F"/>
    <w:pPr>
      <w:spacing w:after="200" w:line="276" w:lineRule="auto"/>
      <w:ind w:left="720"/>
      <w:contextualSpacing/>
    </w:pPr>
    <w:rPr>
      <w:rFonts w:ascii="Calibri" w:eastAsia="Calibri" w:hAnsi="Calibri" w:cs="Calibri"/>
      <w:lang w:eastAsia="en-US"/>
    </w:rPr>
  </w:style>
  <w:style w:type="paragraph" w:customStyle="1" w:styleId="B5E06235A93A48209FD08B2047C6C2F8">
    <w:name w:val="B5E06235A93A48209FD08B2047C6C2F8"/>
    <w:rsid w:val="004C0C3F"/>
    <w:pPr>
      <w:spacing w:after="200" w:line="276" w:lineRule="auto"/>
      <w:ind w:left="720"/>
      <w:contextualSpacing/>
    </w:pPr>
    <w:rPr>
      <w:rFonts w:ascii="Calibri" w:eastAsia="Calibri" w:hAnsi="Calibri" w:cs="Calibri"/>
      <w:lang w:eastAsia="en-US"/>
    </w:rPr>
  </w:style>
  <w:style w:type="paragraph" w:customStyle="1" w:styleId="F1DB1FD175C74481A77CF89C684B73E98">
    <w:name w:val="F1DB1FD175C74481A77CF89C684B73E98"/>
    <w:rsid w:val="004C0C3F"/>
    <w:pPr>
      <w:spacing w:after="200" w:line="276" w:lineRule="auto"/>
    </w:pPr>
    <w:rPr>
      <w:rFonts w:ascii="Calibri" w:eastAsia="Calibri" w:hAnsi="Calibri" w:cs="Calibri"/>
      <w:lang w:eastAsia="en-US"/>
    </w:rPr>
  </w:style>
  <w:style w:type="paragraph" w:customStyle="1" w:styleId="25421BF2EBCD4A50AF7503140599D8109">
    <w:name w:val="25421BF2EBCD4A50AF7503140599D8109"/>
    <w:rsid w:val="004C0C3F"/>
    <w:pPr>
      <w:spacing w:after="200" w:line="276" w:lineRule="auto"/>
    </w:pPr>
    <w:rPr>
      <w:rFonts w:ascii="Calibri" w:eastAsia="Calibri" w:hAnsi="Calibri" w:cs="Calibri"/>
      <w:lang w:eastAsia="en-US"/>
    </w:rPr>
  </w:style>
  <w:style w:type="paragraph" w:customStyle="1" w:styleId="49735B8FDE3C4C6D91EFBA5EB8E8A6869">
    <w:name w:val="49735B8FDE3C4C6D91EFBA5EB8E8A6869"/>
    <w:rsid w:val="004C0C3F"/>
    <w:pPr>
      <w:spacing w:after="200" w:line="276" w:lineRule="auto"/>
      <w:ind w:left="720"/>
      <w:contextualSpacing/>
    </w:pPr>
    <w:rPr>
      <w:rFonts w:ascii="Calibri" w:eastAsia="Calibri" w:hAnsi="Calibri" w:cs="Calibri"/>
      <w:lang w:eastAsia="en-US"/>
    </w:rPr>
  </w:style>
  <w:style w:type="paragraph" w:customStyle="1" w:styleId="0060BB4C545E4364841A225C535E33AF9">
    <w:name w:val="0060BB4C545E4364841A225C535E33AF9"/>
    <w:rsid w:val="004C0C3F"/>
    <w:pPr>
      <w:spacing w:after="200" w:line="276" w:lineRule="auto"/>
      <w:ind w:left="720"/>
      <w:contextualSpacing/>
    </w:pPr>
    <w:rPr>
      <w:rFonts w:ascii="Calibri" w:eastAsia="Calibri" w:hAnsi="Calibri" w:cs="Calibri"/>
      <w:lang w:eastAsia="en-US"/>
    </w:rPr>
  </w:style>
  <w:style w:type="paragraph" w:customStyle="1" w:styleId="14589C7759AA4BCDA0A35F42A961CFC79">
    <w:name w:val="14589C7759AA4BCDA0A35F42A961CFC79"/>
    <w:rsid w:val="004C0C3F"/>
    <w:pPr>
      <w:spacing w:after="200" w:line="276" w:lineRule="auto"/>
      <w:ind w:left="720"/>
      <w:contextualSpacing/>
    </w:pPr>
    <w:rPr>
      <w:rFonts w:ascii="Calibri" w:eastAsia="Calibri" w:hAnsi="Calibri" w:cs="Calibri"/>
      <w:lang w:eastAsia="en-US"/>
    </w:rPr>
  </w:style>
  <w:style w:type="paragraph" w:customStyle="1" w:styleId="2371DC6A253A4EE59D8E0FB68063401C9">
    <w:name w:val="2371DC6A253A4EE59D8E0FB68063401C9"/>
    <w:rsid w:val="004C0C3F"/>
    <w:pPr>
      <w:spacing w:after="200" w:line="276" w:lineRule="auto"/>
    </w:pPr>
    <w:rPr>
      <w:rFonts w:ascii="Calibri" w:eastAsia="Calibri" w:hAnsi="Calibri" w:cs="Calibri"/>
      <w:lang w:eastAsia="en-US"/>
    </w:rPr>
  </w:style>
  <w:style w:type="paragraph" w:customStyle="1" w:styleId="8930F1E119B947AA87D09D12B611AD2A9">
    <w:name w:val="8930F1E119B947AA87D09D12B611AD2A9"/>
    <w:rsid w:val="004C0C3F"/>
    <w:pPr>
      <w:spacing w:after="200" w:line="276" w:lineRule="auto"/>
    </w:pPr>
    <w:rPr>
      <w:rFonts w:ascii="Calibri" w:eastAsia="Calibri" w:hAnsi="Calibri" w:cs="Calibri"/>
      <w:lang w:eastAsia="en-US"/>
    </w:rPr>
  </w:style>
  <w:style w:type="paragraph" w:customStyle="1" w:styleId="1038538F255F48AE99C0498D3D2449EE9">
    <w:name w:val="1038538F255F48AE99C0498D3D2449EE9"/>
    <w:rsid w:val="004C0C3F"/>
    <w:pPr>
      <w:spacing w:after="200" w:line="276" w:lineRule="auto"/>
      <w:ind w:left="720"/>
      <w:contextualSpacing/>
    </w:pPr>
    <w:rPr>
      <w:rFonts w:ascii="Calibri" w:eastAsia="Calibri" w:hAnsi="Calibri" w:cs="Calibri"/>
      <w:lang w:eastAsia="en-US"/>
    </w:rPr>
  </w:style>
  <w:style w:type="paragraph" w:customStyle="1" w:styleId="EA29F2A0231A4CD98CB3174C0540F6479">
    <w:name w:val="EA29F2A0231A4CD98CB3174C0540F6479"/>
    <w:rsid w:val="004C0C3F"/>
    <w:pPr>
      <w:spacing w:after="200" w:line="276" w:lineRule="auto"/>
    </w:pPr>
    <w:rPr>
      <w:rFonts w:ascii="Calibri" w:eastAsia="Calibri" w:hAnsi="Calibri" w:cs="Calibri"/>
      <w:lang w:eastAsia="en-US"/>
    </w:rPr>
  </w:style>
  <w:style w:type="paragraph" w:customStyle="1" w:styleId="ED20E77D9CEA4311AD293E1CCEA3FC0B9">
    <w:name w:val="ED20E77D9CEA4311AD293E1CCEA3FC0B9"/>
    <w:rsid w:val="004C0C3F"/>
    <w:pPr>
      <w:spacing w:after="200" w:line="276" w:lineRule="auto"/>
    </w:pPr>
    <w:rPr>
      <w:rFonts w:ascii="Calibri" w:eastAsia="Calibri" w:hAnsi="Calibri" w:cs="Calibri"/>
      <w:lang w:eastAsia="en-US"/>
    </w:rPr>
  </w:style>
  <w:style w:type="paragraph" w:customStyle="1" w:styleId="14DDBB76C9394A84976FC7B0CA3967B79">
    <w:name w:val="14DDBB76C9394A84976FC7B0CA3967B79"/>
    <w:rsid w:val="004C0C3F"/>
    <w:pPr>
      <w:spacing w:after="200" w:line="276" w:lineRule="auto"/>
    </w:pPr>
    <w:rPr>
      <w:rFonts w:ascii="Calibri" w:eastAsia="Calibri" w:hAnsi="Calibri" w:cs="Calibri"/>
      <w:lang w:eastAsia="en-US"/>
    </w:rPr>
  </w:style>
  <w:style w:type="paragraph" w:customStyle="1" w:styleId="FD8B6E0143494910B4E7816172E9A95C9">
    <w:name w:val="FD8B6E0143494910B4E7816172E9A95C9"/>
    <w:rsid w:val="004C0C3F"/>
    <w:pPr>
      <w:spacing w:after="200" w:line="276" w:lineRule="auto"/>
      <w:ind w:left="720"/>
      <w:contextualSpacing/>
    </w:pPr>
    <w:rPr>
      <w:rFonts w:ascii="Calibri" w:eastAsia="Calibri" w:hAnsi="Calibri" w:cs="Calibri"/>
      <w:lang w:eastAsia="en-US"/>
    </w:rPr>
  </w:style>
  <w:style w:type="paragraph" w:customStyle="1" w:styleId="74544813C8C045E390B01F30872A105D9">
    <w:name w:val="74544813C8C045E390B01F30872A105D9"/>
    <w:rsid w:val="004C0C3F"/>
    <w:pPr>
      <w:spacing w:after="200" w:line="276" w:lineRule="auto"/>
      <w:ind w:left="720"/>
      <w:contextualSpacing/>
    </w:pPr>
    <w:rPr>
      <w:rFonts w:ascii="Calibri" w:eastAsia="Calibri" w:hAnsi="Calibri" w:cs="Calibri"/>
      <w:lang w:eastAsia="en-US"/>
    </w:rPr>
  </w:style>
  <w:style w:type="paragraph" w:customStyle="1" w:styleId="4D0E100F57304D9595B37BA4F9DCEF469">
    <w:name w:val="4D0E100F57304D9595B37BA4F9DCEF469"/>
    <w:rsid w:val="004C0C3F"/>
    <w:pPr>
      <w:spacing w:after="200" w:line="276" w:lineRule="auto"/>
    </w:pPr>
    <w:rPr>
      <w:rFonts w:ascii="Calibri" w:eastAsia="Calibri" w:hAnsi="Calibri" w:cs="Calibri"/>
      <w:lang w:eastAsia="en-US"/>
    </w:rPr>
  </w:style>
  <w:style w:type="paragraph" w:customStyle="1" w:styleId="C4C5205529C341EEA4DDF5EAA2AE6F109">
    <w:name w:val="C4C5205529C341EEA4DDF5EAA2AE6F109"/>
    <w:rsid w:val="004C0C3F"/>
    <w:pPr>
      <w:spacing w:after="200" w:line="276" w:lineRule="auto"/>
    </w:pPr>
    <w:rPr>
      <w:rFonts w:ascii="Calibri" w:eastAsia="Calibri" w:hAnsi="Calibri" w:cs="Calibri"/>
      <w:lang w:eastAsia="en-US"/>
    </w:rPr>
  </w:style>
  <w:style w:type="paragraph" w:customStyle="1" w:styleId="C85CA55DD468458AAAC7A8BD8E112DF79">
    <w:name w:val="C85CA55DD468458AAAC7A8BD8E112DF79"/>
    <w:rsid w:val="004C0C3F"/>
    <w:pPr>
      <w:spacing w:after="200" w:line="276" w:lineRule="auto"/>
    </w:pPr>
    <w:rPr>
      <w:rFonts w:ascii="Calibri" w:eastAsia="Calibri" w:hAnsi="Calibri" w:cs="Calibri"/>
      <w:lang w:eastAsia="en-US"/>
    </w:rPr>
  </w:style>
  <w:style w:type="paragraph" w:customStyle="1" w:styleId="7E3F9251BD1B42F0B388B291DCECF2AB9">
    <w:name w:val="7E3F9251BD1B42F0B388B291DCECF2AB9"/>
    <w:rsid w:val="004C0C3F"/>
    <w:pPr>
      <w:spacing w:after="200" w:line="276" w:lineRule="auto"/>
      <w:ind w:left="720"/>
      <w:contextualSpacing/>
    </w:pPr>
    <w:rPr>
      <w:rFonts w:ascii="Calibri" w:eastAsia="Calibri" w:hAnsi="Calibri" w:cs="Calibri"/>
      <w:lang w:eastAsia="en-US"/>
    </w:rPr>
  </w:style>
  <w:style w:type="paragraph" w:customStyle="1" w:styleId="18B51A03F4AE46E0A536D2D5D45823D89">
    <w:name w:val="18B51A03F4AE46E0A536D2D5D45823D89"/>
    <w:rsid w:val="004C0C3F"/>
    <w:pPr>
      <w:spacing w:after="200" w:line="276" w:lineRule="auto"/>
    </w:pPr>
    <w:rPr>
      <w:rFonts w:ascii="Calibri" w:eastAsia="Calibri" w:hAnsi="Calibri" w:cs="Calibri"/>
      <w:lang w:eastAsia="en-US"/>
    </w:rPr>
  </w:style>
  <w:style w:type="paragraph" w:customStyle="1" w:styleId="AF6D9B1353444111B395FC7594683DF89">
    <w:name w:val="AF6D9B1353444111B395FC7594683DF89"/>
    <w:rsid w:val="004C0C3F"/>
    <w:pPr>
      <w:spacing w:after="200" w:line="276" w:lineRule="auto"/>
    </w:pPr>
    <w:rPr>
      <w:rFonts w:ascii="Calibri" w:eastAsia="Calibri" w:hAnsi="Calibri" w:cs="Calibri"/>
      <w:lang w:eastAsia="en-US"/>
    </w:rPr>
  </w:style>
  <w:style w:type="paragraph" w:customStyle="1" w:styleId="1B4A62B9987547ED8670E444F758B42B9">
    <w:name w:val="1B4A62B9987547ED8670E444F758B42B9"/>
    <w:rsid w:val="004C0C3F"/>
    <w:pPr>
      <w:spacing w:after="200" w:line="276" w:lineRule="auto"/>
    </w:pPr>
    <w:rPr>
      <w:rFonts w:ascii="Calibri" w:eastAsia="Calibri" w:hAnsi="Calibri" w:cs="Calibri"/>
      <w:lang w:eastAsia="en-US"/>
    </w:rPr>
  </w:style>
  <w:style w:type="paragraph" w:customStyle="1" w:styleId="2A86E20403544799AFBC4370F5F3F5F39">
    <w:name w:val="2A86E20403544799AFBC4370F5F3F5F39"/>
    <w:rsid w:val="004C0C3F"/>
    <w:pPr>
      <w:spacing w:after="200" w:line="276" w:lineRule="auto"/>
      <w:ind w:left="720"/>
      <w:contextualSpacing/>
    </w:pPr>
    <w:rPr>
      <w:rFonts w:ascii="Calibri" w:eastAsia="Calibri" w:hAnsi="Calibri" w:cs="Calibri"/>
      <w:lang w:eastAsia="en-US"/>
    </w:rPr>
  </w:style>
  <w:style w:type="paragraph" w:customStyle="1" w:styleId="AA35A0029EE44BF0B2DB295A40F146D29">
    <w:name w:val="AA35A0029EE44BF0B2DB295A40F146D29"/>
    <w:rsid w:val="004C0C3F"/>
    <w:pPr>
      <w:spacing w:after="200" w:line="276" w:lineRule="auto"/>
    </w:pPr>
    <w:rPr>
      <w:rFonts w:ascii="Calibri" w:eastAsia="Calibri" w:hAnsi="Calibri" w:cs="Calibri"/>
      <w:lang w:eastAsia="en-US"/>
    </w:rPr>
  </w:style>
  <w:style w:type="paragraph" w:customStyle="1" w:styleId="8399010F0069434FAB86002A3497310C9">
    <w:name w:val="8399010F0069434FAB86002A3497310C9"/>
    <w:rsid w:val="004C0C3F"/>
    <w:pPr>
      <w:spacing w:after="200" w:line="276" w:lineRule="auto"/>
    </w:pPr>
    <w:rPr>
      <w:rFonts w:ascii="Calibri" w:eastAsia="Calibri" w:hAnsi="Calibri" w:cs="Calibri"/>
      <w:lang w:eastAsia="en-US"/>
    </w:rPr>
  </w:style>
  <w:style w:type="paragraph" w:customStyle="1" w:styleId="E4CDC8D081404A16A3B74519A77732DF9">
    <w:name w:val="E4CDC8D081404A16A3B74519A77732DF9"/>
    <w:rsid w:val="004C0C3F"/>
    <w:pPr>
      <w:spacing w:after="200" w:line="276" w:lineRule="auto"/>
    </w:pPr>
    <w:rPr>
      <w:rFonts w:ascii="Calibri" w:eastAsia="Calibri" w:hAnsi="Calibri" w:cs="Calibri"/>
      <w:lang w:eastAsia="en-US"/>
    </w:rPr>
  </w:style>
  <w:style w:type="paragraph" w:customStyle="1" w:styleId="96C6A4BF99E34C049B2E09214C601B239">
    <w:name w:val="96C6A4BF99E34C049B2E09214C601B239"/>
    <w:rsid w:val="004C0C3F"/>
    <w:pPr>
      <w:spacing w:after="200" w:line="276" w:lineRule="auto"/>
      <w:ind w:left="720"/>
      <w:contextualSpacing/>
    </w:pPr>
    <w:rPr>
      <w:rFonts w:ascii="Calibri" w:eastAsia="Calibri" w:hAnsi="Calibri" w:cs="Calibri"/>
      <w:lang w:eastAsia="en-US"/>
    </w:rPr>
  </w:style>
  <w:style w:type="paragraph" w:customStyle="1" w:styleId="5BD49827AA5D4FC4A58C88020A24FAA59">
    <w:name w:val="5BD49827AA5D4FC4A58C88020A24FAA59"/>
    <w:rsid w:val="004C0C3F"/>
    <w:pPr>
      <w:spacing w:after="200" w:line="276" w:lineRule="auto"/>
    </w:pPr>
    <w:rPr>
      <w:rFonts w:ascii="Calibri" w:eastAsia="Calibri" w:hAnsi="Calibri" w:cs="Calibri"/>
      <w:lang w:eastAsia="en-US"/>
    </w:rPr>
  </w:style>
  <w:style w:type="paragraph" w:customStyle="1" w:styleId="7520DFD1555C460C80CD53EBB64519F09">
    <w:name w:val="7520DFD1555C460C80CD53EBB64519F09"/>
    <w:rsid w:val="004C0C3F"/>
    <w:pPr>
      <w:spacing w:after="200" w:line="276" w:lineRule="auto"/>
    </w:pPr>
    <w:rPr>
      <w:rFonts w:ascii="Calibri" w:eastAsia="Calibri" w:hAnsi="Calibri" w:cs="Calibri"/>
      <w:lang w:eastAsia="en-US"/>
    </w:rPr>
  </w:style>
  <w:style w:type="paragraph" w:customStyle="1" w:styleId="8FC6CA81B0564944A8FA767E4B076D969">
    <w:name w:val="8FC6CA81B0564944A8FA767E4B076D969"/>
    <w:rsid w:val="004C0C3F"/>
    <w:pPr>
      <w:spacing w:after="200" w:line="276" w:lineRule="auto"/>
    </w:pPr>
    <w:rPr>
      <w:rFonts w:ascii="Calibri" w:eastAsia="Calibri" w:hAnsi="Calibri" w:cs="Calibri"/>
      <w:lang w:eastAsia="en-US"/>
    </w:rPr>
  </w:style>
  <w:style w:type="paragraph" w:customStyle="1" w:styleId="DDFB4A047F054F67A4240E7F251576049">
    <w:name w:val="DDFB4A047F054F67A4240E7F251576049"/>
    <w:rsid w:val="004C0C3F"/>
    <w:pPr>
      <w:spacing w:after="200" w:line="276" w:lineRule="auto"/>
      <w:ind w:left="720"/>
      <w:contextualSpacing/>
    </w:pPr>
    <w:rPr>
      <w:rFonts w:ascii="Calibri" w:eastAsia="Calibri" w:hAnsi="Calibri" w:cs="Calibri"/>
      <w:lang w:eastAsia="en-US"/>
    </w:rPr>
  </w:style>
  <w:style w:type="paragraph" w:customStyle="1" w:styleId="5B71A0C4EC14478DB47789E04ECCFAC09">
    <w:name w:val="5B71A0C4EC14478DB47789E04ECCFAC09"/>
    <w:rsid w:val="004C0C3F"/>
    <w:pPr>
      <w:spacing w:after="200" w:line="276" w:lineRule="auto"/>
    </w:pPr>
    <w:rPr>
      <w:rFonts w:ascii="Calibri" w:eastAsia="Calibri" w:hAnsi="Calibri" w:cs="Calibri"/>
      <w:lang w:eastAsia="en-US"/>
    </w:rPr>
  </w:style>
  <w:style w:type="paragraph" w:customStyle="1" w:styleId="A1303A20016C4BCCA17F7C9E18AB562C9">
    <w:name w:val="A1303A20016C4BCCA17F7C9E18AB562C9"/>
    <w:rsid w:val="004C0C3F"/>
    <w:pPr>
      <w:spacing w:after="200" w:line="276" w:lineRule="auto"/>
    </w:pPr>
    <w:rPr>
      <w:rFonts w:ascii="Calibri" w:eastAsia="Calibri" w:hAnsi="Calibri" w:cs="Calibri"/>
      <w:lang w:eastAsia="en-US"/>
    </w:rPr>
  </w:style>
  <w:style w:type="paragraph" w:customStyle="1" w:styleId="45DBB91EF77041DB9239349D7F8FD5DE9">
    <w:name w:val="45DBB91EF77041DB9239349D7F8FD5DE9"/>
    <w:rsid w:val="004C0C3F"/>
    <w:pPr>
      <w:spacing w:after="200" w:line="276" w:lineRule="auto"/>
    </w:pPr>
    <w:rPr>
      <w:rFonts w:ascii="Calibri" w:eastAsia="Calibri" w:hAnsi="Calibri" w:cs="Calibri"/>
      <w:lang w:eastAsia="en-US"/>
    </w:rPr>
  </w:style>
  <w:style w:type="paragraph" w:customStyle="1" w:styleId="D10D1A0D5AC0487298B3906B4D04BD859">
    <w:name w:val="D10D1A0D5AC0487298B3906B4D04BD859"/>
    <w:rsid w:val="004C0C3F"/>
    <w:pPr>
      <w:spacing w:after="200" w:line="276" w:lineRule="auto"/>
      <w:ind w:left="720"/>
      <w:contextualSpacing/>
    </w:pPr>
    <w:rPr>
      <w:rFonts w:ascii="Calibri" w:eastAsia="Calibri" w:hAnsi="Calibri" w:cs="Calibri"/>
      <w:lang w:eastAsia="en-US"/>
    </w:rPr>
  </w:style>
  <w:style w:type="paragraph" w:customStyle="1" w:styleId="2FB8820D944B4E92A2C177D044A299049">
    <w:name w:val="2FB8820D944B4E92A2C177D044A299049"/>
    <w:rsid w:val="004C0C3F"/>
    <w:pPr>
      <w:spacing w:after="200" w:line="276" w:lineRule="auto"/>
    </w:pPr>
    <w:rPr>
      <w:rFonts w:ascii="Calibri" w:eastAsia="Calibri" w:hAnsi="Calibri" w:cs="Calibri"/>
      <w:lang w:eastAsia="en-US"/>
    </w:rPr>
  </w:style>
  <w:style w:type="paragraph" w:customStyle="1" w:styleId="A81CA3614AFD4A54BD3B35E8141AECCA9">
    <w:name w:val="A81CA3614AFD4A54BD3B35E8141AECCA9"/>
    <w:rsid w:val="004C0C3F"/>
    <w:pPr>
      <w:spacing w:after="200" w:line="276" w:lineRule="auto"/>
    </w:pPr>
    <w:rPr>
      <w:rFonts w:ascii="Calibri" w:eastAsia="Calibri" w:hAnsi="Calibri" w:cs="Calibri"/>
      <w:lang w:eastAsia="en-US"/>
    </w:rPr>
  </w:style>
  <w:style w:type="paragraph" w:customStyle="1" w:styleId="6D54939CB5F442CF9A0DBD9C9FA36A229">
    <w:name w:val="6D54939CB5F442CF9A0DBD9C9FA36A229"/>
    <w:rsid w:val="004C0C3F"/>
    <w:pPr>
      <w:spacing w:after="200" w:line="276" w:lineRule="auto"/>
    </w:pPr>
    <w:rPr>
      <w:rFonts w:ascii="Calibri" w:eastAsia="Calibri" w:hAnsi="Calibri" w:cs="Calibri"/>
      <w:lang w:eastAsia="en-US"/>
    </w:rPr>
  </w:style>
  <w:style w:type="paragraph" w:customStyle="1" w:styleId="CCF61187847242BFA41054211D0AD56C9">
    <w:name w:val="CCF61187847242BFA41054211D0AD56C9"/>
    <w:rsid w:val="004C0C3F"/>
    <w:pPr>
      <w:spacing w:after="200" w:line="276" w:lineRule="auto"/>
      <w:ind w:left="720"/>
      <w:contextualSpacing/>
    </w:pPr>
    <w:rPr>
      <w:rFonts w:ascii="Calibri" w:eastAsia="Calibri" w:hAnsi="Calibri" w:cs="Calibri"/>
      <w:lang w:eastAsia="en-US"/>
    </w:rPr>
  </w:style>
  <w:style w:type="paragraph" w:customStyle="1" w:styleId="C5D41884908F4CC98EF2F75C461DBF519">
    <w:name w:val="C5D41884908F4CC98EF2F75C461DBF519"/>
    <w:rsid w:val="004C0C3F"/>
    <w:pPr>
      <w:spacing w:after="200" w:line="276" w:lineRule="auto"/>
    </w:pPr>
    <w:rPr>
      <w:rFonts w:ascii="Calibri" w:eastAsia="Calibri" w:hAnsi="Calibri" w:cs="Calibri"/>
      <w:lang w:eastAsia="en-US"/>
    </w:rPr>
  </w:style>
  <w:style w:type="paragraph" w:customStyle="1" w:styleId="66DD202D104B45778256CD9751697DDE9">
    <w:name w:val="66DD202D104B45778256CD9751697DDE9"/>
    <w:rsid w:val="004C0C3F"/>
    <w:pPr>
      <w:spacing w:after="200" w:line="276" w:lineRule="auto"/>
    </w:pPr>
    <w:rPr>
      <w:rFonts w:ascii="Calibri" w:eastAsia="Calibri" w:hAnsi="Calibri" w:cs="Calibri"/>
      <w:lang w:eastAsia="en-US"/>
    </w:rPr>
  </w:style>
  <w:style w:type="paragraph" w:customStyle="1" w:styleId="4A429D8FFCEF4E80879AC6C7202D3B279">
    <w:name w:val="4A429D8FFCEF4E80879AC6C7202D3B279"/>
    <w:rsid w:val="004C0C3F"/>
    <w:pPr>
      <w:spacing w:after="200" w:line="276" w:lineRule="auto"/>
    </w:pPr>
    <w:rPr>
      <w:rFonts w:ascii="Calibri" w:eastAsia="Calibri" w:hAnsi="Calibri" w:cs="Calibri"/>
      <w:lang w:eastAsia="en-US"/>
    </w:rPr>
  </w:style>
  <w:style w:type="paragraph" w:customStyle="1" w:styleId="70645106D1F745F0816EEF3D052F25F39">
    <w:name w:val="70645106D1F745F0816EEF3D052F25F39"/>
    <w:rsid w:val="004C0C3F"/>
    <w:pPr>
      <w:spacing w:after="200" w:line="276" w:lineRule="auto"/>
      <w:ind w:left="720"/>
      <w:contextualSpacing/>
    </w:pPr>
    <w:rPr>
      <w:rFonts w:ascii="Calibri" w:eastAsia="Calibri" w:hAnsi="Calibri" w:cs="Calibri"/>
      <w:lang w:eastAsia="en-US"/>
    </w:rPr>
  </w:style>
  <w:style w:type="paragraph" w:customStyle="1" w:styleId="44418E82F32F4D6BB547113C3FC54E319">
    <w:name w:val="44418E82F32F4D6BB547113C3FC54E319"/>
    <w:rsid w:val="004C0C3F"/>
    <w:pPr>
      <w:spacing w:after="200" w:line="276" w:lineRule="auto"/>
      <w:ind w:left="720"/>
      <w:contextualSpacing/>
    </w:pPr>
    <w:rPr>
      <w:rFonts w:ascii="Calibri" w:eastAsia="Calibri" w:hAnsi="Calibri" w:cs="Calibri"/>
      <w:lang w:eastAsia="en-US"/>
    </w:rPr>
  </w:style>
  <w:style w:type="paragraph" w:customStyle="1" w:styleId="A80DB213FD4F4A89B076F267D01CB2209">
    <w:name w:val="A80DB213FD4F4A89B076F267D01CB2209"/>
    <w:rsid w:val="004C0C3F"/>
    <w:pPr>
      <w:spacing w:after="200" w:line="276" w:lineRule="auto"/>
      <w:ind w:left="720"/>
      <w:contextualSpacing/>
    </w:pPr>
    <w:rPr>
      <w:rFonts w:ascii="Calibri" w:eastAsia="Calibri" w:hAnsi="Calibri" w:cs="Calibri"/>
      <w:lang w:eastAsia="en-US"/>
    </w:rPr>
  </w:style>
  <w:style w:type="paragraph" w:customStyle="1" w:styleId="F0B25CF05E9A4188BCBBDEFF287BBAAB9">
    <w:name w:val="F0B25CF05E9A4188BCBBDEFF287BBAAB9"/>
    <w:rsid w:val="004C0C3F"/>
    <w:pPr>
      <w:spacing w:after="200" w:line="276" w:lineRule="auto"/>
      <w:ind w:left="720"/>
      <w:contextualSpacing/>
    </w:pPr>
    <w:rPr>
      <w:rFonts w:ascii="Calibri" w:eastAsia="Calibri" w:hAnsi="Calibri" w:cs="Calibri"/>
      <w:lang w:eastAsia="en-US"/>
    </w:rPr>
  </w:style>
  <w:style w:type="paragraph" w:customStyle="1" w:styleId="19949A7FE1EB48CB87D24904D443841E8">
    <w:name w:val="19949A7FE1EB48CB87D24904D443841E8"/>
    <w:rsid w:val="004C0C3F"/>
    <w:pPr>
      <w:spacing w:after="200" w:line="276" w:lineRule="auto"/>
      <w:ind w:left="720"/>
      <w:contextualSpacing/>
    </w:pPr>
    <w:rPr>
      <w:rFonts w:ascii="Calibri" w:eastAsia="Calibri" w:hAnsi="Calibri" w:cs="Calibri"/>
      <w:lang w:eastAsia="en-US"/>
    </w:rPr>
  </w:style>
  <w:style w:type="paragraph" w:customStyle="1" w:styleId="18E0AB86546A4E7CBE3B094870BCDC7D8">
    <w:name w:val="18E0AB86546A4E7CBE3B094870BCDC7D8"/>
    <w:rsid w:val="004C0C3F"/>
    <w:pPr>
      <w:spacing w:after="200" w:line="276" w:lineRule="auto"/>
    </w:pPr>
    <w:rPr>
      <w:rFonts w:ascii="Calibri" w:eastAsia="Calibri" w:hAnsi="Calibri" w:cs="Calibri"/>
      <w:lang w:eastAsia="en-US"/>
    </w:rPr>
  </w:style>
  <w:style w:type="paragraph" w:customStyle="1" w:styleId="BAF142DEB0DE4E698B4214BBA8AF26BC8">
    <w:name w:val="BAF142DEB0DE4E698B4214BBA8AF26BC8"/>
    <w:rsid w:val="004C0C3F"/>
    <w:pPr>
      <w:spacing w:after="200" w:line="276" w:lineRule="auto"/>
    </w:pPr>
    <w:rPr>
      <w:rFonts w:ascii="Calibri" w:eastAsia="Calibri" w:hAnsi="Calibri" w:cs="Calibri"/>
      <w:lang w:eastAsia="en-US"/>
    </w:rPr>
  </w:style>
  <w:style w:type="paragraph" w:customStyle="1" w:styleId="6EC4FBCF136B412799D04AC9F791A802">
    <w:name w:val="6EC4FBCF136B412799D04AC9F791A802"/>
    <w:rsid w:val="00D80AC5"/>
  </w:style>
  <w:style w:type="paragraph" w:customStyle="1" w:styleId="6093EF4F61E64A208826E91990F3E077">
    <w:name w:val="6093EF4F61E64A208826E91990F3E077"/>
    <w:rsid w:val="00D80AC5"/>
  </w:style>
  <w:style w:type="paragraph" w:customStyle="1" w:styleId="25A312AE360F45D498FB4771B7255255">
    <w:name w:val="25A312AE360F45D498FB4771B7255255"/>
    <w:rsid w:val="00D80AC5"/>
  </w:style>
  <w:style w:type="paragraph" w:customStyle="1" w:styleId="E0E44C89C9CB4992B3331B0CB1EF7F39">
    <w:name w:val="E0E44C89C9CB4992B3331B0CB1EF7F39"/>
    <w:rsid w:val="00D80AC5"/>
  </w:style>
  <w:style w:type="paragraph" w:customStyle="1" w:styleId="00CD056BFFCC40E49472F75A655F5EC2">
    <w:name w:val="00CD056BFFCC40E49472F75A655F5EC2"/>
    <w:rsid w:val="00D80AC5"/>
  </w:style>
  <w:style w:type="paragraph" w:customStyle="1" w:styleId="FB14BAD902604EA885F55F2672DCA62E">
    <w:name w:val="FB14BAD902604EA885F55F2672DCA62E"/>
    <w:rsid w:val="00D80AC5"/>
  </w:style>
  <w:style w:type="paragraph" w:customStyle="1" w:styleId="B8C666A263B94B629F2C86695BAC6D09">
    <w:name w:val="B8C666A263B94B629F2C86695BAC6D09"/>
    <w:rsid w:val="00D80AC5"/>
  </w:style>
  <w:style w:type="paragraph" w:customStyle="1" w:styleId="812AB6D384FE4CAAAEED6D66F4F7B0E6">
    <w:name w:val="812AB6D384FE4CAAAEED6D66F4F7B0E6"/>
    <w:rsid w:val="00D80AC5"/>
  </w:style>
  <w:style w:type="paragraph" w:customStyle="1" w:styleId="419CB03FCF98448A919F074291279919">
    <w:name w:val="419CB03FCF98448A919F074291279919"/>
    <w:rsid w:val="00D80AC5"/>
  </w:style>
  <w:style w:type="paragraph" w:customStyle="1" w:styleId="1C095F4D2748433D80837C1F9D44420F">
    <w:name w:val="1C095F4D2748433D80837C1F9D44420F"/>
    <w:rsid w:val="00D80AC5"/>
  </w:style>
  <w:style w:type="paragraph" w:customStyle="1" w:styleId="CFA9D06B27C0493F8195432E5979D5E3">
    <w:name w:val="CFA9D06B27C0493F8195432E5979D5E3"/>
    <w:rsid w:val="00D80AC5"/>
  </w:style>
  <w:style w:type="paragraph" w:customStyle="1" w:styleId="29A9B3DADA964312977D1BB282D4AC14">
    <w:name w:val="29A9B3DADA964312977D1BB282D4AC14"/>
    <w:rsid w:val="00D80AC5"/>
  </w:style>
  <w:style w:type="paragraph" w:customStyle="1" w:styleId="5C5E43BBD44B4239AFFE60D6625CA697">
    <w:name w:val="5C5E43BBD44B4239AFFE60D6625CA697"/>
    <w:rsid w:val="00D80AC5"/>
  </w:style>
  <w:style w:type="paragraph" w:customStyle="1" w:styleId="3E1A3972BD6B44EE9C5D1ECB9F306DD8">
    <w:name w:val="3E1A3972BD6B44EE9C5D1ECB9F306DD8"/>
    <w:rsid w:val="00D80AC5"/>
  </w:style>
  <w:style w:type="paragraph" w:customStyle="1" w:styleId="B1032B53217A4C3ABDBD60EA45A764FB">
    <w:name w:val="B1032B53217A4C3ABDBD60EA45A764FB"/>
    <w:rsid w:val="00D80AC5"/>
  </w:style>
  <w:style w:type="paragraph" w:customStyle="1" w:styleId="E8ECBD670B26448DB3E03147D085B254">
    <w:name w:val="E8ECBD670B26448DB3E03147D085B254"/>
    <w:rsid w:val="00D80AC5"/>
  </w:style>
  <w:style w:type="paragraph" w:customStyle="1" w:styleId="4787BCA4297848B2920AE0D922D31F60">
    <w:name w:val="4787BCA4297848B2920AE0D922D31F60"/>
    <w:rsid w:val="00D80AC5"/>
  </w:style>
  <w:style w:type="paragraph" w:customStyle="1" w:styleId="D21BD5857B594FD4A894163440297D9B">
    <w:name w:val="D21BD5857B594FD4A894163440297D9B"/>
    <w:rsid w:val="00D80AC5"/>
  </w:style>
  <w:style w:type="paragraph" w:customStyle="1" w:styleId="DFF88D8C1AFB4A3ABEBF3FA8EA538EA5">
    <w:name w:val="DFF88D8C1AFB4A3ABEBF3FA8EA538EA5"/>
    <w:rsid w:val="00D80AC5"/>
  </w:style>
  <w:style w:type="paragraph" w:customStyle="1" w:styleId="D1F934493F3F4F78A2964114AF33119C">
    <w:name w:val="D1F934493F3F4F78A2964114AF33119C"/>
    <w:rsid w:val="00D80AC5"/>
  </w:style>
  <w:style w:type="paragraph" w:customStyle="1" w:styleId="DA5EB26B08664676A67C45D9D465CF34">
    <w:name w:val="DA5EB26B08664676A67C45D9D465CF34"/>
    <w:rsid w:val="00D80AC5"/>
  </w:style>
  <w:style w:type="paragraph" w:customStyle="1" w:styleId="A369F452130445F3A145A9D683EBAD5A">
    <w:name w:val="A369F452130445F3A145A9D683EBAD5A"/>
    <w:rsid w:val="00D80AC5"/>
  </w:style>
  <w:style w:type="paragraph" w:customStyle="1" w:styleId="2E63EB40633349DAAB5E67D61C4622AC">
    <w:name w:val="2E63EB40633349DAAB5E67D61C4622AC"/>
    <w:rsid w:val="00D80AC5"/>
  </w:style>
  <w:style w:type="paragraph" w:customStyle="1" w:styleId="95F3C4BB838448009173D4D66B9E67BA">
    <w:name w:val="95F3C4BB838448009173D4D66B9E67BA"/>
    <w:rsid w:val="00D80AC5"/>
  </w:style>
  <w:style w:type="paragraph" w:customStyle="1" w:styleId="FF1DF4148CB849BBBA3332D42E1EE8A1">
    <w:name w:val="FF1DF4148CB849BBBA3332D42E1EE8A1"/>
    <w:rsid w:val="00D80AC5"/>
  </w:style>
  <w:style w:type="paragraph" w:customStyle="1" w:styleId="38436CCCFAC54F7AB73C8131CEA62825">
    <w:name w:val="38436CCCFAC54F7AB73C8131CEA62825"/>
    <w:rsid w:val="00D80AC5"/>
  </w:style>
  <w:style w:type="paragraph" w:customStyle="1" w:styleId="F243BD3A1E174D749980B74E75313614">
    <w:name w:val="F243BD3A1E174D749980B74E75313614"/>
    <w:rsid w:val="00D80AC5"/>
  </w:style>
  <w:style w:type="paragraph" w:customStyle="1" w:styleId="3FD55B22F0A048D98B2D85D6E84437B7">
    <w:name w:val="3FD55B22F0A048D98B2D85D6E84437B7"/>
    <w:rsid w:val="00D80AC5"/>
  </w:style>
  <w:style w:type="paragraph" w:customStyle="1" w:styleId="2B3E0690187D4AAEB5F9A1FC1853E752">
    <w:name w:val="2B3E0690187D4AAEB5F9A1FC1853E752"/>
    <w:rsid w:val="00D80AC5"/>
  </w:style>
  <w:style w:type="paragraph" w:customStyle="1" w:styleId="D2D855720C264519AB1CE9F00FB2698F">
    <w:name w:val="D2D855720C264519AB1CE9F00FB2698F"/>
    <w:rsid w:val="00D80AC5"/>
  </w:style>
  <w:style w:type="paragraph" w:customStyle="1" w:styleId="C2E651B6726E4EFD82C22C9405F47C9A">
    <w:name w:val="C2E651B6726E4EFD82C22C9405F47C9A"/>
    <w:rsid w:val="00D80AC5"/>
  </w:style>
  <w:style w:type="paragraph" w:customStyle="1" w:styleId="A705173DCC24442AAB7E65D642524189">
    <w:name w:val="A705173DCC24442AAB7E65D642524189"/>
    <w:rsid w:val="00D80AC5"/>
  </w:style>
  <w:style w:type="paragraph" w:customStyle="1" w:styleId="51590F07945A4ABBBAEF59AF40AB72E2">
    <w:name w:val="51590F07945A4ABBBAEF59AF40AB72E2"/>
    <w:rsid w:val="00D80AC5"/>
  </w:style>
  <w:style w:type="paragraph" w:customStyle="1" w:styleId="C783DF87254744D09F3483FD32D9C4AA">
    <w:name w:val="C783DF87254744D09F3483FD32D9C4AA"/>
    <w:rsid w:val="00D80AC5"/>
  </w:style>
  <w:style w:type="paragraph" w:customStyle="1" w:styleId="ABAFCB38476C4506949A7A0835C1B4CE">
    <w:name w:val="ABAFCB38476C4506949A7A0835C1B4CE"/>
    <w:rsid w:val="00D80AC5"/>
  </w:style>
  <w:style w:type="paragraph" w:customStyle="1" w:styleId="79A21FCF9A134191A718B2D25C6A4CE5">
    <w:name w:val="79A21FCF9A134191A718B2D25C6A4CE5"/>
    <w:rsid w:val="00D80AC5"/>
  </w:style>
  <w:style w:type="paragraph" w:customStyle="1" w:styleId="E91EB0866322427AA7418DE0E26F0AF4">
    <w:name w:val="E91EB0866322427AA7418DE0E26F0AF4"/>
    <w:rsid w:val="00D80AC5"/>
  </w:style>
  <w:style w:type="paragraph" w:customStyle="1" w:styleId="A2107C8F87D540D1BEAA3CEAC348952F">
    <w:name w:val="A2107C8F87D540D1BEAA3CEAC348952F"/>
    <w:rsid w:val="00D80AC5"/>
  </w:style>
  <w:style w:type="paragraph" w:customStyle="1" w:styleId="C7FF56B8A9C544EFBC3BF5280F306E0F">
    <w:name w:val="C7FF56B8A9C544EFBC3BF5280F306E0F"/>
    <w:rsid w:val="00D80AC5"/>
  </w:style>
  <w:style w:type="paragraph" w:customStyle="1" w:styleId="8955E51D1DCB4ECA890825D2D273DCC2">
    <w:name w:val="8955E51D1DCB4ECA890825D2D273DCC2"/>
    <w:rsid w:val="00D80AC5"/>
  </w:style>
  <w:style w:type="paragraph" w:customStyle="1" w:styleId="97ED9BC6BD60491C9B962D23E6A30D669">
    <w:name w:val="97ED9BC6BD60491C9B962D23E6A30D669"/>
    <w:rsid w:val="00177D58"/>
    <w:pPr>
      <w:spacing w:after="200" w:line="276" w:lineRule="auto"/>
    </w:pPr>
    <w:rPr>
      <w:rFonts w:ascii="Calibri" w:eastAsia="Calibri" w:hAnsi="Calibri" w:cs="Calibri"/>
      <w:lang w:eastAsia="en-US"/>
    </w:rPr>
  </w:style>
  <w:style w:type="paragraph" w:customStyle="1" w:styleId="2B64146E09C64E6EB0889314BDE771CD10">
    <w:name w:val="2B64146E09C64E6EB0889314BDE771CD10"/>
    <w:rsid w:val="00177D58"/>
    <w:pPr>
      <w:spacing w:after="200" w:line="276" w:lineRule="auto"/>
    </w:pPr>
    <w:rPr>
      <w:rFonts w:ascii="Calibri" w:eastAsia="Calibri" w:hAnsi="Calibri" w:cs="Calibri"/>
      <w:lang w:eastAsia="en-US"/>
    </w:rPr>
  </w:style>
  <w:style w:type="paragraph" w:customStyle="1" w:styleId="DAA16A5A07FF48A598F4647F56BA82A49">
    <w:name w:val="DAA16A5A07FF48A598F4647F56BA82A49"/>
    <w:rsid w:val="00177D58"/>
    <w:pPr>
      <w:spacing w:after="200" w:line="276" w:lineRule="auto"/>
      <w:ind w:left="720"/>
      <w:contextualSpacing/>
    </w:pPr>
    <w:rPr>
      <w:rFonts w:ascii="Calibri" w:eastAsia="Calibri" w:hAnsi="Calibri" w:cs="Calibri"/>
      <w:lang w:eastAsia="en-US"/>
    </w:rPr>
  </w:style>
  <w:style w:type="paragraph" w:customStyle="1" w:styleId="6CD38F078A634484B3D69A293FEE10861">
    <w:name w:val="6CD38F078A634484B3D69A293FEE10861"/>
    <w:rsid w:val="00177D58"/>
    <w:pPr>
      <w:spacing w:after="200" w:line="276" w:lineRule="auto"/>
      <w:ind w:left="720"/>
      <w:contextualSpacing/>
    </w:pPr>
    <w:rPr>
      <w:rFonts w:ascii="Calibri" w:eastAsia="Calibri" w:hAnsi="Calibri" w:cs="Calibri"/>
      <w:lang w:eastAsia="en-US"/>
    </w:rPr>
  </w:style>
  <w:style w:type="paragraph" w:customStyle="1" w:styleId="B5E06235A93A48209FD08B2047C6C2F81">
    <w:name w:val="B5E06235A93A48209FD08B2047C6C2F81"/>
    <w:rsid w:val="00177D58"/>
    <w:pPr>
      <w:spacing w:after="200" w:line="276" w:lineRule="auto"/>
      <w:ind w:left="720"/>
      <w:contextualSpacing/>
    </w:pPr>
    <w:rPr>
      <w:rFonts w:ascii="Calibri" w:eastAsia="Calibri" w:hAnsi="Calibri" w:cs="Calibri"/>
      <w:lang w:eastAsia="en-US"/>
    </w:rPr>
  </w:style>
  <w:style w:type="paragraph" w:customStyle="1" w:styleId="F1DB1FD175C74481A77CF89C684B73E99">
    <w:name w:val="F1DB1FD175C74481A77CF89C684B73E99"/>
    <w:rsid w:val="00177D58"/>
    <w:pPr>
      <w:spacing w:after="200" w:line="276" w:lineRule="auto"/>
    </w:pPr>
    <w:rPr>
      <w:rFonts w:ascii="Calibri" w:eastAsia="Calibri" w:hAnsi="Calibri" w:cs="Calibri"/>
      <w:lang w:eastAsia="en-US"/>
    </w:rPr>
  </w:style>
  <w:style w:type="paragraph" w:customStyle="1" w:styleId="6EC4FBCF136B412799D04AC9F791A8021">
    <w:name w:val="6EC4FBCF136B412799D04AC9F791A8021"/>
    <w:rsid w:val="00177D58"/>
    <w:pPr>
      <w:spacing w:after="200" w:line="276" w:lineRule="auto"/>
    </w:pPr>
    <w:rPr>
      <w:rFonts w:ascii="Calibri" w:eastAsia="Calibri" w:hAnsi="Calibri" w:cs="Calibri"/>
      <w:lang w:eastAsia="en-US"/>
    </w:rPr>
  </w:style>
  <w:style w:type="paragraph" w:customStyle="1" w:styleId="6093EF4F61E64A208826E91990F3E0771">
    <w:name w:val="6093EF4F61E64A208826E91990F3E0771"/>
    <w:rsid w:val="00177D58"/>
    <w:pPr>
      <w:spacing w:after="200" w:line="276" w:lineRule="auto"/>
      <w:ind w:left="720"/>
      <w:contextualSpacing/>
    </w:pPr>
    <w:rPr>
      <w:rFonts w:ascii="Calibri" w:eastAsia="Calibri" w:hAnsi="Calibri" w:cs="Calibri"/>
      <w:lang w:eastAsia="en-US"/>
    </w:rPr>
  </w:style>
  <w:style w:type="paragraph" w:customStyle="1" w:styleId="25A312AE360F45D498FB4771B72552551">
    <w:name w:val="25A312AE360F45D498FB4771B72552551"/>
    <w:rsid w:val="00177D58"/>
    <w:pPr>
      <w:spacing w:after="200" w:line="276" w:lineRule="auto"/>
      <w:ind w:left="720"/>
      <w:contextualSpacing/>
    </w:pPr>
    <w:rPr>
      <w:rFonts w:ascii="Calibri" w:eastAsia="Calibri" w:hAnsi="Calibri" w:cs="Calibri"/>
      <w:lang w:eastAsia="en-US"/>
    </w:rPr>
  </w:style>
  <w:style w:type="paragraph" w:customStyle="1" w:styleId="E0E44C89C9CB4992B3331B0CB1EF7F391">
    <w:name w:val="E0E44C89C9CB4992B3331B0CB1EF7F391"/>
    <w:rsid w:val="00177D58"/>
    <w:pPr>
      <w:spacing w:after="200" w:line="276" w:lineRule="auto"/>
      <w:ind w:left="720"/>
      <w:contextualSpacing/>
    </w:pPr>
    <w:rPr>
      <w:rFonts w:ascii="Calibri" w:eastAsia="Calibri" w:hAnsi="Calibri" w:cs="Calibri"/>
      <w:lang w:eastAsia="en-US"/>
    </w:rPr>
  </w:style>
  <w:style w:type="paragraph" w:customStyle="1" w:styleId="00CD056BFFCC40E49472F75A655F5EC21">
    <w:name w:val="00CD056BFFCC40E49472F75A655F5EC21"/>
    <w:rsid w:val="00177D58"/>
    <w:pPr>
      <w:spacing w:after="200" w:line="276" w:lineRule="auto"/>
    </w:pPr>
    <w:rPr>
      <w:rFonts w:ascii="Calibri" w:eastAsia="Calibri" w:hAnsi="Calibri" w:cs="Calibri"/>
      <w:lang w:eastAsia="en-US"/>
    </w:rPr>
  </w:style>
  <w:style w:type="paragraph" w:customStyle="1" w:styleId="FB14BAD902604EA885F55F2672DCA62E1">
    <w:name w:val="FB14BAD902604EA885F55F2672DCA62E1"/>
    <w:rsid w:val="00177D58"/>
    <w:pPr>
      <w:spacing w:after="200" w:line="276" w:lineRule="auto"/>
    </w:pPr>
    <w:rPr>
      <w:rFonts w:ascii="Calibri" w:eastAsia="Calibri" w:hAnsi="Calibri" w:cs="Calibri"/>
      <w:lang w:eastAsia="en-US"/>
    </w:rPr>
  </w:style>
  <w:style w:type="paragraph" w:customStyle="1" w:styleId="B8C666A263B94B629F2C86695BAC6D091">
    <w:name w:val="B8C666A263B94B629F2C86695BAC6D091"/>
    <w:rsid w:val="00177D58"/>
    <w:pPr>
      <w:spacing w:after="200" w:line="276" w:lineRule="auto"/>
      <w:ind w:left="720"/>
      <w:contextualSpacing/>
    </w:pPr>
    <w:rPr>
      <w:rFonts w:ascii="Calibri" w:eastAsia="Calibri" w:hAnsi="Calibri" w:cs="Calibri"/>
      <w:lang w:eastAsia="en-US"/>
    </w:rPr>
  </w:style>
  <w:style w:type="paragraph" w:customStyle="1" w:styleId="812AB6D384FE4CAAAEED6D66F4F7B0E61">
    <w:name w:val="812AB6D384FE4CAAAEED6D66F4F7B0E61"/>
    <w:rsid w:val="00177D58"/>
    <w:pPr>
      <w:spacing w:after="200" w:line="276" w:lineRule="auto"/>
    </w:pPr>
    <w:rPr>
      <w:rFonts w:ascii="Calibri" w:eastAsia="Calibri" w:hAnsi="Calibri" w:cs="Calibri"/>
      <w:lang w:eastAsia="en-US"/>
    </w:rPr>
  </w:style>
  <w:style w:type="paragraph" w:customStyle="1" w:styleId="419CB03FCF98448A919F0742912799191">
    <w:name w:val="419CB03FCF98448A919F0742912799191"/>
    <w:rsid w:val="00177D58"/>
    <w:pPr>
      <w:spacing w:after="200" w:line="276" w:lineRule="auto"/>
    </w:pPr>
    <w:rPr>
      <w:rFonts w:ascii="Calibri" w:eastAsia="Calibri" w:hAnsi="Calibri" w:cs="Calibri"/>
      <w:lang w:eastAsia="en-US"/>
    </w:rPr>
  </w:style>
  <w:style w:type="paragraph" w:customStyle="1" w:styleId="1C095F4D2748433D80837C1F9D44420F1">
    <w:name w:val="1C095F4D2748433D80837C1F9D44420F1"/>
    <w:rsid w:val="00177D58"/>
    <w:pPr>
      <w:spacing w:after="200" w:line="276" w:lineRule="auto"/>
    </w:pPr>
    <w:rPr>
      <w:rFonts w:ascii="Calibri" w:eastAsia="Calibri" w:hAnsi="Calibri" w:cs="Calibri"/>
      <w:lang w:eastAsia="en-US"/>
    </w:rPr>
  </w:style>
  <w:style w:type="paragraph" w:customStyle="1" w:styleId="CFA9D06B27C0493F8195432E5979D5E31">
    <w:name w:val="CFA9D06B27C0493F8195432E5979D5E31"/>
    <w:rsid w:val="00177D58"/>
    <w:pPr>
      <w:spacing w:after="200" w:line="276" w:lineRule="auto"/>
      <w:ind w:left="720"/>
      <w:contextualSpacing/>
    </w:pPr>
    <w:rPr>
      <w:rFonts w:ascii="Calibri" w:eastAsia="Calibri" w:hAnsi="Calibri" w:cs="Calibri"/>
      <w:lang w:eastAsia="en-US"/>
    </w:rPr>
  </w:style>
  <w:style w:type="paragraph" w:customStyle="1" w:styleId="29A9B3DADA964312977D1BB282D4AC141">
    <w:name w:val="29A9B3DADA964312977D1BB282D4AC141"/>
    <w:rsid w:val="00177D58"/>
    <w:pPr>
      <w:spacing w:after="200" w:line="276" w:lineRule="auto"/>
      <w:ind w:left="720"/>
      <w:contextualSpacing/>
    </w:pPr>
    <w:rPr>
      <w:rFonts w:ascii="Calibri" w:eastAsia="Calibri" w:hAnsi="Calibri" w:cs="Calibri"/>
      <w:lang w:eastAsia="en-US"/>
    </w:rPr>
  </w:style>
  <w:style w:type="paragraph" w:customStyle="1" w:styleId="5C5E43BBD44B4239AFFE60D6625CA6971">
    <w:name w:val="5C5E43BBD44B4239AFFE60D6625CA6971"/>
    <w:rsid w:val="00177D58"/>
    <w:pPr>
      <w:spacing w:after="200" w:line="276" w:lineRule="auto"/>
    </w:pPr>
    <w:rPr>
      <w:rFonts w:ascii="Calibri" w:eastAsia="Calibri" w:hAnsi="Calibri" w:cs="Calibri"/>
      <w:lang w:eastAsia="en-US"/>
    </w:rPr>
  </w:style>
  <w:style w:type="paragraph" w:customStyle="1" w:styleId="3E1A3972BD6B44EE9C5D1ECB9F306DD81">
    <w:name w:val="3E1A3972BD6B44EE9C5D1ECB9F306DD81"/>
    <w:rsid w:val="00177D58"/>
    <w:pPr>
      <w:spacing w:after="200" w:line="276" w:lineRule="auto"/>
    </w:pPr>
    <w:rPr>
      <w:rFonts w:ascii="Calibri" w:eastAsia="Calibri" w:hAnsi="Calibri" w:cs="Calibri"/>
      <w:lang w:eastAsia="en-US"/>
    </w:rPr>
  </w:style>
  <w:style w:type="paragraph" w:customStyle="1" w:styleId="B1032B53217A4C3ABDBD60EA45A764FB1">
    <w:name w:val="B1032B53217A4C3ABDBD60EA45A764FB1"/>
    <w:rsid w:val="00177D58"/>
    <w:pPr>
      <w:spacing w:after="200" w:line="276" w:lineRule="auto"/>
    </w:pPr>
    <w:rPr>
      <w:rFonts w:ascii="Calibri" w:eastAsia="Calibri" w:hAnsi="Calibri" w:cs="Calibri"/>
      <w:lang w:eastAsia="en-US"/>
    </w:rPr>
  </w:style>
  <w:style w:type="paragraph" w:customStyle="1" w:styleId="E8ECBD670B26448DB3E03147D085B2541">
    <w:name w:val="E8ECBD670B26448DB3E03147D085B2541"/>
    <w:rsid w:val="00177D58"/>
    <w:pPr>
      <w:spacing w:after="200" w:line="276" w:lineRule="auto"/>
      <w:ind w:left="720"/>
      <w:contextualSpacing/>
    </w:pPr>
    <w:rPr>
      <w:rFonts w:ascii="Calibri" w:eastAsia="Calibri" w:hAnsi="Calibri" w:cs="Calibri"/>
      <w:lang w:eastAsia="en-US"/>
    </w:rPr>
  </w:style>
  <w:style w:type="paragraph" w:customStyle="1" w:styleId="4787BCA4297848B2920AE0D922D31F601">
    <w:name w:val="4787BCA4297848B2920AE0D922D31F601"/>
    <w:rsid w:val="00177D58"/>
    <w:pPr>
      <w:spacing w:after="200" w:line="276" w:lineRule="auto"/>
    </w:pPr>
    <w:rPr>
      <w:rFonts w:ascii="Calibri" w:eastAsia="Calibri" w:hAnsi="Calibri" w:cs="Calibri"/>
      <w:lang w:eastAsia="en-US"/>
    </w:rPr>
  </w:style>
  <w:style w:type="paragraph" w:customStyle="1" w:styleId="D21BD5857B594FD4A894163440297D9B1">
    <w:name w:val="D21BD5857B594FD4A894163440297D9B1"/>
    <w:rsid w:val="00177D58"/>
    <w:pPr>
      <w:spacing w:after="200" w:line="276" w:lineRule="auto"/>
    </w:pPr>
    <w:rPr>
      <w:rFonts w:ascii="Calibri" w:eastAsia="Calibri" w:hAnsi="Calibri" w:cs="Calibri"/>
      <w:lang w:eastAsia="en-US"/>
    </w:rPr>
  </w:style>
  <w:style w:type="paragraph" w:customStyle="1" w:styleId="DFF88D8C1AFB4A3ABEBF3FA8EA538EA51">
    <w:name w:val="DFF88D8C1AFB4A3ABEBF3FA8EA538EA51"/>
    <w:rsid w:val="00177D58"/>
    <w:pPr>
      <w:spacing w:after="200" w:line="276" w:lineRule="auto"/>
    </w:pPr>
    <w:rPr>
      <w:rFonts w:ascii="Calibri" w:eastAsia="Calibri" w:hAnsi="Calibri" w:cs="Calibri"/>
      <w:lang w:eastAsia="en-US"/>
    </w:rPr>
  </w:style>
  <w:style w:type="paragraph" w:customStyle="1" w:styleId="D1F934493F3F4F78A2964114AF33119C1">
    <w:name w:val="D1F934493F3F4F78A2964114AF33119C1"/>
    <w:rsid w:val="00177D58"/>
    <w:pPr>
      <w:spacing w:after="200" w:line="276" w:lineRule="auto"/>
      <w:ind w:left="720"/>
      <w:contextualSpacing/>
    </w:pPr>
    <w:rPr>
      <w:rFonts w:ascii="Calibri" w:eastAsia="Calibri" w:hAnsi="Calibri" w:cs="Calibri"/>
      <w:lang w:eastAsia="en-US"/>
    </w:rPr>
  </w:style>
  <w:style w:type="paragraph" w:customStyle="1" w:styleId="44418E82F32F4D6BB547113C3FC54E3110">
    <w:name w:val="44418E82F32F4D6BB547113C3FC54E3110"/>
    <w:rsid w:val="00177D58"/>
    <w:pPr>
      <w:spacing w:after="200" w:line="276" w:lineRule="auto"/>
      <w:ind w:left="720"/>
      <w:contextualSpacing/>
    </w:pPr>
    <w:rPr>
      <w:rFonts w:ascii="Calibri" w:eastAsia="Calibri" w:hAnsi="Calibri" w:cs="Calibri"/>
      <w:lang w:eastAsia="en-US"/>
    </w:rPr>
  </w:style>
  <w:style w:type="paragraph" w:customStyle="1" w:styleId="A80DB213FD4F4A89B076F267D01CB22010">
    <w:name w:val="A80DB213FD4F4A89B076F267D01CB22010"/>
    <w:rsid w:val="00177D58"/>
    <w:pPr>
      <w:spacing w:after="200" w:line="276" w:lineRule="auto"/>
      <w:ind w:left="720"/>
      <w:contextualSpacing/>
    </w:pPr>
    <w:rPr>
      <w:rFonts w:ascii="Calibri" w:eastAsia="Calibri" w:hAnsi="Calibri" w:cs="Calibri"/>
      <w:lang w:eastAsia="en-US"/>
    </w:rPr>
  </w:style>
  <w:style w:type="paragraph" w:customStyle="1" w:styleId="F0B25CF05E9A4188BCBBDEFF287BBAAB10">
    <w:name w:val="F0B25CF05E9A4188BCBBDEFF287BBAAB10"/>
    <w:rsid w:val="00177D58"/>
    <w:pPr>
      <w:spacing w:after="200" w:line="276" w:lineRule="auto"/>
      <w:ind w:left="720"/>
      <w:contextualSpacing/>
    </w:pPr>
    <w:rPr>
      <w:rFonts w:ascii="Calibri" w:eastAsia="Calibri" w:hAnsi="Calibri" w:cs="Calibri"/>
      <w:lang w:eastAsia="en-US"/>
    </w:rPr>
  </w:style>
  <w:style w:type="paragraph" w:customStyle="1" w:styleId="19949A7FE1EB48CB87D24904D443841E9">
    <w:name w:val="19949A7FE1EB48CB87D24904D443841E9"/>
    <w:rsid w:val="00177D58"/>
    <w:pPr>
      <w:spacing w:after="200" w:line="276" w:lineRule="auto"/>
      <w:ind w:left="720"/>
      <w:contextualSpacing/>
    </w:pPr>
    <w:rPr>
      <w:rFonts w:ascii="Calibri" w:eastAsia="Calibri" w:hAnsi="Calibri" w:cs="Calibri"/>
      <w:lang w:eastAsia="en-US"/>
    </w:rPr>
  </w:style>
  <w:style w:type="paragraph" w:customStyle="1" w:styleId="18E0AB86546A4E7CBE3B094870BCDC7D9">
    <w:name w:val="18E0AB86546A4E7CBE3B094870BCDC7D9"/>
    <w:rsid w:val="00177D58"/>
    <w:pPr>
      <w:spacing w:after="200" w:line="276" w:lineRule="auto"/>
    </w:pPr>
    <w:rPr>
      <w:rFonts w:ascii="Calibri" w:eastAsia="Calibri" w:hAnsi="Calibri" w:cs="Calibri"/>
      <w:lang w:eastAsia="en-US"/>
    </w:rPr>
  </w:style>
  <w:style w:type="paragraph" w:customStyle="1" w:styleId="BAF142DEB0DE4E698B4214BBA8AF26BC9">
    <w:name w:val="BAF142DEB0DE4E698B4214BBA8AF26BC9"/>
    <w:rsid w:val="00177D58"/>
    <w:pPr>
      <w:spacing w:after="200" w:line="276" w:lineRule="auto"/>
    </w:pPr>
    <w:rPr>
      <w:rFonts w:ascii="Calibri" w:eastAsia="Calibri" w:hAnsi="Calibri" w:cs="Calibri"/>
      <w:lang w:eastAsia="en-US"/>
    </w:rPr>
  </w:style>
  <w:style w:type="paragraph" w:customStyle="1" w:styleId="97ED9BC6BD60491C9B962D23E6A30D6610">
    <w:name w:val="97ED9BC6BD60491C9B962D23E6A30D6610"/>
    <w:rsid w:val="00177D58"/>
    <w:pPr>
      <w:spacing w:after="200" w:line="276" w:lineRule="auto"/>
    </w:pPr>
    <w:rPr>
      <w:rFonts w:ascii="Calibri" w:eastAsia="Calibri" w:hAnsi="Calibri" w:cs="Calibri"/>
      <w:lang w:eastAsia="en-US"/>
    </w:rPr>
  </w:style>
  <w:style w:type="paragraph" w:customStyle="1" w:styleId="2B64146E09C64E6EB0889314BDE771CD11">
    <w:name w:val="2B64146E09C64E6EB0889314BDE771CD11"/>
    <w:rsid w:val="00177D58"/>
    <w:pPr>
      <w:spacing w:after="200" w:line="276" w:lineRule="auto"/>
    </w:pPr>
    <w:rPr>
      <w:rFonts w:ascii="Calibri" w:eastAsia="Calibri" w:hAnsi="Calibri" w:cs="Calibri"/>
      <w:lang w:eastAsia="en-US"/>
    </w:rPr>
  </w:style>
  <w:style w:type="paragraph" w:customStyle="1" w:styleId="DAA16A5A07FF48A598F4647F56BA82A410">
    <w:name w:val="DAA16A5A07FF48A598F4647F56BA82A410"/>
    <w:rsid w:val="00177D58"/>
    <w:pPr>
      <w:spacing w:after="200" w:line="276" w:lineRule="auto"/>
      <w:ind w:left="720"/>
      <w:contextualSpacing/>
    </w:pPr>
    <w:rPr>
      <w:rFonts w:ascii="Calibri" w:eastAsia="Calibri" w:hAnsi="Calibri" w:cs="Calibri"/>
      <w:lang w:eastAsia="en-US"/>
    </w:rPr>
  </w:style>
  <w:style w:type="paragraph" w:customStyle="1" w:styleId="6CD38F078A634484B3D69A293FEE10862">
    <w:name w:val="6CD38F078A634484B3D69A293FEE10862"/>
    <w:rsid w:val="00177D58"/>
    <w:pPr>
      <w:spacing w:after="200" w:line="276" w:lineRule="auto"/>
      <w:ind w:left="720"/>
      <w:contextualSpacing/>
    </w:pPr>
    <w:rPr>
      <w:rFonts w:ascii="Calibri" w:eastAsia="Calibri" w:hAnsi="Calibri" w:cs="Calibri"/>
      <w:lang w:eastAsia="en-US"/>
    </w:rPr>
  </w:style>
  <w:style w:type="paragraph" w:customStyle="1" w:styleId="B5E06235A93A48209FD08B2047C6C2F82">
    <w:name w:val="B5E06235A93A48209FD08B2047C6C2F82"/>
    <w:rsid w:val="00177D58"/>
    <w:pPr>
      <w:spacing w:after="200" w:line="276" w:lineRule="auto"/>
      <w:ind w:left="720"/>
      <w:contextualSpacing/>
    </w:pPr>
    <w:rPr>
      <w:rFonts w:ascii="Calibri" w:eastAsia="Calibri" w:hAnsi="Calibri" w:cs="Calibri"/>
      <w:lang w:eastAsia="en-US"/>
    </w:rPr>
  </w:style>
  <w:style w:type="paragraph" w:customStyle="1" w:styleId="F1DB1FD175C74481A77CF89C684B73E910">
    <w:name w:val="F1DB1FD175C74481A77CF89C684B73E910"/>
    <w:rsid w:val="00177D58"/>
    <w:pPr>
      <w:spacing w:after="200" w:line="276" w:lineRule="auto"/>
    </w:pPr>
    <w:rPr>
      <w:rFonts w:ascii="Calibri" w:eastAsia="Calibri" w:hAnsi="Calibri" w:cs="Calibri"/>
      <w:lang w:eastAsia="en-US"/>
    </w:rPr>
  </w:style>
  <w:style w:type="paragraph" w:customStyle="1" w:styleId="6EC4FBCF136B412799D04AC9F791A8022">
    <w:name w:val="6EC4FBCF136B412799D04AC9F791A8022"/>
    <w:rsid w:val="00177D58"/>
    <w:pPr>
      <w:spacing w:after="200" w:line="276" w:lineRule="auto"/>
    </w:pPr>
    <w:rPr>
      <w:rFonts w:ascii="Calibri" w:eastAsia="Calibri" w:hAnsi="Calibri" w:cs="Calibri"/>
      <w:lang w:eastAsia="en-US"/>
    </w:rPr>
  </w:style>
  <w:style w:type="paragraph" w:customStyle="1" w:styleId="6093EF4F61E64A208826E91990F3E0772">
    <w:name w:val="6093EF4F61E64A208826E91990F3E0772"/>
    <w:rsid w:val="00177D58"/>
    <w:pPr>
      <w:spacing w:after="200" w:line="276" w:lineRule="auto"/>
      <w:ind w:left="720"/>
      <w:contextualSpacing/>
    </w:pPr>
    <w:rPr>
      <w:rFonts w:ascii="Calibri" w:eastAsia="Calibri" w:hAnsi="Calibri" w:cs="Calibri"/>
      <w:lang w:eastAsia="en-US"/>
    </w:rPr>
  </w:style>
  <w:style w:type="paragraph" w:customStyle="1" w:styleId="25A312AE360F45D498FB4771B72552552">
    <w:name w:val="25A312AE360F45D498FB4771B72552552"/>
    <w:rsid w:val="00177D58"/>
    <w:pPr>
      <w:spacing w:after="200" w:line="276" w:lineRule="auto"/>
      <w:ind w:left="720"/>
      <w:contextualSpacing/>
    </w:pPr>
    <w:rPr>
      <w:rFonts w:ascii="Calibri" w:eastAsia="Calibri" w:hAnsi="Calibri" w:cs="Calibri"/>
      <w:lang w:eastAsia="en-US"/>
    </w:rPr>
  </w:style>
  <w:style w:type="paragraph" w:customStyle="1" w:styleId="E0E44C89C9CB4992B3331B0CB1EF7F392">
    <w:name w:val="E0E44C89C9CB4992B3331B0CB1EF7F392"/>
    <w:rsid w:val="00177D58"/>
    <w:pPr>
      <w:spacing w:after="200" w:line="276" w:lineRule="auto"/>
      <w:ind w:left="720"/>
      <w:contextualSpacing/>
    </w:pPr>
    <w:rPr>
      <w:rFonts w:ascii="Calibri" w:eastAsia="Calibri" w:hAnsi="Calibri" w:cs="Calibri"/>
      <w:lang w:eastAsia="en-US"/>
    </w:rPr>
  </w:style>
  <w:style w:type="paragraph" w:customStyle="1" w:styleId="00CD056BFFCC40E49472F75A655F5EC22">
    <w:name w:val="00CD056BFFCC40E49472F75A655F5EC22"/>
    <w:rsid w:val="00177D58"/>
    <w:pPr>
      <w:spacing w:after="200" w:line="276" w:lineRule="auto"/>
    </w:pPr>
    <w:rPr>
      <w:rFonts w:ascii="Calibri" w:eastAsia="Calibri" w:hAnsi="Calibri" w:cs="Calibri"/>
      <w:lang w:eastAsia="en-US"/>
    </w:rPr>
  </w:style>
  <w:style w:type="paragraph" w:customStyle="1" w:styleId="FB14BAD902604EA885F55F2672DCA62E2">
    <w:name w:val="FB14BAD902604EA885F55F2672DCA62E2"/>
    <w:rsid w:val="00177D58"/>
    <w:pPr>
      <w:spacing w:after="200" w:line="276" w:lineRule="auto"/>
    </w:pPr>
    <w:rPr>
      <w:rFonts w:ascii="Calibri" w:eastAsia="Calibri" w:hAnsi="Calibri" w:cs="Calibri"/>
      <w:lang w:eastAsia="en-US"/>
    </w:rPr>
  </w:style>
  <w:style w:type="paragraph" w:customStyle="1" w:styleId="B8C666A263B94B629F2C86695BAC6D092">
    <w:name w:val="B8C666A263B94B629F2C86695BAC6D092"/>
    <w:rsid w:val="00177D58"/>
    <w:pPr>
      <w:spacing w:after="200" w:line="276" w:lineRule="auto"/>
      <w:ind w:left="720"/>
      <w:contextualSpacing/>
    </w:pPr>
    <w:rPr>
      <w:rFonts w:ascii="Calibri" w:eastAsia="Calibri" w:hAnsi="Calibri" w:cs="Calibri"/>
      <w:lang w:eastAsia="en-US"/>
    </w:rPr>
  </w:style>
  <w:style w:type="paragraph" w:customStyle="1" w:styleId="812AB6D384FE4CAAAEED6D66F4F7B0E62">
    <w:name w:val="812AB6D384FE4CAAAEED6D66F4F7B0E62"/>
    <w:rsid w:val="00177D58"/>
    <w:pPr>
      <w:spacing w:after="200" w:line="276" w:lineRule="auto"/>
    </w:pPr>
    <w:rPr>
      <w:rFonts w:ascii="Calibri" w:eastAsia="Calibri" w:hAnsi="Calibri" w:cs="Calibri"/>
      <w:lang w:eastAsia="en-US"/>
    </w:rPr>
  </w:style>
  <w:style w:type="paragraph" w:customStyle="1" w:styleId="419CB03FCF98448A919F0742912799192">
    <w:name w:val="419CB03FCF98448A919F0742912799192"/>
    <w:rsid w:val="00177D58"/>
    <w:pPr>
      <w:spacing w:after="200" w:line="276" w:lineRule="auto"/>
    </w:pPr>
    <w:rPr>
      <w:rFonts w:ascii="Calibri" w:eastAsia="Calibri" w:hAnsi="Calibri" w:cs="Calibri"/>
      <w:lang w:eastAsia="en-US"/>
    </w:rPr>
  </w:style>
  <w:style w:type="paragraph" w:customStyle="1" w:styleId="1C095F4D2748433D80837C1F9D44420F2">
    <w:name w:val="1C095F4D2748433D80837C1F9D44420F2"/>
    <w:rsid w:val="00177D58"/>
    <w:pPr>
      <w:spacing w:after="200" w:line="276" w:lineRule="auto"/>
    </w:pPr>
    <w:rPr>
      <w:rFonts w:ascii="Calibri" w:eastAsia="Calibri" w:hAnsi="Calibri" w:cs="Calibri"/>
      <w:lang w:eastAsia="en-US"/>
    </w:rPr>
  </w:style>
  <w:style w:type="paragraph" w:customStyle="1" w:styleId="CFA9D06B27C0493F8195432E5979D5E32">
    <w:name w:val="CFA9D06B27C0493F8195432E5979D5E32"/>
    <w:rsid w:val="00177D58"/>
    <w:pPr>
      <w:spacing w:after="200" w:line="276" w:lineRule="auto"/>
      <w:ind w:left="720"/>
      <w:contextualSpacing/>
    </w:pPr>
    <w:rPr>
      <w:rFonts w:ascii="Calibri" w:eastAsia="Calibri" w:hAnsi="Calibri" w:cs="Calibri"/>
      <w:lang w:eastAsia="en-US"/>
    </w:rPr>
  </w:style>
  <w:style w:type="paragraph" w:customStyle="1" w:styleId="29A9B3DADA964312977D1BB282D4AC142">
    <w:name w:val="29A9B3DADA964312977D1BB282D4AC142"/>
    <w:rsid w:val="00177D58"/>
    <w:pPr>
      <w:spacing w:after="200" w:line="276" w:lineRule="auto"/>
      <w:ind w:left="720"/>
      <w:contextualSpacing/>
    </w:pPr>
    <w:rPr>
      <w:rFonts w:ascii="Calibri" w:eastAsia="Calibri" w:hAnsi="Calibri" w:cs="Calibri"/>
      <w:lang w:eastAsia="en-US"/>
    </w:rPr>
  </w:style>
  <w:style w:type="paragraph" w:customStyle="1" w:styleId="5C5E43BBD44B4239AFFE60D6625CA6972">
    <w:name w:val="5C5E43BBD44B4239AFFE60D6625CA6972"/>
    <w:rsid w:val="00177D58"/>
    <w:pPr>
      <w:spacing w:after="200" w:line="276" w:lineRule="auto"/>
    </w:pPr>
    <w:rPr>
      <w:rFonts w:ascii="Calibri" w:eastAsia="Calibri" w:hAnsi="Calibri" w:cs="Calibri"/>
      <w:lang w:eastAsia="en-US"/>
    </w:rPr>
  </w:style>
  <w:style w:type="paragraph" w:customStyle="1" w:styleId="3E1A3972BD6B44EE9C5D1ECB9F306DD82">
    <w:name w:val="3E1A3972BD6B44EE9C5D1ECB9F306DD82"/>
    <w:rsid w:val="00177D58"/>
    <w:pPr>
      <w:spacing w:after="200" w:line="276" w:lineRule="auto"/>
    </w:pPr>
    <w:rPr>
      <w:rFonts w:ascii="Calibri" w:eastAsia="Calibri" w:hAnsi="Calibri" w:cs="Calibri"/>
      <w:lang w:eastAsia="en-US"/>
    </w:rPr>
  </w:style>
  <w:style w:type="paragraph" w:customStyle="1" w:styleId="B1032B53217A4C3ABDBD60EA45A764FB2">
    <w:name w:val="B1032B53217A4C3ABDBD60EA45A764FB2"/>
    <w:rsid w:val="00177D58"/>
    <w:pPr>
      <w:spacing w:after="200" w:line="276" w:lineRule="auto"/>
    </w:pPr>
    <w:rPr>
      <w:rFonts w:ascii="Calibri" w:eastAsia="Calibri" w:hAnsi="Calibri" w:cs="Calibri"/>
      <w:lang w:eastAsia="en-US"/>
    </w:rPr>
  </w:style>
  <w:style w:type="paragraph" w:customStyle="1" w:styleId="E8ECBD670B26448DB3E03147D085B2542">
    <w:name w:val="E8ECBD670B26448DB3E03147D085B2542"/>
    <w:rsid w:val="00177D58"/>
    <w:pPr>
      <w:spacing w:after="200" w:line="276" w:lineRule="auto"/>
      <w:ind w:left="720"/>
      <w:contextualSpacing/>
    </w:pPr>
    <w:rPr>
      <w:rFonts w:ascii="Calibri" w:eastAsia="Calibri" w:hAnsi="Calibri" w:cs="Calibri"/>
      <w:lang w:eastAsia="en-US"/>
    </w:rPr>
  </w:style>
  <w:style w:type="paragraph" w:customStyle="1" w:styleId="4787BCA4297848B2920AE0D922D31F602">
    <w:name w:val="4787BCA4297848B2920AE0D922D31F602"/>
    <w:rsid w:val="00177D58"/>
    <w:pPr>
      <w:spacing w:after="200" w:line="276" w:lineRule="auto"/>
    </w:pPr>
    <w:rPr>
      <w:rFonts w:ascii="Calibri" w:eastAsia="Calibri" w:hAnsi="Calibri" w:cs="Calibri"/>
      <w:lang w:eastAsia="en-US"/>
    </w:rPr>
  </w:style>
  <w:style w:type="paragraph" w:customStyle="1" w:styleId="D21BD5857B594FD4A894163440297D9B2">
    <w:name w:val="D21BD5857B594FD4A894163440297D9B2"/>
    <w:rsid w:val="00177D58"/>
    <w:pPr>
      <w:spacing w:after="200" w:line="276" w:lineRule="auto"/>
    </w:pPr>
    <w:rPr>
      <w:rFonts w:ascii="Calibri" w:eastAsia="Calibri" w:hAnsi="Calibri" w:cs="Calibri"/>
      <w:lang w:eastAsia="en-US"/>
    </w:rPr>
  </w:style>
  <w:style w:type="paragraph" w:customStyle="1" w:styleId="DFF88D8C1AFB4A3ABEBF3FA8EA538EA52">
    <w:name w:val="DFF88D8C1AFB4A3ABEBF3FA8EA538EA52"/>
    <w:rsid w:val="00177D58"/>
    <w:pPr>
      <w:spacing w:after="200" w:line="276" w:lineRule="auto"/>
    </w:pPr>
    <w:rPr>
      <w:rFonts w:ascii="Calibri" w:eastAsia="Calibri" w:hAnsi="Calibri" w:cs="Calibri"/>
      <w:lang w:eastAsia="en-US"/>
    </w:rPr>
  </w:style>
  <w:style w:type="paragraph" w:customStyle="1" w:styleId="D1F934493F3F4F78A2964114AF33119C2">
    <w:name w:val="D1F934493F3F4F78A2964114AF33119C2"/>
    <w:rsid w:val="00177D58"/>
    <w:pPr>
      <w:spacing w:after="200" w:line="276" w:lineRule="auto"/>
      <w:ind w:left="720"/>
      <w:contextualSpacing/>
    </w:pPr>
    <w:rPr>
      <w:rFonts w:ascii="Calibri" w:eastAsia="Calibri" w:hAnsi="Calibri" w:cs="Calibri"/>
      <w:lang w:eastAsia="en-US"/>
    </w:rPr>
  </w:style>
  <w:style w:type="paragraph" w:customStyle="1" w:styleId="44418E82F32F4D6BB547113C3FC54E3111">
    <w:name w:val="44418E82F32F4D6BB547113C3FC54E3111"/>
    <w:rsid w:val="00177D58"/>
    <w:pPr>
      <w:spacing w:after="200" w:line="276" w:lineRule="auto"/>
      <w:ind w:left="720"/>
      <w:contextualSpacing/>
    </w:pPr>
    <w:rPr>
      <w:rFonts w:ascii="Calibri" w:eastAsia="Calibri" w:hAnsi="Calibri" w:cs="Calibri"/>
      <w:lang w:eastAsia="en-US"/>
    </w:rPr>
  </w:style>
  <w:style w:type="paragraph" w:customStyle="1" w:styleId="A80DB213FD4F4A89B076F267D01CB22011">
    <w:name w:val="A80DB213FD4F4A89B076F267D01CB22011"/>
    <w:rsid w:val="00177D58"/>
    <w:pPr>
      <w:spacing w:after="200" w:line="276" w:lineRule="auto"/>
      <w:ind w:left="720"/>
      <w:contextualSpacing/>
    </w:pPr>
    <w:rPr>
      <w:rFonts w:ascii="Calibri" w:eastAsia="Calibri" w:hAnsi="Calibri" w:cs="Calibri"/>
      <w:lang w:eastAsia="en-US"/>
    </w:rPr>
  </w:style>
  <w:style w:type="paragraph" w:customStyle="1" w:styleId="F0B25CF05E9A4188BCBBDEFF287BBAAB11">
    <w:name w:val="F0B25CF05E9A4188BCBBDEFF287BBAAB11"/>
    <w:rsid w:val="00177D58"/>
    <w:pPr>
      <w:spacing w:after="200" w:line="276" w:lineRule="auto"/>
      <w:ind w:left="720"/>
      <w:contextualSpacing/>
    </w:pPr>
    <w:rPr>
      <w:rFonts w:ascii="Calibri" w:eastAsia="Calibri" w:hAnsi="Calibri" w:cs="Calibri"/>
      <w:lang w:eastAsia="en-US"/>
    </w:rPr>
  </w:style>
  <w:style w:type="paragraph" w:customStyle="1" w:styleId="19949A7FE1EB48CB87D24904D443841E10">
    <w:name w:val="19949A7FE1EB48CB87D24904D443841E10"/>
    <w:rsid w:val="00177D58"/>
    <w:pPr>
      <w:spacing w:after="200" w:line="276" w:lineRule="auto"/>
      <w:ind w:left="720"/>
      <w:contextualSpacing/>
    </w:pPr>
    <w:rPr>
      <w:rFonts w:ascii="Calibri" w:eastAsia="Calibri" w:hAnsi="Calibri" w:cs="Calibri"/>
      <w:lang w:eastAsia="en-US"/>
    </w:rPr>
  </w:style>
  <w:style w:type="paragraph" w:customStyle="1" w:styleId="18E0AB86546A4E7CBE3B094870BCDC7D10">
    <w:name w:val="18E0AB86546A4E7CBE3B094870BCDC7D10"/>
    <w:rsid w:val="00177D58"/>
    <w:pPr>
      <w:spacing w:after="200" w:line="276" w:lineRule="auto"/>
    </w:pPr>
    <w:rPr>
      <w:rFonts w:ascii="Calibri" w:eastAsia="Calibri" w:hAnsi="Calibri" w:cs="Calibri"/>
      <w:lang w:eastAsia="en-US"/>
    </w:rPr>
  </w:style>
  <w:style w:type="paragraph" w:customStyle="1" w:styleId="BAF142DEB0DE4E698B4214BBA8AF26BC10">
    <w:name w:val="BAF142DEB0DE4E698B4214BBA8AF26BC10"/>
    <w:rsid w:val="00177D58"/>
    <w:pPr>
      <w:spacing w:after="200" w:line="276" w:lineRule="auto"/>
    </w:pPr>
    <w:rPr>
      <w:rFonts w:ascii="Calibri" w:eastAsia="Calibri" w:hAnsi="Calibri" w:cs="Calibri"/>
      <w:lang w:eastAsia="en-US"/>
    </w:rPr>
  </w:style>
  <w:style w:type="paragraph" w:customStyle="1" w:styleId="FFD4A7810CFC4A98B7704217E10B1F59">
    <w:name w:val="FFD4A7810CFC4A98B7704217E10B1F59"/>
    <w:rsid w:val="00177D58"/>
  </w:style>
  <w:style w:type="paragraph" w:customStyle="1" w:styleId="C4A8509D55344C02B529828E65AF9BCC">
    <w:name w:val="C4A8509D55344C02B529828E65AF9BCC"/>
    <w:rsid w:val="00177D58"/>
  </w:style>
  <w:style w:type="paragraph" w:customStyle="1" w:styleId="AD3C0736DB304E94A3BA2BE9497761A0">
    <w:name w:val="AD3C0736DB304E94A3BA2BE9497761A0"/>
    <w:rsid w:val="00177D58"/>
  </w:style>
  <w:style w:type="paragraph" w:customStyle="1" w:styleId="C091EC55DF4F4D289F46EBB4866AE6E3">
    <w:name w:val="C091EC55DF4F4D289F46EBB4866AE6E3"/>
    <w:rsid w:val="00177D58"/>
  </w:style>
  <w:style w:type="paragraph" w:customStyle="1" w:styleId="5977E6BF489041778223BACD10AE574D">
    <w:name w:val="5977E6BF489041778223BACD10AE574D"/>
    <w:rsid w:val="00177D58"/>
  </w:style>
  <w:style w:type="paragraph" w:customStyle="1" w:styleId="3441BA047A144E86A4C8EA255C06340F">
    <w:name w:val="3441BA047A144E86A4C8EA255C06340F"/>
    <w:rsid w:val="00177D58"/>
  </w:style>
  <w:style w:type="paragraph" w:customStyle="1" w:styleId="08D781D056744BD3BB70D9B9981E183E">
    <w:name w:val="08D781D056744BD3BB70D9B9981E183E"/>
    <w:rsid w:val="00177D58"/>
  </w:style>
  <w:style w:type="paragraph" w:customStyle="1" w:styleId="A3E4D52CF5AA44519F11EC44783072D0">
    <w:name w:val="A3E4D52CF5AA44519F11EC44783072D0"/>
    <w:rsid w:val="00177D58"/>
  </w:style>
  <w:style w:type="paragraph" w:customStyle="1" w:styleId="F8696F134D88465CBE3136C1207C0AB0">
    <w:name w:val="F8696F134D88465CBE3136C1207C0AB0"/>
    <w:rsid w:val="00177D58"/>
  </w:style>
  <w:style w:type="paragraph" w:customStyle="1" w:styleId="F1479235D24440AE9B9C5DE748CC7B88">
    <w:name w:val="F1479235D24440AE9B9C5DE748CC7B88"/>
    <w:rsid w:val="00177D58"/>
  </w:style>
  <w:style w:type="paragraph" w:customStyle="1" w:styleId="BA6E48556DA24AB58805D980FBE385E9">
    <w:name w:val="BA6E48556DA24AB58805D980FBE385E9"/>
    <w:rsid w:val="00177D58"/>
  </w:style>
  <w:style w:type="paragraph" w:customStyle="1" w:styleId="6C16D82C97C748D08F9FE32DCCF2E7B6">
    <w:name w:val="6C16D82C97C748D08F9FE32DCCF2E7B6"/>
    <w:rsid w:val="00177D58"/>
  </w:style>
  <w:style w:type="paragraph" w:customStyle="1" w:styleId="600B8C123D254F1F95B020B705ACD6CC">
    <w:name w:val="600B8C123D254F1F95B020B705ACD6CC"/>
    <w:rsid w:val="00177D58"/>
  </w:style>
  <w:style w:type="paragraph" w:customStyle="1" w:styleId="E0EA157C1BD242F3A7D84072FE6A5696">
    <w:name w:val="E0EA157C1BD242F3A7D84072FE6A5696"/>
    <w:rsid w:val="00177D58"/>
  </w:style>
  <w:style w:type="paragraph" w:customStyle="1" w:styleId="57D11880D77D479C810C443AB0CE7CF0">
    <w:name w:val="57D11880D77D479C810C443AB0CE7CF0"/>
    <w:rsid w:val="00177D58"/>
  </w:style>
  <w:style w:type="paragraph" w:customStyle="1" w:styleId="525B953B7166437BAB7DB7B02AB33E9A">
    <w:name w:val="525B953B7166437BAB7DB7B02AB33E9A"/>
    <w:rsid w:val="00177D58"/>
  </w:style>
  <w:style w:type="paragraph" w:customStyle="1" w:styleId="1663575B8985499BB361593E643A5D91">
    <w:name w:val="1663575B8985499BB361593E643A5D91"/>
    <w:rsid w:val="00177D58"/>
  </w:style>
  <w:style w:type="paragraph" w:customStyle="1" w:styleId="9BBD93D1F86C42EB89B261E409D481E5">
    <w:name w:val="9BBD93D1F86C42EB89B261E409D481E5"/>
    <w:rsid w:val="00177D58"/>
  </w:style>
  <w:style w:type="paragraph" w:customStyle="1" w:styleId="6EB464CF475F4F3BB0351501790AB068">
    <w:name w:val="6EB464CF475F4F3BB0351501790AB068"/>
    <w:rsid w:val="00177D58"/>
  </w:style>
  <w:style w:type="paragraph" w:customStyle="1" w:styleId="8F59CE40A61E43BFBBC5D89F1A31522E">
    <w:name w:val="8F59CE40A61E43BFBBC5D89F1A31522E"/>
    <w:rsid w:val="00177D58"/>
  </w:style>
  <w:style w:type="paragraph" w:customStyle="1" w:styleId="3ED04A3D38E6409EA9C2FF541E8FD6F8">
    <w:name w:val="3ED04A3D38E6409EA9C2FF541E8FD6F8"/>
    <w:rsid w:val="00177D58"/>
  </w:style>
  <w:style w:type="paragraph" w:customStyle="1" w:styleId="23EBCB44962145D6875F3E6F57CF492B">
    <w:name w:val="23EBCB44962145D6875F3E6F57CF492B"/>
    <w:rsid w:val="00177D58"/>
  </w:style>
  <w:style w:type="paragraph" w:customStyle="1" w:styleId="A2F8763218284A4EA6DE6E53DF2C152D">
    <w:name w:val="A2F8763218284A4EA6DE6E53DF2C152D"/>
    <w:rsid w:val="00177D58"/>
  </w:style>
  <w:style w:type="paragraph" w:customStyle="1" w:styleId="A4DCA3C1AD4E4D4EB0E1E6166D924E66">
    <w:name w:val="A4DCA3C1AD4E4D4EB0E1E6166D924E66"/>
    <w:rsid w:val="00177D58"/>
  </w:style>
  <w:style w:type="paragraph" w:customStyle="1" w:styleId="68F21E19BBBB4A16B1A88DEC79AC288B">
    <w:name w:val="68F21E19BBBB4A16B1A88DEC79AC288B"/>
    <w:rsid w:val="00177D58"/>
  </w:style>
  <w:style w:type="paragraph" w:customStyle="1" w:styleId="97ED9BC6BD60491C9B962D23E6A30D6611">
    <w:name w:val="97ED9BC6BD60491C9B962D23E6A30D6611"/>
    <w:rsid w:val="00177D58"/>
    <w:pPr>
      <w:spacing w:after="200" w:line="276" w:lineRule="auto"/>
    </w:pPr>
    <w:rPr>
      <w:rFonts w:ascii="Calibri" w:eastAsia="Calibri" w:hAnsi="Calibri" w:cs="Calibri"/>
      <w:lang w:eastAsia="en-US"/>
    </w:rPr>
  </w:style>
  <w:style w:type="paragraph" w:customStyle="1" w:styleId="2B64146E09C64E6EB0889314BDE771CD12">
    <w:name w:val="2B64146E09C64E6EB0889314BDE771CD12"/>
    <w:rsid w:val="00177D58"/>
    <w:pPr>
      <w:spacing w:after="200" w:line="276" w:lineRule="auto"/>
    </w:pPr>
    <w:rPr>
      <w:rFonts w:ascii="Calibri" w:eastAsia="Calibri" w:hAnsi="Calibri" w:cs="Calibri"/>
      <w:lang w:eastAsia="en-US"/>
    </w:rPr>
  </w:style>
  <w:style w:type="paragraph" w:customStyle="1" w:styleId="DAA16A5A07FF48A598F4647F56BA82A411">
    <w:name w:val="DAA16A5A07FF48A598F4647F56BA82A411"/>
    <w:rsid w:val="00177D58"/>
    <w:pPr>
      <w:spacing w:after="200" w:line="276" w:lineRule="auto"/>
      <w:ind w:left="720"/>
      <w:contextualSpacing/>
    </w:pPr>
    <w:rPr>
      <w:rFonts w:ascii="Calibri" w:eastAsia="Calibri" w:hAnsi="Calibri" w:cs="Calibri"/>
      <w:lang w:eastAsia="en-US"/>
    </w:rPr>
  </w:style>
  <w:style w:type="paragraph" w:customStyle="1" w:styleId="6CD38F078A634484B3D69A293FEE10863">
    <w:name w:val="6CD38F078A634484B3D69A293FEE10863"/>
    <w:rsid w:val="00177D58"/>
    <w:pPr>
      <w:spacing w:after="200" w:line="276" w:lineRule="auto"/>
      <w:ind w:left="720"/>
      <w:contextualSpacing/>
    </w:pPr>
    <w:rPr>
      <w:rFonts w:ascii="Calibri" w:eastAsia="Calibri" w:hAnsi="Calibri" w:cs="Calibri"/>
      <w:lang w:eastAsia="en-US"/>
    </w:rPr>
  </w:style>
  <w:style w:type="paragraph" w:customStyle="1" w:styleId="B5E06235A93A48209FD08B2047C6C2F83">
    <w:name w:val="B5E06235A93A48209FD08B2047C6C2F83"/>
    <w:rsid w:val="00177D58"/>
    <w:pPr>
      <w:spacing w:after="200" w:line="276" w:lineRule="auto"/>
      <w:ind w:left="720"/>
      <w:contextualSpacing/>
    </w:pPr>
    <w:rPr>
      <w:rFonts w:ascii="Calibri" w:eastAsia="Calibri" w:hAnsi="Calibri" w:cs="Calibri"/>
      <w:lang w:eastAsia="en-US"/>
    </w:rPr>
  </w:style>
  <w:style w:type="paragraph" w:customStyle="1" w:styleId="19949A7FE1EB48CB87D24904D443841E11">
    <w:name w:val="19949A7FE1EB48CB87D24904D443841E11"/>
    <w:rsid w:val="00177D58"/>
    <w:pPr>
      <w:spacing w:after="200" w:line="276" w:lineRule="auto"/>
      <w:ind w:left="720"/>
      <w:contextualSpacing/>
    </w:pPr>
    <w:rPr>
      <w:rFonts w:ascii="Calibri" w:eastAsia="Calibri" w:hAnsi="Calibri" w:cs="Calibri"/>
      <w:lang w:eastAsia="en-US"/>
    </w:rPr>
  </w:style>
  <w:style w:type="paragraph" w:customStyle="1" w:styleId="18E0AB86546A4E7CBE3B094870BCDC7D11">
    <w:name w:val="18E0AB86546A4E7CBE3B094870BCDC7D11"/>
    <w:rsid w:val="00177D58"/>
    <w:pPr>
      <w:spacing w:after="200" w:line="276" w:lineRule="auto"/>
    </w:pPr>
    <w:rPr>
      <w:rFonts w:ascii="Calibri" w:eastAsia="Calibri" w:hAnsi="Calibri" w:cs="Calibri"/>
      <w:lang w:eastAsia="en-US"/>
    </w:rPr>
  </w:style>
  <w:style w:type="paragraph" w:customStyle="1" w:styleId="BAF142DEB0DE4E698B4214BBA8AF26BC11">
    <w:name w:val="BAF142DEB0DE4E698B4214BBA8AF26BC11"/>
    <w:rsid w:val="00177D58"/>
    <w:pPr>
      <w:spacing w:after="200" w:line="276" w:lineRule="auto"/>
    </w:pPr>
    <w:rPr>
      <w:rFonts w:ascii="Calibri" w:eastAsia="Calibri" w:hAnsi="Calibri" w:cs="Calibri"/>
      <w:lang w:eastAsia="en-US"/>
    </w:rPr>
  </w:style>
  <w:style w:type="paragraph" w:customStyle="1" w:styleId="FFD4A7810CFC4A98B7704217E10B1F591">
    <w:name w:val="FFD4A7810CFC4A98B7704217E10B1F591"/>
    <w:rsid w:val="00177D58"/>
    <w:pPr>
      <w:spacing w:after="200" w:line="276" w:lineRule="auto"/>
    </w:pPr>
    <w:rPr>
      <w:rFonts w:ascii="Calibri" w:eastAsia="Calibri" w:hAnsi="Calibri" w:cs="Calibri"/>
      <w:lang w:eastAsia="en-US"/>
    </w:rPr>
  </w:style>
  <w:style w:type="paragraph" w:customStyle="1" w:styleId="C4A8509D55344C02B529828E65AF9BCC1">
    <w:name w:val="C4A8509D55344C02B529828E65AF9BCC1"/>
    <w:rsid w:val="00177D58"/>
    <w:pPr>
      <w:spacing w:after="200" w:line="276" w:lineRule="auto"/>
    </w:pPr>
    <w:rPr>
      <w:rFonts w:ascii="Calibri" w:eastAsia="Calibri" w:hAnsi="Calibri" w:cs="Calibri"/>
      <w:lang w:eastAsia="en-US"/>
    </w:rPr>
  </w:style>
  <w:style w:type="paragraph" w:customStyle="1" w:styleId="AD3C0736DB304E94A3BA2BE9497761A01">
    <w:name w:val="AD3C0736DB304E94A3BA2BE9497761A01"/>
    <w:rsid w:val="00177D58"/>
    <w:pPr>
      <w:spacing w:after="200" w:line="276" w:lineRule="auto"/>
      <w:ind w:left="720"/>
      <w:contextualSpacing/>
    </w:pPr>
    <w:rPr>
      <w:rFonts w:ascii="Calibri" w:eastAsia="Calibri" w:hAnsi="Calibri" w:cs="Calibri"/>
      <w:lang w:eastAsia="en-US"/>
    </w:rPr>
  </w:style>
  <w:style w:type="paragraph" w:customStyle="1" w:styleId="C091EC55DF4F4D289F46EBB4866AE6E31">
    <w:name w:val="C091EC55DF4F4D289F46EBB4866AE6E31"/>
    <w:rsid w:val="00177D58"/>
    <w:pPr>
      <w:spacing w:after="200" w:line="276" w:lineRule="auto"/>
      <w:ind w:left="720"/>
      <w:contextualSpacing/>
    </w:pPr>
    <w:rPr>
      <w:rFonts w:ascii="Calibri" w:eastAsia="Calibri" w:hAnsi="Calibri" w:cs="Calibri"/>
      <w:lang w:eastAsia="en-US"/>
    </w:rPr>
  </w:style>
  <w:style w:type="paragraph" w:customStyle="1" w:styleId="5977E6BF489041778223BACD10AE574D1">
    <w:name w:val="5977E6BF489041778223BACD10AE574D1"/>
    <w:rsid w:val="00177D58"/>
    <w:pPr>
      <w:spacing w:after="200" w:line="276" w:lineRule="auto"/>
      <w:ind w:left="720"/>
      <w:contextualSpacing/>
    </w:pPr>
    <w:rPr>
      <w:rFonts w:ascii="Calibri" w:eastAsia="Calibri" w:hAnsi="Calibri" w:cs="Calibri"/>
      <w:lang w:eastAsia="en-US"/>
    </w:rPr>
  </w:style>
  <w:style w:type="paragraph" w:customStyle="1" w:styleId="3441BA047A144E86A4C8EA255C06340F1">
    <w:name w:val="3441BA047A144E86A4C8EA255C06340F1"/>
    <w:rsid w:val="00177D58"/>
    <w:pPr>
      <w:spacing w:after="200" w:line="276" w:lineRule="auto"/>
    </w:pPr>
    <w:rPr>
      <w:rFonts w:ascii="Calibri" w:eastAsia="Calibri" w:hAnsi="Calibri" w:cs="Calibri"/>
      <w:lang w:eastAsia="en-US"/>
    </w:rPr>
  </w:style>
  <w:style w:type="paragraph" w:customStyle="1" w:styleId="08D781D056744BD3BB70D9B9981E183E1">
    <w:name w:val="08D781D056744BD3BB70D9B9981E183E1"/>
    <w:rsid w:val="00177D58"/>
    <w:pPr>
      <w:spacing w:after="200" w:line="276" w:lineRule="auto"/>
    </w:pPr>
    <w:rPr>
      <w:rFonts w:ascii="Calibri" w:eastAsia="Calibri" w:hAnsi="Calibri" w:cs="Calibri"/>
      <w:lang w:eastAsia="en-US"/>
    </w:rPr>
  </w:style>
  <w:style w:type="paragraph" w:customStyle="1" w:styleId="A3E4D52CF5AA44519F11EC44783072D01">
    <w:name w:val="A3E4D52CF5AA44519F11EC44783072D01"/>
    <w:rsid w:val="00177D58"/>
    <w:pPr>
      <w:spacing w:after="200" w:line="276" w:lineRule="auto"/>
      <w:ind w:left="720"/>
      <w:contextualSpacing/>
    </w:pPr>
    <w:rPr>
      <w:rFonts w:ascii="Calibri" w:eastAsia="Calibri" w:hAnsi="Calibri" w:cs="Calibri"/>
      <w:lang w:eastAsia="en-US"/>
    </w:rPr>
  </w:style>
  <w:style w:type="paragraph" w:customStyle="1" w:styleId="F8696F134D88465CBE3136C1207C0AB01">
    <w:name w:val="F8696F134D88465CBE3136C1207C0AB01"/>
    <w:rsid w:val="00177D58"/>
    <w:pPr>
      <w:spacing w:after="200" w:line="276" w:lineRule="auto"/>
    </w:pPr>
    <w:rPr>
      <w:rFonts w:ascii="Calibri" w:eastAsia="Calibri" w:hAnsi="Calibri" w:cs="Calibri"/>
      <w:lang w:eastAsia="en-US"/>
    </w:rPr>
  </w:style>
  <w:style w:type="paragraph" w:customStyle="1" w:styleId="F1479235D24440AE9B9C5DE748CC7B881">
    <w:name w:val="F1479235D24440AE9B9C5DE748CC7B881"/>
    <w:rsid w:val="00177D58"/>
    <w:pPr>
      <w:spacing w:after="200" w:line="276" w:lineRule="auto"/>
    </w:pPr>
    <w:rPr>
      <w:rFonts w:ascii="Calibri" w:eastAsia="Calibri" w:hAnsi="Calibri" w:cs="Calibri"/>
      <w:lang w:eastAsia="en-US"/>
    </w:rPr>
  </w:style>
  <w:style w:type="paragraph" w:customStyle="1" w:styleId="BA6E48556DA24AB58805D980FBE385E91">
    <w:name w:val="BA6E48556DA24AB58805D980FBE385E91"/>
    <w:rsid w:val="00177D58"/>
    <w:pPr>
      <w:spacing w:after="200" w:line="276" w:lineRule="auto"/>
    </w:pPr>
    <w:rPr>
      <w:rFonts w:ascii="Calibri" w:eastAsia="Calibri" w:hAnsi="Calibri" w:cs="Calibri"/>
      <w:lang w:eastAsia="en-US"/>
    </w:rPr>
  </w:style>
  <w:style w:type="paragraph" w:customStyle="1" w:styleId="6C16D82C97C748D08F9FE32DCCF2E7B61">
    <w:name w:val="6C16D82C97C748D08F9FE32DCCF2E7B61"/>
    <w:rsid w:val="00177D58"/>
    <w:pPr>
      <w:spacing w:after="200" w:line="276" w:lineRule="auto"/>
      <w:ind w:left="720"/>
      <w:contextualSpacing/>
    </w:pPr>
    <w:rPr>
      <w:rFonts w:ascii="Calibri" w:eastAsia="Calibri" w:hAnsi="Calibri" w:cs="Calibri"/>
      <w:lang w:eastAsia="en-US"/>
    </w:rPr>
  </w:style>
  <w:style w:type="paragraph" w:customStyle="1" w:styleId="600B8C123D254F1F95B020B705ACD6CC1">
    <w:name w:val="600B8C123D254F1F95B020B705ACD6CC1"/>
    <w:rsid w:val="00177D58"/>
    <w:pPr>
      <w:spacing w:after="200" w:line="276" w:lineRule="auto"/>
      <w:ind w:left="720"/>
      <w:contextualSpacing/>
    </w:pPr>
    <w:rPr>
      <w:rFonts w:ascii="Calibri" w:eastAsia="Calibri" w:hAnsi="Calibri" w:cs="Calibri"/>
      <w:lang w:eastAsia="en-US"/>
    </w:rPr>
  </w:style>
  <w:style w:type="paragraph" w:customStyle="1" w:styleId="E0EA157C1BD242F3A7D84072FE6A56961">
    <w:name w:val="E0EA157C1BD242F3A7D84072FE6A56961"/>
    <w:rsid w:val="00177D58"/>
    <w:pPr>
      <w:spacing w:after="200" w:line="276" w:lineRule="auto"/>
    </w:pPr>
    <w:rPr>
      <w:rFonts w:ascii="Calibri" w:eastAsia="Calibri" w:hAnsi="Calibri" w:cs="Calibri"/>
      <w:lang w:eastAsia="en-US"/>
    </w:rPr>
  </w:style>
  <w:style w:type="paragraph" w:customStyle="1" w:styleId="57D11880D77D479C810C443AB0CE7CF01">
    <w:name w:val="57D11880D77D479C810C443AB0CE7CF01"/>
    <w:rsid w:val="00177D58"/>
    <w:pPr>
      <w:spacing w:after="200" w:line="276" w:lineRule="auto"/>
    </w:pPr>
    <w:rPr>
      <w:rFonts w:ascii="Calibri" w:eastAsia="Calibri" w:hAnsi="Calibri" w:cs="Calibri"/>
      <w:lang w:eastAsia="en-US"/>
    </w:rPr>
  </w:style>
  <w:style w:type="paragraph" w:customStyle="1" w:styleId="525B953B7166437BAB7DB7B02AB33E9A1">
    <w:name w:val="525B953B7166437BAB7DB7B02AB33E9A1"/>
    <w:rsid w:val="00177D58"/>
    <w:pPr>
      <w:spacing w:after="200" w:line="276" w:lineRule="auto"/>
    </w:pPr>
    <w:rPr>
      <w:rFonts w:ascii="Calibri" w:eastAsia="Calibri" w:hAnsi="Calibri" w:cs="Calibri"/>
      <w:lang w:eastAsia="en-US"/>
    </w:rPr>
  </w:style>
  <w:style w:type="paragraph" w:customStyle="1" w:styleId="1663575B8985499BB361593E643A5D911">
    <w:name w:val="1663575B8985499BB361593E643A5D911"/>
    <w:rsid w:val="00177D58"/>
    <w:pPr>
      <w:spacing w:after="200" w:line="276" w:lineRule="auto"/>
      <w:ind w:left="720"/>
      <w:contextualSpacing/>
    </w:pPr>
    <w:rPr>
      <w:rFonts w:ascii="Calibri" w:eastAsia="Calibri" w:hAnsi="Calibri" w:cs="Calibri"/>
      <w:lang w:eastAsia="en-US"/>
    </w:rPr>
  </w:style>
  <w:style w:type="paragraph" w:customStyle="1" w:styleId="9BBD93D1F86C42EB89B261E409D481E51">
    <w:name w:val="9BBD93D1F86C42EB89B261E409D481E51"/>
    <w:rsid w:val="00177D58"/>
    <w:pPr>
      <w:spacing w:after="200" w:line="276" w:lineRule="auto"/>
    </w:pPr>
    <w:rPr>
      <w:rFonts w:ascii="Calibri" w:eastAsia="Calibri" w:hAnsi="Calibri" w:cs="Calibri"/>
      <w:lang w:eastAsia="en-US"/>
    </w:rPr>
  </w:style>
  <w:style w:type="paragraph" w:customStyle="1" w:styleId="6EB464CF475F4F3BB0351501790AB0681">
    <w:name w:val="6EB464CF475F4F3BB0351501790AB0681"/>
    <w:rsid w:val="00177D58"/>
    <w:pPr>
      <w:spacing w:after="200" w:line="276" w:lineRule="auto"/>
    </w:pPr>
    <w:rPr>
      <w:rFonts w:ascii="Calibri" w:eastAsia="Calibri" w:hAnsi="Calibri" w:cs="Calibri"/>
      <w:lang w:eastAsia="en-US"/>
    </w:rPr>
  </w:style>
  <w:style w:type="paragraph" w:customStyle="1" w:styleId="8F59CE40A61E43BFBBC5D89F1A31522E1">
    <w:name w:val="8F59CE40A61E43BFBBC5D89F1A31522E1"/>
    <w:rsid w:val="00177D58"/>
    <w:pPr>
      <w:spacing w:after="200" w:line="276" w:lineRule="auto"/>
    </w:pPr>
    <w:rPr>
      <w:rFonts w:ascii="Calibri" w:eastAsia="Calibri" w:hAnsi="Calibri" w:cs="Calibri"/>
      <w:lang w:eastAsia="en-US"/>
    </w:rPr>
  </w:style>
  <w:style w:type="paragraph" w:customStyle="1" w:styleId="3ED04A3D38E6409EA9C2FF541E8FD6F81">
    <w:name w:val="3ED04A3D38E6409EA9C2FF541E8FD6F81"/>
    <w:rsid w:val="00177D58"/>
    <w:pPr>
      <w:spacing w:after="200" w:line="276" w:lineRule="auto"/>
      <w:ind w:left="720"/>
      <w:contextualSpacing/>
    </w:pPr>
    <w:rPr>
      <w:rFonts w:ascii="Calibri" w:eastAsia="Calibri" w:hAnsi="Calibri" w:cs="Calibri"/>
      <w:lang w:eastAsia="en-US"/>
    </w:rPr>
  </w:style>
  <w:style w:type="paragraph" w:customStyle="1" w:styleId="23EBCB44962145D6875F3E6F57CF492B1">
    <w:name w:val="23EBCB44962145D6875F3E6F57CF492B1"/>
    <w:rsid w:val="00177D58"/>
    <w:pPr>
      <w:spacing w:after="200" w:line="276" w:lineRule="auto"/>
      <w:ind w:left="720"/>
      <w:contextualSpacing/>
    </w:pPr>
    <w:rPr>
      <w:rFonts w:ascii="Calibri" w:eastAsia="Calibri" w:hAnsi="Calibri" w:cs="Calibri"/>
      <w:lang w:eastAsia="en-US"/>
    </w:rPr>
  </w:style>
  <w:style w:type="paragraph" w:customStyle="1" w:styleId="A4DCA3C1AD4E4D4EB0E1E6166D924E661">
    <w:name w:val="A4DCA3C1AD4E4D4EB0E1E6166D924E661"/>
    <w:rsid w:val="00177D58"/>
    <w:pPr>
      <w:spacing w:after="200" w:line="276" w:lineRule="auto"/>
      <w:ind w:left="720"/>
      <w:contextualSpacing/>
    </w:pPr>
    <w:rPr>
      <w:rFonts w:ascii="Calibri" w:eastAsia="Calibri" w:hAnsi="Calibri" w:cs="Calibri"/>
      <w:lang w:eastAsia="en-US"/>
    </w:rPr>
  </w:style>
  <w:style w:type="paragraph" w:customStyle="1" w:styleId="68F21E19BBBB4A16B1A88DEC79AC288B1">
    <w:name w:val="68F21E19BBBB4A16B1A88DEC79AC288B1"/>
    <w:rsid w:val="00177D58"/>
    <w:pPr>
      <w:spacing w:after="200" w:line="276" w:lineRule="auto"/>
      <w:ind w:left="720"/>
      <w:contextualSpacing/>
    </w:pPr>
    <w:rPr>
      <w:rFonts w:ascii="Calibri" w:eastAsia="Calibri" w:hAnsi="Calibri" w:cs="Calibri"/>
      <w:lang w:eastAsia="en-US"/>
    </w:rPr>
  </w:style>
  <w:style w:type="paragraph" w:customStyle="1" w:styleId="97ED9BC6BD60491C9B962D23E6A30D6612">
    <w:name w:val="97ED9BC6BD60491C9B962D23E6A30D6612"/>
    <w:rsid w:val="00177D58"/>
    <w:pPr>
      <w:spacing w:after="200" w:line="276" w:lineRule="auto"/>
    </w:pPr>
    <w:rPr>
      <w:rFonts w:ascii="Calibri" w:eastAsia="Calibri" w:hAnsi="Calibri" w:cs="Calibri"/>
      <w:lang w:eastAsia="en-US"/>
    </w:rPr>
  </w:style>
  <w:style w:type="paragraph" w:customStyle="1" w:styleId="2B64146E09C64E6EB0889314BDE771CD13">
    <w:name w:val="2B64146E09C64E6EB0889314BDE771CD13"/>
    <w:rsid w:val="00177D58"/>
    <w:pPr>
      <w:spacing w:after="200" w:line="276" w:lineRule="auto"/>
    </w:pPr>
    <w:rPr>
      <w:rFonts w:ascii="Calibri" w:eastAsia="Calibri" w:hAnsi="Calibri" w:cs="Calibri"/>
      <w:lang w:eastAsia="en-US"/>
    </w:rPr>
  </w:style>
  <w:style w:type="paragraph" w:customStyle="1" w:styleId="DAA16A5A07FF48A598F4647F56BA82A412">
    <w:name w:val="DAA16A5A07FF48A598F4647F56BA82A412"/>
    <w:rsid w:val="00177D58"/>
    <w:pPr>
      <w:spacing w:after="200" w:line="276" w:lineRule="auto"/>
      <w:ind w:left="720"/>
      <w:contextualSpacing/>
    </w:pPr>
    <w:rPr>
      <w:rFonts w:ascii="Calibri" w:eastAsia="Calibri" w:hAnsi="Calibri" w:cs="Calibri"/>
      <w:lang w:eastAsia="en-US"/>
    </w:rPr>
  </w:style>
  <w:style w:type="paragraph" w:customStyle="1" w:styleId="6CD38F078A634484B3D69A293FEE10864">
    <w:name w:val="6CD38F078A634484B3D69A293FEE10864"/>
    <w:rsid w:val="00177D58"/>
    <w:pPr>
      <w:spacing w:after="200" w:line="276" w:lineRule="auto"/>
      <w:ind w:left="720"/>
      <w:contextualSpacing/>
    </w:pPr>
    <w:rPr>
      <w:rFonts w:ascii="Calibri" w:eastAsia="Calibri" w:hAnsi="Calibri" w:cs="Calibri"/>
      <w:lang w:eastAsia="en-US"/>
    </w:rPr>
  </w:style>
  <w:style w:type="paragraph" w:customStyle="1" w:styleId="B5E06235A93A48209FD08B2047C6C2F84">
    <w:name w:val="B5E06235A93A48209FD08B2047C6C2F84"/>
    <w:rsid w:val="00177D58"/>
    <w:pPr>
      <w:spacing w:after="200" w:line="276" w:lineRule="auto"/>
      <w:ind w:left="720"/>
      <w:contextualSpacing/>
    </w:pPr>
    <w:rPr>
      <w:rFonts w:ascii="Calibri" w:eastAsia="Calibri" w:hAnsi="Calibri" w:cs="Calibri"/>
      <w:lang w:eastAsia="en-US"/>
    </w:rPr>
  </w:style>
  <w:style w:type="paragraph" w:customStyle="1" w:styleId="Calibri11">
    <w:name w:val="Calibri 11"/>
    <w:basedOn w:val="GvdeMetni"/>
    <w:link w:val="Calibri11Char"/>
    <w:rsid w:val="007F1326"/>
    <w:pPr>
      <w:spacing w:line="276" w:lineRule="auto"/>
    </w:pPr>
    <w:rPr>
      <w:rFonts w:ascii="Calibri" w:eastAsia="Calibri" w:hAnsi="Calibri" w:cs="Calibri"/>
      <w:lang w:eastAsia="en-US"/>
    </w:rPr>
  </w:style>
  <w:style w:type="character" w:customStyle="1" w:styleId="Calibri11Char">
    <w:name w:val="Calibri 11 Char"/>
    <w:basedOn w:val="GvdeMetniChar"/>
    <w:link w:val="Calibri11"/>
    <w:rsid w:val="007F1326"/>
    <w:rPr>
      <w:rFonts w:ascii="Calibri" w:eastAsia="Calibri" w:hAnsi="Calibri" w:cs="Calibri"/>
      <w:lang w:eastAsia="en-US"/>
    </w:rPr>
  </w:style>
  <w:style w:type="paragraph" w:styleId="GvdeMetni">
    <w:name w:val="Body Text"/>
    <w:basedOn w:val="Normal"/>
    <w:link w:val="GvdeMetniChar"/>
    <w:uiPriority w:val="99"/>
    <w:semiHidden/>
    <w:unhideWhenUsed/>
    <w:rsid w:val="00177D58"/>
    <w:pPr>
      <w:spacing w:after="120"/>
    </w:pPr>
  </w:style>
  <w:style w:type="character" w:customStyle="1" w:styleId="GvdeMetniChar">
    <w:name w:val="Gövde Metni Char"/>
    <w:basedOn w:val="VarsaylanParagrafYazTipi"/>
    <w:link w:val="GvdeMetni"/>
    <w:uiPriority w:val="99"/>
    <w:semiHidden/>
    <w:rsid w:val="00177D58"/>
  </w:style>
  <w:style w:type="paragraph" w:customStyle="1" w:styleId="19949A7FE1EB48CB87D24904D443841E12">
    <w:name w:val="19949A7FE1EB48CB87D24904D443841E12"/>
    <w:rsid w:val="00177D58"/>
    <w:pPr>
      <w:spacing w:after="200" w:line="276" w:lineRule="auto"/>
      <w:ind w:left="720"/>
      <w:contextualSpacing/>
    </w:pPr>
    <w:rPr>
      <w:rFonts w:ascii="Calibri" w:eastAsia="Calibri" w:hAnsi="Calibri" w:cs="Calibri"/>
      <w:lang w:eastAsia="en-US"/>
    </w:rPr>
  </w:style>
  <w:style w:type="paragraph" w:customStyle="1" w:styleId="18E0AB86546A4E7CBE3B094870BCDC7D12">
    <w:name w:val="18E0AB86546A4E7CBE3B094870BCDC7D12"/>
    <w:rsid w:val="00177D58"/>
    <w:pPr>
      <w:spacing w:after="200" w:line="276" w:lineRule="auto"/>
    </w:pPr>
    <w:rPr>
      <w:rFonts w:ascii="Calibri" w:eastAsia="Calibri" w:hAnsi="Calibri" w:cs="Calibri"/>
      <w:lang w:eastAsia="en-US"/>
    </w:rPr>
  </w:style>
  <w:style w:type="paragraph" w:customStyle="1" w:styleId="BAF142DEB0DE4E698B4214BBA8AF26BC12">
    <w:name w:val="BAF142DEB0DE4E698B4214BBA8AF26BC12"/>
    <w:rsid w:val="00177D58"/>
    <w:pPr>
      <w:spacing w:after="200" w:line="276" w:lineRule="auto"/>
    </w:pPr>
    <w:rPr>
      <w:rFonts w:ascii="Calibri" w:eastAsia="Calibri" w:hAnsi="Calibri" w:cs="Calibri"/>
      <w:lang w:eastAsia="en-US"/>
    </w:rPr>
  </w:style>
  <w:style w:type="paragraph" w:customStyle="1" w:styleId="FFD4A7810CFC4A98B7704217E10B1F592">
    <w:name w:val="FFD4A7810CFC4A98B7704217E10B1F592"/>
    <w:rsid w:val="00177D58"/>
    <w:pPr>
      <w:spacing w:after="200" w:line="276" w:lineRule="auto"/>
    </w:pPr>
    <w:rPr>
      <w:rFonts w:ascii="Calibri" w:eastAsia="Calibri" w:hAnsi="Calibri" w:cs="Calibri"/>
      <w:lang w:eastAsia="en-US"/>
    </w:rPr>
  </w:style>
  <w:style w:type="paragraph" w:customStyle="1" w:styleId="C4A8509D55344C02B529828E65AF9BCC2">
    <w:name w:val="C4A8509D55344C02B529828E65AF9BCC2"/>
    <w:rsid w:val="00177D58"/>
    <w:pPr>
      <w:spacing w:after="200" w:line="276" w:lineRule="auto"/>
    </w:pPr>
    <w:rPr>
      <w:rFonts w:ascii="Calibri" w:eastAsia="Calibri" w:hAnsi="Calibri" w:cs="Calibri"/>
      <w:lang w:eastAsia="en-US"/>
    </w:rPr>
  </w:style>
  <w:style w:type="paragraph" w:customStyle="1" w:styleId="AD3C0736DB304E94A3BA2BE9497761A02">
    <w:name w:val="AD3C0736DB304E94A3BA2BE9497761A02"/>
    <w:rsid w:val="00177D58"/>
    <w:pPr>
      <w:spacing w:after="200" w:line="276" w:lineRule="auto"/>
      <w:ind w:left="720"/>
      <w:contextualSpacing/>
    </w:pPr>
    <w:rPr>
      <w:rFonts w:ascii="Calibri" w:eastAsia="Calibri" w:hAnsi="Calibri" w:cs="Calibri"/>
      <w:lang w:eastAsia="en-US"/>
    </w:rPr>
  </w:style>
  <w:style w:type="paragraph" w:customStyle="1" w:styleId="C091EC55DF4F4D289F46EBB4866AE6E32">
    <w:name w:val="C091EC55DF4F4D289F46EBB4866AE6E32"/>
    <w:rsid w:val="00177D58"/>
    <w:pPr>
      <w:spacing w:after="200" w:line="276" w:lineRule="auto"/>
      <w:ind w:left="720"/>
      <w:contextualSpacing/>
    </w:pPr>
    <w:rPr>
      <w:rFonts w:ascii="Calibri" w:eastAsia="Calibri" w:hAnsi="Calibri" w:cs="Calibri"/>
      <w:lang w:eastAsia="en-US"/>
    </w:rPr>
  </w:style>
  <w:style w:type="paragraph" w:customStyle="1" w:styleId="5977E6BF489041778223BACD10AE574D2">
    <w:name w:val="5977E6BF489041778223BACD10AE574D2"/>
    <w:rsid w:val="00177D58"/>
    <w:pPr>
      <w:spacing w:after="200" w:line="276" w:lineRule="auto"/>
      <w:ind w:left="720"/>
      <w:contextualSpacing/>
    </w:pPr>
    <w:rPr>
      <w:rFonts w:ascii="Calibri" w:eastAsia="Calibri" w:hAnsi="Calibri" w:cs="Calibri"/>
      <w:lang w:eastAsia="en-US"/>
    </w:rPr>
  </w:style>
  <w:style w:type="paragraph" w:customStyle="1" w:styleId="3441BA047A144E86A4C8EA255C06340F2">
    <w:name w:val="3441BA047A144E86A4C8EA255C06340F2"/>
    <w:rsid w:val="00177D58"/>
    <w:pPr>
      <w:spacing w:after="200" w:line="276" w:lineRule="auto"/>
    </w:pPr>
    <w:rPr>
      <w:rFonts w:ascii="Calibri" w:eastAsia="Calibri" w:hAnsi="Calibri" w:cs="Calibri"/>
      <w:lang w:eastAsia="en-US"/>
    </w:rPr>
  </w:style>
  <w:style w:type="paragraph" w:customStyle="1" w:styleId="08D781D056744BD3BB70D9B9981E183E2">
    <w:name w:val="08D781D056744BD3BB70D9B9981E183E2"/>
    <w:rsid w:val="00177D58"/>
    <w:pPr>
      <w:spacing w:after="200" w:line="276" w:lineRule="auto"/>
    </w:pPr>
    <w:rPr>
      <w:rFonts w:ascii="Calibri" w:eastAsia="Calibri" w:hAnsi="Calibri" w:cs="Calibri"/>
      <w:lang w:eastAsia="en-US"/>
    </w:rPr>
  </w:style>
  <w:style w:type="paragraph" w:customStyle="1" w:styleId="A3E4D52CF5AA44519F11EC44783072D02">
    <w:name w:val="A3E4D52CF5AA44519F11EC44783072D02"/>
    <w:rsid w:val="00177D58"/>
    <w:pPr>
      <w:spacing w:after="200" w:line="276" w:lineRule="auto"/>
      <w:ind w:left="720"/>
      <w:contextualSpacing/>
    </w:pPr>
    <w:rPr>
      <w:rFonts w:ascii="Calibri" w:eastAsia="Calibri" w:hAnsi="Calibri" w:cs="Calibri"/>
      <w:lang w:eastAsia="en-US"/>
    </w:rPr>
  </w:style>
  <w:style w:type="paragraph" w:customStyle="1" w:styleId="F8696F134D88465CBE3136C1207C0AB02">
    <w:name w:val="F8696F134D88465CBE3136C1207C0AB02"/>
    <w:rsid w:val="00177D58"/>
    <w:pPr>
      <w:spacing w:after="200" w:line="276" w:lineRule="auto"/>
    </w:pPr>
    <w:rPr>
      <w:rFonts w:ascii="Calibri" w:eastAsia="Calibri" w:hAnsi="Calibri" w:cs="Calibri"/>
      <w:lang w:eastAsia="en-US"/>
    </w:rPr>
  </w:style>
  <w:style w:type="paragraph" w:customStyle="1" w:styleId="F1479235D24440AE9B9C5DE748CC7B882">
    <w:name w:val="F1479235D24440AE9B9C5DE748CC7B882"/>
    <w:rsid w:val="00177D58"/>
    <w:pPr>
      <w:spacing w:after="200" w:line="276" w:lineRule="auto"/>
    </w:pPr>
    <w:rPr>
      <w:rFonts w:ascii="Calibri" w:eastAsia="Calibri" w:hAnsi="Calibri" w:cs="Calibri"/>
      <w:lang w:eastAsia="en-US"/>
    </w:rPr>
  </w:style>
  <w:style w:type="paragraph" w:customStyle="1" w:styleId="BA6E48556DA24AB58805D980FBE385E92">
    <w:name w:val="BA6E48556DA24AB58805D980FBE385E92"/>
    <w:rsid w:val="00177D58"/>
    <w:pPr>
      <w:spacing w:after="200" w:line="276" w:lineRule="auto"/>
    </w:pPr>
    <w:rPr>
      <w:rFonts w:ascii="Calibri" w:eastAsia="Calibri" w:hAnsi="Calibri" w:cs="Calibri"/>
      <w:lang w:eastAsia="en-US"/>
    </w:rPr>
  </w:style>
  <w:style w:type="paragraph" w:customStyle="1" w:styleId="6C16D82C97C748D08F9FE32DCCF2E7B62">
    <w:name w:val="6C16D82C97C748D08F9FE32DCCF2E7B62"/>
    <w:rsid w:val="00177D58"/>
    <w:pPr>
      <w:spacing w:after="200" w:line="276" w:lineRule="auto"/>
      <w:ind w:left="720"/>
      <w:contextualSpacing/>
    </w:pPr>
    <w:rPr>
      <w:rFonts w:ascii="Calibri" w:eastAsia="Calibri" w:hAnsi="Calibri" w:cs="Calibri"/>
      <w:lang w:eastAsia="en-US"/>
    </w:rPr>
  </w:style>
  <w:style w:type="paragraph" w:customStyle="1" w:styleId="600B8C123D254F1F95B020B705ACD6CC2">
    <w:name w:val="600B8C123D254F1F95B020B705ACD6CC2"/>
    <w:rsid w:val="00177D58"/>
    <w:pPr>
      <w:spacing w:after="200" w:line="276" w:lineRule="auto"/>
      <w:ind w:left="720"/>
      <w:contextualSpacing/>
    </w:pPr>
    <w:rPr>
      <w:rFonts w:ascii="Calibri" w:eastAsia="Calibri" w:hAnsi="Calibri" w:cs="Calibri"/>
      <w:lang w:eastAsia="en-US"/>
    </w:rPr>
  </w:style>
  <w:style w:type="paragraph" w:customStyle="1" w:styleId="E0EA157C1BD242F3A7D84072FE6A56962">
    <w:name w:val="E0EA157C1BD242F3A7D84072FE6A56962"/>
    <w:rsid w:val="00177D58"/>
    <w:pPr>
      <w:spacing w:after="200" w:line="276" w:lineRule="auto"/>
    </w:pPr>
    <w:rPr>
      <w:rFonts w:ascii="Calibri" w:eastAsia="Calibri" w:hAnsi="Calibri" w:cs="Calibri"/>
      <w:lang w:eastAsia="en-US"/>
    </w:rPr>
  </w:style>
  <w:style w:type="paragraph" w:customStyle="1" w:styleId="57D11880D77D479C810C443AB0CE7CF02">
    <w:name w:val="57D11880D77D479C810C443AB0CE7CF02"/>
    <w:rsid w:val="00177D58"/>
    <w:pPr>
      <w:spacing w:after="200" w:line="276" w:lineRule="auto"/>
    </w:pPr>
    <w:rPr>
      <w:rFonts w:ascii="Calibri" w:eastAsia="Calibri" w:hAnsi="Calibri" w:cs="Calibri"/>
      <w:lang w:eastAsia="en-US"/>
    </w:rPr>
  </w:style>
  <w:style w:type="paragraph" w:customStyle="1" w:styleId="525B953B7166437BAB7DB7B02AB33E9A2">
    <w:name w:val="525B953B7166437BAB7DB7B02AB33E9A2"/>
    <w:rsid w:val="00177D58"/>
    <w:pPr>
      <w:spacing w:after="200" w:line="276" w:lineRule="auto"/>
    </w:pPr>
    <w:rPr>
      <w:rFonts w:ascii="Calibri" w:eastAsia="Calibri" w:hAnsi="Calibri" w:cs="Calibri"/>
      <w:lang w:eastAsia="en-US"/>
    </w:rPr>
  </w:style>
  <w:style w:type="paragraph" w:customStyle="1" w:styleId="1663575B8985499BB361593E643A5D912">
    <w:name w:val="1663575B8985499BB361593E643A5D912"/>
    <w:rsid w:val="00177D58"/>
    <w:pPr>
      <w:spacing w:after="200" w:line="276" w:lineRule="auto"/>
      <w:ind w:left="720"/>
      <w:contextualSpacing/>
    </w:pPr>
    <w:rPr>
      <w:rFonts w:ascii="Calibri" w:eastAsia="Calibri" w:hAnsi="Calibri" w:cs="Calibri"/>
      <w:lang w:eastAsia="en-US"/>
    </w:rPr>
  </w:style>
  <w:style w:type="paragraph" w:customStyle="1" w:styleId="9BBD93D1F86C42EB89B261E409D481E52">
    <w:name w:val="9BBD93D1F86C42EB89B261E409D481E52"/>
    <w:rsid w:val="00177D58"/>
    <w:pPr>
      <w:spacing w:after="200" w:line="276" w:lineRule="auto"/>
    </w:pPr>
    <w:rPr>
      <w:rFonts w:ascii="Calibri" w:eastAsia="Calibri" w:hAnsi="Calibri" w:cs="Calibri"/>
      <w:lang w:eastAsia="en-US"/>
    </w:rPr>
  </w:style>
  <w:style w:type="paragraph" w:customStyle="1" w:styleId="6EB464CF475F4F3BB0351501790AB0682">
    <w:name w:val="6EB464CF475F4F3BB0351501790AB0682"/>
    <w:rsid w:val="00177D58"/>
    <w:pPr>
      <w:spacing w:after="200" w:line="276" w:lineRule="auto"/>
    </w:pPr>
    <w:rPr>
      <w:rFonts w:ascii="Calibri" w:eastAsia="Calibri" w:hAnsi="Calibri" w:cs="Calibri"/>
      <w:lang w:eastAsia="en-US"/>
    </w:rPr>
  </w:style>
  <w:style w:type="paragraph" w:customStyle="1" w:styleId="8F59CE40A61E43BFBBC5D89F1A31522E2">
    <w:name w:val="8F59CE40A61E43BFBBC5D89F1A31522E2"/>
    <w:rsid w:val="00177D58"/>
    <w:pPr>
      <w:spacing w:after="200" w:line="276" w:lineRule="auto"/>
    </w:pPr>
    <w:rPr>
      <w:rFonts w:ascii="Calibri" w:eastAsia="Calibri" w:hAnsi="Calibri" w:cs="Calibri"/>
      <w:lang w:eastAsia="en-US"/>
    </w:rPr>
  </w:style>
  <w:style w:type="paragraph" w:customStyle="1" w:styleId="3ED04A3D38E6409EA9C2FF541E8FD6F82">
    <w:name w:val="3ED04A3D38E6409EA9C2FF541E8FD6F82"/>
    <w:rsid w:val="00177D58"/>
    <w:pPr>
      <w:spacing w:after="200" w:line="276" w:lineRule="auto"/>
      <w:ind w:left="720"/>
      <w:contextualSpacing/>
    </w:pPr>
    <w:rPr>
      <w:rFonts w:ascii="Calibri" w:eastAsia="Calibri" w:hAnsi="Calibri" w:cs="Calibri"/>
      <w:lang w:eastAsia="en-US"/>
    </w:rPr>
  </w:style>
  <w:style w:type="paragraph" w:customStyle="1" w:styleId="23EBCB44962145D6875F3E6F57CF492B2">
    <w:name w:val="23EBCB44962145D6875F3E6F57CF492B2"/>
    <w:rsid w:val="00177D58"/>
    <w:pPr>
      <w:spacing w:after="200" w:line="276" w:lineRule="auto"/>
      <w:ind w:left="720"/>
      <w:contextualSpacing/>
    </w:pPr>
    <w:rPr>
      <w:rFonts w:ascii="Calibri" w:eastAsia="Calibri" w:hAnsi="Calibri" w:cs="Calibri"/>
      <w:lang w:eastAsia="en-US"/>
    </w:rPr>
  </w:style>
  <w:style w:type="paragraph" w:customStyle="1" w:styleId="A4DCA3C1AD4E4D4EB0E1E6166D924E662">
    <w:name w:val="A4DCA3C1AD4E4D4EB0E1E6166D924E662"/>
    <w:rsid w:val="00177D58"/>
    <w:pPr>
      <w:spacing w:after="200" w:line="276" w:lineRule="auto"/>
      <w:ind w:left="720"/>
      <w:contextualSpacing/>
    </w:pPr>
    <w:rPr>
      <w:rFonts w:ascii="Calibri" w:eastAsia="Calibri" w:hAnsi="Calibri" w:cs="Calibri"/>
      <w:lang w:eastAsia="en-US"/>
    </w:rPr>
  </w:style>
  <w:style w:type="paragraph" w:customStyle="1" w:styleId="68F21E19BBBB4A16B1A88DEC79AC288B2">
    <w:name w:val="68F21E19BBBB4A16B1A88DEC79AC288B2"/>
    <w:rsid w:val="00177D58"/>
    <w:pPr>
      <w:spacing w:after="200" w:line="276" w:lineRule="auto"/>
      <w:ind w:left="720"/>
      <w:contextualSpacing/>
    </w:pPr>
    <w:rPr>
      <w:rFonts w:ascii="Calibri" w:eastAsia="Calibri" w:hAnsi="Calibri" w:cs="Calibri"/>
      <w:lang w:eastAsia="en-US"/>
    </w:rPr>
  </w:style>
  <w:style w:type="paragraph" w:customStyle="1" w:styleId="97ED9BC6BD60491C9B962D23E6A30D6613">
    <w:name w:val="97ED9BC6BD60491C9B962D23E6A30D6613"/>
    <w:rsid w:val="00AE16E1"/>
    <w:pPr>
      <w:spacing w:after="200" w:line="276" w:lineRule="auto"/>
    </w:pPr>
    <w:rPr>
      <w:rFonts w:ascii="Calibri" w:eastAsia="Calibri" w:hAnsi="Calibri" w:cs="Calibri"/>
      <w:lang w:eastAsia="en-US"/>
    </w:rPr>
  </w:style>
  <w:style w:type="paragraph" w:customStyle="1" w:styleId="2B64146E09C64E6EB0889314BDE771CD14">
    <w:name w:val="2B64146E09C64E6EB0889314BDE771CD14"/>
    <w:rsid w:val="00AE16E1"/>
    <w:pPr>
      <w:spacing w:after="200" w:line="276" w:lineRule="auto"/>
    </w:pPr>
    <w:rPr>
      <w:rFonts w:ascii="Calibri" w:eastAsia="Calibri" w:hAnsi="Calibri" w:cs="Calibri"/>
      <w:lang w:eastAsia="en-US"/>
    </w:rPr>
  </w:style>
  <w:style w:type="paragraph" w:customStyle="1" w:styleId="DAA16A5A07FF48A598F4647F56BA82A413">
    <w:name w:val="DAA16A5A07FF48A598F4647F56BA82A413"/>
    <w:rsid w:val="00AE16E1"/>
    <w:pPr>
      <w:spacing w:after="200" w:line="276" w:lineRule="auto"/>
      <w:ind w:left="720"/>
      <w:contextualSpacing/>
    </w:pPr>
    <w:rPr>
      <w:rFonts w:ascii="Calibri" w:eastAsia="Calibri" w:hAnsi="Calibri" w:cs="Calibri"/>
      <w:lang w:eastAsia="en-US"/>
    </w:rPr>
  </w:style>
  <w:style w:type="paragraph" w:styleId="ListeParagraf">
    <w:name w:val="List Paragraph"/>
    <w:basedOn w:val="Normal"/>
    <w:uiPriority w:val="99"/>
    <w:qFormat/>
    <w:rsid w:val="007F1326"/>
    <w:pPr>
      <w:spacing w:after="200" w:line="276" w:lineRule="auto"/>
      <w:ind w:left="720"/>
      <w:contextualSpacing/>
    </w:pPr>
    <w:rPr>
      <w:rFonts w:ascii="Calibri" w:eastAsia="Calibri" w:hAnsi="Calibri" w:cs="Calibri"/>
      <w:lang w:eastAsia="en-US"/>
    </w:rPr>
  </w:style>
  <w:style w:type="paragraph" w:customStyle="1" w:styleId="E2709751B59E4189A9C2363E2836C402">
    <w:name w:val="E2709751B59E4189A9C2363E2836C402"/>
    <w:rsid w:val="00AE16E1"/>
    <w:pPr>
      <w:spacing w:after="200" w:line="276" w:lineRule="auto"/>
      <w:ind w:left="720"/>
      <w:contextualSpacing/>
    </w:pPr>
    <w:rPr>
      <w:rFonts w:ascii="Calibri" w:eastAsia="Calibri" w:hAnsi="Calibri" w:cs="Calibri"/>
      <w:lang w:eastAsia="en-US"/>
    </w:rPr>
  </w:style>
  <w:style w:type="paragraph" w:customStyle="1" w:styleId="C4A8509D55344C02B529828E65AF9BCC3">
    <w:name w:val="C4A8509D55344C02B529828E65AF9BCC3"/>
    <w:rsid w:val="00AE16E1"/>
    <w:pPr>
      <w:spacing w:after="200" w:line="276" w:lineRule="auto"/>
    </w:pPr>
    <w:rPr>
      <w:rFonts w:ascii="Calibri" w:eastAsia="Calibri" w:hAnsi="Calibri" w:cs="Calibri"/>
      <w:lang w:eastAsia="en-US"/>
    </w:rPr>
  </w:style>
  <w:style w:type="paragraph" w:customStyle="1" w:styleId="AD3C0736DB304E94A3BA2BE9497761A03">
    <w:name w:val="AD3C0736DB304E94A3BA2BE9497761A03"/>
    <w:rsid w:val="00AE16E1"/>
    <w:pPr>
      <w:spacing w:after="200" w:line="276" w:lineRule="auto"/>
      <w:ind w:left="720"/>
      <w:contextualSpacing/>
    </w:pPr>
    <w:rPr>
      <w:rFonts w:ascii="Calibri" w:eastAsia="Calibri" w:hAnsi="Calibri" w:cs="Calibri"/>
      <w:lang w:eastAsia="en-US"/>
    </w:rPr>
  </w:style>
  <w:style w:type="paragraph" w:customStyle="1" w:styleId="C091EC55DF4F4D289F46EBB4866AE6E33">
    <w:name w:val="C091EC55DF4F4D289F46EBB4866AE6E33"/>
    <w:rsid w:val="00AE16E1"/>
    <w:pPr>
      <w:spacing w:after="200" w:line="276" w:lineRule="auto"/>
      <w:ind w:left="720"/>
      <w:contextualSpacing/>
    </w:pPr>
    <w:rPr>
      <w:rFonts w:ascii="Calibri" w:eastAsia="Calibri" w:hAnsi="Calibri" w:cs="Calibri"/>
      <w:lang w:eastAsia="en-US"/>
    </w:rPr>
  </w:style>
  <w:style w:type="paragraph" w:customStyle="1" w:styleId="5977E6BF489041778223BACD10AE574D3">
    <w:name w:val="5977E6BF489041778223BACD10AE574D3"/>
    <w:rsid w:val="00AE16E1"/>
    <w:pPr>
      <w:spacing w:after="200" w:line="276" w:lineRule="auto"/>
      <w:ind w:left="720"/>
      <w:contextualSpacing/>
    </w:pPr>
    <w:rPr>
      <w:rFonts w:ascii="Calibri" w:eastAsia="Calibri" w:hAnsi="Calibri" w:cs="Calibri"/>
      <w:lang w:eastAsia="en-US"/>
    </w:rPr>
  </w:style>
  <w:style w:type="paragraph" w:customStyle="1" w:styleId="3441BA047A144E86A4C8EA255C06340F3">
    <w:name w:val="3441BA047A144E86A4C8EA255C06340F3"/>
    <w:rsid w:val="00AE16E1"/>
    <w:pPr>
      <w:spacing w:after="200" w:line="276" w:lineRule="auto"/>
    </w:pPr>
    <w:rPr>
      <w:rFonts w:ascii="Calibri" w:eastAsia="Calibri" w:hAnsi="Calibri" w:cs="Calibri"/>
      <w:lang w:eastAsia="en-US"/>
    </w:rPr>
  </w:style>
  <w:style w:type="paragraph" w:customStyle="1" w:styleId="08D781D056744BD3BB70D9B9981E183E3">
    <w:name w:val="08D781D056744BD3BB70D9B9981E183E3"/>
    <w:rsid w:val="00AE16E1"/>
    <w:pPr>
      <w:spacing w:after="200" w:line="276" w:lineRule="auto"/>
    </w:pPr>
    <w:rPr>
      <w:rFonts w:ascii="Calibri" w:eastAsia="Calibri" w:hAnsi="Calibri" w:cs="Calibri"/>
      <w:lang w:eastAsia="en-US"/>
    </w:rPr>
  </w:style>
  <w:style w:type="paragraph" w:customStyle="1" w:styleId="A3E4D52CF5AA44519F11EC44783072D03">
    <w:name w:val="A3E4D52CF5AA44519F11EC44783072D03"/>
    <w:rsid w:val="00AE16E1"/>
    <w:pPr>
      <w:spacing w:after="200" w:line="276" w:lineRule="auto"/>
      <w:ind w:left="720"/>
      <w:contextualSpacing/>
    </w:pPr>
    <w:rPr>
      <w:rFonts w:ascii="Calibri" w:eastAsia="Calibri" w:hAnsi="Calibri" w:cs="Calibri"/>
      <w:lang w:eastAsia="en-US"/>
    </w:rPr>
  </w:style>
  <w:style w:type="paragraph" w:customStyle="1" w:styleId="F8696F134D88465CBE3136C1207C0AB03">
    <w:name w:val="F8696F134D88465CBE3136C1207C0AB03"/>
    <w:rsid w:val="00AE16E1"/>
    <w:pPr>
      <w:spacing w:after="200" w:line="276" w:lineRule="auto"/>
    </w:pPr>
    <w:rPr>
      <w:rFonts w:ascii="Calibri" w:eastAsia="Calibri" w:hAnsi="Calibri" w:cs="Calibri"/>
      <w:lang w:eastAsia="en-US"/>
    </w:rPr>
  </w:style>
  <w:style w:type="paragraph" w:customStyle="1" w:styleId="F1479235D24440AE9B9C5DE748CC7B883">
    <w:name w:val="F1479235D24440AE9B9C5DE748CC7B883"/>
    <w:rsid w:val="00AE16E1"/>
    <w:pPr>
      <w:spacing w:after="200" w:line="276" w:lineRule="auto"/>
    </w:pPr>
    <w:rPr>
      <w:rFonts w:ascii="Calibri" w:eastAsia="Calibri" w:hAnsi="Calibri" w:cs="Calibri"/>
      <w:lang w:eastAsia="en-US"/>
    </w:rPr>
  </w:style>
  <w:style w:type="paragraph" w:customStyle="1" w:styleId="BA6E48556DA24AB58805D980FBE385E93">
    <w:name w:val="BA6E48556DA24AB58805D980FBE385E93"/>
    <w:rsid w:val="00AE16E1"/>
    <w:pPr>
      <w:spacing w:after="200" w:line="276" w:lineRule="auto"/>
    </w:pPr>
    <w:rPr>
      <w:rFonts w:ascii="Calibri" w:eastAsia="Calibri" w:hAnsi="Calibri" w:cs="Calibri"/>
      <w:lang w:eastAsia="en-US"/>
    </w:rPr>
  </w:style>
  <w:style w:type="paragraph" w:customStyle="1" w:styleId="6C16D82C97C748D08F9FE32DCCF2E7B63">
    <w:name w:val="6C16D82C97C748D08F9FE32DCCF2E7B63"/>
    <w:rsid w:val="00AE16E1"/>
    <w:pPr>
      <w:spacing w:after="200" w:line="276" w:lineRule="auto"/>
      <w:ind w:left="720"/>
      <w:contextualSpacing/>
    </w:pPr>
    <w:rPr>
      <w:rFonts w:ascii="Calibri" w:eastAsia="Calibri" w:hAnsi="Calibri" w:cs="Calibri"/>
      <w:lang w:eastAsia="en-US"/>
    </w:rPr>
  </w:style>
  <w:style w:type="paragraph" w:customStyle="1" w:styleId="600B8C123D254F1F95B020B705ACD6CC3">
    <w:name w:val="600B8C123D254F1F95B020B705ACD6CC3"/>
    <w:rsid w:val="00AE16E1"/>
    <w:pPr>
      <w:spacing w:after="200" w:line="276" w:lineRule="auto"/>
      <w:ind w:left="720"/>
      <w:contextualSpacing/>
    </w:pPr>
    <w:rPr>
      <w:rFonts w:ascii="Calibri" w:eastAsia="Calibri" w:hAnsi="Calibri" w:cs="Calibri"/>
      <w:lang w:eastAsia="en-US"/>
    </w:rPr>
  </w:style>
  <w:style w:type="paragraph" w:customStyle="1" w:styleId="E0EA157C1BD242F3A7D84072FE6A56963">
    <w:name w:val="E0EA157C1BD242F3A7D84072FE6A56963"/>
    <w:rsid w:val="00AE16E1"/>
    <w:pPr>
      <w:spacing w:after="200" w:line="276" w:lineRule="auto"/>
    </w:pPr>
    <w:rPr>
      <w:rFonts w:ascii="Calibri" w:eastAsia="Calibri" w:hAnsi="Calibri" w:cs="Calibri"/>
      <w:lang w:eastAsia="en-US"/>
    </w:rPr>
  </w:style>
  <w:style w:type="paragraph" w:customStyle="1" w:styleId="57D11880D77D479C810C443AB0CE7CF03">
    <w:name w:val="57D11880D77D479C810C443AB0CE7CF03"/>
    <w:rsid w:val="00AE16E1"/>
    <w:pPr>
      <w:spacing w:after="200" w:line="276" w:lineRule="auto"/>
    </w:pPr>
    <w:rPr>
      <w:rFonts w:ascii="Calibri" w:eastAsia="Calibri" w:hAnsi="Calibri" w:cs="Calibri"/>
      <w:lang w:eastAsia="en-US"/>
    </w:rPr>
  </w:style>
  <w:style w:type="paragraph" w:customStyle="1" w:styleId="525B953B7166437BAB7DB7B02AB33E9A3">
    <w:name w:val="525B953B7166437BAB7DB7B02AB33E9A3"/>
    <w:rsid w:val="00AE16E1"/>
    <w:pPr>
      <w:spacing w:after="200" w:line="276" w:lineRule="auto"/>
    </w:pPr>
    <w:rPr>
      <w:rFonts w:ascii="Calibri" w:eastAsia="Calibri" w:hAnsi="Calibri" w:cs="Calibri"/>
      <w:lang w:eastAsia="en-US"/>
    </w:rPr>
  </w:style>
  <w:style w:type="paragraph" w:customStyle="1" w:styleId="1663575B8985499BB361593E643A5D913">
    <w:name w:val="1663575B8985499BB361593E643A5D913"/>
    <w:rsid w:val="00AE16E1"/>
    <w:pPr>
      <w:spacing w:after="200" w:line="276" w:lineRule="auto"/>
      <w:ind w:left="720"/>
      <w:contextualSpacing/>
    </w:pPr>
    <w:rPr>
      <w:rFonts w:ascii="Calibri" w:eastAsia="Calibri" w:hAnsi="Calibri" w:cs="Calibri"/>
      <w:lang w:eastAsia="en-US"/>
    </w:rPr>
  </w:style>
  <w:style w:type="paragraph" w:customStyle="1" w:styleId="9BBD93D1F86C42EB89B261E409D481E53">
    <w:name w:val="9BBD93D1F86C42EB89B261E409D481E53"/>
    <w:rsid w:val="00AE16E1"/>
    <w:pPr>
      <w:spacing w:after="200" w:line="276" w:lineRule="auto"/>
    </w:pPr>
    <w:rPr>
      <w:rFonts w:ascii="Calibri" w:eastAsia="Calibri" w:hAnsi="Calibri" w:cs="Calibri"/>
      <w:lang w:eastAsia="en-US"/>
    </w:rPr>
  </w:style>
  <w:style w:type="paragraph" w:customStyle="1" w:styleId="6EB464CF475F4F3BB0351501790AB0683">
    <w:name w:val="6EB464CF475F4F3BB0351501790AB0683"/>
    <w:rsid w:val="00AE16E1"/>
    <w:pPr>
      <w:spacing w:after="200" w:line="276" w:lineRule="auto"/>
    </w:pPr>
    <w:rPr>
      <w:rFonts w:ascii="Calibri" w:eastAsia="Calibri" w:hAnsi="Calibri" w:cs="Calibri"/>
      <w:lang w:eastAsia="en-US"/>
    </w:rPr>
  </w:style>
  <w:style w:type="paragraph" w:customStyle="1" w:styleId="8F59CE40A61E43BFBBC5D89F1A31522E3">
    <w:name w:val="8F59CE40A61E43BFBBC5D89F1A31522E3"/>
    <w:rsid w:val="00AE16E1"/>
    <w:pPr>
      <w:spacing w:after="200" w:line="276" w:lineRule="auto"/>
    </w:pPr>
    <w:rPr>
      <w:rFonts w:ascii="Calibri" w:eastAsia="Calibri" w:hAnsi="Calibri" w:cs="Calibri"/>
      <w:lang w:eastAsia="en-US"/>
    </w:rPr>
  </w:style>
  <w:style w:type="paragraph" w:customStyle="1" w:styleId="3ED04A3D38E6409EA9C2FF541E8FD6F83">
    <w:name w:val="3ED04A3D38E6409EA9C2FF541E8FD6F83"/>
    <w:rsid w:val="00AE16E1"/>
    <w:pPr>
      <w:spacing w:after="200" w:line="276" w:lineRule="auto"/>
      <w:ind w:left="720"/>
      <w:contextualSpacing/>
    </w:pPr>
    <w:rPr>
      <w:rFonts w:ascii="Calibri" w:eastAsia="Calibri" w:hAnsi="Calibri" w:cs="Calibri"/>
      <w:lang w:eastAsia="en-US"/>
    </w:rPr>
  </w:style>
  <w:style w:type="paragraph" w:customStyle="1" w:styleId="23EBCB44962145D6875F3E6F57CF492B3">
    <w:name w:val="23EBCB44962145D6875F3E6F57CF492B3"/>
    <w:rsid w:val="00AE16E1"/>
    <w:pPr>
      <w:spacing w:after="200" w:line="276" w:lineRule="auto"/>
      <w:ind w:left="720"/>
      <w:contextualSpacing/>
    </w:pPr>
    <w:rPr>
      <w:rFonts w:ascii="Calibri" w:eastAsia="Calibri" w:hAnsi="Calibri" w:cs="Calibri"/>
      <w:lang w:eastAsia="en-US"/>
    </w:rPr>
  </w:style>
  <w:style w:type="paragraph" w:customStyle="1" w:styleId="CBCFE27D1A7540D9B9F1D4E0E1CE178B">
    <w:name w:val="CBCFE27D1A7540D9B9F1D4E0E1CE178B"/>
    <w:rsid w:val="00AE16E1"/>
  </w:style>
  <w:style w:type="paragraph" w:customStyle="1" w:styleId="2461134F90D742849831656007DD7C50">
    <w:name w:val="2461134F90D742849831656007DD7C50"/>
    <w:rsid w:val="00AE16E1"/>
  </w:style>
  <w:style w:type="paragraph" w:customStyle="1" w:styleId="EA247A647AC44129B2CE7D5230E0611C">
    <w:name w:val="EA247A647AC44129B2CE7D5230E0611C"/>
    <w:rsid w:val="00AE16E1"/>
  </w:style>
  <w:style w:type="paragraph" w:customStyle="1" w:styleId="23E506846FF643CA9A2E09CE9AB5A875">
    <w:name w:val="23E506846FF643CA9A2E09CE9AB5A875"/>
    <w:rsid w:val="00AE16E1"/>
  </w:style>
  <w:style w:type="paragraph" w:customStyle="1" w:styleId="310B04E7D628453A8EA41B4FB430726D">
    <w:name w:val="310B04E7D628453A8EA41B4FB430726D"/>
    <w:rsid w:val="00AE16E1"/>
  </w:style>
  <w:style w:type="paragraph" w:customStyle="1" w:styleId="E38EF97FFE3F4D24B9819044C143FEC0">
    <w:name w:val="E38EF97FFE3F4D24B9819044C143FEC0"/>
    <w:rsid w:val="00AE16E1"/>
  </w:style>
  <w:style w:type="paragraph" w:customStyle="1" w:styleId="0962101BCCC447DCAE3805E9B69C61C6">
    <w:name w:val="0962101BCCC447DCAE3805E9B69C61C6"/>
    <w:rsid w:val="00AE16E1"/>
  </w:style>
  <w:style w:type="paragraph" w:customStyle="1" w:styleId="9545BA75D7AC4BD9BB2DF619C1F3306D">
    <w:name w:val="9545BA75D7AC4BD9BB2DF619C1F3306D"/>
    <w:rsid w:val="00AE16E1"/>
  </w:style>
  <w:style w:type="paragraph" w:customStyle="1" w:styleId="7F0045663466461ABC1B0F419423645D">
    <w:name w:val="7F0045663466461ABC1B0F419423645D"/>
    <w:rsid w:val="00AE16E1"/>
  </w:style>
  <w:style w:type="paragraph" w:customStyle="1" w:styleId="037DA9037C014EC8875D7F4B1202DF0D">
    <w:name w:val="037DA9037C014EC8875D7F4B1202DF0D"/>
    <w:rsid w:val="00AE16E1"/>
  </w:style>
  <w:style w:type="paragraph" w:customStyle="1" w:styleId="5836CA93B1AC4EE1A90401ABBA443A71">
    <w:name w:val="5836CA93B1AC4EE1A90401ABBA443A71"/>
    <w:rsid w:val="00AE16E1"/>
  </w:style>
  <w:style w:type="paragraph" w:customStyle="1" w:styleId="05598181DE974F71BA0D306C6E361BA3">
    <w:name w:val="05598181DE974F71BA0D306C6E361BA3"/>
    <w:rsid w:val="00AE16E1"/>
  </w:style>
  <w:style w:type="paragraph" w:customStyle="1" w:styleId="DE6B54B63FC04438A2D1B3334A5DB210">
    <w:name w:val="DE6B54B63FC04438A2D1B3334A5DB210"/>
    <w:rsid w:val="00AE16E1"/>
  </w:style>
  <w:style w:type="paragraph" w:customStyle="1" w:styleId="6AF8E017D68443FC82EFE3841027E95A">
    <w:name w:val="6AF8E017D68443FC82EFE3841027E95A"/>
    <w:rsid w:val="00AE16E1"/>
  </w:style>
  <w:style w:type="paragraph" w:customStyle="1" w:styleId="43631F47D55B4AA4BF496F9F591B19FE">
    <w:name w:val="43631F47D55B4AA4BF496F9F591B19FE"/>
    <w:rsid w:val="00AE16E1"/>
  </w:style>
  <w:style w:type="paragraph" w:customStyle="1" w:styleId="B6736F5AD2D94C0AB1AB79456682B1CC">
    <w:name w:val="B6736F5AD2D94C0AB1AB79456682B1CC"/>
    <w:rsid w:val="00AE16E1"/>
  </w:style>
  <w:style w:type="paragraph" w:customStyle="1" w:styleId="1D9BA4AC1E39483E85EAB2B4E6842592">
    <w:name w:val="1D9BA4AC1E39483E85EAB2B4E6842592"/>
    <w:rsid w:val="00AE16E1"/>
  </w:style>
  <w:style w:type="paragraph" w:customStyle="1" w:styleId="6B5836642A4549E4957EC9E4F73D5C18">
    <w:name w:val="6B5836642A4549E4957EC9E4F73D5C18"/>
    <w:rsid w:val="00AE16E1"/>
  </w:style>
  <w:style w:type="paragraph" w:customStyle="1" w:styleId="3A799F73458A44258DC5070E60679655">
    <w:name w:val="3A799F73458A44258DC5070E60679655"/>
    <w:rsid w:val="00AE16E1"/>
  </w:style>
  <w:style w:type="paragraph" w:customStyle="1" w:styleId="9B91D77ED0854E19A9D59AD675654E56">
    <w:name w:val="9B91D77ED0854E19A9D59AD675654E56"/>
    <w:rsid w:val="00AE16E1"/>
  </w:style>
  <w:style w:type="paragraph" w:customStyle="1" w:styleId="97ED9BC6BD60491C9B962D23E6A30D6614">
    <w:name w:val="97ED9BC6BD60491C9B962D23E6A30D6614"/>
    <w:rsid w:val="00AE16E1"/>
    <w:pPr>
      <w:spacing w:after="200" w:line="276" w:lineRule="auto"/>
    </w:pPr>
    <w:rPr>
      <w:rFonts w:ascii="Calibri" w:eastAsia="Calibri" w:hAnsi="Calibri" w:cs="Calibri"/>
      <w:lang w:eastAsia="en-US"/>
    </w:rPr>
  </w:style>
  <w:style w:type="paragraph" w:customStyle="1" w:styleId="2B64146E09C64E6EB0889314BDE771CD15">
    <w:name w:val="2B64146E09C64E6EB0889314BDE771CD15"/>
    <w:rsid w:val="00AE16E1"/>
    <w:pPr>
      <w:spacing w:after="200" w:line="276" w:lineRule="auto"/>
    </w:pPr>
    <w:rPr>
      <w:rFonts w:ascii="Calibri" w:eastAsia="Calibri" w:hAnsi="Calibri" w:cs="Calibri"/>
      <w:lang w:eastAsia="en-US"/>
    </w:rPr>
  </w:style>
  <w:style w:type="paragraph" w:customStyle="1" w:styleId="DAA16A5A07FF48A598F4647F56BA82A414">
    <w:name w:val="DAA16A5A07FF48A598F4647F56BA82A414"/>
    <w:rsid w:val="00AE16E1"/>
    <w:pPr>
      <w:spacing w:after="200" w:line="276" w:lineRule="auto"/>
      <w:ind w:left="720"/>
      <w:contextualSpacing/>
    </w:pPr>
    <w:rPr>
      <w:rFonts w:ascii="Calibri" w:eastAsia="Calibri" w:hAnsi="Calibri" w:cs="Calibri"/>
      <w:lang w:eastAsia="en-US"/>
    </w:rPr>
  </w:style>
  <w:style w:type="paragraph" w:customStyle="1" w:styleId="CBCFE27D1A7540D9B9F1D4E0E1CE178B1">
    <w:name w:val="CBCFE27D1A7540D9B9F1D4E0E1CE178B1"/>
    <w:rsid w:val="00AE16E1"/>
    <w:pPr>
      <w:spacing w:after="200" w:line="276" w:lineRule="auto"/>
    </w:pPr>
    <w:rPr>
      <w:rFonts w:ascii="Calibri" w:eastAsia="Calibri" w:hAnsi="Calibri" w:cs="Calibri"/>
      <w:lang w:eastAsia="en-US"/>
    </w:rPr>
  </w:style>
  <w:style w:type="paragraph" w:customStyle="1" w:styleId="2461134F90D742849831656007DD7C501">
    <w:name w:val="2461134F90D742849831656007DD7C501"/>
    <w:rsid w:val="00AE16E1"/>
    <w:pPr>
      <w:spacing w:after="200" w:line="276" w:lineRule="auto"/>
      <w:ind w:left="720"/>
      <w:contextualSpacing/>
    </w:pPr>
    <w:rPr>
      <w:rFonts w:ascii="Calibri" w:eastAsia="Calibri" w:hAnsi="Calibri" w:cs="Calibri"/>
      <w:lang w:eastAsia="en-US"/>
    </w:rPr>
  </w:style>
  <w:style w:type="paragraph" w:customStyle="1" w:styleId="EA247A647AC44129B2CE7D5230E0611C1">
    <w:name w:val="EA247A647AC44129B2CE7D5230E0611C1"/>
    <w:rsid w:val="00AE16E1"/>
    <w:pPr>
      <w:spacing w:after="200" w:line="276" w:lineRule="auto"/>
      <w:ind w:left="720"/>
      <w:contextualSpacing/>
    </w:pPr>
    <w:rPr>
      <w:rFonts w:ascii="Calibri" w:eastAsia="Calibri" w:hAnsi="Calibri" w:cs="Calibri"/>
      <w:lang w:eastAsia="en-US"/>
    </w:rPr>
  </w:style>
  <w:style w:type="paragraph" w:customStyle="1" w:styleId="23E506846FF643CA9A2E09CE9AB5A8751">
    <w:name w:val="23E506846FF643CA9A2E09CE9AB5A8751"/>
    <w:rsid w:val="00AE16E1"/>
    <w:pPr>
      <w:spacing w:after="200" w:line="276" w:lineRule="auto"/>
    </w:pPr>
    <w:rPr>
      <w:rFonts w:ascii="Calibri" w:eastAsia="Calibri" w:hAnsi="Calibri" w:cs="Calibri"/>
      <w:lang w:eastAsia="en-US"/>
    </w:rPr>
  </w:style>
  <w:style w:type="paragraph" w:customStyle="1" w:styleId="310B04E7D628453A8EA41B4FB430726D1">
    <w:name w:val="310B04E7D628453A8EA41B4FB430726D1"/>
    <w:rsid w:val="00AE16E1"/>
    <w:pPr>
      <w:spacing w:after="200" w:line="276" w:lineRule="auto"/>
    </w:pPr>
    <w:rPr>
      <w:rFonts w:ascii="Calibri" w:eastAsia="Calibri" w:hAnsi="Calibri" w:cs="Calibri"/>
      <w:lang w:eastAsia="en-US"/>
    </w:rPr>
  </w:style>
  <w:style w:type="paragraph" w:customStyle="1" w:styleId="E38EF97FFE3F4D24B9819044C143FEC01">
    <w:name w:val="E38EF97FFE3F4D24B9819044C143FEC01"/>
    <w:rsid w:val="00AE16E1"/>
    <w:pPr>
      <w:spacing w:after="200" w:line="276" w:lineRule="auto"/>
    </w:pPr>
    <w:rPr>
      <w:rFonts w:ascii="Calibri" w:eastAsia="Calibri" w:hAnsi="Calibri" w:cs="Calibri"/>
      <w:lang w:eastAsia="en-US"/>
    </w:rPr>
  </w:style>
  <w:style w:type="paragraph" w:customStyle="1" w:styleId="0962101BCCC447DCAE3805E9B69C61C61">
    <w:name w:val="0962101BCCC447DCAE3805E9B69C61C61"/>
    <w:rsid w:val="00AE16E1"/>
    <w:pPr>
      <w:spacing w:after="200" w:line="276" w:lineRule="auto"/>
      <w:ind w:left="720"/>
      <w:contextualSpacing/>
    </w:pPr>
    <w:rPr>
      <w:rFonts w:ascii="Calibri" w:eastAsia="Calibri" w:hAnsi="Calibri" w:cs="Calibri"/>
      <w:lang w:eastAsia="en-US"/>
    </w:rPr>
  </w:style>
  <w:style w:type="paragraph" w:customStyle="1" w:styleId="9545BA75D7AC4BD9BB2DF619C1F3306D1">
    <w:name w:val="9545BA75D7AC4BD9BB2DF619C1F3306D1"/>
    <w:rsid w:val="00AE16E1"/>
    <w:pPr>
      <w:spacing w:after="200" w:line="276" w:lineRule="auto"/>
    </w:pPr>
    <w:rPr>
      <w:rFonts w:ascii="Calibri" w:eastAsia="Calibri" w:hAnsi="Calibri" w:cs="Calibri"/>
      <w:lang w:eastAsia="en-US"/>
    </w:rPr>
  </w:style>
  <w:style w:type="paragraph" w:customStyle="1" w:styleId="7F0045663466461ABC1B0F419423645D1">
    <w:name w:val="7F0045663466461ABC1B0F419423645D1"/>
    <w:rsid w:val="00AE16E1"/>
    <w:pPr>
      <w:spacing w:after="200" w:line="276" w:lineRule="auto"/>
    </w:pPr>
    <w:rPr>
      <w:rFonts w:ascii="Calibri" w:eastAsia="Calibri" w:hAnsi="Calibri" w:cs="Calibri"/>
      <w:lang w:eastAsia="en-US"/>
    </w:rPr>
  </w:style>
  <w:style w:type="paragraph" w:customStyle="1" w:styleId="037DA9037C014EC8875D7F4B1202DF0D1">
    <w:name w:val="037DA9037C014EC8875D7F4B1202DF0D1"/>
    <w:rsid w:val="00AE16E1"/>
    <w:pPr>
      <w:spacing w:after="200" w:line="276" w:lineRule="auto"/>
    </w:pPr>
    <w:rPr>
      <w:rFonts w:ascii="Calibri" w:eastAsia="Calibri" w:hAnsi="Calibri" w:cs="Calibri"/>
      <w:lang w:eastAsia="en-US"/>
    </w:rPr>
  </w:style>
  <w:style w:type="paragraph" w:customStyle="1" w:styleId="5836CA93B1AC4EE1A90401ABBA443A711">
    <w:name w:val="5836CA93B1AC4EE1A90401ABBA443A711"/>
    <w:rsid w:val="00AE16E1"/>
    <w:pPr>
      <w:spacing w:after="200" w:line="276" w:lineRule="auto"/>
      <w:ind w:left="720"/>
      <w:contextualSpacing/>
    </w:pPr>
    <w:rPr>
      <w:rFonts w:ascii="Calibri" w:eastAsia="Calibri" w:hAnsi="Calibri" w:cs="Calibri"/>
      <w:lang w:eastAsia="en-US"/>
    </w:rPr>
  </w:style>
  <w:style w:type="paragraph" w:customStyle="1" w:styleId="05598181DE974F71BA0D306C6E361BA31">
    <w:name w:val="05598181DE974F71BA0D306C6E361BA31"/>
    <w:rsid w:val="00AE16E1"/>
    <w:pPr>
      <w:spacing w:after="200" w:line="276" w:lineRule="auto"/>
      <w:ind w:left="720"/>
      <w:contextualSpacing/>
    </w:pPr>
    <w:rPr>
      <w:rFonts w:ascii="Calibri" w:eastAsia="Calibri" w:hAnsi="Calibri" w:cs="Calibri"/>
      <w:lang w:eastAsia="en-US"/>
    </w:rPr>
  </w:style>
  <w:style w:type="paragraph" w:customStyle="1" w:styleId="DE6B54B63FC04438A2D1B3334A5DB2101">
    <w:name w:val="DE6B54B63FC04438A2D1B3334A5DB2101"/>
    <w:rsid w:val="00AE16E1"/>
    <w:pPr>
      <w:spacing w:after="200" w:line="276" w:lineRule="auto"/>
    </w:pPr>
    <w:rPr>
      <w:rFonts w:ascii="Calibri" w:eastAsia="Calibri" w:hAnsi="Calibri" w:cs="Calibri"/>
      <w:lang w:eastAsia="en-US"/>
    </w:rPr>
  </w:style>
  <w:style w:type="paragraph" w:customStyle="1" w:styleId="6AF8E017D68443FC82EFE3841027E95A1">
    <w:name w:val="6AF8E017D68443FC82EFE3841027E95A1"/>
    <w:rsid w:val="00AE16E1"/>
    <w:pPr>
      <w:spacing w:after="200" w:line="276" w:lineRule="auto"/>
    </w:pPr>
    <w:rPr>
      <w:rFonts w:ascii="Calibri" w:eastAsia="Calibri" w:hAnsi="Calibri" w:cs="Calibri"/>
      <w:lang w:eastAsia="en-US"/>
    </w:rPr>
  </w:style>
  <w:style w:type="paragraph" w:customStyle="1" w:styleId="43631F47D55B4AA4BF496F9F591B19FE1">
    <w:name w:val="43631F47D55B4AA4BF496F9F591B19FE1"/>
    <w:rsid w:val="00AE16E1"/>
    <w:pPr>
      <w:spacing w:after="200" w:line="276" w:lineRule="auto"/>
    </w:pPr>
    <w:rPr>
      <w:rFonts w:ascii="Calibri" w:eastAsia="Calibri" w:hAnsi="Calibri" w:cs="Calibri"/>
      <w:lang w:eastAsia="en-US"/>
    </w:rPr>
  </w:style>
  <w:style w:type="paragraph" w:customStyle="1" w:styleId="B6736F5AD2D94C0AB1AB79456682B1CC1">
    <w:name w:val="B6736F5AD2D94C0AB1AB79456682B1CC1"/>
    <w:rsid w:val="00AE16E1"/>
    <w:pPr>
      <w:spacing w:after="200" w:line="276" w:lineRule="auto"/>
      <w:ind w:left="720"/>
      <w:contextualSpacing/>
    </w:pPr>
    <w:rPr>
      <w:rFonts w:ascii="Calibri" w:eastAsia="Calibri" w:hAnsi="Calibri" w:cs="Calibri"/>
      <w:lang w:eastAsia="en-US"/>
    </w:rPr>
  </w:style>
  <w:style w:type="paragraph" w:customStyle="1" w:styleId="1D9BA4AC1E39483E85EAB2B4E68425921">
    <w:name w:val="1D9BA4AC1E39483E85EAB2B4E68425921"/>
    <w:rsid w:val="00AE16E1"/>
    <w:pPr>
      <w:spacing w:after="200" w:line="276" w:lineRule="auto"/>
    </w:pPr>
    <w:rPr>
      <w:rFonts w:ascii="Calibri" w:eastAsia="Calibri" w:hAnsi="Calibri" w:cs="Calibri"/>
      <w:lang w:eastAsia="en-US"/>
    </w:rPr>
  </w:style>
  <w:style w:type="paragraph" w:customStyle="1" w:styleId="6B5836642A4549E4957EC9E4F73D5C181">
    <w:name w:val="6B5836642A4549E4957EC9E4F73D5C181"/>
    <w:rsid w:val="00AE16E1"/>
    <w:pPr>
      <w:spacing w:after="200" w:line="276" w:lineRule="auto"/>
    </w:pPr>
    <w:rPr>
      <w:rFonts w:ascii="Calibri" w:eastAsia="Calibri" w:hAnsi="Calibri" w:cs="Calibri"/>
      <w:lang w:eastAsia="en-US"/>
    </w:rPr>
  </w:style>
  <w:style w:type="paragraph" w:customStyle="1" w:styleId="3A799F73458A44258DC5070E606796551">
    <w:name w:val="3A799F73458A44258DC5070E606796551"/>
    <w:rsid w:val="00AE16E1"/>
    <w:pPr>
      <w:spacing w:after="200" w:line="276" w:lineRule="auto"/>
    </w:pPr>
    <w:rPr>
      <w:rFonts w:ascii="Calibri" w:eastAsia="Calibri" w:hAnsi="Calibri" w:cs="Calibri"/>
      <w:lang w:eastAsia="en-US"/>
    </w:rPr>
  </w:style>
  <w:style w:type="paragraph" w:customStyle="1" w:styleId="9B91D77ED0854E19A9D59AD675654E561">
    <w:name w:val="9B91D77ED0854E19A9D59AD675654E561"/>
    <w:rsid w:val="00AE16E1"/>
    <w:pPr>
      <w:spacing w:after="200" w:line="276" w:lineRule="auto"/>
      <w:ind w:left="720"/>
      <w:contextualSpacing/>
    </w:pPr>
    <w:rPr>
      <w:rFonts w:ascii="Calibri" w:eastAsia="Calibri" w:hAnsi="Calibri" w:cs="Calibri"/>
      <w:lang w:eastAsia="en-US"/>
    </w:rPr>
  </w:style>
  <w:style w:type="paragraph" w:customStyle="1" w:styleId="23EBCB44962145D6875F3E6F57CF492B4">
    <w:name w:val="23EBCB44962145D6875F3E6F57CF492B4"/>
    <w:rsid w:val="00AE16E1"/>
    <w:pPr>
      <w:spacing w:after="200" w:line="276" w:lineRule="auto"/>
      <w:ind w:left="720"/>
      <w:contextualSpacing/>
    </w:pPr>
    <w:rPr>
      <w:rFonts w:ascii="Calibri" w:eastAsia="Calibri" w:hAnsi="Calibri" w:cs="Calibri"/>
      <w:lang w:eastAsia="en-US"/>
    </w:rPr>
  </w:style>
  <w:style w:type="paragraph" w:customStyle="1" w:styleId="A5AF0968D1634937B3F824177D96C875">
    <w:name w:val="A5AF0968D1634937B3F824177D96C875"/>
    <w:rsid w:val="007F1326"/>
  </w:style>
  <w:style w:type="paragraph" w:customStyle="1" w:styleId="A5AF0968D1634937B3F824177D96C8751">
    <w:name w:val="A5AF0968D1634937B3F824177D96C8751"/>
    <w:rsid w:val="007F1326"/>
    <w:pPr>
      <w:spacing w:after="200" w:line="276" w:lineRule="auto"/>
    </w:pPr>
    <w:rPr>
      <w:rFonts w:ascii="Calibri" w:eastAsia="Calibri" w:hAnsi="Calibri" w:cs="Calibri"/>
      <w:lang w:eastAsia="en-US"/>
    </w:rPr>
  </w:style>
  <w:style w:type="paragraph" w:customStyle="1" w:styleId="205738DADE1C4B058451AF8378B1425A">
    <w:name w:val="205738DADE1C4B058451AF8378B1425A"/>
    <w:rsid w:val="007F1326"/>
    <w:pPr>
      <w:spacing w:after="200" w:line="276" w:lineRule="auto"/>
    </w:pPr>
    <w:rPr>
      <w:rFonts w:ascii="Calibri" w:eastAsia="Calibri" w:hAnsi="Calibri" w:cs="Calibri"/>
      <w:lang w:eastAsia="en-US"/>
    </w:rPr>
  </w:style>
  <w:style w:type="paragraph" w:customStyle="1" w:styleId="97ED9BC6BD60491C9B962D23E6A30D6615">
    <w:name w:val="97ED9BC6BD60491C9B962D23E6A30D6615"/>
    <w:rsid w:val="007F1326"/>
    <w:pPr>
      <w:spacing w:after="200" w:line="276" w:lineRule="auto"/>
    </w:pPr>
    <w:rPr>
      <w:rFonts w:ascii="Calibri" w:eastAsia="Calibri" w:hAnsi="Calibri" w:cs="Calibri"/>
      <w:lang w:eastAsia="en-US"/>
    </w:rPr>
  </w:style>
  <w:style w:type="paragraph" w:customStyle="1" w:styleId="2B64146E09C64E6EB0889314BDE771CD16">
    <w:name w:val="2B64146E09C64E6EB0889314BDE771CD16"/>
    <w:rsid w:val="007F1326"/>
    <w:pPr>
      <w:spacing w:after="200" w:line="276" w:lineRule="auto"/>
    </w:pPr>
    <w:rPr>
      <w:rFonts w:ascii="Calibri" w:eastAsia="Calibri" w:hAnsi="Calibri" w:cs="Calibri"/>
      <w:lang w:eastAsia="en-US"/>
    </w:rPr>
  </w:style>
  <w:style w:type="paragraph" w:customStyle="1" w:styleId="DAA16A5A07FF48A598F4647F56BA82A415">
    <w:name w:val="DAA16A5A07FF48A598F4647F56BA82A415"/>
    <w:rsid w:val="007F1326"/>
    <w:pPr>
      <w:spacing w:after="200" w:line="276" w:lineRule="auto"/>
      <w:ind w:left="720"/>
      <w:contextualSpacing/>
    </w:pPr>
    <w:rPr>
      <w:rFonts w:ascii="Calibri" w:eastAsia="Calibri" w:hAnsi="Calibri" w:cs="Calibri"/>
      <w:lang w:eastAsia="en-US"/>
    </w:rPr>
  </w:style>
  <w:style w:type="paragraph" w:customStyle="1" w:styleId="CBCFE27D1A7540D9B9F1D4E0E1CE178B2">
    <w:name w:val="CBCFE27D1A7540D9B9F1D4E0E1CE178B2"/>
    <w:rsid w:val="007F1326"/>
    <w:pPr>
      <w:spacing w:after="200" w:line="276" w:lineRule="auto"/>
    </w:pPr>
    <w:rPr>
      <w:rFonts w:ascii="Calibri" w:eastAsia="Calibri" w:hAnsi="Calibri" w:cs="Calibri"/>
      <w:lang w:eastAsia="en-US"/>
    </w:rPr>
  </w:style>
  <w:style w:type="paragraph" w:customStyle="1" w:styleId="2461134F90D742849831656007DD7C502">
    <w:name w:val="2461134F90D742849831656007DD7C502"/>
    <w:rsid w:val="007F1326"/>
    <w:pPr>
      <w:spacing w:after="200" w:line="276" w:lineRule="auto"/>
      <w:ind w:left="720"/>
      <w:contextualSpacing/>
    </w:pPr>
    <w:rPr>
      <w:rFonts w:ascii="Calibri" w:eastAsia="Calibri" w:hAnsi="Calibri" w:cs="Calibri"/>
      <w:lang w:eastAsia="en-US"/>
    </w:rPr>
  </w:style>
  <w:style w:type="paragraph" w:customStyle="1" w:styleId="EA247A647AC44129B2CE7D5230E0611C2">
    <w:name w:val="EA247A647AC44129B2CE7D5230E0611C2"/>
    <w:rsid w:val="007F1326"/>
    <w:pPr>
      <w:spacing w:after="200" w:line="276" w:lineRule="auto"/>
      <w:ind w:left="720"/>
      <w:contextualSpacing/>
    </w:pPr>
    <w:rPr>
      <w:rFonts w:ascii="Calibri" w:eastAsia="Calibri" w:hAnsi="Calibri" w:cs="Calibri"/>
      <w:lang w:eastAsia="en-US"/>
    </w:rPr>
  </w:style>
  <w:style w:type="paragraph" w:customStyle="1" w:styleId="23E506846FF643CA9A2E09CE9AB5A8752">
    <w:name w:val="23E506846FF643CA9A2E09CE9AB5A8752"/>
    <w:rsid w:val="007F1326"/>
    <w:pPr>
      <w:spacing w:after="200" w:line="276" w:lineRule="auto"/>
    </w:pPr>
    <w:rPr>
      <w:rFonts w:ascii="Calibri" w:eastAsia="Calibri" w:hAnsi="Calibri" w:cs="Calibri"/>
      <w:lang w:eastAsia="en-US"/>
    </w:rPr>
  </w:style>
  <w:style w:type="paragraph" w:customStyle="1" w:styleId="310B04E7D628453A8EA41B4FB430726D2">
    <w:name w:val="310B04E7D628453A8EA41B4FB430726D2"/>
    <w:rsid w:val="007F1326"/>
    <w:pPr>
      <w:spacing w:after="200" w:line="276" w:lineRule="auto"/>
    </w:pPr>
    <w:rPr>
      <w:rFonts w:ascii="Calibri" w:eastAsia="Calibri" w:hAnsi="Calibri" w:cs="Calibri"/>
      <w:lang w:eastAsia="en-US"/>
    </w:rPr>
  </w:style>
  <w:style w:type="paragraph" w:customStyle="1" w:styleId="E38EF97FFE3F4D24B9819044C143FEC02">
    <w:name w:val="E38EF97FFE3F4D24B9819044C143FEC02"/>
    <w:rsid w:val="007F1326"/>
    <w:pPr>
      <w:spacing w:after="200" w:line="276" w:lineRule="auto"/>
    </w:pPr>
    <w:rPr>
      <w:rFonts w:ascii="Calibri" w:eastAsia="Calibri" w:hAnsi="Calibri" w:cs="Calibri"/>
      <w:lang w:eastAsia="en-US"/>
    </w:rPr>
  </w:style>
  <w:style w:type="paragraph" w:customStyle="1" w:styleId="0962101BCCC447DCAE3805E9B69C61C62">
    <w:name w:val="0962101BCCC447DCAE3805E9B69C61C62"/>
    <w:rsid w:val="007F1326"/>
    <w:pPr>
      <w:spacing w:after="200" w:line="276" w:lineRule="auto"/>
      <w:ind w:left="720"/>
      <w:contextualSpacing/>
    </w:pPr>
    <w:rPr>
      <w:rFonts w:ascii="Calibri" w:eastAsia="Calibri" w:hAnsi="Calibri" w:cs="Calibri"/>
      <w:lang w:eastAsia="en-US"/>
    </w:rPr>
  </w:style>
  <w:style w:type="paragraph" w:customStyle="1" w:styleId="9545BA75D7AC4BD9BB2DF619C1F3306D2">
    <w:name w:val="9545BA75D7AC4BD9BB2DF619C1F3306D2"/>
    <w:rsid w:val="007F1326"/>
    <w:pPr>
      <w:spacing w:after="200" w:line="276" w:lineRule="auto"/>
    </w:pPr>
    <w:rPr>
      <w:rFonts w:ascii="Calibri" w:eastAsia="Calibri" w:hAnsi="Calibri" w:cs="Calibri"/>
      <w:lang w:eastAsia="en-US"/>
    </w:rPr>
  </w:style>
  <w:style w:type="paragraph" w:customStyle="1" w:styleId="7F0045663466461ABC1B0F419423645D2">
    <w:name w:val="7F0045663466461ABC1B0F419423645D2"/>
    <w:rsid w:val="007F1326"/>
    <w:pPr>
      <w:spacing w:after="200" w:line="276" w:lineRule="auto"/>
    </w:pPr>
    <w:rPr>
      <w:rFonts w:ascii="Calibri" w:eastAsia="Calibri" w:hAnsi="Calibri" w:cs="Calibri"/>
      <w:lang w:eastAsia="en-US"/>
    </w:rPr>
  </w:style>
  <w:style w:type="paragraph" w:customStyle="1" w:styleId="037DA9037C014EC8875D7F4B1202DF0D2">
    <w:name w:val="037DA9037C014EC8875D7F4B1202DF0D2"/>
    <w:rsid w:val="007F1326"/>
    <w:pPr>
      <w:spacing w:after="200" w:line="276" w:lineRule="auto"/>
    </w:pPr>
    <w:rPr>
      <w:rFonts w:ascii="Calibri" w:eastAsia="Calibri" w:hAnsi="Calibri" w:cs="Calibri"/>
      <w:lang w:eastAsia="en-US"/>
    </w:rPr>
  </w:style>
  <w:style w:type="paragraph" w:customStyle="1" w:styleId="5836CA93B1AC4EE1A90401ABBA443A712">
    <w:name w:val="5836CA93B1AC4EE1A90401ABBA443A712"/>
    <w:rsid w:val="007F1326"/>
    <w:pPr>
      <w:spacing w:after="200" w:line="276" w:lineRule="auto"/>
      <w:ind w:left="720"/>
      <w:contextualSpacing/>
    </w:pPr>
    <w:rPr>
      <w:rFonts w:ascii="Calibri" w:eastAsia="Calibri" w:hAnsi="Calibri" w:cs="Calibri"/>
      <w:lang w:eastAsia="en-US"/>
    </w:rPr>
  </w:style>
  <w:style w:type="paragraph" w:customStyle="1" w:styleId="05598181DE974F71BA0D306C6E361BA32">
    <w:name w:val="05598181DE974F71BA0D306C6E361BA32"/>
    <w:rsid w:val="007F1326"/>
    <w:pPr>
      <w:spacing w:after="200" w:line="276" w:lineRule="auto"/>
      <w:ind w:left="720"/>
      <w:contextualSpacing/>
    </w:pPr>
    <w:rPr>
      <w:rFonts w:ascii="Calibri" w:eastAsia="Calibri" w:hAnsi="Calibri" w:cs="Calibri"/>
      <w:lang w:eastAsia="en-US"/>
    </w:rPr>
  </w:style>
  <w:style w:type="paragraph" w:customStyle="1" w:styleId="DE6B54B63FC04438A2D1B3334A5DB2102">
    <w:name w:val="DE6B54B63FC04438A2D1B3334A5DB2102"/>
    <w:rsid w:val="007F1326"/>
    <w:pPr>
      <w:spacing w:after="200" w:line="276" w:lineRule="auto"/>
    </w:pPr>
    <w:rPr>
      <w:rFonts w:ascii="Calibri" w:eastAsia="Calibri" w:hAnsi="Calibri" w:cs="Calibri"/>
      <w:lang w:eastAsia="en-US"/>
    </w:rPr>
  </w:style>
  <w:style w:type="paragraph" w:customStyle="1" w:styleId="6AF8E017D68443FC82EFE3841027E95A2">
    <w:name w:val="6AF8E017D68443FC82EFE3841027E95A2"/>
    <w:rsid w:val="007F1326"/>
    <w:pPr>
      <w:spacing w:after="200" w:line="276" w:lineRule="auto"/>
    </w:pPr>
    <w:rPr>
      <w:rFonts w:ascii="Calibri" w:eastAsia="Calibri" w:hAnsi="Calibri" w:cs="Calibri"/>
      <w:lang w:eastAsia="en-US"/>
    </w:rPr>
  </w:style>
  <w:style w:type="paragraph" w:customStyle="1" w:styleId="43631F47D55B4AA4BF496F9F591B19FE2">
    <w:name w:val="43631F47D55B4AA4BF496F9F591B19FE2"/>
    <w:rsid w:val="007F1326"/>
    <w:pPr>
      <w:spacing w:after="200" w:line="276" w:lineRule="auto"/>
    </w:pPr>
    <w:rPr>
      <w:rFonts w:ascii="Calibri" w:eastAsia="Calibri" w:hAnsi="Calibri" w:cs="Calibri"/>
      <w:lang w:eastAsia="en-US"/>
    </w:rPr>
  </w:style>
  <w:style w:type="paragraph" w:customStyle="1" w:styleId="B6736F5AD2D94C0AB1AB79456682B1CC2">
    <w:name w:val="B6736F5AD2D94C0AB1AB79456682B1CC2"/>
    <w:rsid w:val="007F1326"/>
    <w:pPr>
      <w:spacing w:after="200" w:line="276" w:lineRule="auto"/>
      <w:ind w:left="720"/>
      <w:contextualSpacing/>
    </w:pPr>
    <w:rPr>
      <w:rFonts w:ascii="Calibri" w:eastAsia="Calibri" w:hAnsi="Calibri" w:cs="Calibri"/>
      <w:lang w:eastAsia="en-US"/>
    </w:rPr>
  </w:style>
  <w:style w:type="paragraph" w:customStyle="1" w:styleId="1D9BA4AC1E39483E85EAB2B4E68425922">
    <w:name w:val="1D9BA4AC1E39483E85EAB2B4E68425922"/>
    <w:rsid w:val="007F1326"/>
    <w:pPr>
      <w:spacing w:after="200" w:line="276" w:lineRule="auto"/>
    </w:pPr>
    <w:rPr>
      <w:rFonts w:ascii="Calibri" w:eastAsia="Calibri" w:hAnsi="Calibri" w:cs="Calibri"/>
      <w:lang w:eastAsia="en-US"/>
    </w:rPr>
  </w:style>
  <w:style w:type="paragraph" w:customStyle="1" w:styleId="6B5836642A4549E4957EC9E4F73D5C182">
    <w:name w:val="6B5836642A4549E4957EC9E4F73D5C182"/>
    <w:rsid w:val="007F1326"/>
    <w:pPr>
      <w:spacing w:after="200" w:line="276" w:lineRule="auto"/>
    </w:pPr>
    <w:rPr>
      <w:rFonts w:ascii="Calibri" w:eastAsia="Calibri" w:hAnsi="Calibri" w:cs="Calibri"/>
      <w:lang w:eastAsia="en-US"/>
    </w:rPr>
  </w:style>
  <w:style w:type="paragraph" w:customStyle="1" w:styleId="3A799F73458A44258DC5070E606796552">
    <w:name w:val="3A799F73458A44258DC5070E606796552"/>
    <w:rsid w:val="007F1326"/>
    <w:pPr>
      <w:spacing w:after="200" w:line="276" w:lineRule="auto"/>
    </w:pPr>
    <w:rPr>
      <w:rFonts w:ascii="Calibri" w:eastAsia="Calibri" w:hAnsi="Calibri" w:cs="Calibri"/>
      <w:lang w:eastAsia="en-US"/>
    </w:rPr>
  </w:style>
  <w:style w:type="paragraph" w:customStyle="1" w:styleId="9B91D77ED0854E19A9D59AD675654E562">
    <w:name w:val="9B91D77ED0854E19A9D59AD675654E562"/>
    <w:rsid w:val="007F1326"/>
    <w:pPr>
      <w:spacing w:after="200" w:line="276" w:lineRule="auto"/>
      <w:ind w:left="720"/>
      <w:contextualSpacing/>
    </w:pPr>
    <w:rPr>
      <w:rFonts w:ascii="Calibri" w:eastAsia="Calibri" w:hAnsi="Calibri" w:cs="Calibri"/>
      <w:lang w:eastAsia="en-US"/>
    </w:rPr>
  </w:style>
  <w:style w:type="paragraph" w:customStyle="1" w:styleId="23EBCB44962145D6875F3E6F57CF492B5">
    <w:name w:val="23EBCB44962145D6875F3E6F57CF492B5"/>
    <w:rsid w:val="007F1326"/>
    <w:pPr>
      <w:spacing w:after="200" w:line="276" w:lineRule="auto"/>
      <w:ind w:left="720"/>
      <w:contextualSpacing/>
    </w:pPr>
    <w:rPr>
      <w:rFonts w:ascii="Calibri" w:eastAsia="Calibri" w:hAnsi="Calibri" w:cs="Calibr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0859AD-242F-4988-B584-7A582233D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8</TotalTime>
  <Pages>4</Pages>
  <Words>1216</Words>
  <Characters>6936</Characters>
  <Application>Microsoft Office Word</Application>
  <DocSecurity>0</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Hewlett-Packard Company</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Berfu Özge ÇAKIRGÖZ</dc:creator>
  <cp:lastModifiedBy>Berfu Özge YILDIZ</cp:lastModifiedBy>
  <cp:revision>9</cp:revision>
  <cp:lastPrinted>2024-10-25T07:38:00Z</cp:lastPrinted>
  <dcterms:created xsi:type="dcterms:W3CDTF">2026-02-04T14:04:00Z</dcterms:created>
  <dcterms:modified xsi:type="dcterms:W3CDTF">2026-04-20T10:38:00Z</dcterms:modified>
</cp:coreProperties>
</file>